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xmlns:adec="http://schemas.microsoft.com/office/drawing/2017/decorative" mc:Ignorable="w14 w15 w16se w16cid w16 w16cex w16sdtdh wp14">
  <w:body>
    <w:p w:rsidR="00C41720" w:rsidP="00C41720" w:rsidRDefault="00C41720" w14:paraId="41DE3D6D" w14:textId="4AB542F6">
      <w:pPr>
        <w:pStyle w:val="ImagePlaceholder"/>
      </w:pPr>
      <w:r w:rsidRPr="00872CC6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9264" behindDoc="1" locked="1" layoutInCell="1" allowOverlap="1" wp14:anchorId="26D6AE10" wp14:editId="688A3D41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5715"/>
                <wp:wrapNone/>
                <wp:docPr id="6" name="Rectangle 5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5" style="position:absolute;margin-left:0;margin-top:-17.3pt;width:11in;height:160.55pt;z-index:-251657216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alt="Decorative" o:spid="_x0000_s1026" fillcolor="#f2f2f2 [3052]" stroked="f" strokeweight="1pt" w14:anchorId="2F3A4C0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2388"/>
        <w:gridCol w:w="18"/>
        <w:gridCol w:w="2366"/>
        <w:gridCol w:w="352"/>
        <w:gridCol w:w="1183"/>
        <w:gridCol w:w="1535"/>
      </w:tblGrid>
      <w:tr w:rsidR="00C41720" w:rsidTr="7D5F6D63" w14:paraId="7C126259" w14:textId="77777777">
        <w:trPr>
          <w:trHeight w:val="394"/>
        </w:trPr>
        <w:tc>
          <w:tcPr>
            <w:tcW w:w="2378" w:type="dxa"/>
            <w:tcMar/>
          </w:tcPr>
          <w:p w:rsidR="00C41720" w:rsidP="003A157B" w:rsidRDefault="00C41720" w14:paraId="37B679AD" w14:textId="77777777"/>
        </w:tc>
        <w:tc>
          <w:tcPr>
            <w:tcW w:w="2378" w:type="dxa"/>
            <w:tcMar/>
          </w:tcPr>
          <w:p w:rsidR="00C41720" w:rsidP="003A157B" w:rsidRDefault="00C41720" w14:paraId="6E66C041" w14:textId="77777777"/>
        </w:tc>
        <w:tc>
          <w:tcPr>
            <w:tcW w:w="2378" w:type="dxa"/>
            <w:tcMar/>
          </w:tcPr>
          <w:p w:rsidR="00C41720" w:rsidP="003A157B" w:rsidRDefault="00C41720" w14:paraId="76EA78B8" w14:textId="77777777"/>
        </w:tc>
        <w:tc>
          <w:tcPr>
            <w:tcW w:w="7842" w:type="dxa"/>
            <w:gridSpan w:val="6"/>
            <w:tcMar/>
            <w:vAlign w:val="center"/>
          </w:tcPr>
          <w:p w:rsidR="00C41720" w:rsidP="00A203B8" w:rsidRDefault="00792248" w14:paraId="1C261578" w14:textId="68EE41E7">
            <w:r>
              <w:t>Social Media</w:t>
            </w:r>
            <w:r w:rsidR="002D1A88">
              <w:t xml:space="preserve"> Platforms:</w:t>
            </w:r>
          </w:p>
        </w:tc>
      </w:tr>
      <w:tr w:rsidR="007F75E5" w:rsidTr="7D5F6D63" w14:paraId="3B7C4457" w14:textId="77777777">
        <w:trPr>
          <w:gridAfter w:val="2"/>
          <w:wAfter w:w="2718" w:type="dxa"/>
          <w:trHeight w:val="394"/>
        </w:trPr>
        <w:tc>
          <w:tcPr>
            <w:tcW w:w="4756" w:type="dxa"/>
            <w:gridSpan w:val="2"/>
            <w:vMerge w:val="restart"/>
            <w:tcMar/>
          </w:tcPr>
          <w:p w:rsidRPr="000357C6" w:rsidR="007F75E5" w:rsidP="00A203B8" w:rsidRDefault="007F75E5" w14:paraId="6853F4A7" w14:textId="2D7F6FAD">
            <w:pPr>
              <w:pStyle w:val="Month"/>
            </w:pPr>
            <w:r>
              <w:t>January</w:t>
            </w:r>
          </w:p>
        </w:tc>
        <w:tc>
          <w:tcPr>
            <w:tcW w:w="2378" w:type="dxa"/>
            <w:vMerge w:val="restart"/>
            <w:tcMar/>
          </w:tcPr>
          <w:p w:rsidRPr="00872CC6" w:rsidR="007F75E5" w:rsidP="00A203B8" w:rsidRDefault="007F75E5" w14:paraId="77DDA27A" w14:textId="19E410E3">
            <w:pPr>
              <w:pStyle w:val="Year"/>
            </w:pPr>
            <w:r>
              <w:t>2024</w:t>
            </w:r>
          </w:p>
        </w:tc>
        <w:tc>
          <w:tcPr>
            <w:tcW w:w="2406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373F51" w:themeFill="accent6"/>
            <w:tcMar/>
            <w:vAlign w:val="center"/>
          </w:tcPr>
          <w:p w:rsidRPr="007F75E5" w:rsidR="007F75E5" w:rsidP="00792248" w:rsidRDefault="007F75E5" w14:paraId="0CAF0D2C" w14:textId="42E215D9">
            <w:pPr>
              <w:jc w:val="center"/>
              <w:rPr>
                <w:color w:val="FFFFFF" w:themeColor="background1"/>
              </w:rPr>
            </w:pPr>
            <w:r w:rsidRPr="007F75E5">
              <w:rPr>
                <w:color w:val="FFFFFF" w:themeColor="background1"/>
              </w:rPr>
              <w:t>Facebook</w:t>
            </w:r>
          </w:p>
        </w:tc>
        <w:tc>
          <w:tcPr>
            <w:tcW w:w="2718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0098D1" w:themeFill="accent1"/>
            <w:tcMar/>
            <w:vAlign w:val="center"/>
          </w:tcPr>
          <w:p w:rsidR="007F75E5" w:rsidP="00792248" w:rsidRDefault="007F75E5" w14:paraId="671F3DA5" w14:textId="77777777">
            <w:pPr>
              <w:jc w:val="center"/>
            </w:pPr>
            <w:r w:rsidRPr="007F75E5">
              <w:rPr>
                <w:color w:val="FFFFFF" w:themeColor="background1"/>
              </w:rPr>
              <w:t>TikTok</w:t>
            </w:r>
          </w:p>
        </w:tc>
      </w:tr>
      <w:tr w:rsidR="007F75E5" w:rsidTr="7D5F6D63" w14:paraId="36669D83" w14:textId="77777777">
        <w:trPr>
          <w:gridAfter w:val="2"/>
          <w:wAfter w:w="2718" w:type="dxa"/>
          <w:trHeight w:val="394"/>
        </w:trPr>
        <w:tc>
          <w:tcPr>
            <w:tcW w:w="4756" w:type="dxa"/>
            <w:gridSpan w:val="2"/>
            <w:vMerge/>
            <w:tcMar/>
          </w:tcPr>
          <w:p w:rsidR="007F75E5" w:rsidP="00A203B8" w:rsidRDefault="007F75E5" w14:paraId="29568577" w14:textId="77777777"/>
        </w:tc>
        <w:tc>
          <w:tcPr>
            <w:tcW w:w="2378" w:type="dxa"/>
            <w:vMerge/>
            <w:tcMar/>
          </w:tcPr>
          <w:p w:rsidRPr="00A93D4E" w:rsidR="007F75E5" w:rsidP="00A203B8" w:rsidRDefault="007F75E5" w14:paraId="774AE11F" w14:textId="77777777">
            <w:pPr>
              <w:rPr>
                <w:b/>
                <w:bCs/>
              </w:rPr>
            </w:pPr>
          </w:p>
        </w:tc>
        <w:tc>
          <w:tcPr>
            <w:tcW w:w="2406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0076A3" w:themeFill="accent2"/>
            <w:tcMar/>
            <w:vAlign w:val="center"/>
          </w:tcPr>
          <w:p w:rsidRPr="007F75E5" w:rsidR="007F75E5" w:rsidP="00792248" w:rsidRDefault="007F75E5" w14:paraId="0EAB59A0" w14:textId="7B7D1890">
            <w:pPr>
              <w:jc w:val="center"/>
            </w:pPr>
            <w:r w:rsidRPr="007F75E5">
              <w:rPr>
                <w:color w:val="FFFFFF" w:themeColor="background1"/>
              </w:rPr>
              <w:t>LinkedIn</w:t>
            </w:r>
          </w:p>
        </w:tc>
        <w:tc>
          <w:tcPr>
            <w:tcW w:w="2718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D8AA51" w:themeFill="accent3"/>
            <w:tcMar/>
            <w:vAlign w:val="center"/>
          </w:tcPr>
          <w:p w:rsidR="007F75E5" w:rsidP="00792248" w:rsidRDefault="007F75E5" w14:paraId="519CCE2C" w14:textId="77777777">
            <w:pPr>
              <w:jc w:val="center"/>
            </w:pPr>
            <w:r>
              <w:t>YouTube</w:t>
            </w:r>
          </w:p>
        </w:tc>
      </w:tr>
      <w:tr w:rsidR="007F75E5" w:rsidTr="7D5F6D63" w14:paraId="5A3AB0FD" w14:textId="77777777">
        <w:trPr>
          <w:gridAfter w:val="2"/>
          <w:wAfter w:w="2718" w:type="dxa"/>
          <w:trHeight w:val="394"/>
        </w:trPr>
        <w:tc>
          <w:tcPr>
            <w:tcW w:w="4756" w:type="dxa"/>
            <w:gridSpan w:val="2"/>
            <w:vMerge/>
            <w:tcMar/>
          </w:tcPr>
          <w:p w:rsidR="007F75E5" w:rsidP="003A157B" w:rsidRDefault="007F75E5" w14:paraId="19B58196" w14:textId="77777777"/>
        </w:tc>
        <w:tc>
          <w:tcPr>
            <w:tcW w:w="2378" w:type="dxa"/>
            <w:vMerge/>
            <w:tcMar/>
          </w:tcPr>
          <w:p w:rsidRPr="00A93D4E" w:rsidR="007F75E5" w:rsidP="003A157B" w:rsidRDefault="007F75E5" w14:paraId="6339068C" w14:textId="77777777">
            <w:pPr>
              <w:rPr>
                <w:b/>
                <w:bCs/>
              </w:rPr>
            </w:pPr>
          </w:p>
        </w:tc>
        <w:tc>
          <w:tcPr>
            <w:tcW w:w="2406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3C908B" w:themeFill="accent4"/>
            <w:tcMar/>
            <w:vAlign w:val="center"/>
          </w:tcPr>
          <w:p w:rsidR="007F75E5" w:rsidP="00792248" w:rsidRDefault="007F75E5" w14:paraId="1DBD0566" w14:textId="45A3865B">
            <w:pPr>
              <w:jc w:val="center"/>
            </w:pPr>
            <w:r w:rsidRPr="007F75E5">
              <w:rPr>
                <w:color w:val="FFFFFF" w:themeColor="background1"/>
              </w:rPr>
              <w:t>Instagram</w:t>
            </w:r>
          </w:p>
        </w:tc>
        <w:tc>
          <w:tcPr>
            <w:tcW w:w="2718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D3BCAA" w:themeFill="accent5"/>
            <w:tcMar/>
            <w:vAlign w:val="center"/>
          </w:tcPr>
          <w:p w:rsidR="007F75E5" w:rsidP="00792248" w:rsidRDefault="007F75E5" w14:paraId="663A9490" w14:textId="033723F8">
            <w:pPr>
              <w:jc w:val="center"/>
            </w:pPr>
            <w:r>
              <w:t>Other</w:t>
            </w:r>
          </w:p>
        </w:tc>
      </w:tr>
      <w:tr w:rsidR="00C41720" w:rsidTr="7D5F6D63" w14:paraId="761E9A5D" w14:textId="77777777">
        <w:trPr>
          <w:trHeight w:val="965"/>
        </w:trPr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C41720" w:rsidP="007F75E5" w:rsidRDefault="00000000" w14:paraId="18A4BB3F" w14:textId="58F81B47">
            <w:pPr>
              <w:pStyle w:val="DayoftheWeek"/>
              <w:ind w:left="0" w:right="0"/>
            </w:pPr>
            <w:sdt>
              <w:sdtPr>
                <w:id w:val="-361522123"/>
                <w:placeholder>
                  <w:docPart w:val="E1624C8A052740A8B791B5E7AF5F1394"/>
                </w:placeholder>
                <w:temporary/>
                <w:showingPlcHdr/>
                <w15:appearance w15:val="hidden"/>
              </w:sdtPr>
              <w:sdtContent>
                <w:r w:rsidRPr="007F75E5" w:rsidR="00A203B8">
                  <w:rPr>
                    <w:color w:val="373F51" w:themeColor="text1"/>
                  </w:rPr>
                  <w:t>MON</w:t>
                </w:r>
              </w:sdtContent>
            </w:sdt>
          </w:p>
        </w:tc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C41720" w:rsidP="007F75E5" w:rsidRDefault="00000000" w14:paraId="02B0117E" w14:textId="77777777">
            <w:pPr>
              <w:pStyle w:val="DayoftheWeek"/>
              <w:ind w:left="0" w:right="0"/>
            </w:pPr>
            <w:sdt>
              <w:sdtPr>
                <w:id w:val="-55324608"/>
                <w:placeholder>
                  <w:docPart w:val="BC8C4B0994EF405480061456F32EE5E1"/>
                </w:placeholder>
                <w:temporary/>
                <w:showingPlcHdr/>
                <w15:appearance w15:val="hidden"/>
              </w:sdtPr>
              <w:sdtContent>
                <w:r w:rsidRPr="007F75E5" w:rsidR="00C41720">
                  <w:rPr>
                    <w:color w:val="373F51" w:themeColor="text1"/>
                    <w:shd w:val="clear" w:color="auto" w:fill="EAF0F6" w:themeFill="background2"/>
                  </w:rPr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C41720" w:rsidP="007F75E5" w:rsidRDefault="00000000" w14:paraId="379BCBB1" w14:textId="77777777">
            <w:pPr>
              <w:pStyle w:val="DayoftheWeek"/>
              <w:ind w:left="0" w:right="0"/>
            </w:pPr>
            <w:sdt>
              <w:sdtPr>
                <w:id w:val="756636258"/>
                <w:placeholder>
                  <w:docPart w:val="34FF18B0FF034E16AEA1AE973439C7DC"/>
                </w:placeholder>
                <w:temporary/>
                <w:showingPlcHdr/>
                <w15:appearance w15:val="hidden"/>
              </w:sdtPr>
              <w:sdtContent>
                <w:r w:rsidRPr="007F75E5" w:rsidR="00C41720">
                  <w:rPr>
                    <w:color w:val="373F51" w:themeColor="text1"/>
                    <w:shd w:val="clear" w:color="auto" w:fill="EAF0F6" w:themeFill="background2"/>
                  </w:rPr>
                  <w:t>WED</w:t>
                </w:r>
              </w:sdtContent>
            </w:sdt>
          </w:p>
        </w:tc>
        <w:tc>
          <w:tcPr>
            <w:tcW w:w="238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C41720" w:rsidP="007F75E5" w:rsidRDefault="00000000" w14:paraId="6EE212A0" w14:textId="77777777">
            <w:pPr>
              <w:pStyle w:val="DayoftheWeek"/>
              <w:ind w:left="0" w:right="0"/>
            </w:pPr>
            <w:sdt>
              <w:sdtPr>
                <w:id w:val="1280994298"/>
                <w:placeholder>
                  <w:docPart w:val="919EBB3FC15C4CDEA0FA1D2D99CA0823"/>
                </w:placeholder>
                <w:temporary/>
                <w:showingPlcHdr/>
                <w15:appearance w15:val="hidden"/>
              </w:sdtPr>
              <w:sdtContent>
                <w:r w:rsidRPr="007F75E5" w:rsidR="00C41720">
                  <w:rPr>
                    <w:color w:val="373F51" w:themeColor="text1"/>
                  </w:rPr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C41720" w:rsidP="007F75E5" w:rsidRDefault="00000000" w14:paraId="71F18659" w14:textId="77777777">
            <w:pPr>
              <w:pStyle w:val="DayoftheWeek"/>
              <w:ind w:left="0" w:right="0"/>
            </w:pPr>
            <w:sdt>
              <w:sdtPr>
                <w:id w:val="1939248052"/>
                <w:placeholder>
                  <w:docPart w:val="D4ACDF40944C4215B160E01C6EF18E07"/>
                </w:placeholder>
                <w:temporary/>
                <w:showingPlcHdr/>
                <w15:appearance w15:val="hidden"/>
              </w:sdtPr>
              <w:sdtContent>
                <w:r w:rsidRPr="007F75E5" w:rsidR="00C41720">
                  <w:rPr>
                    <w:color w:val="373F51" w:themeColor="text1"/>
                  </w:rPr>
                  <w:t>FRI</w:t>
                </w:r>
              </w:sdtContent>
            </w:sdt>
          </w:p>
        </w:tc>
        <w:tc>
          <w:tcPr>
            <w:tcW w:w="1535" w:type="dxa"/>
            <w:gridSpan w:val="2"/>
            <w:tcBorders>
              <w:bottom w:val="single" w:color="FFFFFF" w:themeColor="background1" w:sz="8" w:space="0"/>
            </w:tcBorders>
            <w:shd w:val="clear" w:color="auto" w:fill="D9D9D9" w:themeFill="background1" w:themeFillShade="D9"/>
            <w:tcMar/>
            <w:vAlign w:val="bottom"/>
          </w:tcPr>
          <w:p w:rsidRPr="00F65B25" w:rsidR="00C41720" w:rsidP="007F75E5" w:rsidRDefault="00000000" w14:paraId="59BBF8D8" w14:textId="77777777">
            <w:pPr>
              <w:pStyle w:val="DayoftheWeek"/>
              <w:ind w:left="0" w:right="0"/>
            </w:pPr>
            <w:sdt>
              <w:sdtPr>
                <w:id w:val="485358102"/>
                <w:placeholder>
                  <w:docPart w:val="1ED1D939B3614429B2CB3A1017C325C6"/>
                </w:placeholder>
                <w:temporary/>
                <w:showingPlcHdr/>
                <w15:appearance w15:val="hidden"/>
              </w:sdtPr>
              <w:sdtContent>
                <w:r w:rsidRPr="001771D4" w:rsidR="00C41720">
                  <w:rPr>
                    <w:color w:val="373F51" w:themeColor="text1"/>
                  </w:rPr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color="FFFFFF" w:themeColor="background1" w:sz="8" w:space="0"/>
            </w:tcBorders>
            <w:shd w:val="clear" w:color="auto" w:fill="D9D9D9" w:themeFill="background1" w:themeFillShade="D9"/>
            <w:tcMar/>
            <w:vAlign w:val="bottom"/>
          </w:tcPr>
          <w:p w:rsidRPr="00F65B25" w:rsidR="00C41720" w:rsidP="007F75E5" w:rsidRDefault="00000000" w14:paraId="1B4661B2" w14:textId="77777777">
            <w:pPr>
              <w:pStyle w:val="DayoftheWeek"/>
              <w:ind w:left="0" w:right="0"/>
            </w:pPr>
            <w:sdt>
              <w:sdtPr>
                <w:id w:val="1481660636"/>
                <w:placeholder>
                  <w:docPart w:val="81B324BEAE694787A3F056D92CB8D3EC"/>
                </w:placeholder>
                <w:temporary/>
                <w:showingPlcHdr/>
                <w15:appearance w15:val="hidden"/>
              </w:sdtPr>
              <w:sdtContent>
                <w:r w:rsidRPr="001771D4" w:rsidR="00C41720">
                  <w:rPr>
                    <w:color w:val="373F51" w:themeColor="text1"/>
                  </w:rPr>
                  <w:t>SUN</w:t>
                </w:r>
              </w:sdtContent>
            </w:sdt>
          </w:p>
        </w:tc>
      </w:tr>
      <w:tr w:rsidR="003A157B" w:rsidTr="7D5F6D63" w14:paraId="5B9A557B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A157B" w:rsidP="003A157B" w:rsidRDefault="003A157B" w14:paraId="0F14E48A" w14:textId="78198AB7">
            <w:r w:rsidRPr="00682294">
              <w:t>1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A157B" w:rsidP="003A157B" w:rsidRDefault="003A157B" w14:paraId="2F903443" w14:textId="1623F45F">
            <w:r w:rsidRPr="00682294">
              <w:t>2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3A157B" w:rsidP="003A157B" w:rsidRDefault="003A157B" w14:paraId="4A31B5AC" w14:textId="6FDF1F88">
            <w:r w:rsidRPr="00682294">
              <w:t>3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A157B" w:rsidP="003A157B" w:rsidRDefault="003A157B" w14:paraId="70135E53" w14:textId="1B0A8E70">
            <w:r w:rsidRPr="00682294">
              <w:t>4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A157B" w:rsidP="003A157B" w:rsidRDefault="003A157B" w14:paraId="32168400" w14:textId="52164FF7">
            <w:r w:rsidRPr="00682294">
              <w:t>5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47728E" w:rsidR="003A157B" w:rsidP="0047728E" w:rsidRDefault="003A157B" w14:paraId="24D2B291" w14:textId="41D36C78">
            <w:pPr>
              <w:pStyle w:val="Weekend"/>
            </w:pPr>
            <w:r w:rsidRPr="0047728E">
              <w:t>6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47728E" w:rsidR="003A157B" w:rsidP="0047728E" w:rsidRDefault="003A157B" w14:paraId="421931DA" w14:textId="5FDC0153">
            <w:pPr>
              <w:pStyle w:val="Weekend"/>
            </w:pPr>
            <w:r w:rsidRPr="0047728E">
              <w:t>7</w:t>
            </w:r>
          </w:p>
        </w:tc>
      </w:tr>
      <w:tr w:rsidR="009F4961" w:rsidTr="7D5F6D63" w14:paraId="3C223EC9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41720" w:rsidP="003A157B" w:rsidRDefault="00000000" w14:paraId="4ACE2EFE" w14:textId="54426ED7">
            <w:pPr>
              <w:rPr>
                <w:color w:val="4D5872" w:themeColor="text1" w:themeTint="D9"/>
              </w:rPr>
            </w:pPr>
            <w:r w:rsidR="6A86BA2E">
              <w:rPr/>
              <w:t>New Year’s Day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41720" w:rsidP="00A203B8" w:rsidRDefault="00C41720" w14:paraId="62EDA1E9" w14:textId="36DE56CF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41720" w:rsidP="003A157B" w:rsidRDefault="00C41720" w14:paraId="5169471A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41720" w:rsidP="003A157B" w:rsidRDefault="00C41720" w14:paraId="4ED99A0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41720" w:rsidP="003A157B" w:rsidRDefault="00C41720" w14:paraId="0CF68909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47728E" w:rsidR="00C41720" w:rsidP="0047728E" w:rsidRDefault="00C41720" w14:paraId="68F3E23A" w14:textId="77777777">
            <w:pPr>
              <w:pStyle w:val="Weekend"/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47728E" w:rsidR="00C41720" w:rsidP="0047728E" w:rsidRDefault="00C41720" w14:paraId="6F3AC19B" w14:textId="0D975303">
            <w:pPr>
              <w:pStyle w:val="Weekend"/>
            </w:pPr>
          </w:p>
        </w:tc>
      </w:tr>
      <w:tr w:rsidR="003A157B" w:rsidTr="7D5F6D63" w14:paraId="549B3357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A157B" w:rsidP="003A157B" w:rsidRDefault="003A157B" w14:paraId="08CF7905" w14:textId="6C4DDC3A">
            <w:r w:rsidRPr="009E2852">
              <w:t>8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A157B" w:rsidP="003A157B" w:rsidRDefault="003A157B" w14:paraId="1A6259AF" w14:textId="4E572B98">
            <w:r w:rsidRPr="009E2852">
              <w:t>9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A157B" w:rsidP="003A157B" w:rsidRDefault="003A157B" w14:paraId="4A175023" w14:textId="33138841">
            <w:r w:rsidRPr="009E2852">
              <w:t>10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A157B" w:rsidP="003A157B" w:rsidRDefault="003A157B" w14:paraId="7B6A2614" w14:textId="49ABEBA0">
            <w:r w:rsidRPr="009E2852">
              <w:t>11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A157B" w:rsidP="003A157B" w:rsidRDefault="003A157B" w14:paraId="3243C587" w14:textId="08F8C886">
            <w:r w:rsidRPr="009E2852">
              <w:t>12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47728E" w:rsidR="003A157B" w:rsidP="0047728E" w:rsidRDefault="003A157B" w14:paraId="6CFD940C" w14:textId="44912A38">
            <w:pPr>
              <w:pStyle w:val="Weekend"/>
            </w:pPr>
            <w:r w:rsidRPr="0047728E">
              <w:t>13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47728E" w:rsidR="003A157B" w:rsidP="0047728E" w:rsidRDefault="003A157B" w14:paraId="57257F8D" w14:textId="6F68EED9">
            <w:pPr>
              <w:pStyle w:val="Weekend"/>
            </w:pPr>
            <w:r w:rsidRPr="0047728E">
              <w:t>14</w:t>
            </w:r>
          </w:p>
        </w:tc>
      </w:tr>
      <w:tr w:rsidR="009F4961" w:rsidTr="7D5F6D63" w14:paraId="6F97FAF0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41720" w:rsidP="003A157B" w:rsidRDefault="00C41720" w14:paraId="610D78C1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41720" w:rsidP="003A157B" w:rsidRDefault="00C41720" w14:paraId="5CDE7062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41720" w:rsidP="003A157B" w:rsidRDefault="00C41720" w14:paraId="5C8A4B7F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41720" w:rsidP="003A157B" w:rsidRDefault="00C41720" w14:paraId="407F368E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41720" w:rsidP="003A157B" w:rsidRDefault="00C41720" w14:paraId="6B5CC33E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47728E" w:rsidR="00C41720" w:rsidP="0047728E" w:rsidRDefault="00C41720" w14:paraId="60BB23AC" w14:textId="77777777">
            <w:pPr>
              <w:pStyle w:val="Weekend"/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47728E" w:rsidR="00C41720" w:rsidP="0047728E" w:rsidRDefault="00C41720" w14:paraId="06546AF5" w14:textId="77777777">
            <w:pPr>
              <w:pStyle w:val="Weekend"/>
            </w:pPr>
          </w:p>
        </w:tc>
      </w:tr>
      <w:tr w:rsidR="003A157B" w:rsidTr="7D5F6D63" w14:paraId="40FF44EA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A157B" w:rsidP="003A157B" w:rsidRDefault="003A157B" w14:paraId="3482C366" w14:textId="5D178150">
            <w:r w:rsidRPr="00A86E27">
              <w:t>15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A157B" w:rsidP="003A157B" w:rsidRDefault="003A157B" w14:paraId="178EDD6C" w14:textId="539377A0">
            <w:r w:rsidRPr="00A86E27">
              <w:t>16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A157B" w:rsidP="003A157B" w:rsidRDefault="003A157B" w14:paraId="5ED14901" w14:textId="34A7B57E">
            <w:r w:rsidRPr="00A86E27">
              <w:t>17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A157B" w:rsidP="003A157B" w:rsidRDefault="003A157B" w14:paraId="1DEAA43A" w14:textId="5B180E9B">
            <w:r w:rsidRPr="00A86E27">
              <w:t>18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A157B" w:rsidP="003A157B" w:rsidRDefault="003A157B" w14:paraId="4DAAF805" w14:textId="10EDD0F9">
            <w:r w:rsidRPr="00A86E27">
              <w:t>19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47728E" w:rsidR="003A157B" w:rsidP="0047728E" w:rsidRDefault="003A157B" w14:paraId="32F9C570" w14:textId="783DF0AA">
            <w:pPr>
              <w:pStyle w:val="Weekend"/>
            </w:pPr>
            <w:r w:rsidRPr="0047728E">
              <w:t>20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47728E" w:rsidR="003A157B" w:rsidP="0047728E" w:rsidRDefault="003A157B" w14:paraId="33182990" w14:textId="5D49FE46">
            <w:pPr>
              <w:pStyle w:val="Weekend"/>
            </w:pPr>
            <w:r w:rsidRPr="0047728E">
              <w:t>21</w:t>
            </w:r>
          </w:p>
        </w:tc>
      </w:tr>
      <w:tr w:rsidR="009F4961" w:rsidTr="7D5F6D63" w14:paraId="4CAFBA91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41720" w:rsidP="003A157B" w:rsidRDefault="00C41720" w14:paraId="1C03A96A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41720" w:rsidP="003A157B" w:rsidRDefault="00C41720" w14:paraId="53870A4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41720" w:rsidP="003A157B" w:rsidRDefault="00C41720" w14:paraId="7EA1CCD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41720" w:rsidP="003A157B" w:rsidRDefault="00C41720" w14:paraId="203C0A6E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41720" w:rsidP="003A157B" w:rsidRDefault="00C41720" w14:paraId="3A68EBF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47728E" w:rsidR="00C41720" w:rsidP="0047728E" w:rsidRDefault="00C41720" w14:paraId="66311993" w14:textId="71DDA03A">
            <w:pPr>
              <w:pStyle w:val="Weekend"/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47728E" w:rsidR="00C41720" w:rsidP="0047728E" w:rsidRDefault="00C41720" w14:paraId="04AF1B1C" w14:textId="5098BE9E">
            <w:pPr>
              <w:pStyle w:val="Weekend"/>
            </w:pPr>
          </w:p>
        </w:tc>
      </w:tr>
      <w:tr w:rsidR="003A157B" w:rsidTr="7D5F6D63" w14:paraId="439EC4BE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A157B" w:rsidP="003A157B" w:rsidRDefault="003A157B" w14:paraId="0C952BC3" w14:textId="79F5B152">
            <w:r w:rsidRPr="003953B8">
              <w:t>22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A157B" w:rsidP="003A157B" w:rsidRDefault="003A157B" w14:paraId="51BC9E92" w14:textId="66A2990E">
            <w:r w:rsidRPr="003953B8">
              <w:t>23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A157B" w:rsidP="003A157B" w:rsidRDefault="003A157B" w14:paraId="4C1C32DC" w14:textId="6FA4FB35">
            <w:r w:rsidRPr="003953B8">
              <w:t>24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A157B" w:rsidP="003A157B" w:rsidRDefault="003A157B" w14:paraId="70D80A5F" w14:textId="44B783F3">
            <w:r w:rsidRPr="003953B8">
              <w:t>25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A157B" w:rsidP="003A157B" w:rsidRDefault="003A157B" w14:paraId="2B12C04B" w14:textId="770D1464">
            <w:r w:rsidRPr="003953B8">
              <w:t>26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47728E" w:rsidR="003A157B" w:rsidP="0047728E" w:rsidRDefault="003A157B" w14:paraId="0967D8BD" w14:textId="249D828B">
            <w:pPr>
              <w:pStyle w:val="Weekend"/>
            </w:pPr>
            <w:r w:rsidRPr="0047728E">
              <w:t>27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47728E" w:rsidR="003A157B" w:rsidP="0047728E" w:rsidRDefault="003A157B" w14:paraId="6FF275D1" w14:textId="796DC3D7">
            <w:pPr>
              <w:pStyle w:val="Weekend"/>
            </w:pPr>
            <w:r w:rsidRPr="0047728E">
              <w:t>28</w:t>
            </w:r>
          </w:p>
        </w:tc>
      </w:tr>
      <w:tr w:rsidR="009F4961" w:rsidTr="7D5F6D63" w14:paraId="61EDB7EB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41720" w:rsidP="003A157B" w:rsidRDefault="00C41720" w14:paraId="3CEE8391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41720" w:rsidP="003A157B" w:rsidRDefault="00C41720" w14:paraId="253A23A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41720" w:rsidP="003A157B" w:rsidRDefault="00C41720" w14:paraId="42766634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41720" w:rsidP="003A157B" w:rsidRDefault="00C41720" w14:paraId="533BBCFE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41720" w:rsidP="003A157B" w:rsidRDefault="00C41720" w14:paraId="35CE4FE4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47728E" w:rsidR="00C41720" w:rsidP="0047728E" w:rsidRDefault="00C41720" w14:paraId="46DB9BB8" w14:textId="77777777">
            <w:pPr>
              <w:pStyle w:val="Weekend"/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47728E" w:rsidR="00C41720" w:rsidP="0047728E" w:rsidRDefault="00C41720" w14:paraId="71F1BD07" w14:textId="77777777">
            <w:pPr>
              <w:pStyle w:val="Weekend"/>
            </w:pPr>
          </w:p>
        </w:tc>
      </w:tr>
      <w:tr w:rsidR="003A157B" w:rsidTr="7D5F6D63" w14:paraId="27E33163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A157B" w:rsidP="003A157B" w:rsidRDefault="003A157B" w14:paraId="77B58E4E" w14:textId="54EDC9BB">
            <w:r w:rsidRPr="0086777C">
              <w:t>29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A157B" w:rsidP="003A157B" w:rsidRDefault="003A157B" w14:paraId="0B2141AC" w14:textId="3CA2B833">
            <w:r w:rsidRPr="0086777C">
              <w:t>30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A157B" w:rsidP="003A157B" w:rsidRDefault="003A157B" w14:paraId="15E1165D" w14:textId="498141E9">
            <w:r w:rsidRPr="0086777C">
              <w:t>31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A157B" w:rsidP="003A157B" w:rsidRDefault="003A157B" w14:paraId="7723AE12" w14:textId="243590A7"/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A157B" w:rsidP="003A157B" w:rsidRDefault="003A157B" w14:paraId="2ED9E2E6" w14:textId="35FB2A70"/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47728E" w:rsidR="003A157B" w:rsidP="0047728E" w:rsidRDefault="003A157B" w14:paraId="77E25CDB" w14:textId="7F97E75F">
            <w:pPr>
              <w:pStyle w:val="Weekend"/>
            </w:pP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47728E" w:rsidR="003A157B" w:rsidP="0047728E" w:rsidRDefault="003A157B" w14:paraId="42112C74" w14:textId="01941BCE">
            <w:pPr>
              <w:pStyle w:val="Weekend"/>
            </w:pPr>
          </w:p>
        </w:tc>
      </w:tr>
      <w:tr w:rsidR="009F4961" w:rsidTr="7D5F6D63" w14:paraId="3680C312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41720" w:rsidP="003A157B" w:rsidRDefault="00C41720" w14:paraId="51EA753C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41720" w:rsidP="003A157B" w:rsidRDefault="00C41720" w14:paraId="2AA06992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41720" w:rsidP="003A157B" w:rsidRDefault="00C41720" w14:paraId="66FED9A8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41720" w:rsidP="003A157B" w:rsidRDefault="00C41720" w14:paraId="59F0F72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41720" w:rsidP="003A157B" w:rsidRDefault="00C41720" w14:paraId="0C461C9D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47728E" w:rsidR="00C41720" w:rsidP="0047728E" w:rsidRDefault="00C41720" w14:paraId="78C46229" w14:textId="77777777">
            <w:pPr>
              <w:pStyle w:val="Weekend"/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47728E" w:rsidR="00C41720" w:rsidP="0047728E" w:rsidRDefault="00C41720" w14:paraId="20F6C8C4" w14:textId="77777777">
            <w:pPr>
              <w:pStyle w:val="Weekend"/>
            </w:pPr>
          </w:p>
        </w:tc>
      </w:tr>
      <w:tr w:rsidR="009F4961" w:rsidTr="7D5F6D63" w14:paraId="76F1D569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C41720" w:rsidP="003A157B" w:rsidRDefault="00C41720" w14:paraId="04C86867" w14:textId="29FB5DB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C41720" w:rsidP="003A157B" w:rsidRDefault="00C41720" w14:paraId="1759E940" w14:textId="2B4711F2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C41720" w:rsidP="003A157B" w:rsidRDefault="00C41720" w14:paraId="6F55E7B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C41720" w:rsidP="003A157B" w:rsidRDefault="00C41720" w14:paraId="4DA6F214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C41720" w:rsidP="003A157B" w:rsidRDefault="00C41720" w14:paraId="18A1D5B1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47728E" w:rsidR="00C41720" w:rsidP="0047728E" w:rsidRDefault="00C41720" w14:paraId="138F9469" w14:textId="77777777">
            <w:pPr>
              <w:pStyle w:val="Weekend"/>
            </w:pP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47728E" w:rsidR="00C41720" w:rsidP="0047728E" w:rsidRDefault="00C41720" w14:paraId="063D40F6" w14:textId="77777777">
            <w:pPr>
              <w:pStyle w:val="Weekend"/>
            </w:pPr>
          </w:p>
        </w:tc>
      </w:tr>
      <w:tr w:rsidR="009F4961" w:rsidTr="7D5F6D63" w14:paraId="50A4DE17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41720" w:rsidP="003A157B" w:rsidRDefault="00C41720" w14:paraId="36951841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41720" w:rsidP="003A157B" w:rsidRDefault="00C41720" w14:paraId="10D039E0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41720" w:rsidP="003A157B" w:rsidRDefault="00C41720" w14:paraId="1F490C10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41720" w:rsidP="003A157B" w:rsidRDefault="00C41720" w14:paraId="50607271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41720" w:rsidP="003A157B" w:rsidRDefault="00C41720" w14:paraId="1F132E79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47728E" w:rsidR="00C41720" w:rsidP="0047728E" w:rsidRDefault="00C41720" w14:paraId="3DEA8E21" w14:textId="77777777">
            <w:pPr>
              <w:pStyle w:val="Weekend"/>
            </w:pPr>
          </w:p>
        </w:tc>
        <w:tc>
          <w:tcPr>
            <w:tcW w:w="1535" w:type="dxa"/>
            <w:tcBorders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47728E" w:rsidR="00C41720" w:rsidP="0047728E" w:rsidRDefault="00C41720" w14:paraId="6A5B6E57" w14:textId="77777777">
            <w:pPr>
              <w:pStyle w:val="Weekend"/>
            </w:pPr>
          </w:p>
        </w:tc>
      </w:tr>
    </w:tbl>
    <w:p w:rsidR="00C41720" w:rsidP="00C41720" w:rsidRDefault="00C41720" w14:paraId="1441B481" w14:textId="77777777">
      <w:pPr>
        <w:pStyle w:val="ImagePlaceholder"/>
      </w:pPr>
    </w:p>
    <w:p w:rsidR="000357C6" w:rsidP="00A21C0B" w:rsidRDefault="00B20F16" w14:paraId="4D75D2A0" w14:textId="47CDEBDC">
      <w:r>
        <w:br w:type="page"/>
      </w:r>
    </w:p>
    <w:p w:rsidR="00A203B8" w:rsidP="00A203B8" w:rsidRDefault="00A203B8" w14:paraId="6A64DC4B" w14:textId="77777777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61312" behindDoc="1" locked="1" layoutInCell="1" allowOverlap="1" wp14:anchorId="73609268" wp14:editId="5ADD939E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2" name="Rectangle 5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5" style="position:absolute;margin-left:0;margin-top:-17.3pt;width:11in;height:160.55pt;z-index:-251655168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alt="Decorative" o:spid="_x0000_s1026" fillcolor="#f2f2f2 [3052]" stroked="f" strokeweight="1pt" w14:anchorId="022C088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2388"/>
        <w:gridCol w:w="18"/>
        <w:gridCol w:w="2366"/>
        <w:gridCol w:w="352"/>
        <w:gridCol w:w="1183"/>
        <w:gridCol w:w="1535"/>
      </w:tblGrid>
      <w:tr w:rsidR="002D1A88" w:rsidTr="7D5F6D63" w14:paraId="51A51C66" w14:textId="77777777">
        <w:trPr>
          <w:trHeight w:val="394"/>
        </w:trPr>
        <w:tc>
          <w:tcPr>
            <w:tcW w:w="2378" w:type="dxa"/>
            <w:tcMar/>
          </w:tcPr>
          <w:p w:rsidR="002D1A88" w:rsidP="002D1A88" w:rsidRDefault="002D1A88" w14:paraId="3A64154B" w14:textId="77777777"/>
        </w:tc>
        <w:tc>
          <w:tcPr>
            <w:tcW w:w="2378" w:type="dxa"/>
            <w:tcMar/>
          </w:tcPr>
          <w:p w:rsidR="002D1A88" w:rsidP="002D1A88" w:rsidRDefault="002D1A88" w14:paraId="2C91B53D" w14:textId="77777777"/>
        </w:tc>
        <w:tc>
          <w:tcPr>
            <w:tcW w:w="2378" w:type="dxa"/>
            <w:tcMar/>
          </w:tcPr>
          <w:p w:rsidR="002D1A88" w:rsidP="002D1A88" w:rsidRDefault="002D1A88" w14:paraId="6CE2BA93" w14:textId="77777777"/>
        </w:tc>
        <w:tc>
          <w:tcPr>
            <w:tcW w:w="7842" w:type="dxa"/>
            <w:gridSpan w:val="6"/>
            <w:tcMar/>
            <w:vAlign w:val="center"/>
          </w:tcPr>
          <w:p w:rsidR="002D1A88" w:rsidP="002D1A88" w:rsidRDefault="002D1A88" w14:paraId="511C9C4D" w14:textId="176321F2">
            <w:r>
              <w:t>Social Media Pla</w:t>
            </w:r>
            <w:r>
              <w:t>t</w:t>
            </w:r>
            <w:r>
              <w:t>forms:</w:t>
            </w:r>
          </w:p>
        </w:tc>
      </w:tr>
      <w:tr w:rsidR="002D1A88" w:rsidTr="7D5F6D63" w14:paraId="3D4440DA" w14:textId="77777777">
        <w:trPr>
          <w:trHeight w:val="394"/>
        </w:trPr>
        <w:tc>
          <w:tcPr>
            <w:tcW w:w="4756" w:type="dxa"/>
            <w:gridSpan w:val="2"/>
            <w:vMerge w:val="restart"/>
            <w:tcMar/>
          </w:tcPr>
          <w:p w:rsidRPr="000357C6" w:rsidR="002D1A88" w:rsidP="002D1A88" w:rsidRDefault="002D1A88" w14:paraId="463F5A82" w14:textId="42B0E1E0">
            <w:pPr>
              <w:pStyle w:val="Month"/>
            </w:pPr>
            <w:r>
              <w:t>February</w:t>
            </w:r>
          </w:p>
        </w:tc>
        <w:tc>
          <w:tcPr>
            <w:tcW w:w="2378" w:type="dxa"/>
            <w:vMerge w:val="restart"/>
            <w:tcMar/>
          </w:tcPr>
          <w:p w:rsidRPr="00872CC6" w:rsidR="002D1A88" w:rsidP="002D1A88" w:rsidRDefault="002D1A88" w14:paraId="078004D2" w14:textId="77777777">
            <w:pPr>
              <w:pStyle w:val="Year"/>
            </w:pPr>
            <w:r>
              <w:t>2024</w:t>
            </w:r>
          </w:p>
        </w:tc>
        <w:tc>
          <w:tcPr>
            <w:tcW w:w="2406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373F51" w:themeFill="accent6"/>
            <w:tcMar/>
            <w:vAlign w:val="center"/>
          </w:tcPr>
          <w:p w:rsidR="002D1A88" w:rsidP="002D1A88" w:rsidRDefault="002D1A88" w14:paraId="5545ACBA" w14:textId="671D3EAC">
            <w:pPr>
              <w:jc w:val="center"/>
            </w:pPr>
            <w:r w:rsidRPr="007F75E5">
              <w:rPr>
                <w:color w:val="FFFFFF" w:themeColor="background1"/>
              </w:rPr>
              <w:t>Facebook</w:t>
            </w:r>
          </w:p>
        </w:tc>
        <w:tc>
          <w:tcPr>
            <w:tcW w:w="2718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0098D1" w:themeFill="accent1"/>
            <w:tcMar/>
            <w:vAlign w:val="center"/>
          </w:tcPr>
          <w:p w:rsidR="002D1A88" w:rsidP="002D1A88" w:rsidRDefault="002D1A88" w14:paraId="7A88BE2A" w14:textId="77777777">
            <w:pPr>
              <w:jc w:val="center"/>
            </w:pPr>
            <w:r w:rsidRPr="007F75E5">
              <w:rPr>
                <w:color w:val="FFFFFF" w:themeColor="background1"/>
              </w:rPr>
              <w:t>TikTok</w:t>
            </w:r>
          </w:p>
        </w:tc>
        <w:tc>
          <w:tcPr>
            <w:tcW w:w="2718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2D1A88" w:rsidP="002D1A88" w:rsidRDefault="002D1A88" w14:paraId="6D003D80" w14:textId="1B2BCDF4"/>
        </w:tc>
      </w:tr>
      <w:tr w:rsidR="002D1A88" w:rsidTr="7D5F6D63" w14:paraId="3E5D0292" w14:textId="77777777">
        <w:trPr>
          <w:trHeight w:val="394"/>
        </w:trPr>
        <w:tc>
          <w:tcPr>
            <w:tcW w:w="4756" w:type="dxa"/>
            <w:gridSpan w:val="2"/>
            <w:vMerge/>
            <w:tcMar/>
          </w:tcPr>
          <w:p w:rsidR="002D1A88" w:rsidP="002D1A88" w:rsidRDefault="002D1A88" w14:paraId="7E78ADA7" w14:textId="77777777"/>
        </w:tc>
        <w:tc>
          <w:tcPr>
            <w:tcW w:w="2378" w:type="dxa"/>
            <w:vMerge/>
            <w:tcMar/>
          </w:tcPr>
          <w:p w:rsidRPr="00A93D4E" w:rsidR="002D1A88" w:rsidP="002D1A88" w:rsidRDefault="002D1A88" w14:paraId="76AAE44A" w14:textId="77777777">
            <w:pPr>
              <w:rPr>
                <w:b/>
                <w:bCs/>
              </w:rPr>
            </w:pPr>
          </w:p>
        </w:tc>
        <w:tc>
          <w:tcPr>
            <w:tcW w:w="2406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0076A3" w:themeFill="accent2"/>
            <w:tcMar/>
            <w:vAlign w:val="center"/>
          </w:tcPr>
          <w:p w:rsidR="002D1A88" w:rsidP="002D1A88" w:rsidRDefault="002D1A88" w14:paraId="1504D835" w14:textId="0606E883">
            <w:pPr>
              <w:jc w:val="center"/>
            </w:pPr>
            <w:r w:rsidRPr="007F75E5">
              <w:rPr>
                <w:color w:val="FFFFFF" w:themeColor="background1"/>
              </w:rPr>
              <w:t>LinkedIn</w:t>
            </w:r>
          </w:p>
        </w:tc>
        <w:tc>
          <w:tcPr>
            <w:tcW w:w="2718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D8AA51" w:themeFill="accent3"/>
            <w:tcMar/>
            <w:vAlign w:val="center"/>
          </w:tcPr>
          <w:p w:rsidR="002D1A88" w:rsidP="002D1A88" w:rsidRDefault="002D1A88" w14:paraId="18003F29" w14:textId="77777777">
            <w:pPr>
              <w:jc w:val="center"/>
            </w:pPr>
            <w:r>
              <w:t>YouTube</w:t>
            </w:r>
          </w:p>
        </w:tc>
        <w:tc>
          <w:tcPr>
            <w:tcW w:w="2718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2D1A88" w:rsidP="002D1A88" w:rsidRDefault="002D1A88" w14:paraId="75E71D53" w14:textId="23DAB28B"/>
        </w:tc>
      </w:tr>
      <w:tr w:rsidR="002D1A88" w:rsidTr="7D5F6D63" w14:paraId="4DCB767B" w14:textId="77777777">
        <w:trPr>
          <w:trHeight w:val="394"/>
        </w:trPr>
        <w:tc>
          <w:tcPr>
            <w:tcW w:w="4756" w:type="dxa"/>
            <w:gridSpan w:val="2"/>
            <w:vMerge/>
            <w:tcMar/>
          </w:tcPr>
          <w:p w:rsidR="002D1A88" w:rsidP="002D1A88" w:rsidRDefault="002D1A88" w14:paraId="113879FA" w14:textId="77777777"/>
        </w:tc>
        <w:tc>
          <w:tcPr>
            <w:tcW w:w="2378" w:type="dxa"/>
            <w:vMerge/>
            <w:tcMar/>
          </w:tcPr>
          <w:p w:rsidRPr="00A93D4E" w:rsidR="002D1A88" w:rsidP="002D1A88" w:rsidRDefault="002D1A88" w14:paraId="3EAC249E" w14:textId="77777777">
            <w:pPr>
              <w:rPr>
                <w:b/>
                <w:bCs/>
              </w:rPr>
            </w:pPr>
          </w:p>
        </w:tc>
        <w:tc>
          <w:tcPr>
            <w:tcW w:w="2406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3C908B" w:themeFill="accent4"/>
            <w:tcMar/>
            <w:vAlign w:val="center"/>
          </w:tcPr>
          <w:p w:rsidR="002D1A88" w:rsidP="002D1A88" w:rsidRDefault="002D1A88" w14:paraId="6D058F19" w14:textId="310910DD">
            <w:pPr>
              <w:jc w:val="center"/>
            </w:pPr>
            <w:r w:rsidRPr="007F75E5">
              <w:rPr>
                <w:color w:val="FFFFFF" w:themeColor="background1"/>
              </w:rPr>
              <w:t>Instagram</w:t>
            </w:r>
          </w:p>
        </w:tc>
        <w:tc>
          <w:tcPr>
            <w:tcW w:w="2718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D3BCAA" w:themeFill="accent5"/>
            <w:tcMar/>
            <w:vAlign w:val="center"/>
          </w:tcPr>
          <w:p w:rsidR="002D1A88" w:rsidP="002D1A88" w:rsidRDefault="002D1A88" w14:paraId="59ACC00A" w14:textId="77777777">
            <w:pPr>
              <w:jc w:val="center"/>
            </w:pPr>
            <w:r>
              <w:t>Other</w:t>
            </w:r>
          </w:p>
        </w:tc>
        <w:tc>
          <w:tcPr>
            <w:tcW w:w="2718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2D1A88" w:rsidP="002D1A88" w:rsidRDefault="002D1A88" w14:paraId="094F99C9" w14:textId="2D1354E6"/>
        </w:tc>
      </w:tr>
      <w:tr w:rsidR="001771D4" w:rsidTr="7D5F6D63" w14:paraId="5F048ADC" w14:textId="77777777">
        <w:trPr>
          <w:trHeight w:val="965"/>
        </w:trPr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1771D4" w:rsidP="001771D4" w:rsidRDefault="001771D4" w14:paraId="118D2AF2" w14:textId="3E6DBDB8">
            <w:pPr>
              <w:pStyle w:val="DayoftheWeek"/>
            </w:pPr>
            <w:sdt>
              <w:sdtPr>
                <w:id w:val="-1408606682"/>
                <w:placeholder>
                  <w:docPart w:val="1142ABDEBD8E724691BE8D7D0693A6E4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MON</w:t>
                </w:r>
              </w:sdtContent>
            </w:sdt>
          </w:p>
        </w:tc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1771D4" w:rsidP="001771D4" w:rsidRDefault="001771D4" w14:paraId="6FB54CB8" w14:textId="4F3AF8ED">
            <w:pPr>
              <w:pStyle w:val="DayoftheWeek"/>
            </w:pPr>
            <w:sdt>
              <w:sdtPr>
                <w:id w:val="1039087986"/>
                <w:placeholder>
                  <w:docPart w:val="9D0A5C924298C846A2DA8CF7FBBC8944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  <w:shd w:val="clear" w:color="auto" w:fill="EAF0F6" w:themeFill="background2"/>
                  </w:rPr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1771D4" w:rsidP="001771D4" w:rsidRDefault="001771D4" w14:paraId="194D21A3" w14:textId="5691DBE9">
            <w:pPr>
              <w:pStyle w:val="DayoftheWeek"/>
            </w:pPr>
            <w:sdt>
              <w:sdtPr>
                <w:id w:val="449451390"/>
                <w:placeholder>
                  <w:docPart w:val="9D65999EABC82F44ADD0816BABE609D8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  <w:shd w:val="clear" w:color="auto" w:fill="EAF0F6" w:themeFill="background2"/>
                  </w:rPr>
                  <w:t>WED</w:t>
                </w:r>
              </w:sdtContent>
            </w:sdt>
          </w:p>
        </w:tc>
        <w:tc>
          <w:tcPr>
            <w:tcW w:w="238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1771D4" w:rsidP="001771D4" w:rsidRDefault="001771D4" w14:paraId="3F10282E" w14:textId="510645AA">
            <w:pPr>
              <w:pStyle w:val="DayoftheWeek"/>
            </w:pPr>
            <w:sdt>
              <w:sdtPr>
                <w:id w:val="-626232306"/>
                <w:placeholder>
                  <w:docPart w:val="A9E72BBC2629574FACAFB2485D508206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1771D4" w:rsidP="001771D4" w:rsidRDefault="001771D4" w14:paraId="69E24EDD" w14:textId="47FA3210">
            <w:pPr>
              <w:pStyle w:val="DayoftheWeek"/>
            </w:pPr>
            <w:sdt>
              <w:sdtPr>
                <w:id w:val="-1854801643"/>
                <w:placeholder>
                  <w:docPart w:val="1DCE77CB768CD54BA3DAC22EB77E237F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FRI</w:t>
                </w:r>
              </w:sdtContent>
            </w:sdt>
          </w:p>
        </w:tc>
        <w:tc>
          <w:tcPr>
            <w:tcW w:w="1535" w:type="dxa"/>
            <w:gridSpan w:val="2"/>
            <w:tcBorders>
              <w:bottom w:val="single" w:color="FFFFFF" w:themeColor="background1" w:sz="8" w:space="0"/>
            </w:tcBorders>
            <w:shd w:val="clear" w:color="auto" w:fill="D9D9D9" w:themeFill="background1" w:themeFillShade="D9"/>
            <w:tcMar/>
            <w:vAlign w:val="bottom"/>
          </w:tcPr>
          <w:p w:rsidRPr="00F65B25" w:rsidR="001771D4" w:rsidP="001771D4" w:rsidRDefault="001771D4" w14:paraId="29F8728A" w14:textId="38C3ECCB">
            <w:pPr>
              <w:pStyle w:val="DayoftheWeek"/>
            </w:pPr>
            <w:sdt>
              <w:sdtPr>
                <w:id w:val="262726791"/>
                <w:placeholder>
                  <w:docPart w:val="6A79197E6C558D4EBC2A55F0AE9B6CE9"/>
                </w:placeholder>
                <w:temporary/>
                <w:showingPlcHdr/>
                <w15:appearance w15:val="hidden"/>
              </w:sdtPr>
              <w:sdtContent>
                <w:r w:rsidRPr="001771D4">
                  <w:rPr>
                    <w:color w:val="373F51" w:themeColor="text1"/>
                  </w:rPr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color="FFFFFF" w:themeColor="background1" w:sz="8" w:space="0"/>
            </w:tcBorders>
            <w:shd w:val="clear" w:color="auto" w:fill="D9D9D9" w:themeFill="background1" w:themeFillShade="D9"/>
            <w:tcMar/>
            <w:vAlign w:val="bottom"/>
          </w:tcPr>
          <w:p w:rsidRPr="00F65B25" w:rsidR="001771D4" w:rsidP="001771D4" w:rsidRDefault="001771D4" w14:paraId="3B4EF472" w14:textId="32C8EFAF">
            <w:pPr>
              <w:pStyle w:val="DayoftheWeek"/>
            </w:pPr>
            <w:sdt>
              <w:sdtPr>
                <w:id w:val="1816529236"/>
                <w:placeholder>
                  <w:docPart w:val="150E2E2A194FE7409AB4FCAC8CD3DF5A"/>
                </w:placeholder>
                <w:temporary/>
                <w:showingPlcHdr/>
                <w15:appearance w15:val="hidden"/>
              </w:sdtPr>
              <w:sdtContent>
                <w:r w:rsidRPr="001771D4">
                  <w:rPr>
                    <w:color w:val="373F51" w:themeColor="text1"/>
                  </w:rPr>
                  <w:t>SUN</w:t>
                </w:r>
              </w:sdtContent>
            </w:sdt>
          </w:p>
        </w:tc>
      </w:tr>
      <w:tr w:rsidR="00107B82" w:rsidTr="7D5F6D63" w14:paraId="741EAEF2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107B82" w:rsidP="00107B82" w:rsidRDefault="00107B82" w14:paraId="4C5004C5" w14:textId="77777777"/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107B82" w:rsidP="00107B82" w:rsidRDefault="00107B82" w14:paraId="34D3D428" w14:textId="4260A449"/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107B82" w:rsidP="00107B82" w:rsidRDefault="00107B82" w14:paraId="3D7ECD29" w14:textId="74AF6545"/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107B82" w:rsidP="00107B82" w:rsidRDefault="00107B82" w14:paraId="44917470" w14:textId="32369E7C">
            <w:r w:rsidRPr="00B04E57">
              <w:t>1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107B82" w:rsidP="00107B82" w:rsidRDefault="00107B82" w14:paraId="1B2CBEA9" w14:textId="4225323F">
            <w:r w:rsidRPr="00B04E57">
              <w:t>2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107B82" w:rsidP="00107B82" w:rsidRDefault="00107B82" w14:paraId="1E9B284C" w14:textId="76DFB845">
            <w:pPr>
              <w:pStyle w:val="Weekend"/>
            </w:pPr>
            <w:r w:rsidRPr="00B04E57">
              <w:t>3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107B82" w:rsidP="00107B82" w:rsidRDefault="00107B82" w14:paraId="4165A95A" w14:textId="318E00BB">
            <w:pPr>
              <w:pStyle w:val="Weekend"/>
            </w:pPr>
            <w:r w:rsidRPr="00B04E57">
              <w:t>4</w:t>
            </w:r>
          </w:p>
        </w:tc>
      </w:tr>
      <w:tr w:rsidR="00107B82" w:rsidTr="7D5F6D63" w14:paraId="36FBFECD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107B82" w:rsidP="00107B82" w:rsidRDefault="00107B82" w14:paraId="582A5E2B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107B82" w:rsidP="00107B82" w:rsidRDefault="00107B82" w14:paraId="6C6B72F5" w14:textId="458A587E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107B82" w:rsidP="00107B82" w:rsidRDefault="00107B82" w14:paraId="71260AF3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107B82" w:rsidP="00107B82" w:rsidRDefault="00107B82" w14:paraId="5B7F067C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107B82" w:rsidP="00107B82" w:rsidRDefault="00107B82" w14:paraId="3328A6C7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107B82" w:rsidP="00107B82" w:rsidRDefault="00107B82" w14:paraId="3992F111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107B82" w:rsidP="00107B82" w:rsidRDefault="00107B82" w14:paraId="5536EBAC" w14:textId="77777777">
            <w:pPr>
              <w:rPr>
                <w:color w:val="B28A6A" w:themeColor="accent5" w:themeShade="BF"/>
              </w:rPr>
            </w:pPr>
          </w:p>
        </w:tc>
      </w:tr>
      <w:tr w:rsidR="00107B82" w:rsidTr="7D5F6D63" w14:paraId="59119CDA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107B82" w:rsidP="00107B82" w:rsidRDefault="00107B82" w14:paraId="7C6AC5BA" w14:textId="2EB9E9EE">
            <w:r w:rsidRPr="000C6EEF">
              <w:t>5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107B82" w:rsidP="00107B82" w:rsidRDefault="00107B82" w14:paraId="273066CF" w14:textId="74C22DEF">
            <w:r w:rsidRPr="000C6EEF">
              <w:t>6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107B82" w:rsidP="00107B82" w:rsidRDefault="00107B82" w14:paraId="06E4DEF5" w14:textId="54743C4A">
            <w:r w:rsidRPr="000C6EEF">
              <w:t>7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107B82" w:rsidP="00107B82" w:rsidRDefault="00107B82" w14:paraId="154A029F" w14:textId="652C29D1">
            <w:r w:rsidRPr="000C6EEF">
              <w:t>8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107B82" w:rsidP="00107B82" w:rsidRDefault="00107B82" w14:paraId="53534848" w14:textId="2A5517B2">
            <w:r w:rsidRPr="000C6EEF">
              <w:t>9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107B82" w:rsidP="00107B82" w:rsidRDefault="00107B82" w14:paraId="3D08C6AD" w14:textId="0A7DEDD4">
            <w:pPr>
              <w:pStyle w:val="Weekend"/>
            </w:pPr>
            <w:r w:rsidRPr="000C6EEF">
              <w:t>10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107B82" w:rsidP="00107B82" w:rsidRDefault="00107B82" w14:paraId="14BAB07E" w14:textId="1C98F8D1">
            <w:pPr>
              <w:pStyle w:val="Weekend"/>
            </w:pPr>
            <w:r w:rsidRPr="000C6EEF">
              <w:t>11</w:t>
            </w:r>
          </w:p>
        </w:tc>
      </w:tr>
      <w:tr w:rsidR="00107B82" w:rsidTr="7D5F6D63" w14:paraId="480C53FD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107B82" w:rsidP="00107B82" w:rsidRDefault="00107B82" w14:paraId="13BB3130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107B82" w:rsidP="00107B82" w:rsidRDefault="00107B82" w14:paraId="0F5AB7B0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107B82" w:rsidP="00107B82" w:rsidRDefault="00107B82" w14:paraId="264585B9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107B82" w:rsidP="00107B82" w:rsidRDefault="00107B82" w14:paraId="5427D92E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107B82" w:rsidP="00107B82" w:rsidRDefault="00107B82" w14:paraId="17C3A4C9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107B82" w:rsidP="00107B82" w:rsidRDefault="00107B82" w14:paraId="47957C26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107B82" w:rsidP="00107B82" w:rsidRDefault="00107B82" w14:paraId="4CC8A26F" w14:textId="77777777">
            <w:pPr>
              <w:rPr>
                <w:color w:val="B28A6A" w:themeColor="accent5" w:themeShade="BF"/>
              </w:rPr>
            </w:pPr>
          </w:p>
        </w:tc>
      </w:tr>
      <w:tr w:rsidR="00107B82" w:rsidTr="7D5F6D63" w14:paraId="637366FF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107B82" w:rsidP="00107B82" w:rsidRDefault="00107B82" w14:paraId="1BFEFEAF" w14:textId="75CE9148">
            <w:r w:rsidRPr="00CC2218">
              <w:t>12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107B82" w:rsidP="00107B82" w:rsidRDefault="00107B82" w14:paraId="207D3706" w14:textId="2B4DE6DB">
            <w:r w:rsidRPr="00CC2218">
              <w:t>13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107B82" w:rsidP="00107B82" w:rsidRDefault="00107B82" w14:paraId="7EB4A489" w14:textId="5C918C4E">
            <w:r w:rsidRPr="00CC2218">
              <w:t>14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107B82" w:rsidP="00107B82" w:rsidRDefault="00107B82" w14:paraId="73192749" w14:textId="324CCDC8">
            <w:r w:rsidRPr="00CC2218">
              <w:t>15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107B82" w:rsidP="00107B82" w:rsidRDefault="00107B82" w14:paraId="2704FDC1" w14:textId="790A3E1C">
            <w:r w:rsidRPr="00CC2218">
              <w:t>16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107B82" w:rsidP="00107B82" w:rsidRDefault="00107B82" w14:paraId="05878DB0" w14:textId="551914C4">
            <w:pPr>
              <w:pStyle w:val="Weekend"/>
            </w:pPr>
            <w:r w:rsidRPr="00CC2218">
              <w:t>17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107B82" w:rsidP="00107B82" w:rsidRDefault="00107B82" w14:paraId="3C5351BC" w14:textId="0097666B">
            <w:pPr>
              <w:pStyle w:val="Weekend"/>
            </w:pPr>
            <w:r w:rsidRPr="00CC2218">
              <w:t>18</w:t>
            </w:r>
          </w:p>
        </w:tc>
      </w:tr>
      <w:tr w:rsidR="00107B82" w:rsidTr="7D5F6D63" w14:paraId="4CBB4921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107B82" w:rsidP="00107B82" w:rsidRDefault="00107B82" w14:paraId="5D432C5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107B82" w:rsidP="00107B82" w:rsidRDefault="00107B82" w14:paraId="7508C810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107B82" w:rsidP="00107B82" w:rsidRDefault="00107B82" w14:paraId="6CF0126F" w14:textId="5F5F47D7">
            <w:pPr>
              <w:rPr>
                <w:color w:val="4D5872" w:themeColor="text1" w:themeTint="D9"/>
              </w:rPr>
            </w:pPr>
            <w:r w:rsidRPr="7D5F6D63" w:rsidR="775A365C">
              <w:rPr>
                <w:color w:val="4D5872"/>
              </w:rPr>
              <w:t>Valentine’s Day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107B82" w:rsidP="00107B82" w:rsidRDefault="00107B82" w14:paraId="510019A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107B82" w:rsidP="00107B82" w:rsidRDefault="00107B82" w14:paraId="0BE4A962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107B82" w:rsidP="00107B82" w:rsidRDefault="00107B82" w14:paraId="5E42D14B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107B82" w:rsidP="00107B82" w:rsidRDefault="00107B82" w14:paraId="44640908" w14:textId="463E53E1">
            <w:pPr>
              <w:rPr>
                <w:color w:val="B28A6A" w:themeColor="accent5" w:themeShade="BF"/>
              </w:rPr>
            </w:pPr>
          </w:p>
        </w:tc>
      </w:tr>
      <w:tr w:rsidR="00107B82" w:rsidTr="7D5F6D63" w14:paraId="5783DA89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107B82" w:rsidP="00107B82" w:rsidRDefault="00107B82" w14:paraId="47F14CEE" w14:textId="400F66C7">
            <w:r w:rsidRPr="00C60430">
              <w:t>19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107B82" w:rsidP="00107B82" w:rsidRDefault="00107B82" w14:paraId="0F212D6A" w14:textId="10B69C19">
            <w:r w:rsidRPr="00C60430">
              <w:t>20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107B82" w:rsidP="00107B82" w:rsidRDefault="00107B82" w14:paraId="06D80504" w14:textId="3931BBFB">
            <w:r w:rsidRPr="00C60430">
              <w:t>21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107B82" w:rsidP="00107B82" w:rsidRDefault="00107B82" w14:paraId="28452533" w14:textId="1AB26DB0">
            <w:r w:rsidRPr="00C60430">
              <w:t>22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107B82" w:rsidP="00107B82" w:rsidRDefault="00107B82" w14:paraId="7FB0D896" w14:textId="491E6B44">
            <w:r w:rsidRPr="00C60430">
              <w:t>23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107B82" w:rsidP="00107B82" w:rsidRDefault="00107B82" w14:paraId="3E71E223" w14:textId="10535161">
            <w:pPr>
              <w:pStyle w:val="Weekend"/>
            </w:pPr>
            <w:r w:rsidRPr="00C60430">
              <w:t>24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107B82" w:rsidP="00107B82" w:rsidRDefault="00107B82" w14:paraId="31FD2511" w14:textId="43015995">
            <w:pPr>
              <w:pStyle w:val="Weekend"/>
            </w:pPr>
            <w:r w:rsidRPr="00C60430">
              <w:t>25</w:t>
            </w:r>
          </w:p>
        </w:tc>
      </w:tr>
      <w:tr w:rsidR="00107B82" w:rsidTr="7D5F6D63" w14:paraId="6AD28E70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107B82" w:rsidP="00107B82" w:rsidRDefault="00107B82" w14:paraId="7863A00B" w14:textId="23793C75">
            <w:pPr>
              <w:rPr>
                <w:color w:val="4D5872" w:themeColor="text1" w:themeTint="D9"/>
              </w:rPr>
            </w:pPr>
            <w:r w:rsidRPr="7D5F6D63" w:rsidR="2E580DA9">
              <w:rPr>
                <w:color w:val="4D5872"/>
              </w:rPr>
              <w:t>Presidents Day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107B82" w:rsidP="00107B82" w:rsidRDefault="00107B82" w14:paraId="20FFC3E1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107B82" w:rsidP="00107B82" w:rsidRDefault="00107B82" w14:paraId="0F0A483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107B82" w:rsidP="00107B82" w:rsidRDefault="00107B82" w14:paraId="1880FF4F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107B82" w:rsidP="00107B82" w:rsidRDefault="00107B82" w14:paraId="27CF3C50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107B82" w:rsidP="00107B82" w:rsidRDefault="00107B82" w14:paraId="54498EE5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107B82" w:rsidP="00107B82" w:rsidRDefault="00107B82" w14:paraId="24FBCC1F" w14:textId="77777777">
            <w:pPr>
              <w:rPr>
                <w:color w:val="B28A6A" w:themeColor="accent5" w:themeShade="BF"/>
              </w:rPr>
            </w:pPr>
          </w:p>
        </w:tc>
      </w:tr>
      <w:tr w:rsidR="00107B82" w:rsidTr="7D5F6D63" w14:paraId="48E08835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107B82" w:rsidP="00107B82" w:rsidRDefault="00107B82" w14:paraId="2AAF3BFA" w14:textId="11878875">
            <w:r w:rsidRPr="00B611AE">
              <w:t>26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107B82" w:rsidP="00107B82" w:rsidRDefault="00107B82" w14:paraId="1F9C9ED8" w14:textId="4098B9A0">
            <w:r w:rsidRPr="00B611AE">
              <w:t>27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107B82" w:rsidP="00107B82" w:rsidRDefault="00107B82" w14:paraId="568680B6" w14:textId="3E16128E">
            <w:r w:rsidRPr="00B611AE">
              <w:t>28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107B82" w:rsidP="00107B82" w:rsidRDefault="00107B82" w14:paraId="0104A175" w14:textId="6FD2ACD9">
            <w:r w:rsidRPr="00B611AE">
              <w:t>29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107B82" w:rsidP="00107B82" w:rsidRDefault="00107B82" w14:paraId="29B2C917" w14:textId="76A191F9"/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107B82" w:rsidP="00107B82" w:rsidRDefault="00107B82" w14:paraId="4AD94B0D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107B82" w:rsidP="00107B82" w:rsidRDefault="00107B82" w14:paraId="0D2112F2" w14:textId="77777777">
            <w:pPr>
              <w:rPr>
                <w:color w:val="B28A6A" w:themeColor="accent5" w:themeShade="BF"/>
              </w:rPr>
            </w:pPr>
          </w:p>
        </w:tc>
      </w:tr>
      <w:tr w:rsidR="00107B82" w:rsidTr="7D5F6D63" w14:paraId="77D30B49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107B82" w:rsidP="00107B82" w:rsidRDefault="00107B82" w14:paraId="68D63F3B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107B82" w:rsidP="00107B82" w:rsidRDefault="00107B82" w14:paraId="7E449C70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107B82" w:rsidP="00107B82" w:rsidRDefault="00107B82" w14:paraId="29326502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107B82" w:rsidP="00107B82" w:rsidRDefault="00107B82" w14:paraId="0D59BBFF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107B82" w:rsidP="00107B82" w:rsidRDefault="00107B82" w14:paraId="468DD6F1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107B82" w:rsidP="00107B82" w:rsidRDefault="00107B82" w14:paraId="4A7BA2F5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107B82" w:rsidP="00107B82" w:rsidRDefault="00107B82" w14:paraId="04276ED1" w14:textId="77777777">
            <w:pPr>
              <w:rPr>
                <w:color w:val="B28A6A" w:themeColor="accent5" w:themeShade="BF"/>
              </w:rPr>
            </w:pPr>
          </w:p>
        </w:tc>
      </w:tr>
      <w:tr w:rsidR="00107B82" w:rsidTr="7D5F6D63" w14:paraId="076D4273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107B82" w:rsidP="00107B82" w:rsidRDefault="00107B82" w14:paraId="7664D4AB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107B82" w:rsidP="00107B82" w:rsidRDefault="00107B82" w14:paraId="153FACB8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107B82" w:rsidP="00107B82" w:rsidRDefault="00107B82" w14:paraId="46D1C76A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107B82" w:rsidP="00107B82" w:rsidRDefault="00107B82" w14:paraId="78DC0CAA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107B82" w:rsidP="00107B82" w:rsidRDefault="00107B82" w14:paraId="2CDEC9D3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004954" w:rsidR="00107B82" w:rsidP="00107B82" w:rsidRDefault="00107B82" w14:paraId="79F16510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004954" w:rsidR="00107B82" w:rsidP="00107B82" w:rsidRDefault="00107B82" w14:paraId="3CBF069B" w14:textId="77777777">
            <w:pPr>
              <w:rPr>
                <w:color w:val="B28A6A" w:themeColor="accent5" w:themeShade="BF"/>
              </w:rPr>
            </w:pPr>
          </w:p>
        </w:tc>
      </w:tr>
      <w:tr w:rsidR="00107B82" w:rsidTr="7D5F6D63" w14:paraId="443B0584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107B82" w:rsidP="00107B82" w:rsidRDefault="00107B82" w14:paraId="059AFCF7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107B82" w:rsidP="00107B82" w:rsidRDefault="00107B82" w14:paraId="25E7324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107B82" w:rsidP="00107B82" w:rsidRDefault="00107B82" w14:paraId="31807728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107B82" w:rsidP="00107B82" w:rsidRDefault="00107B82" w14:paraId="2867F733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107B82" w:rsidP="00107B82" w:rsidRDefault="00107B82" w14:paraId="378325D0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107B82" w:rsidP="00107B82" w:rsidRDefault="00107B82" w14:paraId="3D4E5E93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107B82" w:rsidP="00107B82" w:rsidRDefault="00107B82" w14:paraId="028F0838" w14:textId="77777777">
            <w:pPr>
              <w:rPr>
                <w:color w:val="B28A6A" w:themeColor="accent5" w:themeShade="BF"/>
              </w:rPr>
            </w:pPr>
          </w:p>
        </w:tc>
      </w:tr>
    </w:tbl>
    <w:p w:rsidR="00A203B8" w:rsidP="00A203B8" w:rsidRDefault="00A203B8" w14:paraId="274F6323" w14:textId="77777777">
      <w:pPr>
        <w:pStyle w:val="ImagePlaceholder"/>
      </w:pPr>
    </w:p>
    <w:p w:rsidR="003A157B" w:rsidP="003A157B" w:rsidRDefault="00A203B8" w14:paraId="3B87D156" w14:textId="051CF8FB">
      <w:r>
        <w:br w:type="page"/>
      </w:r>
    </w:p>
    <w:p w:rsidR="003A157B" w:rsidP="003A157B" w:rsidRDefault="003A157B" w14:paraId="6476B252" w14:textId="77777777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63360" behindDoc="1" locked="1" layoutInCell="1" allowOverlap="1" wp14:anchorId="71DEEF30" wp14:editId="108AF834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4" name="Rectangle 5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5" style="position:absolute;margin-left:0;margin-top:-17.3pt;width:11in;height:160.55pt;z-index:-251653120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alt="Decorative" o:spid="_x0000_s1026" fillcolor="#f2f2f2 [3052]" stroked="f" strokeweight="1pt" w14:anchorId="1CDFD26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2388"/>
        <w:gridCol w:w="108"/>
        <w:gridCol w:w="2276"/>
        <w:gridCol w:w="397"/>
        <w:gridCol w:w="1138"/>
        <w:gridCol w:w="1535"/>
      </w:tblGrid>
      <w:tr w:rsidR="00302B0E" w:rsidTr="7D5F6D63" w14:paraId="0F559628" w14:textId="77777777">
        <w:trPr>
          <w:trHeight w:val="394"/>
        </w:trPr>
        <w:tc>
          <w:tcPr>
            <w:tcW w:w="2378" w:type="dxa"/>
            <w:tcMar/>
          </w:tcPr>
          <w:p w:rsidR="00302B0E" w:rsidP="00302B0E" w:rsidRDefault="00302B0E" w14:paraId="38A3EB13" w14:textId="77777777"/>
        </w:tc>
        <w:tc>
          <w:tcPr>
            <w:tcW w:w="2378" w:type="dxa"/>
            <w:tcMar/>
          </w:tcPr>
          <w:p w:rsidR="00302B0E" w:rsidP="00302B0E" w:rsidRDefault="00302B0E" w14:paraId="037E1857" w14:textId="77777777"/>
        </w:tc>
        <w:tc>
          <w:tcPr>
            <w:tcW w:w="2378" w:type="dxa"/>
            <w:tcMar/>
          </w:tcPr>
          <w:p w:rsidR="00302B0E" w:rsidP="00302B0E" w:rsidRDefault="00302B0E" w14:paraId="17786C51" w14:textId="77777777"/>
        </w:tc>
        <w:tc>
          <w:tcPr>
            <w:tcW w:w="7842" w:type="dxa"/>
            <w:gridSpan w:val="6"/>
            <w:tcMar/>
            <w:vAlign w:val="center"/>
          </w:tcPr>
          <w:p w:rsidR="00302B0E" w:rsidP="00302B0E" w:rsidRDefault="00302B0E" w14:paraId="01E02770" w14:textId="3DAA7C16">
            <w:r>
              <w:t>Social Media Platforms:</w:t>
            </w:r>
          </w:p>
        </w:tc>
      </w:tr>
      <w:tr w:rsidR="00302B0E" w:rsidTr="7D5F6D63" w14:paraId="00CD6961" w14:textId="77777777">
        <w:trPr>
          <w:trHeight w:val="394"/>
        </w:trPr>
        <w:tc>
          <w:tcPr>
            <w:tcW w:w="4756" w:type="dxa"/>
            <w:gridSpan w:val="2"/>
            <w:vMerge w:val="restart"/>
            <w:tcMar/>
          </w:tcPr>
          <w:p w:rsidRPr="000357C6" w:rsidR="00302B0E" w:rsidP="00302B0E" w:rsidRDefault="00302B0E" w14:paraId="616E454A" w14:textId="6008DD62">
            <w:pPr>
              <w:pStyle w:val="Month"/>
            </w:pPr>
            <w:r>
              <w:t>March</w:t>
            </w:r>
          </w:p>
        </w:tc>
        <w:tc>
          <w:tcPr>
            <w:tcW w:w="2378" w:type="dxa"/>
            <w:vMerge w:val="restart"/>
            <w:tcMar/>
          </w:tcPr>
          <w:p w:rsidRPr="00872CC6" w:rsidR="00302B0E" w:rsidP="00302B0E" w:rsidRDefault="00302B0E" w14:paraId="5E6500AC" w14:textId="77777777">
            <w:pPr>
              <w:pStyle w:val="Year"/>
            </w:pPr>
            <w:r>
              <w:t>2024</w:t>
            </w:r>
          </w:p>
        </w:tc>
        <w:tc>
          <w:tcPr>
            <w:tcW w:w="2496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373F51" w:themeFill="accent6"/>
            <w:tcMar/>
            <w:vAlign w:val="center"/>
          </w:tcPr>
          <w:p w:rsidR="00302B0E" w:rsidP="00302B0E" w:rsidRDefault="00302B0E" w14:paraId="63D7A9B0" w14:textId="47DD6ACC">
            <w:pPr>
              <w:jc w:val="center"/>
            </w:pPr>
            <w:r w:rsidRPr="007F75E5">
              <w:rPr>
                <w:color w:val="FFFFFF" w:themeColor="background1"/>
              </w:rPr>
              <w:t>Facebook</w:t>
            </w:r>
          </w:p>
        </w:tc>
        <w:tc>
          <w:tcPr>
            <w:tcW w:w="2673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0098D1" w:themeFill="accent1"/>
            <w:tcMar/>
            <w:vAlign w:val="center"/>
          </w:tcPr>
          <w:p w:rsidR="00302B0E" w:rsidP="00302B0E" w:rsidRDefault="00302B0E" w14:paraId="788C271F" w14:textId="77777777">
            <w:pPr>
              <w:jc w:val="center"/>
            </w:pPr>
            <w:r w:rsidRPr="007F75E5">
              <w:rPr>
                <w:color w:val="FFFFFF" w:themeColor="background1"/>
              </w:rPr>
              <w:t>TikTok</w:t>
            </w:r>
          </w:p>
        </w:tc>
        <w:tc>
          <w:tcPr>
            <w:tcW w:w="2673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302B0E" w:rsidP="00302B0E" w:rsidRDefault="00302B0E" w14:paraId="6395B1A8" w14:textId="37E5737C"/>
        </w:tc>
      </w:tr>
      <w:tr w:rsidR="00302B0E" w:rsidTr="7D5F6D63" w14:paraId="1856A9E0" w14:textId="77777777">
        <w:trPr>
          <w:trHeight w:val="394"/>
        </w:trPr>
        <w:tc>
          <w:tcPr>
            <w:tcW w:w="4756" w:type="dxa"/>
            <w:gridSpan w:val="2"/>
            <w:vMerge/>
            <w:tcMar/>
          </w:tcPr>
          <w:p w:rsidR="00302B0E" w:rsidP="00302B0E" w:rsidRDefault="00302B0E" w14:paraId="63505E91" w14:textId="77777777"/>
        </w:tc>
        <w:tc>
          <w:tcPr>
            <w:tcW w:w="2378" w:type="dxa"/>
            <w:vMerge/>
            <w:tcMar/>
          </w:tcPr>
          <w:p w:rsidRPr="00A93D4E" w:rsidR="00302B0E" w:rsidP="00302B0E" w:rsidRDefault="00302B0E" w14:paraId="1D48C096" w14:textId="77777777">
            <w:pPr>
              <w:rPr>
                <w:b/>
                <w:bCs/>
              </w:rPr>
            </w:pPr>
          </w:p>
        </w:tc>
        <w:tc>
          <w:tcPr>
            <w:tcW w:w="2496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0076A3" w:themeFill="accent2"/>
            <w:tcMar/>
            <w:vAlign w:val="center"/>
          </w:tcPr>
          <w:p w:rsidR="00302B0E" w:rsidP="00302B0E" w:rsidRDefault="00302B0E" w14:paraId="0B110C9E" w14:textId="68E752EF">
            <w:pPr>
              <w:jc w:val="center"/>
            </w:pPr>
            <w:r w:rsidRPr="007F75E5">
              <w:rPr>
                <w:color w:val="FFFFFF" w:themeColor="background1"/>
              </w:rPr>
              <w:t>LinkedIn</w:t>
            </w:r>
          </w:p>
        </w:tc>
        <w:tc>
          <w:tcPr>
            <w:tcW w:w="2673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D8AA51" w:themeFill="accent3"/>
            <w:tcMar/>
            <w:vAlign w:val="center"/>
          </w:tcPr>
          <w:p w:rsidR="00302B0E" w:rsidP="00302B0E" w:rsidRDefault="00302B0E" w14:paraId="1A3995BD" w14:textId="77777777">
            <w:pPr>
              <w:jc w:val="center"/>
            </w:pPr>
            <w:r>
              <w:t>YouTube</w:t>
            </w:r>
          </w:p>
        </w:tc>
        <w:tc>
          <w:tcPr>
            <w:tcW w:w="2673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302B0E" w:rsidP="00302B0E" w:rsidRDefault="00302B0E" w14:paraId="281DBFE0" w14:textId="31C629AD"/>
        </w:tc>
      </w:tr>
      <w:tr w:rsidR="00302B0E" w:rsidTr="7D5F6D63" w14:paraId="1BCE8074" w14:textId="77777777">
        <w:trPr>
          <w:trHeight w:val="394"/>
        </w:trPr>
        <w:tc>
          <w:tcPr>
            <w:tcW w:w="4756" w:type="dxa"/>
            <w:gridSpan w:val="2"/>
            <w:vMerge/>
            <w:tcMar/>
          </w:tcPr>
          <w:p w:rsidR="00302B0E" w:rsidP="00302B0E" w:rsidRDefault="00302B0E" w14:paraId="4FBFC460" w14:textId="77777777"/>
        </w:tc>
        <w:tc>
          <w:tcPr>
            <w:tcW w:w="2378" w:type="dxa"/>
            <w:vMerge/>
            <w:tcMar/>
          </w:tcPr>
          <w:p w:rsidRPr="00A93D4E" w:rsidR="00302B0E" w:rsidP="00302B0E" w:rsidRDefault="00302B0E" w14:paraId="0ADD7417" w14:textId="77777777">
            <w:pPr>
              <w:rPr>
                <w:b/>
                <w:bCs/>
              </w:rPr>
            </w:pPr>
          </w:p>
        </w:tc>
        <w:tc>
          <w:tcPr>
            <w:tcW w:w="2496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3C908B" w:themeFill="accent4"/>
            <w:tcMar/>
            <w:vAlign w:val="center"/>
          </w:tcPr>
          <w:p w:rsidR="00302B0E" w:rsidP="00302B0E" w:rsidRDefault="00302B0E" w14:paraId="6CBB4855" w14:textId="0C751EAD">
            <w:pPr>
              <w:jc w:val="center"/>
            </w:pPr>
            <w:r w:rsidRPr="007F75E5">
              <w:rPr>
                <w:color w:val="FFFFFF" w:themeColor="background1"/>
              </w:rPr>
              <w:t>Instagram</w:t>
            </w:r>
          </w:p>
        </w:tc>
        <w:tc>
          <w:tcPr>
            <w:tcW w:w="2673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D3BCAA" w:themeFill="accent5"/>
            <w:tcMar/>
            <w:vAlign w:val="center"/>
          </w:tcPr>
          <w:p w:rsidR="00302B0E" w:rsidP="00302B0E" w:rsidRDefault="00302B0E" w14:paraId="1C0AD3F8" w14:textId="77777777">
            <w:pPr>
              <w:jc w:val="center"/>
            </w:pPr>
            <w:r>
              <w:t>Other</w:t>
            </w:r>
          </w:p>
        </w:tc>
        <w:tc>
          <w:tcPr>
            <w:tcW w:w="2673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302B0E" w:rsidP="00302B0E" w:rsidRDefault="00302B0E" w14:paraId="67D2C4A3" w14:textId="3B789577"/>
        </w:tc>
      </w:tr>
      <w:tr w:rsidR="00302B0E" w:rsidTr="7D5F6D63" w14:paraId="53456D74" w14:textId="77777777">
        <w:trPr>
          <w:trHeight w:val="965"/>
        </w:trPr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302B0E" w:rsidP="00302B0E" w:rsidRDefault="00302B0E" w14:paraId="5C229072" w14:textId="25AAE7E5">
            <w:pPr>
              <w:pStyle w:val="DayoftheWeek"/>
            </w:pPr>
            <w:sdt>
              <w:sdtPr>
                <w:id w:val="-709946279"/>
                <w:placeholder>
                  <w:docPart w:val="75176CF3CED4CA4FA45CCB44050C590F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MON</w:t>
                </w:r>
              </w:sdtContent>
            </w:sdt>
          </w:p>
        </w:tc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302B0E" w:rsidP="00302B0E" w:rsidRDefault="00302B0E" w14:paraId="350C48FF" w14:textId="5C64F5B0">
            <w:pPr>
              <w:pStyle w:val="DayoftheWeek"/>
            </w:pPr>
            <w:sdt>
              <w:sdtPr>
                <w:id w:val="-244808941"/>
                <w:placeholder>
                  <w:docPart w:val="CC41075076B42545A53CA97A6AD8C095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  <w:shd w:val="clear" w:color="auto" w:fill="EAF0F6" w:themeFill="background2"/>
                  </w:rPr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302B0E" w:rsidP="00302B0E" w:rsidRDefault="00302B0E" w14:paraId="33592179" w14:textId="0CF1815B">
            <w:pPr>
              <w:pStyle w:val="DayoftheWeek"/>
            </w:pPr>
            <w:sdt>
              <w:sdtPr>
                <w:id w:val="-1058778513"/>
                <w:placeholder>
                  <w:docPart w:val="2F7B4B173B60424FB30469B0B676E266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  <w:shd w:val="clear" w:color="auto" w:fill="EAF0F6" w:themeFill="background2"/>
                  </w:rPr>
                  <w:t>WED</w:t>
                </w:r>
              </w:sdtContent>
            </w:sdt>
          </w:p>
        </w:tc>
        <w:tc>
          <w:tcPr>
            <w:tcW w:w="238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302B0E" w:rsidP="00302B0E" w:rsidRDefault="00302B0E" w14:paraId="7D65F9B1" w14:textId="57B85F0E">
            <w:pPr>
              <w:pStyle w:val="DayoftheWeek"/>
            </w:pPr>
            <w:sdt>
              <w:sdtPr>
                <w:id w:val="-943923797"/>
                <w:placeholder>
                  <w:docPart w:val="B1C0C5576495D548852C6FCA09A1B7E3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302B0E" w:rsidP="00302B0E" w:rsidRDefault="00302B0E" w14:paraId="4C28FA3B" w14:textId="076E8301">
            <w:pPr>
              <w:pStyle w:val="DayoftheWeek"/>
            </w:pPr>
            <w:sdt>
              <w:sdtPr>
                <w:id w:val="1535929240"/>
                <w:placeholder>
                  <w:docPart w:val="DFF7B9893A02E240B1C7D1AC9ECD9E2B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FRI</w:t>
                </w:r>
              </w:sdtContent>
            </w:sdt>
          </w:p>
        </w:tc>
        <w:tc>
          <w:tcPr>
            <w:tcW w:w="1535" w:type="dxa"/>
            <w:gridSpan w:val="2"/>
            <w:tcBorders>
              <w:bottom w:val="single" w:color="FFFFFF" w:themeColor="background1" w:sz="8" w:space="0"/>
            </w:tcBorders>
            <w:shd w:val="clear" w:color="auto" w:fill="D9D9D9" w:themeFill="background1" w:themeFillShade="D9"/>
            <w:tcMar/>
            <w:vAlign w:val="bottom"/>
          </w:tcPr>
          <w:p w:rsidRPr="00F65B25" w:rsidR="00302B0E" w:rsidP="00302B0E" w:rsidRDefault="00302B0E" w14:paraId="5B1477E2" w14:textId="4260FB4B">
            <w:pPr>
              <w:pStyle w:val="DayoftheWeek"/>
            </w:pPr>
            <w:sdt>
              <w:sdtPr>
                <w:id w:val="-136878249"/>
                <w:placeholder>
                  <w:docPart w:val="5E570068474F1D4481E67C996C3C7211"/>
                </w:placeholder>
                <w:temporary/>
                <w:showingPlcHdr/>
                <w15:appearance w15:val="hidden"/>
              </w:sdtPr>
              <w:sdtContent>
                <w:r w:rsidRPr="001771D4">
                  <w:rPr>
                    <w:color w:val="373F51" w:themeColor="text1"/>
                  </w:rPr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color="FFFFFF" w:themeColor="background1" w:sz="8" w:space="0"/>
            </w:tcBorders>
            <w:shd w:val="clear" w:color="auto" w:fill="D9D9D9" w:themeFill="background1" w:themeFillShade="D9"/>
            <w:tcMar/>
            <w:vAlign w:val="bottom"/>
          </w:tcPr>
          <w:p w:rsidRPr="00F65B25" w:rsidR="00302B0E" w:rsidP="00302B0E" w:rsidRDefault="00302B0E" w14:paraId="3B47F9C2" w14:textId="2FD54D5F">
            <w:pPr>
              <w:pStyle w:val="DayoftheWeek"/>
            </w:pPr>
            <w:sdt>
              <w:sdtPr>
                <w:id w:val="-759600885"/>
                <w:placeholder>
                  <w:docPart w:val="6157175AF6897A458461634ADE0FF8B5"/>
                </w:placeholder>
                <w:temporary/>
                <w:showingPlcHdr/>
                <w15:appearance w15:val="hidden"/>
              </w:sdtPr>
              <w:sdtContent>
                <w:r w:rsidRPr="001771D4">
                  <w:rPr>
                    <w:color w:val="373F51" w:themeColor="text1"/>
                  </w:rPr>
                  <w:t>SUN</w:t>
                </w:r>
              </w:sdtContent>
            </w:sdt>
          </w:p>
        </w:tc>
      </w:tr>
      <w:tr w:rsidR="00302B0E" w:rsidTr="7D5F6D63" w14:paraId="65BE9B7C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2984DD26" w14:textId="77777777"/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6924C4C2" w14:textId="77777777"/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302B0E" w:rsidP="00302B0E" w:rsidRDefault="00302B0E" w14:paraId="429D2B08" w14:textId="77777777"/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2288A29B" w14:textId="4BA7D700"/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6ED2DFD5" w14:textId="500E3B46">
            <w:r w:rsidRPr="00425698">
              <w:t>1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02B0E" w:rsidP="00302B0E" w:rsidRDefault="00302B0E" w14:paraId="2AE1F22E" w14:textId="4C426AB6">
            <w:pPr>
              <w:pStyle w:val="Weekend"/>
            </w:pPr>
            <w:r w:rsidRPr="00425698">
              <w:t>2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02B0E" w:rsidP="00302B0E" w:rsidRDefault="00302B0E" w14:paraId="391495AB" w14:textId="6BC325CD">
            <w:pPr>
              <w:pStyle w:val="Weekend"/>
            </w:pPr>
            <w:r w:rsidRPr="00425698">
              <w:t>3</w:t>
            </w:r>
          </w:p>
        </w:tc>
      </w:tr>
      <w:tr w:rsidR="00302B0E" w:rsidTr="7D5F6D63" w14:paraId="00007B9D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5C5FC022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605ABB41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13CEA3D4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796FAF1D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4C9DE717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02B0E" w:rsidP="00302B0E" w:rsidRDefault="00302B0E" w14:paraId="60B74B6C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02B0E" w:rsidP="00302B0E" w:rsidRDefault="00302B0E" w14:paraId="72D567EA" w14:textId="77777777">
            <w:pPr>
              <w:rPr>
                <w:color w:val="B28A6A" w:themeColor="accent5" w:themeShade="BF"/>
              </w:rPr>
            </w:pPr>
          </w:p>
        </w:tc>
      </w:tr>
      <w:tr w:rsidR="00302B0E" w:rsidTr="7D5F6D63" w14:paraId="2B822F49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2D92F666" w14:textId="0D04A58A">
            <w:r w:rsidRPr="00B50812">
              <w:t>4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7A038204" w14:textId="2C299BF5">
            <w:r w:rsidRPr="00B50812">
              <w:t>5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739FCEB5" w14:textId="5EBCA941">
            <w:r w:rsidRPr="00B50812">
              <w:t>6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54C9EE50" w14:textId="10B0C826">
            <w:r w:rsidRPr="00B50812">
              <w:t>7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61C856F1" w14:textId="041F1EFA">
            <w:r w:rsidRPr="00B50812">
              <w:t>8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02B0E" w:rsidP="00302B0E" w:rsidRDefault="00302B0E" w14:paraId="5DBC3A42" w14:textId="052DB047">
            <w:pPr>
              <w:pStyle w:val="Weekend"/>
            </w:pPr>
            <w:r w:rsidRPr="00B50812">
              <w:t>9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02B0E" w:rsidP="00302B0E" w:rsidRDefault="00302B0E" w14:paraId="1913E699" w14:textId="05FA4BDA">
            <w:pPr>
              <w:pStyle w:val="Weekend"/>
            </w:pPr>
            <w:r w:rsidRPr="00B50812">
              <w:t>10</w:t>
            </w:r>
          </w:p>
        </w:tc>
      </w:tr>
      <w:tr w:rsidR="00302B0E" w:rsidTr="7D5F6D63" w14:paraId="0DCBC08D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3C5CC3BC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4DCDD053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6BBDCF80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6BCE490C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63D552C2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02B0E" w:rsidP="00302B0E" w:rsidRDefault="00302B0E" w14:paraId="09D4D0FE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02B0E" w:rsidP="00302B0E" w:rsidRDefault="00302B0E" w14:paraId="4462650F" w14:textId="77777777">
            <w:pPr>
              <w:rPr>
                <w:color w:val="B28A6A" w:themeColor="accent5" w:themeShade="BF"/>
              </w:rPr>
            </w:pPr>
          </w:p>
        </w:tc>
      </w:tr>
      <w:tr w:rsidR="00302B0E" w:rsidTr="7D5F6D63" w14:paraId="05B269FD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5CA69B5E" w14:textId="49B5DA3A">
            <w:r w:rsidRPr="00225A8C">
              <w:t>11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7EA33D30" w14:textId="6BDFEC53">
            <w:r w:rsidRPr="00225A8C">
              <w:t>12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576F44AF" w14:textId="4E193E04">
            <w:r w:rsidRPr="00225A8C">
              <w:t>13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62AADD4A" w14:textId="23BBAE65">
            <w:r w:rsidRPr="00225A8C">
              <w:t>14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4FF8596A" w14:textId="09BC51A5">
            <w:r w:rsidRPr="00225A8C">
              <w:t>15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02B0E" w:rsidP="00302B0E" w:rsidRDefault="00302B0E" w14:paraId="058B292E" w14:textId="21F387E4">
            <w:pPr>
              <w:pStyle w:val="Weekend"/>
            </w:pPr>
            <w:r w:rsidRPr="00225A8C">
              <w:t>16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02B0E" w:rsidP="00302B0E" w:rsidRDefault="00302B0E" w14:paraId="46B76BE1" w14:textId="1CA55EFE">
            <w:pPr>
              <w:pStyle w:val="Weekend"/>
            </w:pPr>
            <w:r w:rsidRPr="00225A8C">
              <w:t>17</w:t>
            </w:r>
          </w:p>
        </w:tc>
      </w:tr>
      <w:tr w:rsidR="00302B0E" w:rsidTr="7D5F6D63" w14:paraId="4511C37F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2898BAD2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0643CEB4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725D7CA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0783BB0F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63ABDE54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02B0E" w:rsidP="00302B0E" w:rsidRDefault="00302B0E" w14:paraId="537D18FA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02B0E" w:rsidP="00302B0E" w:rsidRDefault="00302B0E" w14:paraId="01340E35" w14:textId="5DD4F0E3">
            <w:pPr>
              <w:rPr>
                <w:color w:val="B28A6A" w:themeColor="accent5" w:themeShade="BF"/>
              </w:rPr>
            </w:pPr>
            <w:r w:rsidRPr="7D5F6D63" w:rsidR="6E304744">
              <w:rPr>
                <w:color w:val="B28A6A" w:themeColor="accent5" w:themeTint="FF" w:themeShade="BF"/>
              </w:rPr>
              <w:t>St. Patrick’s</w:t>
            </w:r>
            <w:r w:rsidRPr="7D5F6D63" w:rsidR="6E304744">
              <w:rPr>
                <w:color w:val="B28A6A" w:themeColor="accent5" w:themeTint="FF" w:themeShade="BF"/>
              </w:rPr>
              <w:t xml:space="preserve"> Day</w:t>
            </w:r>
          </w:p>
        </w:tc>
      </w:tr>
      <w:tr w:rsidR="00302B0E" w:rsidTr="7D5F6D63" w14:paraId="159DDA03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5585BA79" w14:textId="30CD9714">
            <w:r w:rsidRPr="0035213E">
              <w:t>18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064FA960" w14:textId="092C4CCF">
            <w:r w:rsidRPr="0035213E">
              <w:t>19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39216D31" w14:textId="1316E434">
            <w:r w:rsidRPr="0035213E">
              <w:t>20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5266B5CF" w14:textId="7DC3F857">
            <w:r w:rsidRPr="0035213E">
              <w:t>21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4959AB34" w14:textId="44EFDF54">
            <w:r w:rsidRPr="0035213E">
              <w:t>22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02B0E" w:rsidP="00302B0E" w:rsidRDefault="00302B0E" w14:paraId="1009BE0A" w14:textId="50C674B1">
            <w:pPr>
              <w:pStyle w:val="Weekend"/>
            </w:pPr>
            <w:r w:rsidRPr="0035213E">
              <w:t>23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02B0E" w:rsidP="00302B0E" w:rsidRDefault="00302B0E" w14:paraId="60CC386F" w14:textId="4A7A1D3E">
            <w:pPr>
              <w:pStyle w:val="Weekend"/>
            </w:pPr>
            <w:r w:rsidRPr="0035213E">
              <w:t>24</w:t>
            </w:r>
          </w:p>
        </w:tc>
      </w:tr>
      <w:tr w:rsidR="00302B0E" w:rsidTr="7D5F6D63" w14:paraId="7638A711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63C156D7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0B2D6753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67E1A03C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55CD09C4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35FC9A97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02B0E" w:rsidP="00302B0E" w:rsidRDefault="00302B0E" w14:paraId="36C36C65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02B0E" w:rsidP="00302B0E" w:rsidRDefault="00302B0E" w14:paraId="02223ADB" w14:textId="77777777">
            <w:pPr>
              <w:rPr>
                <w:color w:val="B28A6A" w:themeColor="accent5" w:themeShade="BF"/>
              </w:rPr>
            </w:pPr>
          </w:p>
        </w:tc>
      </w:tr>
      <w:tr w:rsidR="00302B0E" w:rsidTr="7D5F6D63" w14:paraId="61D8BBAB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766E2A44" w14:textId="3EE418E2">
            <w:r w:rsidRPr="00F83935">
              <w:t>25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7B58639E" w14:textId="15E67E79">
            <w:r w:rsidRPr="00F83935">
              <w:t>26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08F29A6A" w14:textId="6BE47557">
            <w:r w:rsidRPr="00F83935">
              <w:t>27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5E1A8B47" w14:textId="7D1C947E">
            <w:r w:rsidRPr="00F83935">
              <w:t>28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3B5E1A87" w14:textId="4C799651">
            <w:r w:rsidRPr="00F83935">
              <w:t>29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02B0E" w:rsidP="00302B0E" w:rsidRDefault="00302B0E" w14:paraId="242C90ED" w14:textId="6F8874AB">
            <w:pPr>
              <w:pStyle w:val="Weekend"/>
            </w:pPr>
            <w:r w:rsidRPr="003A157B">
              <w:t>30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02B0E" w:rsidP="00302B0E" w:rsidRDefault="00302B0E" w14:paraId="5CC08C71" w14:textId="60F0BCC1">
            <w:pPr>
              <w:pStyle w:val="Weekend"/>
            </w:pPr>
            <w:r w:rsidRPr="003A157B">
              <w:t>31</w:t>
            </w:r>
          </w:p>
        </w:tc>
      </w:tr>
      <w:tr w:rsidR="00302B0E" w:rsidTr="7D5F6D63" w14:paraId="4CBA008D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52A4692F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086416A8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02C5D1B3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7A0A6903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7C6B7FA4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02B0E" w:rsidP="00302B0E" w:rsidRDefault="00302B0E" w14:paraId="430CA88B" w14:textId="77777777">
            <w:pPr>
              <w:pStyle w:val="Weekend"/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02B0E" w:rsidP="00302B0E" w:rsidRDefault="00302B0E" w14:paraId="57AAC0F9" w14:textId="77777777">
            <w:pPr>
              <w:pStyle w:val="Weekend"/>
            </w:pPr>
          </w:p>
        </w:tc>
      </w:tr>
      <w:tr w:rsidR="00302B0E" w:rsidTr="7D5F6D63" w14:paraId="78DF97EA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302B0E" w:rsidP="00302B0E" w:rsidRDefault="00302B0E" w14:paraId="16B3F0E0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302B0E" w:rsidP="00302B0E" w:rsidRDefault="00302B0E" w14:paraId="102C7813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302B0E" w:rsidP="00302B0E" w:rsidRDefault="00302B0E" w14:paraId="15073B4F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302B0E" w:rsidP="00302B0E" w:rsidRDefault="00302B0E" w14:paraId="517B075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302B0E" w:rsidP="00302B0E" w:rsidRDefault="00302B0E" w14:paraId="77D54C93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02B0E" w:rsidP="00302B0E" w:rsidRDefault="00302B0E" w14:paraId="4CE7978A" w14:textId="77777777">
            <w:pPr>
              <w:pStyle w:val="Weekend"/>
            </w:pP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02B0E" w:rsidP="00302B0E" w:rsidRDefault="00302B0E" w14:paraId="6BAD77F3" w14:textId="77777777">
            <w:pPr>
              <w:pStyle w:val="Weekend"/>
            </w:pPr>
          </w:p>
        </w:tc>
      </w:tr>
      <w:tr w:rsidR="00302B0E" w:rsidTr="7D5F6D63" w14:paraId="6A9A3F5F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34D3E8EA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409B2B0E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1BCF8DF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0485A9A1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16C92CC1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02B0E" w:rsidP="00302B0E" w:rsidRDefault="00302B0E" w14:paraId="3EC6A27C" w14:textId="77777777">
            <w:pPr>
              <w:pStyle w:val="Weekend"/>
            </w:pPr>
          </w:p>
        </w:tc>
        <w:tc>
          <w:tcPr>
            <w:tcW w:w="1535" w:type="dxa"/>
            <w:tcBorders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02B0E" w:rsidP="00302B0E" w:rsidRDefault="00302B0E" w14:paraId="655435A1" w14:textId="77777777">
            <w:pPr>
              <w:pStyle w:val="Weekend"/>
            </w:pPr>
          </w:p>
        </w:tc>
      </w:tr>
    </w:tbl>
    <w:p w:rsidR="003A157B" w:rsidP="003A157B" w:rsidRDefault="003A157B" w14:paraId="3A7E1034" w14:textId="77777777">
      <w:pPr>
        <w:pStyle w:val="ImagePlaceholder"/>
      </w:pPr>
    </w:p>
    <w:p w:rsidR="003A157B" w:rsidP="003A157B" w:rsidRDefault="003A157B" w14:paraId="733C52C3" w14:textId="4CA3EFE6">
      <w:r>
        <w:br w:type="page"/>
      </w:r>
    </w:p>
    <w:p w:rsidR="003A157B" w:rsidP="003A157B" w:rsidRDefault="003A157B" w14:paraId="6C3FF9E6" w14:textId="77777777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65408" behindDoc="1" locked="1" layoutInCell="1" allowOverlap="1" wp14:anchorId="539020B9" wp14:editId="5B444A46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5" name="Rectangle 5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5" style="position:absolute;margin-left:0;margin-top:-17.3pt;width:11in;height:160.55pt;z-index:-251651072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alt="Decorative" o:spid="_x0000_s1026" fillcolor="#f2f2f2 [3052]" stroked="f" strokeweight="1pt" w14:anchorId="388BF32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2388"/>
        <w:gridCol w:w="108"/>
        <w:gridCol w:w="2276"/>
        <w:gridCol w:w="397"/>
        <w:gridCol w:w="1138"/>
        <w:gridCol w:w="1535"/>
      </w:tblGrid>
      <w:tr w:rsidR="00302B0E" w:rsidTr="7D5F6D63" w14:paraId="6ACC8910" w14:textId="77777777">
        <w:trPr>
          <w:trHeight w:val="394"/>
        </w:trPr>
        <w:tc>
          <w:tcPr>
            <w:tcW w:w="2378" w:type="dxa"/>
            <w:tcMar/>
          </w:tcPr>
          <w:p w:rsidR="00302B0E" w:rsidP="00302B0E" w:rsidRDefault="00302B0E" w14:paraId="6D62DE85" w14:textId="77777777"/>
        </w:tc>
        <w:tc>
          <w:tcPr>
            <w:tcW w:w="2378" w:type="dxa"/>
            <w:tcMar/>
          </w:tcPr>
          <w:p w:rsidR="00302B0E" w:rsidP="00302B0E" w:rsidRDefault="00302B0E" w14:paraId="04FF78CD" w14:textId="77777777"/>
        </w:tc>
        <w:tc>
          <w:tcPr>
            <w:tcW w:w="2378" w:type="dxa"/>
            <w:tcMar/>
          </w:tcPr>
          <w:p w:rsidR="00302B0E" w:rsidP="00302B0E" w:rsidRDefault="00302B0E" w14:paraId="57C9F3EA" w14:textId="77777777"/>
        </w:tc>
        <w:tc>
          <w:tcPr>
            <w:tcW w:w="7842" w:type="dxa"/>
            <w:gridSpan w:val="6"/>
            <w:tcMar/>
            <w:vAlign w:val="center"/>
          </w:tcPr>
          <w:p w:rsidR="00302B0E" w:rsidP="00302B0E" w:rsidRDefault="00302B0E" w14:paraId="799F2E9F" w14:textId="5B8D2F52">
            <w:r>
              <w:t>Social Media Platforms:</w:t>
            </w:r>
          </w:p>
        </w:tc>
      </w:tr>
      <w:tr w:rsidR="00302B0E" w:rsidTr="7D5F6D63" w14:paraId="140D175F" w14:textId="77777777">
        <w:trPr>
          <w:trHeight w:val="394"/>
        </w:trPr>
        <w:tc>
          <w:tcPr>
            <w:tcW w:w="4756" w:type="dxa"/>
            <w:gridSpan w:val="2"/>
            <w:vMerge w:val="restart"/>
            <w:tcMar/>
          </w:tcPr>
          <w:p w:rsidRPr="000357C6" w:rsidR="00302B0E" w:rsidP="00302B0E" w:rsidRDefault="00302B0E" w14:paraId="43B31C07" w14:textId="560ADB85">
            <w:pPr>
              <w:pStyle w:val="Month"/>
            </w:pPr>
            <w:r>
              <w:t>April</w:t>
            </w:r>
          </w:p>
        </w:tc>
        <w:tc>
          <w:tcPr>
            <w:tcW w:w="2378" w:type="dxa"/>
            <w:vMerge w:val="restart"/>
            <w:tcMar/>
          </w:tcPr>
          <w:p w:rsidRPr="00872CC6" w:rsidR="00302B0E" w:rsidP="00302B0E" w:rsidRDefault="00302B0E" w14:paraId="49472411" w14:textId="77777777">
            <w:pPr>
              <w:pStyle w:val="Year"/>
            </w:pPr>
            <w:r>
              <w:t>2024</w:t>
            </w:r>
          </w:p>
        </w:tc>
        <w:tc>
          <w:tcPr>
            <w:tcW w:w="2496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373F51" w:themeFill="accent6"/>
            <w:tcMar/>
            <w:vAlign w:val="center"/>
          </w:tcPr>
          <w:p w:rsidR="00302B0E" w:rsidP="00302B0E" w:rsidRDefault="00302B0E" w14:paraId="493F6CC1" w14:textId="1BD554DD">
            <w:pPr>
              <w:jc w:val="center"/>
            </w:pPr>
            <w:r w:rsidRPr="007F75E5">
              <w:rPr>
                <w:color w:val="FFFFFF" w:themeColor="background1"/>
              </w:rPr>
              <w:t>Facebook</w:t>
            </w:r>
          </w:p>
        </w:tc>
        <w:tc>
          <w:tcPr>
            <w:tcW w:w="2673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0098D1" w:themeFill="accent1"/>
            <w:tcMar/>
            <w:vAlign w:val="center"/>
          </w:tcPr>
          <w:p w:rsidR="00302B0E" w:rsidP="00302B0E" w:rsidRDefault="00302B0E" w14:paraId="0F507680" w14:textId="77777777">
            <w:pPr>
              <w:jc w:val="center"/>
            </w:pPr>
            <w:r w:rsidRPr="007F75E5">
              <w:rPr>
                <w:color w:val="FFFFFF" w:themeColor="background1"/>
              </w:rPr>
              <w:t>TikTok</w:t>
            </w:r>
          </w:p>
        </w:tc>
        <w:tc>
          <w:tcPr>
            <w:tcW w:w="2673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302B0E" w:rsidP="00302B0E" w:rsidRDefault="00302B0E" w14:paraId="213BF405" w14:textId="1D4F893C"/>
        </w:tc>
      </w:tr>
      <w:tr w:rsidR="00302B0E" w:rsidTr="7D5F6D63" w14:paraId="32F5DC59" w14:textId="77777777">
        <w:trPr>
          <w:trHeight w:val="394"/>
        </w:trPr>
        <w:tc>
          <w:tcPr>
            <w:tcW w:w="4756" w:type="dxa"/>
            <w:gridSpan w:val="2"/>
            <w:vMerge/>
            <w:tcMar/>
          </w:tcPr>
          <w:p w:rsidR="00302B0E" w:rsidP="00302B0E" w:rsidRDefault="00302B0E" w14:paraId="554649CA" w14:textId="77777777"/>
        </w:tc>
        <w:tc>
          <w:tcPr>
            <w:tcW w:w="2378" w:type="dxa"/>
            <w:vMerge/>
            <w:tcMar/>
          </w:tcPr>
          <w:p w:rsidRPr="00A93D4E" w:rsidR="00302B0E" w:rsidP="00302B0E" w:rsidRDefault="00302B0E" w14:paraId="04899FA8" w14:textId="77777777">
            <w:pPr>
              <w:rPr>
                <w:b/>
                <w:bCs/>
              </w:rPr>
            </w:pPr>
          </w:p>
        </w:tc>
        <w:tc>
          <w:tcPr>
            <w:tcW w:w="2496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0076A3" w:themeFill="accent2"/>
            <w:tcMar/>
            <w:vAlign w:val="center"/>
          </w:tcPr>
          <w:p w:rsidR="00302B0E" w:rsidP="00302B0E" w:rsidRDefault="00302B0E" w14:paraId="2EBE9845" w14:textId="1AEF1929">
            <w:pPr>
              <w:jc w:val="center"/>
            </w:pPr>
            <w:r w:rsidRPr="007F75E5">
              <w:rPr>
                <w:color w:val="FFFFFF" w:themeColor="background1"/>
              </w:rPr>
              <w:t>LinkedIn</w:t>
            </w:r>
          </w:p>
        </w:tc>
        <w:tc>
          <w:tcPr>
            <w:tcW w:w="2673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D8AA51" w:themeFill="accent3"/>
            <w:tcMar/>
            <w:vAlign w:val="center"/>
          </w:tcPr>
          <w:p w:rsidR="00302B0E" w:rsidP="00302B0E" w:rsidRDefault="00302B0E" w14:paraId="3E124A91" w14:textId="77777777">
            <w:pPr>
              <w:jc w:val="center"/>
            </w:pPr>
            <w:r>
              <w:t>YouTube</w:t>
            </w:r>
          </w:p>
        </w:tc>
        <w:tc>
          <w:tcPr>
            <w:tcW w:w="2673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302B0E" w:rsidP="00302B0E" w:rsidRDefault="00302B0E" w14:paraId="60E4574C" w14:textId="39B70A48"/>
        </w:tc>
      </w:tr>
      <w:tr w:rsidR="00302B0E" w:rsidTr="7D5F6D63" w14:paraId="1BD9629B" w14:textId="77777777">
        <w:trPr>
          <w:trHeight w:val="394"/>
        </w:trPr>
        <w:tc>
          <w:tcPr>
            <w:tcW w:w="4756" w:type="dxa"/>
            <w:gridSpan w:val="2"/>
            <w:vMerge/>
            <w:tcMar/>
          </w:tcPr>
          <w:p w:rsidR="00302B0E" w:rsidP="00302B0E" w:rsidRDefault="00302B0E" w14:paraId="1D12FEBA" w14:textId="77777777"/>
        </w:tc>
        <w:tc>
          <w:tcPr>
            <w:tcW w:w="2378" w:type="dxa"/>
            <w:vMerge/>
            <w:tcMar/>
          </w:tcPr>
          <w:p w:rsidRPr="00A93D4E" w:rsidR="00302B0E" w:rsidP="00302B0E" w:rsidRDefault="00302B0E" w14:paraId="7CC2E87A" w14:textId="77777777">
            <w:pPr>
              <w:rPr>
                <w:b/>
                <w:bCs/>
              </w:rPr>
            </w:pPr>
          </w:p>
        </w:tc>
        <w:tc>
          <w:tcPr>
            <w:tcW w:w="2496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3C908B" w:themeFill="accent4"/>
            <w:tcMar/>
            <w:vAlign w:val="center"/>
          </w:tcPr>
          <w:p w:rsidR="00302B0E" w:rsidP="00302B0E" w:rsidRDefault="00302B0E" w14:paraId="5C5D9864" w14:textId="134C57FC">
            <w:pPr>
              <w:jc w:val="center"/>
            </w:pPr>
            <w:r w:rsidRPr="007F75E5">
              <w:rPr>
                <w:color w:val="FFFFFF" w:themeColor="background1"/>
              </w:rPr>
              <w:t>Instagram</w:t>
            </w:r>
          </w:p>
        </w:tc>
        <w:tc>
          <w:tcPr>
            <w:tcW w:w="2673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D3BCAA" w:themeFill="accent5"/>
            <w:tcMar/>
            <w:vAlign w:val="center"/>
          </w:tcPr>
          <w:p w:rsidR="00302B0E" w:rsidP="00302B0E" w:rsidRDefault="00302B0E" w14:paraId="487DACB1" w14:textId="77777777">
            <w:pPr>
              <w:jc w:val="center"/>
            </w:pPr>
            <w:r>
              <w:t>Other</w:t>
            </w:r>
          </w:p>
        </w:tc>
        <w:tc>
          <w:tcPr>
            <w:tcW w:w="2673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302B0E" w:rsidP="00302B0E" w:rsidRDefault="00302B0E" w14:paraId="0DAC08C7" w14:textId="2A31830F"/>
        </w:tc>
      </w:tr>
      <w:tr w:rsidR="00302B0E" w:rsidTr="7D5F6D63" w14:paraId="3CD24585" w14:textId="77777777">
        <w:trPr>
          <w:trHeight w:val="965"/>
        </w:trPr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302B0E" w:rsidP="00302B0E" w:rsidRDefault="00302B0E" w14:paraId="7DA8A381" w14:textId="53DC0FFF">
            <w:pPr>
              <w:pStyle w:val="DayoftheWeek"/>
            </w:pPr>
            <w:sdt>
              <w:sdtPr>
                <w:id w:val="1884353984"/>
                <w:placeholder>
                  <w:docPart w:val="D0B97428C69A1E4EA7374BFF78CD6739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MON</w:t>
                </w:r>
              </w:sdtContent>
            </w:sdt>
          </w:p>
        </w:tc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302B0E" w:rsidP="00302B0E" w:rsidRDefault="00302B0E" w14:paraId="49958BD7" w14:textId="0647AA4C">
            <w:pPr>
              <w:pStyle w:val="DayoftheWeek"/>
            </w:pPr>
            <w:sdt>
              <w:sdtPr>
                <w:id w:val="804822766"/>
                <w:placeholder>
                  <w:docPart w:val="2EE2D00A3E0A124887CD07E7CF9E2FB3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  <w:shd w:val="clear" w:color="auto" w:fill="EAF0F6" w:themeFill="background2"/>
                  </w:rPr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302B0E" w:rsidP="00302B0E" w:rsidRDefault="00302B0E" w14:paraId="09229A3D" w14:textId="47DD60E0">
            <w:pPr>
              <w:pStyle w:val="DayoftheWeek"/>
            </w:pPr>
            <w:sdt>
              <w:sdtPr>
                <w:id w:val="1591431108"/>
                <w:placeholder>
                  <w:docPart w:val="ACBC5A46DFD4354C81DB35489EC49775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  <w:shd w:val="clear" w:color="auto" w:fill="EAF0F6" w:themeFill="background2"/>
                  </w:rPr>
                  <w:t>WED</w:t>
                </w:r>
              </w:sdtContent>
            </w:sdt>
          </w:p>
        </w:tc>
        <w:tc>
          <w:tcPr>
            <w:tcW w:w="238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302B0E" w:rsidP="00302B0E" w:rsidRDefault="00302B0E" w14:paraId="0F83D58E" w14:textId="7F5786E2">
            <w:pPr>
              <w:pStyle w:val="DayoftheWeek"/>
            </w:pPr>
            <w:sdt>
              <w:sdtPr>
                <w:id w:val="1841426427"/>
                <w:placeholder>
                  <w:docPart w:val="1C765440EA75204C9C7516B422050742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302B0E" w:rsidP="00302B0E" w:rsidRDefault="00302B0E" w14:paraId="4FA44F53" w14:textId="5EF5D531">
            <w:pPr>
              <w:pStyle w:val="DayoftheWeek"/>
            </w:pPr>
            <w:sdt>
              <w:sdtPr>
                <w:id w:val="-549768247"/>
                <w:placeholder>
                  <w:docPart w:val="7C36E10527315E48A332508E718BAB1D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FRI</w:t>
                </w:r>
              </w:sdtContent>
            </w:sdt>
          </w:p>
        </w:tc>
        <w:tc>
          <w:tcPr>
            <w:tcW w:w="1535" w:type="dxa"/>
            <w:gridSpan w:val="2"/>
            <w:tcBorders>
              <w:bottom w:val="single" w:color="FFFFFF" w:themeColor="background1" w:sz="8" w:space="0"/>
            </w:tcBorders>
            <w:shd w:val="clear" w:color="auto" w:fill="D9D9D9" w:themeFill="background1" w:themeFillShade="D9"/>
            <w:tcMar/>
            <w:vAlign w:val="bottom"/>
          </w:tcPr>
          <w:p w:rsidRPr="00F65B25" w:rsidR="00302B0E" w:rsidP="00302B0E" w:rsidRDefault="00302B0E" w14:paraId="6D83F978" w14:textId="60D2765F">
            <w:pPr>
              <w:pStyle w:val="DayoftheWeek"/>
            </w:pPr>
            <w:sdt>
              <w:sdtPr>
                <w:id w:val="-388805227"/>
                <w:placeholder>
                  <w:docPart w:val="B1EC6DDF91A8894E85886F8FABC104BB"/>
                </w:placeholder>
                <w:temporary/>
                <w:showingPlcHdr/>
                <w15:appearance w15:val="hidden"/>
              </w:sdtPr>
              <w:sdtContent>
                <w:r w:rsidRPr="001771D4">
                  <w:rPr>
                    <w:color w:val="373F51" w:themeColor="text1"/>
                  </w:rPr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color="FFFFFF" w:themeColor="background1" w:sz="8" w:space="0"/>
            </w:tcBorders>
            <w:shd w:val="clear" w:color="auto" w:fill="D9D9D9" w:themeFill="background1" w:themeFillShade="D9"/>
            <w:tcMar/>
            <w:vAlign w:val="bottom"/>
          </w:tcPr>
          <w:p w:rsidRPr="00F65B25" w:rsidR="00302B0E" w:rsidP="00302B0E" w:rsidRDefault="00302B0E" w14:paraId="7B065405" w14:textId="0FF8EE61">
            <w:pPr>
              <w:pStyle w:val="DayoftheWeek"/>
            </w:pPr>
            <w:sdt>
              <w:sdtPr>
                <w:id w:val="-1390490286"/>
                <w:placeholder>
                  <w:docPart w:val="0AA25E6DC862E349A246761D73DA37A3"/>
                </w:placeholder>
                <w:temporary/>
                <w:showingPlcHdr/>
                <w15:appearance w15:val="hidden"/>
              </w:sdtPr>
              <w:sdtContent>
                <w:r w:rsidRPr="001771D4">
                  <w:rPr>
                    <w:color w:val="373F51" w:themeColor="text1"/>
                  </w:rPr>
                  <w:t>SUN</w:t>
                </w:r>
              </w:sdtContent>
            </w:sdt>
          </w:p>
        </w:tc>
      </w:tr>
      <w:tr w:rsidR="00302B0E" w:rsidTr="7D5F6D63" w14:paraId="0ABA6474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69C1C2F9" w14:textId="5B4D4097">
            <w:r w:rsidRPr="00D53485">
              <w:t>1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4961CB7C" w14:textId="3DB3D345">
            <w:r w:rsidRPr="00D53485">
              <w:t>2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302B0E" w:rsidP="00302B0E" w:rsidRDefault="00302B0E" w14:paraId="47C825A5" w14:textId="36BCE5EB">
            <w:r w:rsidRPr="00D53485">
              <w:t>3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6458FD5C" w14:textId="07CD38C6">
            <w:r w:rsidRPr="00D53485">
              <w:t>4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44FCAB22" w14:textId="2D81490D">
            <w:r w:rsidRPr="00D53485">
              <w:t>5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02B0E" w:rsidP="00302B0E" w:rsidRDefault="00302B0E" w14:paraId="2C3E02BB" w14:textId="4321164A">
            <w:pPr>
              <w:pStyle w:val="Weekend"/>
            </w:pPr>
            <w:r w:rsidRPr="00D53485">
              <w:t>6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02B0E" w:rsidP="00302B0E" w:rsidRDefault="00302B0E" w14:paraId="61FB8F6E" w14:textId="0E81CC10">
            <w:pPr>
              <w:pStyle w:val="Weekend"/>
            </w:pPr>
            <w:r w:rsidRPr="00D53485">
              <w:t>7</w:t>
            </w:r>
          </w:p>
        </w:tc>
      </w:tr>
      <w:tr w:rsidR="00302B0E" w:rsidTr="7D5F6D63" w14:paraId="1AD1807E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2BAC626D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0F48B07D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72A76A6C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1BAAA839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7D045743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02B0E" w:rsidP="00302B0E" w:rsidRDefault="00302B0E" w14:paraId="2A94AD43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02B0E" w:rsidP="00302B0E" w:rsidRDefault="00302B0E" w14:paraId="24C7AA00" w14:textId="77777777">
            <w:pPr>
              <w:rPr>
                <w:color w:val="B28A6A" w:themeColor="accent5" w:themeShade="BF"/>
              </w:rPr>
            </w:pPr>
          </w:p>
        </w:tc>
      </w:tr>
      <w:tr w:rsidR="00302B0E" w:rsidTr="7D5F6D63" w14:paraId="168594BB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723B27FA" w14:textId="0707EF37">
            <w:r w:rsidRPr="00E97329">
              <w:t>8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6279A997" w14:textId="3CD1E956">
            <w:r w:rsidRPr="00E97329">
              <w:t>9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706BE4C9" w14:textId="53B1AF4E">
            <w:r w:rsidRPr="00E97329">
              <w:t>10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7634F88A" w14:textId="0CAADEF9">
            <w:r w:rsidRPr="00E97329">
              <w:t>11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692FBA58" w14:textId="22748C27">
            <w:r w:rsidRPr="00E97329">
              <w:t>12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02B0E" w:rsidP="00302B0E" w:rsidRDefault="00302B0E" w14:paraId="670CB7AE" w14:textId="434CFDF8">
            <w:pPr>
              <w:pStyle w:val="Weekend"/>
            </w:pPr>
            <w:r w:rsidRPr="00E97329">
              <w:t>13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02B0E" w:rsidP="00302B0E" w:rsidRDefault="00302B0E" w14:paraId="6DEF75C2" w14:textId="59AD62A2">
            <w:pPr>
              <w:pStyle w:val="Weekend"/>
            </w:pPr>
            <w:r w:rsidRPr="00E97329">
              <w:t>14</w:t>
            </w:r>
          </w:p>
        </w:tc>
      </w:tr>
      <w:tr w:rsidR="00302B0E" w:rsidTr="7D5F6D63" w14:paraId="5649B2F2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1DA78A2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3F6BA0D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1F05DABB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3EA4F91F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59F5F52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02B0E" w:rsidP="00302B0E" w:rsidRDefault="00302B0E" w14:paraId="4BCA994E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02B0E" w:rsidP="00302B0E" w:rsidRDefault="00302B0E" w14:paraId="366831C2" w14:textId="77777777">
            <w:pPr>
              <w:rPr>
                <w:color w:val="B28A6A" w:themeColor="accent5" w:themeShade="BF"/>
              </w:rPr>
            </w:pPr>
          </w:p>
        </w:tc>
      </w:tr>
      <w:tr w:rsidR="00302B0E" w:rsidTr="7D5F6D63" w14:paraId="7A5BC570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6462D517" w14:textId="3630BFBF">
            <w:r w:rsidRPr="00AC3613">
              <w:t>15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3E95B1C4" w14:textId="284092F5">
            <w:r w:rsidRPr="00AC3613">
              <w:t>16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0FD180F3" w14:textId="06AD1FF6">
            <w:r w:rsidRPr="00AC3613">
              <w:t>17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734CAE76" w14:textId="084D40E6">
            <w:r w:rsidRPr="00AC3613">
              <w:t>18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5FCDC9F2" w14:textId="4B6B01B2">
            <w:r w:rsidRPr="00AC3613">
              <w:t>19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02B0E" w:rsidP="00302B0E" w:rsidRDefault="00302B0E" w14:paraId="74C92419" w14:textId="4B3AA7E1">
            <w:pPr>
              <w:pStyle w:val="Weekend"/>
            </w:pPr>
            <w:r w:rsidRPr="00AC3613">
              <w:t>20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02B0E" w:rsidP="00302B0E" w:rsidRDefault="00302B0E" w14:paraId="637AD575" w14:textId="5F4464E6">
            <w:pPr>
              <w:pStyle w:val="Weekend"/>
            </w:pPr>
            <w:r w:rsidRPr="00AC3613">
              <w:t>21</w:t>
            </w:r>
          </w:p>
        </w:tc>
      </w:tr>
      <w:tr w:rsidR="00302B0E" w:rsidTr="7D5F6D63" w14:paraId="007D816C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2DB2550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2D747A0F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687B51BC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5DFB93A7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175C5F43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02B0E" w:rsidP="00302B0E" w:rsidRDefault="00302B0E" w14:paraId="4DBF4EE7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02B0E" w:rsidP="00302B0E" w:rsidRDefault="00302B0E" w14:paraId="3F42CB49" w14:textId="77777777">
            <w:pPr>
              <w:rPr>
                <w:color w:val="B28A6A" w:themeColor="accent5" w:themeShade="BF"/>
              </w:rPr>
            </w:pPr>
          </w:p>
        </w:tc>
      </w:tr>
      <w:tr w:rsidR="00302B0E" w:rsidTr="7D5F6D63" w14:paraId="3C869D66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69DAADCD" w14:textId="65A65E12">
            <w:r w:rsidRPr="00823DF5">
              <w:t>22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054A79B4" w14:textId="049D38C2">
            <w:r w:rsidRPr="00823DF5">
              <w:t>23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152BA05F" w14:textId="1E9719C2">
            <w:r w:rsidRPr="00823DF5">
              <w:t>24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45B415E8" w14:textId="25C3F28E">
            <w:r w:rsidRPr="00823DF5">
              <w:t>25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28B9445E" w14:textId="693D0B93">
            <w:r w:rsidRPr="00823DF5">
              <w:t>26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02B0E" w:rsidP="00302B0E" w:rsidRDefault="00302B0E" w14:paraId="668090E1" w14:textId="65F1E602">
            <w:pPr>
              <w:pStyle w:val="Weekend"/>
            </w:pPr>
            <w:r w:rsidRPr="00823DF5">
              <w:t>27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02B0E" w:rsidP="00302B0E" w:rsidRDefault="00302B0E" w14:paraId="6D42F38F" w14:textId="0C11D23E">
            <w:pPr>
              <w:pStyle w:val="Weekend"/>
            </w:pPr>
            <w:r w:rsidRPr="00823DF5">
              <w:t>28</w:t>
            </w:r>
          </w:p>
        </w:tc>
      </w:tr>
      <w:tr w:rsidR="00302B0E" w:rsidTr="7D5F6D63" w14:paraId="3487CFC7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135133FD" w14:textId="2DE4D277">
            <w:pPr>
              <w:rPr>
                <w:color w:val="4D5872" w:themeColor="text1" w:themeTint="D9"/>
              </w:rPr>
            </w:pPr>
            <w:r w:rsidRPr="7D5F6D63" w:rsidR="2D5F5151">
              <w:rPr>
                <w:color w:val="4D5872"/>
              </w:rPr>
              <w:t>Earth Day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2D4433E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2C87C0DE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6EFED4F8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413D2382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02B0E" w:rsidP="00302B0E" w:rsidRDefault="00302B0E" w14:paraId="6187FDFA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02B0E" w:rsidP="00302B0E" w:rsidRDefault="00302B0E" w14:paraId="39275229" w14:textId="77777777">
            <w:pPr>
              <w:rPr>
                <w:color w:val="B28A6A" w:themeColor="accent5" w:themeShade="BF"/>
              </w:rPr>
            </w:pPr>
          </w:p>
        </w:tc>
      </w:tr>
      <w:tr w:rsidR="00302B0E" w:rsidTr="7D5F6D63" w14:paraId="0849E39B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593AD9D0" w14:textId="3DFA1D9D">
            <w:r w:rsidRPr="00177BB0">
              <w:t>29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41C2D635" w14:textId="3F4ED305">
            <w:r w:rsidRPr="00177BB0">
              <w:t>30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6AA07A54" w14:textId="0E23C772"/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2981E8DF" w14:textId="6E77856C"/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02B0E" w:rsidP="00302B0E" w:rsidRDefault="00302B0E" w14:paraId="77CF6C41" w14:textId="46560ED8"/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02B0E" w:rsidP="00302B0E" w:rsidRDefault="00302B0E" w14:paraId="6B78F11F" w14:textId="4CD770D1">
            <w:pPr>
              <w:pStyle w:val="Weekend"/>
            </w:pP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02B0E" w:rsidP="00302B0E" w:rsidRDefault="00302B0E" w14:paraId="19C727AD" w14:textId="56777D18">
            <w:pPr>
              <w:pStyle w:val="Weekend"/>
            </w:pPr>
          </w:p>
        </w:tc>
      </w:tr>
      <w:tr w:rsidR="00302B0E" w:rsidTr="7D5F6D63" w14:paraId="7A6F821E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15AD56ED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35EC7C9E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4C758DEB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54D24603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21D4D289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02B0E" w:rsidP="00302B0E" w:rsidRDefault="00302B0E" w14:paraId="7C9D8564" w14:textId="77777777">
            <w:pPr>
              <w:pStyle w:val="Weekend"/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02B0E" w:rsidP="00302B0E" w:rsidRDefault="00302B0E" w14:paraId="4213534D" w14:textId="77777777">
            <w:pPr>
              <w:pStyle w:val="Weekend"/>
            </w:pPr>
          </w:p>
        </w:tc>
      </w:tr>
      <w:tr w:rsidR="00302B0E" w:rsidTr="7D5F6D63" w14:paraId="76F3B6BC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302B0E" w:rsidP="00302B0E" w:rsidRDefault="00302B0E" w14:paraId="22DFAE3D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302B0E" w:rsidP="00302B0E" w:rsidRDefault="00302B0E" w14:paraId="7A2C1F04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302B0E" w:rsidP="00302B0E" w:rsidRDefault="00302B0E" w14:paraId="09AED9E3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302B0E" w:rsidP="00302B0E" w:rsidRDefault="00302B0E" w14:paraId="13E98FA4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302B0E" w:rsidP="00302B0E" w:rsidRDefault="00302B0E" w14:paraId="02384692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02B0E" w:rsidP="00302B0E" w:rsidRDefault="00302B0E" w14:paraId="43F80729" w14:textId="77777777">
            <w:pPr>
              <w:pStyle w:val="Weekend"/>
            </w:pP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02B0E" w:rsidP="00302B0E" w:rsidRDefault="00302B0E" w14:paraId="1D378B9D" w14:textId="77777777">
            <w:pPr>
              <w:pStyle w:val="Weekend"/>
            </w:pPr>
          </w:p>
        </w:tc>
      </w:tr>
      <w:tr w:rsidR="00302B0E" w:rsidTr="7D5F6D63" w14:paraId="69B82E3E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7EB64D0B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32B69DDA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22D27B9B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7FDCA0C1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02B0E" w:rsidP="00302B0E" w:rsidRDefault="00302B0E" w14:paraId="4E0FF5D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02B0E" w:rsidP="00302B0E" w:rsidRDefault="00302B0E" w14:paraId="5556F7F8" w14:textId="77777777">
            <w:pPr>
              <w:pStyle w:val="Weekend"/>
            </w:pPr>
          </w:p>
        </w:tc>
        <w:tc>
          <w:tcPr>
            <w:tcW w:w="1535" w:type="dxa"/>
            <w:tcBorders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02B0E" w:rsidP="00302B0E" w:rsidRDefault="00302B0E" w14:paraId="0473CE26" w14:textId="77777777">
            <w:pPr>
              <w:pStyle w:val="Weekend"/>
            </w:pPr>
          </w:p>
        </w:tc>
      </w:tr>
    </w:tbl>
    <w:p w:rsidR="003A157B" w:rsidP="003A157B" w:rsidRDefault="003A157B" w14:paraId="59D2E154" w14:textId="77777777">
      <w:pPr>
        <w:pStyle w:val="ImagePlaceholder"/>
      </w:pPr>
    </w:p>
    <w:p w:rsidR="003A157B" w:rsidP="003A157B" w:rsidRDefault="003A157B" w14:paraId="56F98A17" w14:textId="176DCF5C">
      <w:r>
        <w:br w:type="page"/>
      </w:r>
    </w:p>
    <w:p w:rsidR="003A157B" w:rsidP="003A157B" w:rsidRDefault="003A157B" w14:paraId="3E336E4F" w14:textId="77777777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67456" behindDoc="1" locked="1" layoutInCell="1" allowOverlap="1" wp14:anchorId="272DEDEE" wp14:editId="18B141EF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7" name="Rectangle 7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7" style="position:absolute;margin-left:0;margin-top:-17.3pt;width:11in;height:160.55pt;z-index:-251649024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alt="Decorative" o:spid="_x0000_s1026" fillcolor="#f2f2f2 [3052]" stroked="f" strokeweight="1pt" w14:anchorId="5CAE01E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2388"/>
        <w:gridCol w:w="108"/>
        <w:gridCol w:w="2276"/>
        <w:gridCol w:w="397"/>
        <w:gridCol w:w="1138"/>
        <w:gridCol w:w="1535"/>
      </w:tblGrid>
      <w:tr w:rsidR="00332163" w:rsidTr="7D5F6D63" w14:paraId="3FCB8157" w14:textId="77777777">
        <w:trPr>
          <w:trHeight w:val="394"/>
        </w:trPr>
        <w:tc>
          <w:tcPr>
            <w:tcW w:w="2378" w:type="dxa"/>
            <w:tcMar/>
          </w:tcPr>
          <w:p w:rsidR="00332163" w:rsidP="00332163" w:rsidRDefault="00332163" w14:paraId="561B95AE" w14:textId="77777777"/>
        </w:tc>
        <w:tc>
          <w:tcPr>
            <w:tcW w:w="2378" w:type="dxa"/>
            <w:tcMar/>
          </w:tcPr>
          <w:p w:rsidR="00332163" w:rsidP="00332163" w:rsidRDefault="00332163" w14:paraId="7B4A0AE6" w14:textId="77777777"/>
        </w:tc>
        <w:tc>
          <w:tcPr>
            <w:tcW w:w="2378" w:type="dxa"/>
            <w:tcMar/>
          </w:tcPr>
          <w:p w:rsidR="00332163" w:rsidP="00332163" w:rsidRDefault="00332163" w14:paraId="62911FD3" w14:textId="77777777"/>
        </w:tc>
        <w:tc>
          <w:tcPr>
            <w:tcW w:w="7842" w:type="dxa"/>
            <w:gridSpan w:val="6"/>
            <w:tcMar/>
            <w:vAlign w:val="center"/>
          </w:tcPr>
          <w:p w:rsidR="00332163" w:rsidP="00332163" w:rsidRDefault="00332163" w14:paraId="747ECEAC" w14:textId="207066DE">
            <w:r>
              <w:t>Social Media Platforms:</w:t>
            </w:r>
          </w:p>
        </w:tc>
      </w:tr>
      <w:tr w:rsidR="00332163" w:rsidTr="7D5F6D63" w14:paraId="538E619C" w14:textId="77777777">
        <w:trPr>
          <w:trHeight w:val="394"/>
        </w:trPr>
        <w:tc>
          <w:tcPr>
            <w:tcW w:w="4756" w:type="dxa"/>
            <w:gridSpan w:val="2"/>
            <w:vMerge w:val="restart"/>
            <w:tcMar/>
          </w:tcPr>
          <w:p w:rsidRPr="000357C6" w:rsidR="00332163" w:rsidP="00332163" w:rsidRDefault="00332163" w14:paraId="7D2DACF6" w14:textId="42AAE686">
            <w:pPr>
              <w:pStyle w:val="Month"/>
            </w:pPr>
            <w:r>
              <w:t>May</w:t>
            </w:r>
          </w:p>
        </w:tc>
        <w:tc>
          <w:tcPr>
            <w:tcW w:w="2378" w:type="dxa"/>
            <w:vMerge w:val="restart"/>
            <w:tcMar/>
          </w:tcPr>
          <w:p w:rsidRPr="00872CC6" w:rsidR="00332163" w:rsidP="00332163" w:rsidRDefault="00332163" w14:paraId="5C5148B6" w14:textId="77777777">
            <w:pPr>
              <w:pStyle w:val="Year"/>
            </w:pPr>
            <w:r>
              <w:t>2024</w:t>
            </w:r>
          </w:p>
        </w:tc>
        <w:tc>
          <w:tcPr>
            <w:tcW w:w="2496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373F51" w:themeFill="accent6"/>
            <w:tcMar/>
            <w:vAlign w:val="center"/>
          </w:tcPr>
          <w:p w:rsidR="00332163" w:rsidP="00332163" w:rsidRDefault="00332163" w14:paraId="355F44F6" w14:textId="719B9EFA">
            <w:pPr>
              <w:jc w:val="center"/>
            </w:pPr>
            <w:r w:rsidRPr="007F75E5">
              <w:rPr>
                <w:color w:val="FFFFFF" w:themeColor="background1"/>
              </w:rPr>
              <w:t>Facebook</w:t>
            </w:r>
          </w:p>
        </w:tc>
        <w:tc>
          <w:tcPr>
            <w:tcW w:w="2673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0098D1" w:themeFill="accent1"/>
            <w:tcMar/>
            <w:vAlign w:val="center"/>
          </w:tcPr>
          <w:p w:rsidR="00332163" w:rsidP="00332163" w:rsidRDefault="00332163" w14:paraId="687B028B" w14:textId="77777777">
            <w:pPr>
              <w:jc w:val="center"/>
            </w:pPr>
            <w:r w:rsidRPr="007F75E5">
              <w:rPr>
                <w:color w:val="FFFFFF" w:themeColor="background1"/>
              </w:rPr>
              <w:t>TikTok</w:t>
            </w:r>
          </w:p>
        </w:tc>
        <w:tc>
          <w:tcPr>
            <w:tcW w:w="2673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332163" w:rsidP="00332163" w:rsidRDefault="00332163" w14:paraId="22E558DA" w14:textId="0960FA9D"/>
        </w:tc>
      </w:tr>
      <w:tr w:rsidR="00332163" w:rsidTr="7D5F6D63" w14:paraId="1F086A53" w14:textId="77777777">
        <w:trPr>
          <w:trHeight w:val="394"/>
        </w:trPr>
        <w:tc>
          <w:tcPr>
            <w:tcW w:w="4756" w:type="dxa"/>
            <w:gridSpan w:val="2"/>
            <w:vMerge/>
            <w:tcMar/>
          </w:tcPr>
          <w:p w:rsidR="00332163" w:rsidP="00332163" w:rsidRDefault="00332163" w14:paraId="18438347" w14:textId="77777777"/>
        </w:tc>
        <w:tc>
          <w:tcPr>
            <w:tcW w:w="2378" w:type="dxa"/>
            <w:vMerge/>
            <w:tcMar/>
          </w:tcPr>
          <w:p w:rsidRPr="00A93D4E" w:rsidR="00332163" w:rsidP="00332163" w:rsidRDefault="00332163" w14:paraId="710FF9F4" w14:textId="77777777">
            <w:pPr>
              <w:rPr>
                <w:b/>
                <w:bCs/>
              </w:rPr>
            </w:pPr>
          </w:p>
        </w:tc>
        <w:tc>
          <w:tcPr>
            <w:tcW w:w="2496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0076A3" w:themeFill="accent2"/>
            <w:tcMar/>
            <w:vAlign w:val="center"/>
          </w:tcPr>
          <w:p w:rsidR="00332163" w:rsidP="00332163" w:rsidRDefault="00332163" w14:paraId="0CF50A91" w14:textId="7118F569">
            <w:pPr>
              <w:jc w:val="center"/>
            </w:pPr>
            <w:r w:rsidRPr="007F75E5">
              <w:rPr>
                <w:color w:val="FFFFFF" w:themeColor="background1"/>
              </w:rPr>
              <w:t>LinkedIn</w:t>
            </w:r>
          </w:p>
        </w:tc>
        <w:tc>
          <w:tcPr>
            <w:tcW w:w="2673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D8AA51" w:themeFill="accent3"/>
            <w:tcMar/>
            <w:vAlign w:val="center"/>
          </w:tcPr>
          <w:p w:rsidR="00332163" w:rsidP="00332163" w:rsidRDefault="00332163" w14:paraId="391687C0" w14:textId="77777777">
            <w:pPr>
              <w:jc w:val="center"/>
            </w:pPr>
            <w:r>
              <w:t>YouTube</w:t>
            </w:r>
          </w:p>
        </w:tc>
        <w:tc>
          <w:tcPr>
            <w:tcW w:w="2673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332163" w:rsidP="00332163" w:rsidRDefault="00332163" w14:paraId="2FA31925" w14:textId="3750FD69"/>
        </w:tc>
      </w:tr>
      <w:tr w:rsidR="00332163" w:rsidTr="7D5F6D63" w14:paraId="79DC5EBC" w14:textId="77777777">
        <w:trPr>
          <w:trHeight w:val="394"/>
        </w:trPr>
        <w:tc>
          <w:tcPr>
            <w:tcW w:w="4756" w:type="dxa"/>
            <w:gridSpan w:val="2"/>
            <w:vMerge/>
            <w:tcMar/>
          </w:tcPr>
          <w:p w:rsidR="00332163" w:rsidP="00332163" w:rsidRDefault="00332163" w14:paraId="20E3A960" w14:textId="77777777"/>
        </w:tc>
        <w:tc>
          <w:tcPr>
            <w:tcW w:w="2378" w:type="dxa"/>
            <w:vMerge/>
            <w:tcMar/>
          </w:tcPr>
          <w:p w:rsidRPr="00A93D4E" w:rsidR="00332163" w:rsidP="00332163" w:rsidRDefault="00332163" w14:paraId="58E59CB1" w14:textId="77777777">
            <w:pPr>
              <w:rPr>
                <w:b/>
                <w:bCs/>
              </w:rPr>
            </w:pPr>
          </w:p>
        </w:tc>
        <w:tc>
          <w:tcPr>
            <w:tcW w:w="2496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3C908B" w:themeFill="accent4"/>
            <w:tcMar/>
            <w:vAlign w:val="center"/>
          </w:tcPr>
          <w:p w:rsidR="00332163" w:rsidP="00332163" w:rsidRDefault="00332163" w14:paraId="7BB923D0" w14:textId="3D534C6C">
            <w:pPr>
              <w:jc w:val="center"/>
            </w:pPr>
            <w:r w:rsidRPr="007F75E5">
              <w:rPr>
                <w:color w:val="FFFFFF" w:themeColor="background1"/>
              </w:rPr>
              <w:t>Instagram</w:t>
            </w:r>
          </w:p>
        </w:tc>
        <w:tc>
          <w:tcPr>
            <w:tcW w:w="2673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D3BCAA" w:themeFill="accent5"/>
            <w:tcMar/>
            <w:vAlign w:val="center"/>
          </w:tcPr>
          <w:p w:rsidR="00332163" w:rsidP="00332163" w:rsidRDefault="00332163" w14:paraId="08608833" w14:textId="77777777">
            <w:pPr>
              <w:jc w:val="center"/>
            </w:pPr>
            <w:r>
              <w:t>Other</w:t>
            </w:r>
          </w:p>
        </w:tc>
        <w:tc>
          <w:tcPr>
            <w:tcW w:w="2673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332163" w:rsidP="00332163" w:rsidRDefault="00332163" w14:paraId="089FE9E3" w14:textId="0F4C9799"/>
        </w:tc>
      </w:tr>
      <w:tr w:rsidR="00332163" w:rsidTr="7D5F6D63" w14:paraId="3DB49B73" w14:textId="77777777">
        <w:trPr>
          <w:trHeight w:val="965"/>
        </w:trPr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332163" w:rsidP="00332163" w:rsidRDefault="00332163" w14:paraId="162B581F" w14:textId="48C873F0">
            <w:pPr>
              <w:pStyle w:val="DayoftheWeek"/>
            </w:pPr>
            <w:sdt>
              <w:sdtPr>
                <w:id w:val="-802616094"/>
                <w:placeholder>
                  <w:docPart w:val="A1D2C2CFBCF6C3498DB6B277B18DA48D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MON</w:t>
                </w:r>
              </w:sdtContent>
            </w:sdt>
          </w:p>
        </w:tc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332163" w:rsidP="00332163" w:rsidRDefault="00332163" w14:paraId="17E060A0" w14:textId="0A56DC77">
            <w:pPr>
              <w:pStyle w:val="DayoftheWeek"/>
            </w:pPr>
            <w:sdt>
              <w:sdtPr>
                <w:id w:val="2026592686"/>
                <w:placeholder>
                  <w:docPart w:val="FFE89D134A571A43A71DEBAA7A7E0224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  <w:shd w:val="clear" w:color="auto" w:fill="EAF0F6" w:themeFill="background2"/>
                  </w:rPr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332163" w:rsidP="00332163" w:rsidRDefault="00332163" w14:paraId="15E798EB" w14:textId="4120A4AF">
            <w:pPr>
              <w:pStyle w:val="DayoftheWeek"/>
            </w:pPr>
            <w:sdt>
              <w:sdtPr>
                <w:id w:val="-1265764279"/>
                <w:placeholder>
                  <w:docPart w:val="C63F42F9BB4FAE4CB51D144110E686F9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  <w:shd w:val="clear" w:color="auto" w:fill="EAF0F6" w:themeFill="background2"/>
                  </w:rPr>
                  <w:t>WED</w:t>
                </w:r>
              </w:sdtContent>
            </w:sdt>
          </w:p>
        </w:tc>
        <w:tc>
          <w:tcPr>
            <w:tcW w:w="238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332163" w:rsidP="00332163" w:rsidRDefault="00332163" w14:paraId="70E22B16" w14:textId="34D04F2E">
            <w:pPr>
              <w:pStyle w:val="DayoftheWeek"/>
            </w:pPr>
            <w:sdt>
              <w:sdtPr>
                <w:id w:val="1785309414"/>
                <w:placeholder>
                  <w:docPart w:val="C208A2F8793B954E875022B8D9ECF8AD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332163" w:rsidP="00332163" w:rsidRDefault="00332163" w14:paraId="2F9BE248" w14:textId="5AF887BC">
            <w:pPr>
              <w:pStyle w:val="DayoftheWeek"/>
            </w:pPr>
            <w:sdt>
              <w:sdtPr>
                <w:id w:val="-796521051"/>
                <w:placeholder>
                  <w:docPart w:val="7AC84237C39A5D4F9658D0BFD4609041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FRI</w:t>
                </w:r>
              </w:sdtContent>
            </w:sdt>
          </w:p>
        </w:tc>
        <w:tc>
          <w:tcPr>
            <w:tcW w:w="1535" w:type="dxa"/>
            <w:gridSpan w:val="2"/>
            <w:tcBorders>
              <w:bottom w:val="single" w:color="FFFFFF" w:themeColor="background1" w:sz="8" w:space="0"/>
            </w:tcBorders>
            <w:shd w:val="clear" w:color="auto" w:fill="D9D9D9" w:themeFill="background1" w:themeFillShade="D9"/>
            <w:tcMar/>
            <w:vAlign w:val="bottom"/>
          </w:tcPr>
          <w:p w:rsidRPr="00F65B25" w:rsidR="00332163" w:rsidP="00332163" w:rsidRDefault="00332163" w14:paraId="0A449E3B" w14:textId="7750506F">
            <w:pPr>
              <w:pStyle w:val="DayoftheWeek"/>
            </w:pPr>
            <w:sdt>
              <w:sdtPr>
                <w:id w:val="-949543531"/>
                <w:placeholder>
                  <w:docPart w:val="985B80D8303C3C45A8EFB5B114C0D48E"/>
                </w:placeholder>
                <w:temporary/>
                <w:showingPlcHdr/>
                <w15:appearance w15:val="hidden"/>
              </w:sdtPr>
              <w:sdtContent>
                <w:r w:rsidRPr="001771D4">
                  <w:rPr>
                    <w:color w:val="373F51" w:themeColor="text1"/>
                  </w:rPr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color="FFFFFF" w:themeColor="background1" w:sz="8" w:space="0"/>
            </w:tcBorders>
            <w:shd w:val="clear" w:color="auto" w:fill="D9D9D9" w:themeFill="background1" w:themeFillShade="D9"/>
            <w:tcMar/>
            <w:vAlign w:val="bottom"/>
          </w:tcPr>
          <w:p w:rsidRPr="00F65B25" w:rsidR="00332163" w:rsidP="00332163" w:rsidRDefault="00332163" w14:paraId="0576E826" w14:textId="7C0EBAA6">
            <w:pPr>
              <w:pStyle w:val="DayoftheWeek"/>
            </w:pPr>
            <w:sdt>
              <w:sdtPr>
                <w:id w:val="652641686"/>
                <w:placeholder>
                  <w:docPart w:val="E8546BA59234264DB332FB2DCAB0165D"/>
                </w:placeholder>
                <w:temporary/>
                <w:showingPlcHdr/>
                <w15:appearance w15:val="hidden"/>
              </w:sdtPr>
              <w:sdtContent>
                <w:r w:rsidRPr="001771D4">
                  <w:rPr>
                    <w:color w:val="373F51" w:themeColor="text1"/>
                  </w:rPr>
                  <w:t>SUN</w:t>
                </w:r>
              </w:sdtContent>
            </w:sdt>
          </w:p>
        </w:tc>
      </w:tr>
      <w:tr w:rsidR="00332163" w:rsidTr="7D5F6D63" w14:paraId="7E8DBAC4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54BC539B" w14:textId="4CAFBE50"/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57E0506D" w14:textId="02F753CC"/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332163" w:rsidP="00332163" w:rsidRDefault="00332163" w14:paraId="537A4DBF" w14:textId="39999D39">
            <w:r w:rsidRPr="005963F9">
              <w:t>1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160584A9" w14:textId="63C02B7A">
            <w:r w:rsidRPr="005963F9">
              <w:t>2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6CBF0CED" w14:textId="60675601">
            <w:r w:rsidRPr="005963F9">
              <w:t>3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785FCF83" w14:textId="075929EC">
            <w:pPr>
              <w:pStyle w:val="Weekend"/>
            </w:pPr>
            <w:r w:rsidRPr="005963F9">
              <w:t>4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0EA8D8B1" w14:textId="4CFB4B6D">
            <w:pPr>
              <w:pStyle w:val="Weekend"/>
            </w:pPr>
            <w:r w:rsidRPr="005963F9">
              <w:t>5</w:t>
            </w:r>
          </w:p>
        </w:tc>
      </w:tr>
      <w:tr w:rsidR="00332163" w:rsidTr="7D5F6D63" w14:paraId="5C0BB2A0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1E42E173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06CFB027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68A5848F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30DB4B3A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67E1AB69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5779D5F3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7811C050" w14:textId="10B7B8E5">
            <w:pPr>
              <w:rPr>
                <w:color w:val="B28A6A" w:themeColor="accent5" w:themeShade="BF"/>
              </w:rPr>
            </w:pPr>
            <w:r w:rsidRPr="7D5F6D63" w:rsidR="20A9BDBB">
              <w:rPr>
                <w:color w:val="B28A6A" w:themeColor="accent5" w:themeTint="FF" w:themeShade="BF"/>
              </w:rPr>
              <w:t>Cinco de Mayo</w:t>
            </w:r>
          </w:p>
        </w:tc>
      </w:tr>
      <w:tr w:rsidR="00332163" w:rsidTr="7D5F6D63" w14:paraId="7793AB94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47D07DD0" w14:textId="1B19FD4F">
            <w:r w:rsidRPr="00E00A72">
              <w:t>6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24777EAA" w14:textId="520932C0">
            <w:r w:rsidRPr="00E00A72">
              <w:t>7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1742FB07" w14:textId="2A8AFA2C">
            <w:r w:rsidRPr="00E00A72">
              <w:t>8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7FA50904" w14:textId="596B4193">
            <w:r w:rsidRPr="00E00A72">
              <w:t>9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7957D79C" w14:textId="0BECCD90">
            <w:r w:rsidRPr="00E00A72">
              <w:t>10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39F770EF" w14:textId="31F8BC55">
            <w:pPr>
              <w:pStyle w:val="Weekend"/>
            </w:pPr>
            <w:r w:rsidRPr="00E00A72">
              <w:t>11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64B46500" w14:textId="60BA4681">
            <w:pPr>
              <w:pStyle w:val="Weekend"/>
            </w:pPr>
            <w:r w:rsidRPr="00E00A72">
              <w:t>12</w:t>
            </w:r>
          </w:p>
        </w:tc>
      </w:tr>
      <w:tr w:rsidR="00332163" w:rsidTr="7D5F6D63" w14:paraId="46C8C65A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772A5342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2DC90CFB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1503B25B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49DE173D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682E5241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5416724F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7C2C33B6" w14:textId="29ED5C1A">
            <w:pPr>
              <w:rPr>
                <w:color w:val="B28A6A" w:themeColor="accent5" w:themeShade="BF"/>
              </w:rPr>
            </w:pPr>
            <w:r w:rsidRPr="7D5F6D63" w:rsidR="659DA01E">
              <w:rPr>
                <w:color w:val="B28A6A" w:themeColor="accent5" w:themeTint="FF" w:themeShade="BF"/>
              </w:rPr>
              <w:t>Mother’s Day</w:t>
            </w:r>
          </w:p>
        </w:tc>
      </w:tr>
      <w:tr w:rsidR="00332163" w:rsidTr="7D5F6D63" w14:paraId="6B78B362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1F6E40A4" w14:textId="0FBC8C4B">
            <w:r w:rsidRPr="009E3BB4">
              <w:t>13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63B2942A" w14:textId="0350C1D7">
            <w:r w:rsidRPr="009E3BB4">
              <w:t>14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54EAFF20" w14:textId="5C12FB1F">
            <w:r w:rsidRPr="009E3BB4">
              <w:t>15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564A4FBB" w14:textId="203C01ED">
            <w:r w:rsidRPr="009E3BB4">
              <w:t>16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7BE1A25B" w14:textId="7F4B95D4">
            <w:r w:rsidRPr="009E3BB4">
              <w:t>17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1A1E6CB4" w14:textId="09C785E8">
            <w:pPr>
              <w:pStyle w:val="Weekend"/>
            </w:pPr>
            <w:r w:rsidRPr="009E3BB4">
              <w:t>18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1C3D01BF" w14:textId="3B0A81BF">
            <w:pPr>
              <w:pStyle w:val="Weekend"/>
            </w:pPr>
            <w:r w:rsidRPr="009E3BB4">
              <w:t>19</w:t>
            </w:r>
          </w:p>
        </w:tc>
      </w:tr>
      <w:tr w:rsidR="00332163" w:rsidTr="7D5F6D63" w14:paraId="344EA6F0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10869CE2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173D3B5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2319EC52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348BC15C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7085A968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52C0E375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4CE2CFE7" w14:textId="77777777">
            <w:pPr>
              <w:rPr>
                <w:color w:val="B28A6A" w:themeColor="accent5" w:themeShade="BF"/>
              </w:rPr>
            </w:pPr>
          </w:p>
        </w:tc>
      </w:tr>
      <w:tr w:rsidR="00332163" w:rsidTr="7D5F6D63" w14:paraId="348DD08F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48670CBE" w14:textId="3E43801E">
            <w:r w:rsidRPr="006C7241">
              <w:t>20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3460C0C5" w14:textId="3A1172D6">
            <w:r w:rsidRPr="006C7241">
              <w:t>21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7ED0270B" w14:textId="2A5B9C03">
            <w:r w:rsidRPr="006C7241">
              <w:t>22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1276DD44" w14:textId="2E21EE42">
            <w:r w:rsidRPr="006C7241">
              <w:t>23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75132E60" w14:textId="280ABF4B">
            <w:r w:rsidRPr="006C7241">
              <w:t>24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7BE70D4F" w14:textId="61F0663D">
            <w:pPr>
              <w:pStyle w:val="Weekend"/>
            </w:pPr>
            <w:r w:rsidRPr="006C7241">
              <w:t>25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69F69A64" w14:textId="32A39877">
            <w:pPr>
              <w:pStyle w:val="Weekend"/>
            </w:pPr>
            <w:r w:rsidRPr="006C7241">
              <w:t>26</w:t>
            </w:r>
          </w:p>
        </w:tc>
      </w:tr>
      <w:tr w:rsidR="00332163" w:rsidTr="7D5F6D63" w14:paraId="10B178D4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3F86DCCF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33D1C964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1227D327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1CDC4022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48951E5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1BB995BF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39B28552" w14:textId="77777777">
            <w:pPr>
              <w:rPr>
                <w:color w:val="B28A6A" w:themeColor="accent5" w:themeShade="BF"/>
              </w:rPr>
            </w:pPr>
          </w:p>
        </w:tc>
      </w:tr>
      <w:tr w:rsidR="00332163" w:rsidTr="7D5F6D63" w14:paraId="07583A5C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03750EEC" w14:textId="0EC1C856">
            <w:r w:rsidRPr="00D844B0">
              <w:t>27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3CCA2629" w14:textId="1E4C6D1B">
            <w:r w:rsidRPr="00D844B0">
              <w:t>28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3226D61A" w14:textId="75025D87">
            <w:r w:rsidRPr="00D844B0">
              <w:t>29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16F069CE" w14:textId="76CAF123">
            <w:r w:rsidRPr="00D844B0">
              <w:t>30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2017CCD2" w14:textId="6291B789">
            <w:r w:rsidRPr="00D844B0">
              <w:t>31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32163" w:rsidP="00332163" w:rsidRDefault="00332163" w14:paraId="4C19449E" w14:textId="77777777">
            <w:pPr>
              <w:pStyle w:val="Weekend"/>
            </w:pP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32163" w:rsidP="00332163" w:rsidRDefault="00332163" w14:paraId="006A4150" w14:textId="77777777">
            <w:pPr>
              <w:pStyle w:val="Weekend"/>
            </w:pPr>
          </w:p>
        </w:tc>
      </w:tr>
      <w:tr w:rsidR="00332163" w:rsidTr="7D5F6D63" w14:paraId="4D388522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5EC399E9" w14:textId="2D2190A9">
            <w:pPr>
              <w:rPr>
                <w:color w:val="4D5872" w:themeColor="text1" w:themeTint="D9"/>
              </w:rPr>
            </w:pPr>
            <w:r w:rsidRPr="7D5F6D63" w:rsidR="5FBB3BDC">
              <w:rPr>
                <w:color w:val="4D5872"/>
              </w:rPr>
              <w:t>Memorial Day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10F477B8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0DA19794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0B40B20E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4BFB79C8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32163" w:rsidP="00332163" w:rsidRDefault="00332163" w14:paraId="097BDE6D" w14:textId="77777777">
            <w:pPr>
              <w:pStyle w:val="Weekend"/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32163" w:rsidP="00332163" w:rsidRDefault="00332163" w14:paraId="7010BD3B" w14:textId="77777777">
            <w:pPr>
              <w:pStyle w:val="Weekend"/>
            </w:pPr>
          </w:p>
        </w:tc>
      </w:tr>
      <w:tr w:rsidR="00332163" w:rsidTr="7D5F6D63" w14:paraId="219DBBCE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332163" w:rsidP="00332163" w:rsidRDefault="00332163" w14:paraId="0C58373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332163" w:rsidP="00332163" w:rsidRDefault="00332163" w14:paraId="2F4A952B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332163" w:rsidP="00332163" w:rsidRDefault="00332163" w14:paraId="5B494CD7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332163" w:rsidP="00332163" w:rsidRDefault="00332163" w14:paraId="2615B31E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332163" w:rsidP="00332163" w:rsidRDefault="00332163" w14:paraId="298545AA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32163" w:rsidP="00332163" w:rsidRDefault="00332163" w14:paraId="78CE5456" w14:textId="77777777">
            <w:pPr>
              <w:pStyle w:val="Weekend"/>
            </w:pP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32163" w:rsidP="00332163" w:rsidRDefault="00332163" w14:paraId="1E864F52" w14:textId="77777777">
            <w:pPr>
              <w:pStyle w:val="Weekend"/>
            </w:pPr>
          </w:p>
        </w:tc>
      </w:tr>
      <w:tr w:rsidR="00332163" w:rsidTr="7D5F6D63" w14:paraId="4A763C0E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3B3A9E7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52DDD96D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23EB0C28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0B3E210B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6986538C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32163" w:rsidP="00332163" w:rsidRDefault="00332163" w14:paraId="614016AC" w14:textId="77777777">
            <w:pPr>
              <w:pStyle w:val="Weekend"/>
            </w:pPr>
          </w:p>
        </w:tc>
        <w:tc>
          <w:tcPr>
            <w:tcW w:w="1535" w:type="dxa"/>
            <w:tcBorders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32163" w:rsidP="00332163" w:rsidRDefault="00332163" w14:paraId="72B2A524" w14:textId="77777777">
            <w:pPr>
              <w:pStyle w:val="Weekend"/>
            </w:pPr>
          </w:p>
        </w:tc>
      </w:tr>
    </w:tbl>
    <w:p w:rsidR="003A157B" w:rsidP="003A157B" w:rsidRDefault="003A157B" w14:paraId="34EAC72B" w14:textId="77777777">
      <w:pPr>
        <w:pStyle w:val="ImagePlaceholder"/>
      </w:pPr>
    </w:p>
    <w:p w:rsidR="003A157B" w:rsidP="003A157B" w:rsidRDefault="003A157B" w14:paraId="5E10C177" w14:textId="25FBB0E6">
      <w:r>
        <w:br w:type="page"/>
      </w:r>
    </w:p>
    <w:p w:rsidR="003A157B" w:rsidP="003A157B" w:rsidRDefault="003A157B" w14:paraId="43DAD356" w14:textId="77777777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69504" behindDoc="1" locked="1" layoutInCell="1" allowOverlap="1" wp14:anchorId="6B25303D" wp14:editId="546D58F2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8" name="Rectangle 8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" style="position:absolute;margin-left:0;margin-top:-17.3pt;width:11in;height:160.55pt;z-index:-251646976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alt="Decorative" o:spid="_x0000_s1026" fillcolor="#f2f2f2 [3052]" stroked="f" strokeweight="1pt" w14:anchorId="4281D8BC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2388"/>
        <w:gridCol w:w="18"/>
        <w:gridCol w:w="2366"/>
        <w:gridCol w:w="352"/>
        <w:gridCol w:w="1183"/>
        <w:gridCol w:w="1535"/>
      </w:tblGrid>
      <w:tr w:rsidR="00332163" w:rsidTr="7D5F6D63" w14:paraId="11C37399" w14:textId="77777777">
        <w:trPr>
          <w:trHeight w:val="394"/>
        </w:trPr>
        <w:tc>
          <w:tcPr>
            <w:tcW w:w="2378" w:type="dxa"/>
            <w:tcMar/>
          </w:tcPr>
          <w:p w:rsidR="00332163" w:rsidP="00332163" w:rsidRDefault="00332163" w14:paraId="3CEA73AB" w14:textId="77777777"/>
        </w:tc>
        <w:tc>
          <w:tcPr>
            <w:tcW w:w="2378" w:type="dxa"/>
            <w:tcMar/>
          </w:tcPr>
          <w:p w:rsidR="00332163" w:rsidP="00332163" w:rsidRDefault="00332163" w14:paraId="09643068" w14:textId="77777777"/>
        </w:tc>
        <w:tc>
          <w:tcPr>
            <w:tcW w:w="2378" w:type="dxa"/>
            <w:tcMar/>
          </w:tcPr>
          <w:p w:rsidR="00332163" w:rsidP="00332163" w:rsidRDefault="00332163" w14:paraId="63A1AB9E" w14:textId="77777777"/>
        </w:tc>
        <w:tc>
          <w:tcPr>
            <w:tcW w:w="7842" w:type="dxa"/>
            <w:gridSpan w:val="6"/>
            <w:tcMar/>
            <w:vAlign w:val="center"/>
          </w:tcPr>
          <w:p w:rsidR="00332163" w:rsidP="00332163" w:rsidRDefault="00332163" w14:paraId="4C41C22F" w14:textId="5C39B6DC">
            <w:r>
              <w:t>Social Media Platforms:</w:t>
            </w:r>
          </w:p>
        </w:tc>
      </w:tr>
      <w:tr w:rsidR="00332163" w:rsidTr="7D5F6D63" w14:paraId="443ACDD1" w14:textId="77777777">
        <w:trPr>
          <w:trHeight w:val="394"/>
        </w:trPr>
        <w:tc>
          <w:tcPr>
            <w:tcW w:w="4756" w:type="dxa"/>
            <w:gridSpan w:val="2"/>
            <w:vMerge w:val="restart"/>
            <w:tcMar/>
          </w:tcPr>
          <w:p w:rsidRPr="000357C6" w:rsidR="00332163" w:rsidP="00332163" w:rsidRDefault="00332163" w14:paraId="123664FD" w14:textId="23B73151">
            <w:pPr>
              <w:pStyle w:val="Month"/>
            </w:pPr>
            <w:r>
              <w:t>June</w:t>
            </w:r>
          </w:p>
        </w:tc>
        <w:tc>
          <w:tcPr>
            <w:tcW w:w="2378" w:type="dxa"/>
            <w:vMerge w:val="restart"/>
            <w:tcMar/>
          </w:tcPr>
          <w:p w:rsidRPr="00872CC6" w:rsidR="00332163" w:rsidP="00332163" w:rsidRDefault="00332163" w14:paraId="4BCCFE6C" w14:textId="77777777">
            <w:pPr>
              <w:pStyle w:val="Year"/>
            </w:pPr>
            <w:r>
              <w:t>2024</w:t>
            </w:r>
          </w:p>
        </w:tc>
        <w:tc>
          <w:tcPr>
            <w:tcW w:w="2406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373F51" w:themeFill="accent6"/>
            <w:tcMar/>
            <w:vAlign w:val="center"/>
          </w:tcPr>
          <w:p w:rsidR="00332163" w:rsidP="00332163" w:rsidRDefault="00332163" w14:paraId="12495E23" w14:textId="59972906">
            <w:pPr>
              <w:jc w:val="center"/>
            </w:pPr>
            <w:r w:rsidRPr="007F75E5">
              <w:rPr>
                <w:color w:val="FFFFFF" w:themeColor="background1"/>
              </w:rPr>
              <w:t>Facebook</w:t>
            </w:r>
          </w:p>
        </w:tc>
        <w:tc>
          <w:tcPr>
            <w:tcW w:w="2718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0098D1" w:themeFill="accent1"/>
            <w:tcMar/>
            <w:vAlign w:val="center"/>
          </w:tcPr>
          <w:p w:rsidR="00332163" w:rsidP="00332163" w:rsidRDefault="00332163" w14:paraId="16362C05" w14:textId="77777777">
            <w:pPr>
              <w:jc w:val="center"/>
            </w:pPr>
            <w:r w:rsidRPr="007F75E5">
              <w:rPr>
                <w:color w:val="FFFFFF" w:themeColor="background1"/>
              </w:rPr>
              <w:t>TikTok</w:t>
            </w:r>
          </w:p>
        </w:tc>
        <w:tc>
          <w:tcPr>
            <w:tcW w:w="2718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332163" w:rsidP="00332163" w:rsidRDefault="00332163" w14:paraId="23AD2395" w14:textId="42CEE50E"/>
        </w:tc>
      </w:tr>
      <w:tr w:rsidR="00332163" w:rsidTr="7D5F6D63" w14:paraId="7D2C2C60" w14:textId="77777777">
        <w:trPr>
          <w:trHeight w:val="394"/>
        </w:trPr>
        <w:tc>
          <w:tcPr>
            <w:tcW w:w="4756" w:type="dxa"/>
            <w:gridSpan w:val="2"/>
            <w:vMerge/>
            <w:tcMar/>
          </w:tcPr>
          <w:p w:rsidR="00332163" w:rsidP="00332163" w:rsidRDefault="00332163" w14:paraId="1EF697BB" w14:textId="77777777"/>
        </w:tc>
        <w:tc>
          <w:tcPr>
            <w:tcW w:w="2378" w:type="dxa"/>
            <w:vMerge/>
            <w:tcMar/>
          </w:tcPr>
          <w:p w:rsidRPr="00A93D4E" w:rsidR="00332163" w:rsidP="00332163" w:rsidRDefault="00332163" w14:paraId="75279B60" w14:textId="77777777">
            <w:pPr>
              <w:rPr>
                <w:b/>
                <w:bCs/>
              </w:rPr>
            </w:pPr>
          </w:p>
        </w:tc>
        <w:tc>
          <w:tcPr>
            <w:tcW w:w="2406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0076A3" w:themeFill="accent2"/>
            <w:tcMar/>
            <w:vAlign w:val="center"/>
          </w:tcPr>
          <w:p w:rsidR="00332163" w:rsidP="00332163" w:rsidRDefault="00332163" w14:paraId="0B80A5CB" w14:textId="73DC2A80">
            <w:pPr>
              <w:jc w:val="center"/>
            </w:pPr>
            <w:r w:rsidRPr="007F75E5">
              <w:rPr>
                <w:color w:val="FFFFFF" w:themeColor="background1"/>
              </w:rPr>
              <w:t>LinkedIn</w:t>
            </w:r>
          </w:p>
        </w:tc>
        <w:tc>
          <w:tcPr>
            <w:tcW w:w="2718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D8AA51" w:themeFill="accent3"/>
            <w:tcMar/>
            <w:vAlign w:val="center"/>
          </w:tcPr>
          <w:p w:rsidR="00332163" w:rsidP="00332163" w:rsidRDefault="00332163" w14:paraId="1ADD78B3" w14:textId="77777777">
            <w:pPr>
              <w:jc w:val="center"/>
            </w:pPr>
            <w:r>
              <w:t>YouTube</w:t>
            </w:r>
          </w:p>
        </w:tc>
        <w:tc>
          <w:tcPr>
            <w:tcW w:w="2718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332163" w:rsidP="00332163" w:rsidRDefault="00332163" w14:paraId="61651038" w14:textId="4CFCD753"/>
        </w:tc>
      </w:tr>
      <w:tr w:rsidR="00332163" w:rsidTr="7D5F6D63" w14:paraId="28C93E04" w14:textId="77777777">
        <w:trPr>
          <w:trHeight w:val="394"/>
        </w:trPr>
        <w:tc>
          <w:tcPr>
            <w:tcW w:w="4756" w:type="dxa"/>
            <w:gridSpan w:val="2"/>
            <w:vMerge/>
            <w:tcMar/>
          </w:tcPr>
          <w:p w:rsidR="00332163" w:rsidP="00332163" w:rsidRDefault="00332163" w14:paraId="22AF5EA1" w14:textId="77777777"/>
        </w:tc>
        <w:tc>
          <w:tcPr>
            <w:tcW w:w="2378" w:type="dxa"/>
            <w:vMerge/>
            <w:tcMar/>
          </w:tcPr>
          <w:p w:rsidRPr="00A93D4E" w:rsidR="00332163" w:rsidP="00332163" w:rsidRDefault="00332163" w14:paraId="3CCE14CA" w14:textId="77777777">
            <w:pPr>
              <w:rPr>
                <w:b/>
                <w:bCs/>
              </w:rPr>
            </w:pPr>
          </w:p>
        </w:tc>
        <w:tc>
          <w:tcPr>
            <w:tcW w:w="2406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3C908B" w:themeFill="accent4"/>
            <w:tcMar/>
            <w:vAlign w:val="center"/>
          </w:tcPr>
          <w:p w:rsidR="00332163" w:rsidP="00332163" w:rsidRDefault="00332163" w14:paraId="49005C1A" w14:textId="1183897E">
            <w:pPr>
              <w:jc w:val="center"/>
            </w:pPr>
            <w:r w:rsidRPr="007F75E5">
              <w:rPr>
                <w:color w:val="FFFFFF" w:themeColor="background1"/>
              </w:rPr>
              <w:t>Instagram</w:t>
            </w:r>
          </w:p>
        </w:tc>
        <w:tc>
          <w:tcPr>
            <w:tcW w:w="2718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D3BCAA" w:themeFill="accent5"/>
            <w:tcMar/>
            <w:vAlign w:val="center"/>
          </w:tcPr>
          <w:p w:rsidR="00332163" w:rsidP="00332163" w:rsidRDefault="00332163" w14:paraId="51F401C9" w14:textId="77777777">
            <w:pPr>
              <w:jc w:val="center"/>
            </w:pPr>
            <w:r>
              <w:t>Other</w:t>
            </w:r>
          </w:p>
        </w:tc>
        <w:tc>
          <w:tcPr>
            <w:tcW w:w="2718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332163" w:rsidP="00332163" w:rsidRDefault="00332163" w14:paraId="2DDA3FAB" w14:textId="02CEC8A5"/>
        </w:tc>
      </w:tr>
      <w:tr w:rsidR="00332163" w:rsidTr="7D5F6D63" w14:paraId="48C510A2" w14:textId="77777777">
        <w:trPr>
          <w:trHeight w:val="965"/>
        </w:trPr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332163" w:rsidP="00332163" w:rsidRDefault="00332163" w14:paraId="4B5CF073" w14:textId="7EE80BD6">
            <w:pPr>
              <w:pStyle w:val="DayoftheWeek"/>
            </w:pPr>
            <w:sdt>
              <w:sdtPr>
                <w:id w:val="-618985021"/>
                <w:placeholder>
                  <w:docPart w:val="78ED8034CAB490438A8D7E0DD45F9E7D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MON</w:t>
                </w:r>
              </w:sdtContent>
            </w:sdt>
          </w:p>
        </w:tc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332163" w:rsidP="00332163" w:rsidRDefault="00332163" w14:paraId="4781532E" w14:textId="0CAA7C9D">
            <w:pPr>
              <w:pStyle w:val="DayoftheWeek"/>
            </w:pPr>
            <w:sdt>
              <w:sdtPr>
                <w:id w:val="-1026327644"/>
                <w:placeholder>
                  <w:docPart w:val="9772D52350EFA543BE5F115FE065506F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  <w:shd w:val="clear" w:color="auto" w:fill="EAF0F6" w:themeFill="background2"/>
                  </w:rPr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332163" w:rsidP="00332163" w:rsidRDefault="00332163" w14:paraId="4760D8AA" w14:textId="1E791F76">
            <w:pPr>
              <w:pStyle w:val="DayoftheWeek"/>
            </w:pPr>
            <w:sdt>
              <w:sdtPr>
                <w:id w:val="-1521162734"/>
                <w:placeholder>
                  <w:docPart w:val="A4D3DB843268B74FBC6334F787EF8E73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  <w:shd w:val="clear" w:color="auto" w:fill="EAF0F6" w:themeFill="background2"/>
                  </w:rPr>
                  <w:t>WED</w:t>
                </w:r>
              </w:sdtContent>
            </w:sdt>
          </w:p>
        </w:tc>
        <w:tc>
          <w:tcPr>
            <w:tcW w:w="238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332163" w:rsidP="00332163" w:rsidRDefault="00332163" w14:paraId="6964BA23" w14:textId="7E13ACDE">
            <w:pPr>
              <w:pStyle w:val="DayoftheWeek"/>
            </w:pPr>
            <w:sdt>
              <w:sdtPr>
                <w:id w:val="-1159536728"/>
                <w:placeholder>
                  <w:docPart w:val="00F644E7B7FC6E40A7C67F2764119B9F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332163" w:rsidP="00332163" w:rsidRDefault="00332163" w14:paraId="5845BC63" w14:textId="102B945D">
            <w:pPr>
              <w:pStyle w:val="DayoftheWeek"/>
            </w:pPr>
            <w:sdt>
              <w:sdtPr>
                <w:id w:val="-1614053528"/>
                <w:placeholder>
                  <w:docPart w:val="4130DE2E96C9AB4BB83C1CB15939DD1A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FRI</w:t>
                </w:r>
              </w:sdtContent>
            </w:sdt>
          </w:p>
        </w:tc>
        <w:tc>
          <w:tcPr>
            <w:tcW w:w="1535" w:type="dxa"/>
            <w:gridSpan w:val="2"/>
            <w:tcBorders>
              <w:bottom w:val="single" w:color="FFFFFF" w:themeColor="background1" w:sz="8" w:space="0"/>
            </w:tcBorders>
            <w:shd w:val="clear" w:color="auto" w:fill="D9D9D9" w:themeFill="background1" w:themeFillShade="D9"/>
            <w:tcMar/>
            <w:vAlign w:val="bottom"/>
          </w:tcPr>
          <w:p w:rsidRPr="00F65B25" w:rsidR="00332163" w:rsidP="00332163" w:rsidRDefault="00332163" w14:paraId="0658FC7B" w14:textId="3BD46DBA">
            <w:pPr>
              <w:pStyle w:val="DayoftheWeek"/>
            </w:pPr>
            <w:sdt>
              <w:sdtPr>
                <w:id w:val="269593796"/>
                <w:placeholder>
                  <w:docPart w:val="40DE9B87B52DF24F923DDDD12E1054EF"/>
                </w:placeholder>
                <w:temporary/>
                <w:showingPlcHdr/>
                <w15:appearance w15:val="hidden"/>
              </w:sdtPr>
              <w:sdtContent>
                <w:r w:rsidRPr="001771D4">
                  <w:rPr>
                    <w:color w:val="373F51" w:themeColor="text1"/>
                  </w:rPr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color="FFFFFF" w:themeColor="background1" w:sz="8" w:space="0"/>
            </w:tcBorders>
            <w:shd w:val="clear" w:color="auto" w:fill="D9D9D9" w:themeFill="background1" w:themeFillShade="D9"/>
            <w:tcMar/>
            <w:vAlign w:val="bottom"/>
          </w:tcPr>
          <w:p w:rsidRPr="00F65B25" w:rsidR="00332163" w:rsidP="00332163" w:rsidRDefault="00332163" w14:paraId="1EDABE59" w14:textId="3BA91AB5">
            <w:pPr>
              <w:pStyle w:val="DayoftheWeek"/>
            </w:pPr>
            <w:sdt>
              <w:sdtPr>
                <w:id w:val="904111609"/>
                <w:placeholder>
                  <w:docPart w:val="11ECFEF227CAFA40922EE74B0D0EC57A"/>
                </w:placeholder>
                <w:temporary/>
                <w:showingPlcHdr/>
                <w15:appearance w15:val="hidden"/>
              </w:sdtPr>
              <w:sdtContent>
                <w:r w:rsidRPr="001771D4">
                  <w:rPr>
                    <w:color w:val="373F51" w:themeColor="text1"/>
                  </w:rPr>
                  <w:t>SUN</w:t>
                </w:r>
              </w:sdtContent>
            </w:sdt>
          </w:p>
        </w:tc>
      </w:tr>
      <w:tr w:rsidR="00332163" w:rsidTr="7D5F6D63" w14:paraId="13453D63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4B1BE873" w14:textId="77777777"/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08B15634" w14:textId="77777777"/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332163" w:rsidP="00332163" w:rsidRDefault="00332163" w14:paraId="1644B4E0" w14:textId="16B2C908"/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64DBC0C0" w14:textId="2AA6330A"/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5D7E7B9C" w14:textId="03A1D0A9"/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58590529" w14:textId="276AF6CF">
            <w:pPr>
              <w:pStyle w:val="Weekend"/>
            </w:pPr>
            <w:r w:rsidRPr="004E71AC">
              <w:t>1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6A27C88A" w14:textId="6C987504">
            <w:pPr>
              <w:pStyle w:val="Weekend"/>
            </w:pPr>
            <w:r w:rsidRPr="004E71AC">
              <w:t>2</w:t>
            </w:r>
          </w:p>
        </w:tc>
      </w:tr>
      <w:tr w:rsidR="00332163" w:rsidTr="7D5F6D63" w14:paraId="4A8DB5D5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6250BDFA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4E9516CE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4898C7C2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28343F09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776302C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2C6E6336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21E0DD12" w14:textId="77777777">
            <w:pPr>
              <w:rPr>
                <w:color w:val="B28A6A" w:themeColor="accent5" w:themeShade="BF"/>
              </w:rPr>
            </w:pPr>
          </w:p>
        </w:tc>
      </w:tr>
      <w:tr w:rsidR="00332163" w:rsidTr="7D5F6D63" w14:paraId="5A3AE59E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3985925B" w14:textId="68EDD2A6">
            <w:r w:rsidRPr="00CD4AB5">
              <w:t>3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544C8F10" w14:textId="39FB0504">
            <w:r w:rsidRPr="00CD4AB5">
              <w:t>4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18194922" w14:textId="7E230D76">
            <w:r w:rsidRPr="00CD4AB5">
              <w:t>5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1D175B8B" w14:textId="2235F64D">
            <w:r w:rsidRPr="00CD4AB5">
              <w:t>6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241FB432" w14:textId="4E2F0050">
            <w:r w:rsidRPr="00CD4AB5">
              <w:t>7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6F50ADB0" w14:textId="3916CB22">
            <w:pPr>
              <w:pStyle w:val="Weekend"/>
            </w:pPr>
            <w:r w:rsidRPr="00CD4AB5">
              <w:t>8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05243CBE" w14:textId="35FEB9D6">
            <w:pPr>
              <w:pStyle w:val="Weekend"/>
            </w:pPr>
            <w:r w:rsidRPr="00CD4AB5">
              <w:t>9</w:t>
            </w:r>
          </w:p>
        </w:tc>
      </w:tr>
      <w:tr w:rsidR="00332163" w:rsidTr="7D5F6D63" w14:paraId="57DAD7DF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2087B8C4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11C7ECEE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3DD92301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4E20AE3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56C8271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579025D2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5007D748" w14:textId="77777777">
            <w:pPr>
              <w:rPr>
                <w:color w:val="B28A6A" w:themeColor="accent5" w:themeShade="BF"/>
              </w:rPr>
            </w:pPr>
          </w:p>
        </w:tc>
      </w:tr>
      <w:tr w:rsidR="00332163" w:rsidTr="7D5F6D63" w14:paraId="1605C735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01986360" w14:textId="3DB58EE3">
            <w:r w:rsidRPr="003723AB">
              <w:t>10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4E2919CA" w14:textId="615E5005">
            <w:r w:rsidRPr="003723AB">
              <w:t>11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19CF31E7" w14:textId="3C16B398">
            <w:r w:rsidRPr="003723AB">
              <w:t>12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3CBA2FDA" w14:textId="3E0E170D">
            <w:r w:rsidRPr="003723AB">
              <w:t>13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4DCA9C3B" w14:textId="6C623F23">
            <w:r w:rsidRPr="003723AB">
              <w:t>14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70D85BB2" w14:textId="43DCBD78">
            <w:pPr>
              <w:pStyle w:val="Weekend"/>
            </w:pPr>
            <w:r w:rsidRPr="003723AB">
              <w:t>15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3742BAD1" w14:textId="4C9FD04C">
            <w:pPr>
              <w:pStyle w:val="Weekend"/>
            </w:pPr>
            <w:r w:rsidRPr="003723AB">
              <w:t>16</w:t>
            </w:r>
          </w:p>
        </w:tc>
      </w:tr>
      <w:tr w:rsidR="00332163" w:rsidTr="7D5F6D63" w14:paraId="21A07A88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76B80994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0D545DFE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78A68A0C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280AF814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47DBEBB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5AEE73CA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08DD01F3" w14:textId="48A9A8C3">
            <w:pPr>
              <w:rPr>
                <w:color w:val="B28A6A" w:themeColor="accent5" w:themeShade="BF"/>
              </w:rPr>
            </w:pPr>
            <w:r w:rsidRPr="7D5F6D63" w:rsidR="7AB3A2B3">
              <w:rPr>
                <w:color w:val="B28A6A" w:themeColor="accent5" w:themeTint="FF" w:themeShade="BF"/>
              </w:rPr>
              <w:t>Father’s Day</w:t>
            </w:r>
          </w:p>
        </w:tc>
      </w:tr>
      <w:tr w:rsidR="00332163" w:rsidTr="7D5F6D63" w14:paraId="3E92DE3A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2489702D" w14:textId="28091818">
            <w:r w:rsidRPr="006C35B7">
              <w:t>17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47A12DBD" w14:textId="6C0C4257">
            <w:r w:rsidRPr="006C35B7">
              <w:t>18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0D6478C4" w14:textId="6C886509">
            <w:r w:rsidRPr="006C35B7">
              <w:t>19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6279A728" w14:textId="54CEFA28">
            <w:r w:rsidRPr="006C35B7">
              <w:t>20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700E8CF5" w14:textId="26A500DE">
            <w:r w:rsidRPr="006C35B7">
              <w:t>21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794294A0" w14:textId="7AFE5D4C">
            <w:pPr>
              <w:pStyle w:val="Weekend"/>
            </w:pPr>
            <w:r w:rsidRPr="006C35B7">
              <w:t>22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0A4CC79F" w14:textId="4E14BC2C">
            <w:pPr>
              <w:pStyle w:val="Weekend"/>
            </w:pPr>
            <w:r w:rsidRPr="006C35B7">
              <w:t>23</w:t>
            </w:r>
          </w:p>
        </w:tc>
      </w:tr>
      <w:tr w:rsidR="00332163" w:rsidTr="7D5F6D63" w14:paraId="615564A4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23642B24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54D7D64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77441F3B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0B6F188B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400D349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55A718C9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066EBD00" w14:textId="77777777">
            <w:pPr>
              <w:rPr>
                <w:color w:val="B28A6A" w:themeColor="accent5" w:themeShade="BF"/>
              </w:rPr>
            </w:pPr>
          </w:p>
        </w:tc>
      </w:tr>
      <w:tr w:rsidR="00332163" w:rsidTr="7D5F6D63" w14:paraId="64FF1F01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2402D7E6" w14:textId="62A345FC">
            <w:r w:rsidRPr="00EC35DE">
              <w:t>24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1C2150BF" w14:textId="7A9AD358">
            <w:r w:rsidRPr="00EC35DE">
              <w:t>25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45238016" w14:textId="54416DD6">
            <w:r w:rsidRPr="00EC35DE">
              <w:t>26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7DF59784" w14:textId="70B7910F">
            <w:r w:rsidRPr="00EC35DE">
              <w:t>27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51C2A6C0" w14:textId="6917CA53">
            <w:r w:rsidRPr="00EC35DE">
              <w:t>28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32163" w:rsidP="00332163" w:rsidRDefault="00332163" w14:paraId="33840112" w14:textId="50B9CA56">
            <w:pPr>
              <w:pStyle w:val="Weekend"/>
            </w:pPr>
            <w:r w:rsidRPr="00EC35DE">
              <w:t>29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32163" w:rsidP="00332163" w:rsidRDefault="00332163" w14:paraId="6A29E9E6" w14:textId="02942C93">
            <w:pPr>
              <w:pStyle w:val="Weekend"/>
            </w:pPr>
            <w:r w:rsidRPr="00EC35DE">
              <w:t>30</w:t>
            </w:r>
          </w:p>
        </w:tc>
      </w:tr>
      <w:tr w:rsidR="00332163" w:rsidTr="7D5F6D63" w14:paraId="0B1483D6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2A554C4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255BC3EA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4C77C179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29461427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007FE3CE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32163" w:rsidP="00332163" w:rsidRDefault="00332163" w14:paraId="4552FBD3" w14:textId="77777777">
            <w:pPr>
              <w:pStyle w:val="Weekend"/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32163" w:rsidP="00332163" w:rsidRDefault="00332163" w14:paraId="1B93AB04" w14:textId="77777777">
            <w:pPr>
              <w:pStyle w:val="Weekend"/>
            </w:pPr>
          </w:p>
        </w:tc>
      </w:tr>
      <w:tr w:rsidR="00332163" w:rsidTr="7D5F6D63" w14:paraId="5473CEAF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332163" w:rsidP="00332163" w:rsidRDefault="00332163" w14:paraId="2D1251E1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332163" w:rsidP="00332163" w:rsidRDefault="00332163" w14:paraId="32DBF3DD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332163" w:rsidP="00332163" w:rsidRDefault="00332163" w14:paraId="3B2737EF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332163" w:rsidP="00332163" w:rsidRDefault="00332163" w14:paraId="6A998CB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332163" w:rsidP="00332163" w:rsidRDefault="00332163" w14:paraId="1FB8077F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32163" w:rsidP="00332163" w:rsidRDefault="00332163" w14:paraId="720463C2" w14:textId="77777777">
            <w:pPr>
              <w:pStyle w:val="Weekend"/>
            </w:pP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32163" w:rsidP="00332163" w:rsidRDefault="00332163" w14:paraId="2D73F467" w14:textId="77777777">
            <w:pPr>
              <w:pStyle w:val="Weekend"/>
            </w:pPr>
          </w:p>
        </w:tc>
      </w:tr>
      <w:tr w:rsidR="00332163" w:rsidTr="7D5F6D63" w14:paraId="496CB053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79CD0369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4908CC4E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71929B3C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205A30E7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3F12DB2B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32163" w:rsidP="00332163" w:rsidRDefault="00332163" w14:paraId="516EE4E0" w14:textId="77777777">
            <w:pPr>
              <w:pStyle w:val="Weekend"/>
            </w:pPr>
          </w:p>
        </w:tc>
        <w:tc>
          <w:tcPr>
            <w:tcW w:w="1535" w:type="dxa"/>
            <w:tcBorders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32163" w:rsidP="00332163" w:rsidRDefault="00332163" w14:paraId="264F4091" w14:textId="77777777">
            <w:pPr>
              <w:pStyle w:val="Weekend"/>
            </w:pPr>
          </w:p>
        </w:tc>
      </w:tr>
    </w:tbl>
    <w:p w:rsidR="003A157B" w:rsidP="003A157B" w:rsidRDefault="003A157B" w14:paraId="69B53C16" w14:textId="77777777">
      <w:pPr>
        <w:pStyle w:val="ImagePlaceholder"/>
      </w:pPr>
    </w:p>
    <w:p w:rsidR="003A157B" w:rsidP="003A157B" w:rsidRDefault="003A157B" w14:paraId="00ACEF4B" w14:textId="5B77B2B8">
      <w:r>
        <w:br w:type="page"/>
      </w:r>
    </w:p>
    <w:p w:rsidR="003A157B" w:rsidP="003A157B" w:rsidRDefault="003A157B" w14:paraId="0564BE1B" w14:textId="77777777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71552" behindDoc="1" locked="1" layoutInCell="1" allowOverlap="1" wp14:anchorId="62F73367" wp14:editId="407BD581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9" name="Rectangle 9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style="position:absolute;margin-left:0;margin-top:-17.3pt;width:11in;height:160.55pt;z-index:-251644928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alt="Decorative" o:spid="_x0000_s1026" fillcolor="#f2f2f2 [3052]" stroked="f" strokeweight="1pt" w14:anchorId="4F7766AA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2388"/>
        <w:gridCol w:w="18"/>
        <w:gridCol w:w="2366"/>
        <w:gridCol w:w="352"/>
        <w:gridCol w:w="1183"/>
        <w:gridCol w:w="1535"/>
      </w:tblGrid>
      <w:tr w:rsidR="00332163" w:rsidTr="7D5F6D63" w14:paraId="7836E964" w14:textId="77777777">
        <w:trPr>
          <w:trHeight w:val="394"/>
        </w:trPr>
        <w:tc>
          <w:tcPr>
            <w:tcW w:w="2378" w:type="dxa"/>
            <w:tcMar/>
          </w:tcPr>
          <w:p w:rsidR="00332163" w:rsidP="00332163" w:rsidRDefault="00332163" w14:paraId="04DDCB95" w14:textId="77777777"/>
        </w:tc>
        <w:tc>
          <w:tcPr>
            <w:tcW w:w="2378" w:type="dxa"/>
            <w:tcMar/>
          </w:tcPr>
          <w:p w:rsidR="00332163" w:rsidP="00332163" w:rsidRDefault="00332163" w14:paraId="4BD7D3D3" w14:textId="77777777"/>
        </w:tc>
        <w:tc>
          <w:tcPr>
            <w:tcW w:w="2378" w:type="dxa"/>
            <w:tcMar/>
          </w:tcPr>
          <w:p w:rsidR="00332163" w:rsidP="00332163" w:rsidRDefault="00332163" w14:paraId="31E6252A" w14:textId="77777777"/>
        </w:tc>
        <w:tc>
          <w:tcPr>
            <w:tcW w:w="7842" w:type="dxa"/>
            <w:gridSpan w:val="6"/>
            <w:tcMar/>
            <w:vAlign w:val="center"/>
          </w:tcPr>
          <w:p w:rsidR="00332163" w:rsidP="00332163" w:rsidRDefault="00332163" w14:paraId="652C86A9" w14:textId="14BB6CAC">
            <w:r>
              <w:t>Social Media Platforms:</w:t>
            </w:r>
          </w:p>
        </w:tc>
      </w:tr>
      <w:tr w:rsidR="00332163" w:rsidTr="7D5F6D63" w14:paraId="14FF1B1D" w14:textId="77777777">
        <w:trPr>
          <w:trHeight w:val="394"/>
        </w:trPr>
        <w:tc>
          <w:tcPr>
            <w:tcW w:w="4756" w:type="dxa"/>
            <w:gridSpan w:val="2"/>
            <w:vMerge w:val="restart"/>
            <w:tcMar/>
          </w:tcPr>
          <w:p w:rsidRPr="000357C6" w:rsidR="00332163" w:rsidP="00332163" w:rsidRDefault="00332163" w14:paraId="6DA4A606" w14:textId="1DBE5E53">
            <w:pPr>
              <w:pStyle w:val="Month"/>
            </w:pPr>
            <w:r>
              <w:t>July</w:t>
            </w:r>
          </w:p>
        </w:tc>
        <w:tc>
          <w:tcPr>
            <w:tcW w:w="2378" w:type="dxa"/>
            <w:vMerge w:val="restart"/>
            <w:tcMar/>
          </w:tcPr>
          <w:p w:rsidRPr="00872CC6" w:rsidR="00332163" w:rsidP="00332163" w:rsidRDefault="00332163" w14:paraId="60822864" w14:textId="77777777">
            <w:pPr>
              <w:pStyle w:val="Year"/>
            </w:pPr>
            <w:r>
              <w:t>2024</w:t>
            </w:r>
          </w:p>
        </w:tc>
        <w:tc>
          <w:tcPr>
            <w:tcW w:w="2406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373F51" w:themeFill="accent6"/>
            <w:tcMar/>
            <w:vAlign w:val="center"/>
          </w:tcPr>
          <w:p w:rsidR="00332163" w:rsidP="00332163" w:rsidRDefault="00332163" w14:paraId="7C547A0A" w14:textId="27100261">
            <w:pPr>
              <w:jc w:val="center"/>
            </w:pPr>
            <w:r w:rsidRPr="007F75E5">
              <w:rPr>
                <w:color w:val="FFFFFF" w:themeColor="background1"/>
              </w:rPr>
              <w:t>Facebook</w:t>
            </w:r>
          </w:p>
        </w:tc>
        <w:tc>
          <w:tcPr>
            <w:tcW w:w="2718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0098D1" w:themeFill="accent1"/>
            <w:tcMar/>
            <w:vAlign w:val="center"/>
          </w:tcPr>
          <w:p w:rsidR="00332163" w:rsidP="00332163" w:rsidRDefault="00332163" w14:paraId="04F3DE7B" w14:textId="77777777">
            <w:pPr>
              <w:jc w:val="center"/>
            </w:pPr>
            <w:r w:rsidRPr="007F75E5">
              <w:rPr>
                <w:color w:val="FFFFFF" w:themeColor="background1"/>
              </w:rPr>
              <w:t>TikTok</w:t>
            </w:r>
          </w:p>
        </w:tc>
        <w:tc>
          <w:tcPr>
            <w:tcW w:w="2718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332163" w:rsidP="00332163" w:rsidRDefault="00332163" w14:paraId="4FDAB92F" w14:textId="201C9E5B"/>
        </w:tc>
      </w:tr>
      <w:tr w:rsidR="00332163" w:rsidTr="7D5F6D63" w14:paraId="31FEF924" w14:textId="77777777">
        <w:trPr>
          <w:trHeight w:val="394"/>
        </w:trPr>
        <w:tc>
          <w:tcPr>
            <w:tcW w:w="4756" w:type="dxa"/>
            <w:gridSpan w:val="2"/>
            <w:vMerge/>
            <w:tcMar/>
          </w:tcPr>
          <w:p w:rsidR="00332163" w:rsidP="00332163" w:rsidRDefault="00332163" w14:paraId="19BFF59D" w14:textId="77777777"/>
        </w:tc>
        <w:tc>
          <w:tcPr>
            <w:tcW w:w="2378" w:type="dxa"/>
            <w:vMerge/>
            <w:tcMar/>
          </w:tcPr>
          <w:p w:rsidRPr="00A93D4E" w:rsidR="00332163" w:rsidP="00332163" w:rsidRDefault="00332163" w14:paraId="743E45D9" w14:textId="77777777">
            <w:pPr>
              <w:rPr>
                <w:b/>
                <w:bCs/>
              </w:rPr>
            </w:pPr>
          </w:p>
        </w:tc>
        <w:tc>
          <w:tcPr>
            <w:tcW w:w="2406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0076A3" w:themeFill="accent2"/>
            <w:tcMar/>
            <w:vAlign w:val="center"/>
          </w:tcPr>
          <w:p w:rsidR="00332163" w:rsidP="00332163" w:rsidRDefault="00332163" w14:paraId="140A906B" w14:textId="31FD4B64">
            <w:pPr>
              <w:jc w:val="center"/>
            </w:pPr>
            <w:r w:rsidRPr="007F75E5">
              <w:rPr>
                <w:color w:val="FFFFFF" w:themeColor="background1"/>
              </w:rPr>
              <w:t>LinkedIn</w:t>
            </w:r>
          </w:p>
        </w:tc>
        <w:tc>
          <w:tcPr>
            <w:tcW w:w="2718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D8AA51" w:themeFill="accent3"/>
            <w:tcMar/>
            <w:vAlign w:val="center"/>
          </w:tcPr>
          <w:p w:rsidR="00332163" w:rsidP="00332163" w:rsidRDefault="00332163" w14:paraId="39DD8C0E" w14:textId="77777777">
            <w:pPr>
              <w:jc w:val="center"/>
            </w:pPr>
            <w:r>
              <w:t>YouTube</w:t>
            </w:r>
          </w:p>
        </w:tc>
        <w:tc>
          <w:tcPr>
            <w:tcW w:w="2718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332163" w:rsidP="00332163" w:rsidRDefault="00332163" w14:paraId="745312A3" w14:textId="380BDB01"/>
        </w:tc>
      </w:tr>
      <w:tr w:rsidR="00332163" w:rsidTr="7D5F6D63" w14:paraId="48482885" w14:textId="77777777">
        <w:trPr>
          <w:trHeight w:val="394"/>
        </w:trPr>
        <w:tc>
          <w:tcPr>
            <w:tcW w:w="4756" w:type="dxa"/>
            <w:gridSpan w:val="2"/>
            <w:vMerge/>
            <w:tcMar/>
          </w:tcPr>
          <w:p w:rsidR="00332163" w:rsidP="00332163" w:rsidRDefault="00332163" w14:paraId="1DA8B2B9" w14:textId="77777777"/>
        </w:tc>
        <w:tc>
          <w:tcPr>
            <w:tcW w:w="2378" w:type="dxa"/>
            <w:vMerge/>
            <w:tcMar/>
          </w:tcPr>
          <w:p w:rsidRPr="00A93D4E" w:rsidR="00332163" w:rsidP="00332163" w:rsidRDefault="00332163" w14:paraId="6BDD121C" w14:textId="77777777">
            <w:pPr>
              <w:rPr>
                <w:b/>
                <w:bCs/>
              </w:rPr>
            </w:pPr>
          </w:p>
        </w:tc>
        <w:tc>
          <w:tcPr>
            <w:tcW w:w="2406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3C908B" w:themeFill="accent4"/>
            <w:tcMar/>
            <w:vAlign w:val="center"/>
          </w:tcPr>
          <w:p w:rsidR="00332163" w:rsidP="00332163" w:rsidRDefault="00332163" w14:paraId="1B0CB123" w14:textId="4B162596">
            <w:pPr>
              <w:jc w:val="center"/>
            </w:pPr>
            <w:r w:rsidRPr="007F75E5">
              <w:rPr>
                <w:color w:val="FFFFFF" w:themeColor="background1"/>
              </w:rPr>
              <w:t>Instagram</w:t>
            </w:r>
          </w:p>
        </w:tc>
        <w:tc>
          <w:tcPr>
            <w:tcW w:w="2718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D3BCAA" w:themeFill="accent5"/>
            <w:tcMar/>
            <w:vAlign w:val="center"/>
          </w:tcPr>
          <w:p w:rsidR="00332163" w:rsidP="00332163" w:rsidRDefault="00332163" w14:paraId="45C73853" w14:textId="77777777">
            <w:pPr>
              <w:jc w:val="center"/>
            </w:pPr>
            <w:r>
              <w:t>Other</w:t>
            </w:r>
          </w:p>
        </w:tc>
        <w:tc>
          <w:tcPr>
            <w:tcW w:w="2718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332163" w:rsidP="00332163" w:rsidRDefault="00332163" w14:paraId="50F45405" w14:textId="0F22D161"/>
        </w:tc>
      </w:tr>
      <w:tr w:rsidR="00332163" w:rsidTr="7D5F6D63" w14:paraId="307153C4" w14:textId="77777777">
        <w:trPr>
          <w:trHeight w:val="965"/>
        </w:trPr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332163" w:rsidP="00332163" w:rsidRDefault="00332163" w14:paraId="134754F4" w14:textId="26563F89">
            <w:pPr>
              <w:pStyle w:val="DayoftheWeek"/>
            </w:pPr>
            <w:sdt>
              <w:sdtPr>
                <w:id w:val="-1892021107"/>
                <w:placeholder>
                  <w:docPart w:val="81927AAB35964843905805FE20BDA194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MON</w:t>
                </w:r>
              </w:sdtContent>
            </w:sdt>
          </w:p>
        </w:tc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332163" w:rsidP="00332163" w:rsidRDefault="00332163" w14:paraId="3292D7ED" w14:textId="3F03FEBF">
            <w:pPr>
              <w:pStyle w:val="DayoftheWeek"/>
            </w:pPr>
            <w:sdt>
              <w:sdtPr>
                <w:id w:val="-919783913"/>
                <w:placeholder>
                  <w:docPart w:val="81E7C6AA4C52504ABB24C4D857EDA63F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  <w:shd w:val="clear" w:color="auto" w:fill="EAF0F6" w:themeFill="background2"/>
                  </w:rPr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332163" w:rsidP="00332163" w:rsidRDefault="00332163" w14:paraId="46727D48" w14:textId="3DF364E1">
            <w:pPr>
              <w:pStyle w:val="DayoftheWeek"/>
            </w:pPr>
            <w:sdt>
              <w:sdtPr>
                <w:id w:val="1844667259"/>
                <w:placeholder>
                  <w:docPart w:val="813EFE51F83537499646675B21C0AF82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  <w:shd w:val="clear" w:color="auto" w:fill="EAF0F6" w:themeFill="background2"/>
                  </w:rPr>
                  <w:t>WED</w:t>
                </w:r>
              </w:sdtContent>
            </w:sdt>
          </w:p>
        </w:tc>
        <w:tc>
          <w:tcPr>
            <w:tcW w:w="238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332163" w:rsidP="00332163" w:rsidRDefault="00332163" w14:paraId="313D195C" w14:textId="73656390">
            <w:pPr>
              <w:pStyle w:val="DayoftheWeek"/>
            </w:pPr>
            <w:sdt>
              <w:sdtPr>
                <w:id w:val="-1186584902"/>
                <w:placeholder>
                  <w:docPart w:val="165F16CC23FADF4CB1131A78A8F1D194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332163" w:rsidP="00332163" w:rsidRDefault="00332163" w14:paraId="1002AEF9" w14:textId="244944C6">
            <w:pPr>
              <w:pStyle w:val="DayoftheWeek"/>
            </w:pPr>
            <w:sdt>
              <w:sdtPr>
                <w:id w:val="-64184288"/>
                <w:placeholder>
                  <w:docPart w:val="0B70F1671BDF8543994A8D51EC9AC72A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FRI</w:t>
                </w:r>
              </w:sdtContent>
            </w:sdt>
          </w:p>
        </w:tc>
        <w:tc>
          <w:tcPr>
            <w:tcW w:w="1535" w:type="dxa"/>
            <w:gridSpan w:val="2"/>
            <w:tcBorders>
              <w:bottom w:val="single" w:color="FFFFFF" w:themeColor="background1" w:sz="8" w:space="0"/>
            </w:tcBorders>
            <w:shd w:val="clear" w:color="auto" w:fill="D9D9D9" w:themeFill="background1" w:themeFillShade="D9"/>
            <w:tcMar/>
            <w:vAlign w:val="bottom"/>
          </w:tcPr>
          <w:p w:rsidRPr="00F65B25" w:rsidR="00332163" w:rsidP="00332163" w:rsidRDefault="00332163" w14:paraId="51FF440C" w14:textId="6D110C55">
            <w:pPr>
              <w:pStyle w:val="DayoftheWeek"/>
            </w:pPr>
            <w:sdt>
              <w:sdtPr>
                <w:id w:val="-680813003"/>
                <w:placeholder>
                  <w:docPart w:val="011AC0E75EDED54EA8C066BD0FE9AC15"/>
                </w:placeholder>
                <w:temporary/>
                <w:showingPlcHdr/>
                <w15:appearance w15:val="hidden"/>
              </w:sdtPr>
              <w:sdtContent>
                <w:r w:rsidRPr="001771D4">
                  <w:rPr>
                    <w:color w:val="373F51" w:themeColor="text1"/>
                  </w:rPr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color="FFFFFF" w:themeColor="background1" w:sz="8" w:space="0"/>
            </w:tcBorders>
            <w:shd w:val="clear" w:color="auto" w:fill="D9D9D9" w:themeFill="background1" w:themeFillShade="D9"/>
            <w:tcMar/>
            <w:vAlign w:val="bottom"/>
          </w:tcPr>
          <w:p w:rsidRPr="00F65B25" w:rsidR="00332163" w:rsidP="00332163" w:rsidRDefault="00332163" w14:paraId="48E26609" w14:textId="08439A2B">
            <w:pPr>
              <w:pStyle w:val="DayoftheWeek"/>
            </w:pPr>
            <w:sdt>
              <w:sdtPr>
                <w:id w:val="-1459565357"/>
                <w:placeholder>
                  <w:docPart w:val="8DA98E2EB619594E89AD589B298EB26A"/>
                </w:placeholder>
                <w:temporary/>
                <w:showingPlcHdr/>
                <w15:appearance w15:val="hidden"/>
              </w:sdtPr>
              <w:sdtContent>
                <w:r w:rsidRPr="001771D4">
                  <w:rPr>
                    <w:color w:val="373F51" w:themeColor="text1"/>
                  </w:rPr>
                  <w:t>SUN</w:t>
                </w:r>
              </w:sdtContent>
            </w:sdt>
          </w:p>
        </w:tc>
      </w:tr>
      <w:tr w:rsidR="00332163" w:rsidTr="7D5F6D63" w14:paraId="30BE52FE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06A760A5" w14:textId="1C445B97">
            <w:r w:rsidRPr="00F25438">
              <w:t>1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5E3356A2" w14:textId="057A814E">
            <w:r w:rsidRPr="00F25438">
              <w:t>2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332163" w:rsidP="00332163" w:rsidRDefault="00332163" w14:paraId="728F63A2" w14:textId="47BF51D2">
            <w:r w:rsidRPr="00F25438">
              <w:t>3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01EE3571" w14:textId="11B2BFE1">
            <w:r w:rsidRPr="00F25438">
              <w:t>4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2A84DFA2" w14:textId="1177E55F">
            <w:r w:rsidRPr="00F25438">
              <w:t>5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46840A71" w14:textId="092AE147">
            <w:pPr>
              <w:pStyle w:val="Weekend"/>
            </w:pPr>
            <w:r w:rsidRPr="00F25438">
              <w:t>6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5291718F" w14:textId="219FBF9F">
            <w:pPr>
              <w:pStyle w:val="Weekend"/>
            </w:pPr>
            <w:r w:rsidRPr="00F25438">
              <w:t>7</w:t>
            </w:r>
          </w:p>
        </w:tc>
      </w:tr>
      <w:tr w:rsidR="00332163" w:rsidTr="7D5F6D63" w14:paraId="54CCFC51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10829E29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7DFA5419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07792EAF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4F009CC1" w14:textId="3605E738">
            <w:pPr>
              <w:rPr>
                <w:color w:val="4D5872" w:themeColor="text1" w:themeTint="D9"/>
              </w:rPr>
            </w:pPr>
            <w:r w:rsidRPr="7D5F6D63" w:rsidR="32040B0D">
              <w:rPr>
                <w:color w:val="4D5872"/>
              </w:rPr>
              <w:t>Independence Day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658A8642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0E4D6C45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4B3F41D2" w14:textId="77777777">
            <w:pPr>
              <w:rPr>
                <w:color w:val="B28A6A" w:themeColor="accent5" w:themeShade="BF"/>
              </w:rPr>
            </w:pPr>
          </w:p>
        </w:tc>
      </w:tr>
      <w:tr w:rsidR="00332163" w:rsidTr="7D5F6D63" w14:paraId="6463AFC2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56F87FE6" w14:textId="326C6F5B">
            <w:r w:rsidRPr="00A164F8">
              <w:t>8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164F778B" w14:textId="56B44E97">
            <w:r w:rsidRPr="00A164F8">
              <w:t>9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01A9D2F0" w14:textId="1FB27E4D">
            <w:r w:rsidRPr="00A164F8">
              <w:t>10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6B0DE095" w14:textId="3BFC3838">
            <w:r w:rsidRPr="00A164F8">
              <w:t>11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0E6D9218" w14:textId="30CF4A32">
            <w:r w:rsidRPr="00A164F8">
              <w:t>12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1C8A5932" w14:textId="0482FC7A">
            <w:pPr>
              <w:pStyle w:val="Weekend"/>
            </w:pPr>
            <w:r w:rsidRPr="00A164F8">
              <w:t>13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028C88AB" w14:textId="50E5F68A">
            <w:pPr>
              <w:pStyle w:val="Weekend"/>
            </w:pPr>
            <w:r w:rsidRPr="00A164F8">
              <w:t>14</w:t>
            </w:r>
          </w:p>
        </w:tc>
      </w:tr>
      <w:tr w:rsidR="00332163" w:rsidTr="7D5F6D63" w14:paraId="7510DCE5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5F5A82B0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2E548948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7C2365D8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750715BD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2BD9E0AF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608D5823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297B2A42" w14:textId="77777777">
            <w:pPr>
              <w:rPr>
                <w:color w:val="B28A6A" w:themeColor="accent5" w:themeShade="BF"/>
              </w:rPr>
            </w:pPr>
          </w:p>
        </w:tc>
      </w:tr>
      <w:tr w:rsidR="00332163" w:rsidTr="7D5F6D63" w14:paraId="3429577C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22F742DE" w14:textId="2B95559A">
            <w:r w:rsidRPr="00101482">
              <w:t>15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02CCF3ED" w14:textId="2E613276">
            <w:r w:rsidRPr="00101482">
              <w:t>16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0BB68432" w14:textId="764DCB12">
            <w:r w:rsidRPr="00101482">
              <w:t>17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73FA3560" w14:textId="0B28389B">
            <w:r w:rsidRPr="00101482">
              <w:t>18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60DE9215" w14:textId="06D3B2E5">
            <w:r w:rsidRPr="00101482">
              <w:t>19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5597280A" w14:textId="6C08F58E">
            <w:pPr>
              <w:pStyle w:val="Weekend"/>
            </w:pPr>
            <w:r w:rsidRPr="00101482">
              <w:t>20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22E7DD81" w14:textId="4729809C">
            <w:pPr>
              <w:pStyle w:val="Weekend"/>
            </w:pPr>
            <w:r w:rsidRPr="00101482">
              <w:t>21</w:t>
            </w:r>
          </w:p>
        </w:tc>
      </w:tr>
      <w:tr w:rsidR="00332163" w:rsidTr="7D5F6D63" w14:paraId="1D8B487A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310DFDAC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00C99039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4FAE7AED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73AEB3FB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103BA058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5A8302B2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6F0B3F60" w14:textId="77777777">
            <w:pPr>
              <w:rPr>
                <w:color w:val="B28A6A" w:themeColor="accent5" w:themeShade="BF"/>
              </w:rPr>
            </w:pPr>
          </w:p>
        </w:tc>
      </w:tr>
      <w:tr w:rsidR="00332163" w:rsidTr="7D5F6D63" w14:paraId="25631D75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03683AE1" w14:textId="7611E3DA">
            <w:r w:rsidRPr="00406942">
              <w:t>22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50A772F3" w14:textId="0655E4A3">
            <w:r w:rsidRPr="00406942">
              <w:t>23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42F1AA5F" w14:textId="7A500EA6">
            <w:r w:rsidRPr="00406942">
              <w:t>24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4C21CD09" w14:textId="2BE38FF2">
            <w:r w:rsidRPr="00406942">
              <w:t>25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47C3B9E5" w14:textId="68D6441A">
            <w:r w:rsidRPr="00406942">
              <w:t>26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3ABF680C" w14:textId="2991C236">
            <w:pPr>
              <w:pStyle w:val="Weekend"/>
            </w:pPr>
            <w:r w:rsidRPr="00406942">
              <w:t>27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5C0776BD" w14:textId="067F6EFB">
            <w:pPr>
              <w:pStyle w:val="Weekend"/>
            </w:pPr>
            <w:r w:rsidRPr="00406942">
              <w:t>28</w:t>
            </w:r>
          </w:p>
        </w:tc>
      </w:tr>
      <w:tr w:rsidR="00332163" w:rsidTr="7D5F6D63" w14:paraId="3C7F79C7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666DE173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206EF1B7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5B3BB36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1C5E398E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65D2CCD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6308F5D2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332163" w:rsidP="00332163" w:rsidRDefault="00332163" w14:paraId="69CB6F73" w14:textId="77777777">
            <w:pPr>
              <w:rPr>
                <w:color w:val="B28A6A" w:themeColor="accent5" w:themeShade="BF"/>
              </w:rPr>
            </w:pPr>
          </w:p>
        </w:tc>
      </w:tr>
      <w:tr w:rsidR="00332163" w:rsidTr="7D5F6D63" w14:paraId="770CC794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016F8975" w14:textId="6371565E">
            <w:r w:rsidRPr="00F0198C">
              <w:t>29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2EF90FE4" w14:textId="625CA1A0">
            <w:r w:rsidRPr="00F0198C">
              <w:t>30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23E3751F" w14:textId="2F4D396F">
            <w:r w:rsidRPr="00F0198C">
              <w:t>31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6810FCB0" w14:textId="7E424230"/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332163" w:rsidP="00332163" w:rsidRDefault="00332163" w14:paraId="6EBAED00" w14:textId="005B8B0B"/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32163" w:rsidP="00332163" w:rsidRDefault="00332163" w14:paraId="1423014E" w14:textId="5ADC6695">
            <w:pPr>
              <w:pStyle w:val="Weekend"/>
            </w:pP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32163" w:rsidP="00332163" w:rsidRDefault="00332163" w14:paraId="1DF5BAD2" w14:textId="4B56E377">
            <w:pPr>
              <w:pStyle w:val="Weekend"/>
            </w:pPr>
          </w:p>
        </w:tc>
      </w:tr>
      <w:tr w:rsidR="00332163" w:rsidTr="7D5F6D63" w14:paraId="34EDD45C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405168EF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0E336F8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6649FADC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3F29B6F1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3E5C2068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32163" w:rsidP="00332163" w:rsidRDefault="00332163" w14:paraId="6F53FBFD" w14:textId="77777777">
            <w:pPr>
              <w:pStyle w:val="Weekend"/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32163" w:rsidP="00332163" w:rsidRDefault="00332163" w14:paraId="03F6FA52" w14:textId="77777777">
            <w:pPr>
              <w:pStyle w:val="Weekend"/>
            </w:pPr>
          </w:p>
        </w:tc>
      </w:tr>
      <w:tr w:rsidR="00332163" w:rsidTr="7D5F6D63" w14:paraId="21CC8872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332163" w:rsidP="00332163" w:rsidRDefault="00332163" w14:paraId="22F8AC9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332163" w:rsidP="00332163" w:rsidRDefault="00332163" w14:paraId="39019DD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332163" w:rsidP="00332163" w:rsidRDefault="00332163" w14:paraId="0E10B5B8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332163" w:rsidP="00332163" w:rsidRDefault="00332163" w14:paraId="3218164E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332163" w:rsidP="00332163" w:rsidRDefault="00332163" w14:paraId="611C8C98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32163" w:rsidP="00332163" w:rsidRDefault="00332163" w14:paraId="1F4A9064" w14:textId="77777777">
            <w:pPr>
              <w:pStyle w:val="Weekend"/>
            </w:pP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32163" w:rsidP="00332163" w:rsidRDefault="00332163" w14:paraId="0A9218C2" w14:textId="77777777">
            <w:pPr>
              <w:pStyle w:val="Weekend"/>
            </w:pPr>
          </w:p>
        </w:tc>
      </w:tr>
      <w:tr w:rsidR="00332163" w:rsidTr="7D5F6D63" w14:paraId="62906671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3E9B393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63EE7E2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4F6A2DC1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376A1690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332163" w:rsidP="00332163" w:rsidRDefault="00332163" w14:paraId="7BF056CB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32163" w:rsidP="00332163" w:rsidRDefault="00332163" w14:paraId="4E3EAAB2" w14:textId="77777777">
            <w:pPr>
              <w:pStyle w:val="Weekend"/>
            </w:pPr>
          </w:p>
        </w:tc>
        <w:tc>
          <w:tcPr>
            <w:tcW w:w="1535" w:type="dxa"/>
            <w:tcBorders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332163" w:rsidP="00332163" w:rsidRDefault="00332163" w14:paraId="55275FBB" w14:textId="77777777">
            <w:pPr>
              <w:pStyle w:val="Weekend"/>
            </w:pPr>
          </w:p>
        </w:tc>
      </w:tr>
    </w:tbl>
    <w:p w:rsidR="003A157B" w:rsidP="003A157B" w:rsidRDefault="003A157B" w14:paraId="58B6F143" w14:textId="77777777">
      <w:pPr>
        <w:pStyle w:val="ImagePlaceholder"/>
      </w:pPr>
    </w:p>
    <w:p w:rsidR="007B651E" w:rsidP="007B651E" w:rsidRDefault="003A157B" w14:paraId="4CDC2DAC" w14:textId="44386917">
      <w:r>
        <w:br w:type="page"/>
      </w:r>
    </w:p>
    <w:p w:rsidR="007B651E" w:rsidP="007B651E" w:rsidRDefault="007B651E" w14:paraId="35D0EE3C" w14:textId="77777777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73600" behindDoc="1" locked="1" layoutInCell="1" allowOverlap="1" wp14:anchorId="5867D822" wp14:editId="22DB73EF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10" name="Rectangle 10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0" style="position:absolute;margin-left:0;margin-top:-17.3pt;width:11in;height:160.55pt;z-index:-251642880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alt="Decorative" o:spid="_x0000_s1026" fillcolor="#f2f2f2 [3052]" stroked="f" strokeweight="1pt" w14:anchorId="75C7C01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2388"/>
        <w:gridCol w:w="18"/>
        <w:gridCol w:w="2366"/>
        <w:gridCol w:w="352"/>
        <w:gridCol w:w="1183"/>
        <w:gridCol w:w="1535"/>
      </w:tblGrid>
      <w:tr w:rsidR="00D8742D" w:rsidTr="7D5F6D63" w14:paraId="55370CB1" w14:textId="77777777">
        <w:trPr>
          <w:trHeight w:val="394"/>
        </w:trPr>
        <w:tc>
          <w:tcPr>
            <w:tcW w:w="2378" w:type="dxa"/>
            <w:tcMar/>
          </w:tcPr>
          <w:p w:rsidR="00D8742D" w:rsidP="00D8742D" w:rsidRDefault="00D8742D" w14:paraId="2B5049F7" w14:textId="77777777"/>
        </w:tc>
        <w:tc>
          <w:tcPr>
            <w:tcW w:w="2378" w:type="dxa"/>
            <w:tcMar/>
          </w:tcPr>
          <w:p w:rsidR="00D8742D" w:rsidP="00D8742D" w:rsidRDefault="00D8742D" w14:paraId="42325E39" w14:textId="77777777"/>
        </w:tc>
        <w:tc>
          <w:tcPr>
            <w:tcW w:w="2378" w:type="dxa"/>
            <w:tcMar/>
          </w:tcPr>
          <w:p w:rsidR="00D8742D" w:rsidP="00D8742D" w:rsidRDefault="00D8742D" w14:paraId="21559437" w14:textId="77777777"/>
        </w:tc>
        <w:tc>
          <w:tcPr>
            <w:tcW w:w="7842" w:type="dxa"/>
            <w:gridSpan w:val="6"/>
            <w:tcMar/>
            <w:vAlign w:val="center"/>
          </w:tcPr>
          <w:p w:rsidR="00D8742D" w:rsidP="00D8742D" w:rsidRDefault="00D8742D" w14:paraId="6B23BDD9" w14:textId="026B9FEC">
            <w:r>
              <w:t>Social Media Platforms:</w:t>
            </w:r>
          </w:p>
        </w:tc>
      </w:tr>
      <w:tr w:rsidR="00D8742D" w:rsidTr="7D5F6D63" w14:paraId="0DDD90B6" w14:textId="77777777">
        <w:trPr>
          <w:trHeight w:val="394"/>
        </w:trPr>
        <w:tc>
          <w:tcPr>
            <w:tcW w:w="4756" w:type="dxa"/>
            <w:gridSpan w:val="2"/>
            <w:vMerge w:val="restart"/>
            <w:tcMar/>
          </w:tcPr>
          <w:p w:rsidRPr="000357C6" w:rsidR="00D8742D" w:rsidP="00D8742D" w:rsidRDefault="00D8742D" w14:paraId="3BEEBAA4" w14:textId="6FFCCBC8">
            <w:pPr>
              <w:pStyle w:val="Month"/>
            </w:pPr>
            <w:r>
              <w:t>August</w:t>
            </w:r>
          </w:p>
        </w:tc>
        <w:tc>
          <w:tcPr>
            <w:tcW w:w="2378" w:type="dxa"/>
            <w:vMerge w:val="restart"/>
            <w:tcMar/>
          </w:tcPr>
          <w:p w:rsidRPr="00872CC6" w:rsidR="00D8742D" w:rsidP="00D8742D" w:rsidRDefault="00D8742D" w14:paraId="507B0556" w14:textId="77777777">
            <w:pPr>
              <w:pStyle w:val="Year"/>
            </w:pPr>
            <w:r>
              <w:t>2024</w:t>
            </w:r>
          </w:p>
        </w:tc>
        <w:tc>
          <w:tcPr>
            <w:tcW w:w="2406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373F51" w:themeFill="accent6"/>
            <w:tcMar/>
            <w:vAlign w:val="center"/>
          </w:tcPr>
          <w:p w:rsidR="00D8742D" w:rsidP="00D8742D" w:rsidRDefault="00D8742D" w14:paraId="1A889354" w14:textId="42EF9AD5">
            <w:pPr>
              <w:jc w:val="center"/>
            </w:pPr>
            <w:r w:rsidRPr="007F75E5">
              <w:rPr>
                <w:color w:val="FFFFFF" w:themeColor="background1"/>
              </w:rPr>
              <w:t>Facebook</w:t>
            </w:r>
          </w:p>
        </w:tc>
        <w:tc>
          <w:tcPr>
            <w:tcW w:w="2718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0098D1" w:themeFill="accent1"/>
            <w:tcMar/>
            <w:vAlign w:val="center"/>
          </w:tcPr>
          <w:p w:rsidR="00D8742D" w:rsidP="00D8742D" w:rsidRDefault="00D8742D" w14:paraId="1717C1D6" w14:textId="77777777">
            <w:pPr>
              <w:jc w:val="center"/>
            </w:pPr>
            <w:r w:rsidRPr="007F75E5">
              <w:rPr>
                <w:color w:val="FFFFFF" w:themeColor="background1"/>
              </w:rPr>
              <w:t>TikTok</w:t>
            </w:r>
          </w:p>
        </w:tc>
        <w:tc>
          <w:tcPr>
            <w:tcW w:w="2718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D8742D" w:rsidP="00D8742D" w:rsidRDefault="00D8742D" w14:paraId="0488C440" w14:textId="16495A3E"/>
        </w:tc>
      </w:tr>
      <w:tr w:rsidR="00D8742D" w:rsidTr="7D5F6D63" w14:paraId="18C598C0" w14:textId="77777777">
        <w:trPr>
          <w:trHeight w:val="394"/>
        </w:trPr>
        <w:tc>
          <w:tcPr>
            <w:tcW w:w="4756" w:type="dxa"/>
            <w:gridSpan w:val="2"/>
            <w:vMerge/>
            <w:tcMar/>
          </w:tcPr>
          <w:p w:rsidR="00D8742D" w:rsidP="00D8742D" w:rsidRDefault="00D8742D" w14:paraId="08055835" w14:textId="77777777"/>
        </w:tc>
        <w:tc>
          <w:tcPr>
            <w:tcW w:w="2378" w:type="dxa"/>
            <w:vMerge/>
            <w:tcMar/>
          </w:tcPr>
          <w:p w:rsidRPr="00A93D4E" w:rsidR="00D8742D" w:rsidP="00D8742D" w:rsidRDefault="00D8742D" w14:paraId="5015A4AC" w14:textId="77777777">
            <w:pPr>
              <w:rPr>
                <w:b/>
                <w:bCs/>
              </w:rPr>
            </w:pPr>
          </w:p>
        </w:tc>
        <w:tc>
          <w:tcPr>
            <w:tcW w:w="2406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0076A3" w:themeFill="accent2"/>
            <w:tcMar/>
            <w:vAlign w:val="center"/>
          </w:tcPr>
          <w:p w:rsidR="00D8742D" w:rsidP="00D8742D" w:rsidRDefault="00D8742D" w14:paraId="695B35E5" w14:textId="09DC80C9">
            <w:pPr>
              <w:jc w:val="center"/>
            </w:pPr>
            <w:r w:rsidRPr="007F75E5">
              <w:rPr>
                <w:color w:val="FFFFFF" w:themeColor="background1"/>
              </w:rPr>
              <w:t>LinkedIn</w:t>
            </w:r>
          </w:p>
        </w:tc>
        <w:tc>
          <w:tcPr>
            <w:tcW w:w="2718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D8AA51" w:themeFill="accent3"/>
            <w:tcMar/>
            <w:vAlign w:val="center"/>
          </w:tcPr>
          <w:p w:rsidR="00D8742D" w:rsidP="00D8742D" w:rsidRDefault="00D8742D" w14:paraId="0B8D7D35" w14:textId="77777777">
            <w:pPr>
              <w:jc w:val="center"/>
            </w:pPr>
            <w:r>
              <w:t>YouTube</w:t>
            </w:r>
          </w:p>
        </w:tc>
        <w:tc>
          <w:tcPr>
            <w:tcW w:w="2718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D8742D" w:rsidP="00D8742D" w:rsidRDefault="00D8742D" w14:paraId="6B2F831B" w14:textId="72283531"/>
        </w:tc>
      </w:tr>
      <w:tr w:rsidR="00D8742D" w:rsidTr="7D5F6D63" w14:paraId="2A28C71F" w14:textId="77777777">
        <w:trPr>
          <w:trHeight w:val="394"/>
        </w:trPr>
        <w:tc>
          <w:tcPr>
            <w:tcW w:w="4756" w:type="dxa"/>
            <w:gridSpan w:val="2"/>
            <w:vMerge/>
            <w:tcMar/>
          </w:tcPr>
          <w:p w:rsidR="00D8742D" w:rsidP="00D8742D" w:rsidRDefault="00D8742D" w14:paraId="6F81ADA0" w14:textId="77777777"/>
        </w:tc>
        <w:tc>
          <w:tcPr>
            <w:tcW w:w="2378" w:type="dxa"/>
            <w:vMerge/>
            <w:tcMar/>
          </w:tcPr>
          <w:p w:rsidRPr="00A93D4E" w:rsidR="00D8742D" w:rsidP="00D8742D" w:rsidRDefault="00D8742D" w14:paraId="5CEED5F3" w14:textId="77777777">
            <w:pPr>
              <w:rPr>
                <w:b/>
                <w:bCs/>
              </w:rPr>
            </w:pPr>
          </w:p>
        </w:tc>
        <w:tc>
          <w:tcPr>
            <w:tcW w:w="2406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3C908B" w:themeFill="accent4"/>
            <w:tcMar/>
            <w:vAlign w:val="center"/>
          </w:tcPr>
          <w:p w:rsidR="00D8742D" w:rsidP="00D8742D" w:rsidRDefault="00D8742D" w14:paraId="5192AACF" w14:textId="5C2D32CF">
            <w:pPr>
              <w:jc w:val="center"/>
            </w:pPr>
            <w:r w:rsidRPr="007F75E5">
              <w:rPr>
                <w:color w:val="FFFFFF" w:themeColor="background1"/>
              </w:rPr>
              <w:t>Instagram</w:t>
            </w:r>
          </w:p>
        </w:tc>
        <w:tc>
          <w:tcPr>
            <w:tcW w:w="2718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D3BCAA" w:themeFill="accent5"/>
            <w:tcMar/>
            <w:vAlign w:val="center"/>
          </w:tcPr>
          <w:p w:rsidR="00D8742D" w:rsidP="00D8742D" w:rsidRDefault="00D8742D" w14:paraId="422101F8" w14:textId="77777777">
            <w:pPr>
              <w:jc w:val="center"/>
            </w:pPr>
            <w:r>
              <w:t>Other</w:t>
            </w:r>
          </w:p>
        </w:tc>
        <w:tc>
          <w:tcPr>
            <w:tcW w:w="2718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D8742D" w:rsidP="00D8742D" w:rsidRDefault="00D8742D" w14:paraId="02AFB7BF" w14:textId="7A5C4DC9"/>
        </w:tc>
      </w:tr>
      <w:tr w:rsidR="00D8742D" w:rsidTr="7D5F6D63" w14:paraId="54DA803E" w14:textId="77777777">
        <w:trPr>
          <w:trHeight w:val="965"/>
        </w:trPr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D8742D" w:rsidP="00D8742D" w:rsidRDefault="00D8742D" w14:paraId="796BB498" w14:textId="182FF8B0">
            <w:pPr>
              <w:pStyle w:val="DayoftheWeek"/>
            </w:pPr>
            <w:sdt>
              <w:sdtPr>
                <w:id w:val="1477725196"/>
                <w:placeholder>
                  <w:docPart w:val="896BF0A4E7CAD24DAD7AB70B0FDCE31E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MON</w:t>
                </w:r>
              </w:sdtContent>
            </w:sdt>
          </w:p>
        </w:tc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D8742D" w:rsidP="00D8742D" w:rsidRDefault="00D8742D" w14:paraId="33FC353D" w14:textId="663C1B0F">
            <w:pPr>
              <w:pStyle w:val="DayoftheWeek"/>
            </w:pPr>
            <w:sdt>
              <w:sdtPr>
                <w:id w:val="-820032882"/>
                <w:placeholder>
                  <w:docPart w:val="8D290A42B4370746A526BF55BC3E443A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  <w:shd w:val="clear" w:color="auto" w:fill="EAF0F6" w:themeFill="background2"/>
                  </w:rPr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D8742D" w:rsidP="00D8742D" w:rsidRDefault="00D8742D" w14:paraId="6D932F1D" w14:textId="68121DF1">
            <w:pPr>
              <w:pStyle w:val="DayoftheWeek"/>
            </w:pPr>
            <w:sdt>
              <w:sdtPr>
                <w:id w:val="1955443197"/>
                <w:placeholder>
                  <w:docPart w:val="8AF51DB9BFEF6B49B7383023B46E0794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  <w:shd w:val="clear" w:color="auto" w:fill="EAF0F6" w:themeFill="background2"/>
                  </w:rPr>
                  <w:t>WED</w:t>
                </w:r>
              </w:sdtContent>
            </w:sdt>
          </w:p>
        </w:tc>
        <w:tc>
          <w:tcPr>
            <w:tcW w:w="238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D8742D" w:rsidP="00D8742D" w:rsidRDefault="00D8742D" w14:paraId="42835017" w14:textId="74429B73">
            <w:pPr>
              <w:pStyle w:val="DayoftheWeek"/>
            </w:pPr>
            <w:sdt>
              <w:sdtPr>
                <w:id w:val="-1516678628"/>
                <w:placeholder>
                  <w:docPart w:val="48DE8FF12023CE45977B096275F19677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D8742D" w:rsidP="00D8742D" w:rsidRDefault="00D8742D" w14:paraId="42A45334" w14:textId="1EB57500">
            <w:pPr>
              <w:pStyle w:val="DayoftheWeek"/>
            </w:pPr>
            <w:sdt>
              <w:sdtPr>
                <w:id w:val="1129137270"/>
                <w:placeholder>
                  <w:docPart w:val="5684FE5C6F2A304086878099EEBF3B4F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FRI</w:t>
                </w:r>
              </w:sdtContent>
            </w:sdt>
          </w:p>
        </w:tc>
        <w:tc>
          <w:tcPr>
            <w:tcW w:w="1535" w:type="dxa"/>
            <w:gridSpan w:val="2"/>
            <w:tcBorders>
              <w:bottom w:val="single" w:color="FFFFFF" w:themeColor="background1" w:sz="8" w:space="0"/>
            </w:tcBorders>
            <w:shd w:val="clear" w:color="auto" w:fill="D9D9D9" w:themeFill="background1" w:themeFillShade="D9"/>
            <w:tcMar/>
            <w:vAlign w:val="bottom"/>
          </w:tcPr>
          <w:p w:rsidRPr="00F65B25" w:rsidR="00D8742D" w:rsidP="00D8742D" w:rsidRDefault="00D8742D" w14:paraId="3518CB5B" w14:textId="46F8C101">
            <w:pPr>
              <w:pStyle w:val="DayoftheWeek"/>
            </w:pPr>
            <w:sdt>
              <w:sdtPr>
                <w:id w:val="-1200781072"/>
                <w:placeholder>
                  <w:docPart w:val="AB3155D49D069448B3F0BB3D6F056A99"/>
                </w:placeholder>
                <w:temporary/>
                <w:showingPlcHdr/>
                <w15:appearance w15:val="hidden"/>
              </w:sdtPr>
              <w:sdtContent>
                <w:r w:rsidRPr="001771D4">
                  <w:rPr>
                    <w:color w:val="373F51" w:themeColor="text1"/>
                  </w:rPr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color="FFFFFF" w:themeColor="background1" w:sz="8" w:space="0"/>
            </w:tcBorders>
            <w:shd w:val="clear" w:color="auto" w:fill="D9D9D9" w:themeFill="background1" w:themeFillShade="D9"/>
            <w:tcMar/>
            <w:vAlign w:val="bottom"/>
          </w:tcPr>
          <w:p w:rsidRPr="00F65B25" w:rsidR="00D8742D" w:rsidP="00D8742D" w:rsidRDefault="00D8742D" w14:paraId="133E3741" w14:textId="2FA38270">
            <w:pPr>
              <w:pStyle w:val="DayoftheWeek"/>
            </w:pPr>
            <w:sdt>
              <w:sdtPr>
                <w:id w:val="-1236854871"/>
                <w:placeholder>
                  <w:docPart w:val="22EA6E7DB115F245B8F98F2C37906E51"/>
                </w:placeholder>
                <w:temporary/>
                <w:showingPlcHdr/>
                <w15:appearance w15:val="hidden"/>
              </w:sdtPr>
              <w:sdtContent>
                <w:r w:rsidRPr="001771D4">
                  <w:rPr>
                    <w:color w:val="373F51" w:themeColor="text1"/>
                  </w:rPr>
                  <w:t>SUN</w:t>
                </w:r>
              </w:sdtContent>
            </w:sdt>
          </w:p>
        </w:tc>
      </w:tr>
      <w:tr w:rsidR="00D8742D" w:rsidTr="7D5F6D63" w14:paraId="7B7F0864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5D76BD3D" w14:textId="410C2FFC"/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2F46AA86" w14:textId="3418BF3B"/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D8742D" w:rsidP="00D8742D" w:rsidRDefault="00D8742D" w14:paraId="45089698" w14:textId="38140E1E"/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75861CBB" w14:textId="61237A43">
            <w:r w:rsidRPr="004675A9">
              <w:t>1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35093822" w14:textId="570093AA">
            <w:r w:rsidRPr="004675A9">
              <w:t>2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D8742D" w:rsidP="00D8742D" w:rsidRDefault="00D8742D" w14:paraId="3DBB301E" w14:textId="10457DCD">
            <w:pPr>
              <w:pStyle w:val="Weekend"/>
            </w:pPr>
            <w:r w:rsidRPr="004675A9">
              <w:t>3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D8742D" w:rsidP="00D8742D" w:rsidRDefault="00D8742D" w14:paraId="5131B87A" w14:textId="450A04EC">
            <w:pPr>
              <w:pStyle w:val="Weekend"/>
            </w:pPr>
            <w:r w:rsidRPr="004675A9">
              <w:t>4</w:t>
            </w:r>
          </w:p>
        </w:tc>
      </w:tr>
      <w:tr w:rsidR="00D8742D" w:rsidTr="7D5F6D63" w14:paraId="5F64BBFA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5371EFFE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5510D34A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0186ACEE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26A4E148" w14:textId="58C91D3F">
            <w:pPr>
              <w:rPr>
                <w:color w:val="4D5872" w:themeColor="text1" w:themeTint="D9"/>
              </w:rPr>
            </w:pPr>
            <w:r w:rsidRPr="7D5F6D63" w:rsidR="27BA15AA">
              <w:rPr>
                <w:color w:val="4D5872"/>
              </w:rPr>
              <w:t>National Dog Month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1E635130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D8742D" w:rsidP="00D8742D" w:rsidRDefault="00D8742D" w14:paraId="632E6F19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D8742D" w:rsidP="00D8742D" w:rsidRDefault="00D8742D" w14:paraId="0768ED50" w14:textId="77777777">
            <w:pPr>
              <w:rPr>
                <w:color w:val="B28A6A" w:themeColor="accent5" w:themeShade="BF"/>
              </w:rPr>
            </w:pPr>
          </w:p>
        </w:tc>
      </w:tr>
      <w:tr w:rsidR="00D8742D" w:rsidTr="7D5F6D63" w14:paraId="03C57ACF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368C3C37" w14:textId="089168FC">
            <w:r w:rsidRPr="00D5173B">
              <w:t>5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3CEECE04" w14:textId="24506E41">
            <w:r w:rsidRPr="00D5173B">
              <w:t>6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30624699" w14:textId="3DEF284E">
            <w:r w:rsidRPr="00D5173B">
              <w:t>7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453B1893" w14:textId="1D588198">
            <w:r w:rsidRPr="00D5173B">
              <w:t>8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072A93B3" w14:textId="60D1E06E">
            <w:r w:rsidRPr="00D5173B">
              <w:t>9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D8742D" w:rsidP="00D8742D" w:rsidRDefault="00D8742D" w14:paraId="0770FAC5" w14:textId="6AC1DB4B">
            <w:pPr>
              <w:pStyle w:val="Weekend"/>
            </w:pPr>
            <w:r w:rsidRPr="00D5173B">
              <w:t>10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D8742D" w:rsidP="00D8742D" w:rsidRDefault="00D8742D" w14:paraId="145108A6" w14:textId="5D82DBA0">
            <w:pPr>
              <w:pStyle w:val="Weekend"/>
            </w:pPr>
            <w:r w:rsidRPr="00D5173B">
              <w:t>11</w:t>
            </w:r>
          </w:p>
        </w:tc>
      </w:tr>
      <w:tr w:rsidR="00D8742D" w:rsidTr="7D5F6D63" w14:paraId="665DBC47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4A051B02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40EA0454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6CB4D3DE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7030E52E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1ED50788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D8742D" w:rsidP="00D8742D" w:rsidRDefault="00D8742D" w14:paraId="6D8E9C95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D8742D" w:rsidP="00D8742D" w:rsidRDefault="00D8742D" w14:paraId="1319F878" w14:textId="77777777">
            <w:pPr>
              <w:rPr>
                <w:color w:val="B28A6A" w:themeColor="accent5" w:themeShade="BF"/>
              </w:rPr>
            </w:pPr>
          </w:p>
        </w:tc>
      </w:tr>
      <w:tr w:rsidR="00D8742D" w:rsidTr="7D5F6D63" w14:paraId="1DFCE3DC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350CE1D6" w14:textId="55B0353F">
            <w:r w:rsidRPr="000D7B22">
              <w:t>12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4A4093C0" w14:textId="2CB7D939">
            <w:r w:rsidRPr="000D7B22">
              <w:t>13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2A7111C1" w14:textId="5C8A0A53">
            <w:r w:rsidRPr="000D7B22">
              <w:t>14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4EC2ED42" w14:textId="3DAB6D8C">
            <w:r w:rsidRPr="000D7B22">
              <w:t>15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2714D625" w14:textId="494345FA">
            <w:r w:rsidRPr="000D7B22">
              <w:t>16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D8742D" w:rsidP="00D8742D" w:rsidRDefault="00D8742D" w14:paraId="656802C2" w14:textId="1E4BEADD">
            <w:pPr>
              <w:pStyle w:val="Weekend"/>
            </w:pPr>
            <w:r w:rsidRPr="000D7B22">
              <w:t>17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D8742D" w:rsidP="00D8742D" w:rsidRDefault="00D8742D" w14:paraId="623ECAF4" w14:textId="34E0DE1D">
            <w:pPr>
              <w:pStyle w:val="Weekend"/>
            </w:pPr>
            <w:r w:rsidRPr="000D7B22">
              <w:t>18</w:t>
            </w:r>
          </w:p>
        </w:tc>
      </w:tr>
      <w:tr w:rsidR="00D8742D" w:rsidTr="7D5F6D63" w14:paraId="438A36B4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09BE3402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60DDF65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3E401144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3AE3373E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39CB21B0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D8742D" w:rsidP="00D8742D" w:rsidRDefault="00D8742D" w14:paraId="40D82073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D8742D" w:rsidP="00D8742D" w:rsidRDefault="00D8742D" w14:paraId="3E61A881" w14:textId="77777777">
            <w:pPr>
              <w:rPr>
                <w:color w:val="B28A6A" w:themeColor="accent5" w:themeShade="BF"/>
              </w:rPr>
            </w:pPr>
          </w:p>
        </w:tc>
      </w:tr>
      <w:tr w:rsidR="00D8742D" w:rsidTr="7D5F6D63" w14:paraId="333FDF8F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28616910" w14:textId="13B26BF1">
            <w:r w:rsidRPr="00A1454A">
              <w:t>19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3C086434" w14:textId="4379C4F6">
            <w:r w:rsidRPr="00A1454A">
              <w:t>20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28F8ED1E" w14:textId="7802146B">
            <w:r w:rsidRPr="00A1454A">
              <w:t>21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70AD63A6" w14:textId="6E9A6EC9">
            <w:r w:rsidRPr="00A1454A">
              <w:t>22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46D4C9A5" w14:textId="4D852C4F">
            <w:r w:rsidRPr="00A1454A">
              <w:t>23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D8742D" w:rsidP="00D8742D" w:rsidRDefault="00D8742D" w14:paraId="6C489FF9" w14:textId="213950D0">
            <w:pPr>
              <w:pStyle w:val="Weekend"/>
            </w:pPr>
            <w:r w:rsidRPr="00A1454A">
              <w:t>24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D8742D" w:rsidP="00D8742D" w:rsidRDefault="00D8742D" w14:paraId="392DF5EA" w14:textId="18160B89">
            <w:pPr>
              <w:pStyle w:val="Weekend"/>
            </w:pPr>
            <w:r w:rsidRPr="00A1454A">
              <w:t>25</w:t>
            </w:r>
          </w:p>
        </w:tc>
      </w:tr>
      <w:tr w:rsidR="00D8742D" w:rsidTr="7D5F6D63" w14:paraId="422AF90E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34704AB7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52EF192F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39A5FD9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2FFE3158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45B7CC3E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D8742D" w:rsidP="00D8742D" w:rsidRDefault="00D8742D" w14:paraId="3723471B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D8742D" w:rsidP="00D8742D" w:rsidRDefault="00D8742D" w14:paraId="5F6BB5D1" w14:textId="77777777">
            <w:pPr>
              <w:rPr>
                <w:color w:val="B28A6A" w:themeColor="accent5" w:themeShade="BF"/>
              </w:rPr>
            </w:pPr>
          </w:p>
        </w:tc>
      </w:tr>
      <w:tr w:rsidR="00D8742D" w:rsidTr="7D5F6D63" w14:paraId="6A764288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05A157AB" w14:textId="7E8C639E">
            <w:r w:rsidRPr="007E05CA">
              <w:t>26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19ACFCD6" w14:textId="48F9884F">
            <w:r w:rsidRPr="007E05CA">
              <w:t>27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1C6C5CAF" w14:textId="19B2C1A3">
            <w:r w:rsidRPr="007E05CA">
              <w:t>28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042C6F3C" w14:textId="79BB4388">
            <w:r w:rsidRPr="007E05CA">
              <w:t>29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37B3F31D" w14:textId="201AB6E3">
            <w:r w:rsidRPr="007E05CA">
              <w:t>30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D8742D" w:rsidP="00D8742D" w:rsidRDefault="00D8742D" w14:paraId="0D8280B8" w14:textId="3BE6ED52">
            <w:pPr>
              <w:pStyle w:val="Weekend"/>
            </w:pPr>
            <w:r w:rsidRPr="007E05CA">
              <w:t>31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D8742D" w:rsidP="00D8742D" w:rsidRDefault="00D8742D" w14:paraId="6290DCDF" w14:textId="72458F41">
            <w:pPr>
              <w:pStyle w:val="Weekend"/>
            </w:pPr>
          </w:p>
        </w:tc>
      </w:tr>
      <w:tr w:rsidR="00D8742D" w:rsidTr="7D5F6D63" w14:paraId="730545D0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55E34E58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0C41783D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46AE6FB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2D0071C2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0518F4C0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D8742D" w:rsidP="00D8742D" w:rsidRDefault="00D8742D" w14:paraId="297211FD" w14:textId="77777777">
            <w:pPr>
              <w:pStyle w:val="Weekend"/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D8742D" w:rsidP="00D8742D" w:rsidRDefault="00D8742D" w14:paraId="1828DF25" w14:textId="77777777">
            <w:pPr>
              <w:pStyle w:val="Weekend"/>
            </w:pPr>
          </w:p>
        </w:tc>
      </w:tr>
      <w:tr w:rsidR="00D8742D" w:rsidTr="7D5F6D63" w14:paraId="7CB2AF03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D8742D" w:rsidP="00D8742D" w:rsidRDefault="00D8742D" w14:paraId="2C541F52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D8742D" w:rsidP="00D8742D" w:rsidRDefault="00D8742D" w14:paraId="32424FDA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D8742D" w:rsidP="00D8742D" w:rsidRDefault="00D8742D" w14:paraId="34FE277A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D8742D" w:rsidP="00D8742D" w:rsidRDefault="00D8742D" w14:paraId="153D3F8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D8742D" w:rsidP="00D8742D" w:rsidRDefault="00D8742D" w14:paraId="69BAC71A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D8742D" w:rsidP="00D8742D" w:rsidRDefault="00D8742D" w14:paraId="3D751EF7" w14:textId="77777777">
            <w:pPr>
              <w:pStyle w:val="Weekend"/>
            </w:pP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D8742D" w:rsidP="00D8742D" w:rsidRDefault="00D8742D" w14:paraId="5131C07F" w14:textId="77777777">
            <w:pPr>
              <w:pStyle w:val="Weekend"/>
            </w:pPr>
          </w:p>
        </w:tc>
      </w:tr>
      <w:tr w:rsidR="00D8742D" w:rsidTr="7D5F6D63" w14:paraId="6EC87045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6DF0EEFD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4F0D4523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4B2238D7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7AEB63DF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33636510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D8742D" w:rsidP="00D8742D" w:rsidRDefault="00D8742D" w14:paraId="0728E4D1" w14:textId="77777777">
            <w:pPr>
              <w:pStyle w:val="Weekend"/>
            </w:pPr>
          </w:p>
        </w:tc>
        <w:tc>
          <w:tcPr>
            <w:tcW w:w="1535" w:type="dxa"/>
            <w:tcBorders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D8742D" w:rsidP="00D8742D" w:rsidRDefault="00D8742D" w14:paraId="46DEDCC6" w14:textId="77777777">
            <w:pPr>
              <w:pStyle w:val="Weekend"/>
            </w:pPr>
          </w:p>
        </w:tc>
      </w:tr>
    </w:tbl>
    <w:p w:rsidR="007B651E" w:rsidP="007B651E" w:rsidRDefault="007B651E" w14:paraId="1A87E6D4" w14:textId="77777777">
      <w:pPr>
        <w:pStyle w:val="ImagePlaceholder"/>
      </w:pPr>
    </w:p>
    <w:p w:rsidR="007B651E" w:rsidP="007B651E" w:rsidRDefault="007B651E" w14:paraId="58E77D77" w14:textId="75C60DBA">
      <w:r>
        <w:br w:type="page"/>
      </w:r>
    </w:p>
    <w:p w:rsidR="007B651E" w:rsidP="007B651E" w:rsidRDefault="007B651E" w14:paraId="43C51A18" w14:textId="77777777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75648" behindDoc="1" locked="1" layoutInCell="1" allowOverlap="1" wp14:anchorId="6813023D" wp14:editId="3C49DEAA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11" name="Rectangle 11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1" style="position:absolute;margin-left:0;margin-top:-17.3pt;width:11in;height:160.55pt;z-index:-251640832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alt="Decorative" o:spid="_x0000_s1026" fillcolor="#f2f2f2 [3052]" stroked="f" strokeweight="1pt" w14:anchorId="309ADF5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2388"/>
        <w:gridCol w:w="18"/>
        <w:gridCol w:w="2366"/>
        <w:gridCol w:w="352"/>
        <w:gridCol w:w="1183"/>
        <w:gridCol w:w="1535"/>
      </w:tblGrid>
      <w:tr w:rsidR="00D8742D" w:rsidTr="7D5F6D63" w14:paraId="69886403" w14:textId="77777777">
        <w:trPr>
          <w:trHeight w:val="394"/>
        </w:trPr>
        <w:tc>
          <w:tcPr>
            <w:tcW w:w="2378" w:type="dxa"/>
            <w:tcMar/>
          </w:tcPr>
          <w:p w:rsidR="00D8742D" w:rsidP="00D8742D" w:rsidRDefault="00D8742D" w14:paraId="7B86D8B7" w14:textId="77777777"/>
        </w:tc>
        <w:tc>
          <w:tcPr>
            <w:tcW w:w="2378" w:type="dxa"/>
            <w:tcMar/>
          </w:tcPr>
          <w:p w:rsidR="00D8742D" w:rsidP="00D8742D" w:rsidRDefault="00D8742D" w14:paraId="7F34E80D" w14:textId="77777777"/>
        </w:tc>
        <w:tc>
          <w:tcPr>
            <w:tcW w:w="2378" w:type="dxa"/>
            <w:tcMar/>
          </w:tcPr>
          <w:p w:rsidR="00D8742D" w:rsidP="00D8742D" w:rsidRDefault="00D8742D" w14:paraId="2BB7396E" w14:textId="77777777"/>
        </w:tc>
        <w:tc>
          <w:tcPr>
            <w:tcW w:w="7842" w:type="dxa"/>
            <w:gridSpan w:val="6"/>
            <w:tcMar/>
            <w:vAlign w:val="center"/>
          </w:tcPr>
          <w:p w:rsidR="00D8742D" w:rsidP="00D8742D" w:rsidRDefault="00D8742D" w14:paraId="2F22EA6F" w14:textId="23B1C4BA">
            <w:r>
              <w:t>Social Media Platforms:</w:t>
            </w:r>
          </w:p>
        </w:tc>
      </w:tr>
      <w:tr w:rsidR="00D8742D" w:rsidTr="7D5F6D63" w14:paraId="048263B2" w14:textId="77777777">
        <w:trPr>
          <w:trHeight w:val="394"/>
        </w:trPr>
        <w:tc>
          <w:tcPr>
            <w:tcW w:w="4756" w:type="dxa"/>
            <w:gridSpan w:val="2"/>
            <w:vMerge w:val="restart"/>
            <w:tcMar/>
          </w:tcPr>
          <w:p w:rsidRPr="000357C6" w:rsidR="00D8742D" w:rsidP="00D8742D" w:rsidRDefault="00D8742D" w14:paraId="3071B011" w14:textId="58120CFF">
            <w:pPr>
              <w:pStyle w:val="Month"/>
            </w:pPr>
            <w:r>
              <w:t>September</w:t>
            </w:r>
          </w:p>
        </w:tc>
        <w:tc>
          <w:tcPr>
            <w:tcW w:w="2378" w:type="dxa"/>
            <w:vMerge w:val="restart"/>
            <w:tcMar/>
          </w:tcPr>
          <w:p w:rsidRPr="00872CC6" w:rsidR="00D8742D" w:rsidP="00D8742D" w:rsidRDefault="00D8742D" w14:paraId="147C4203" w14:textId="77777777">
            <w:pPr>
              <w:pStyle w:val="Year"/>
            </w:pPr>
            <w:r>
              <w:t>2024</w:t>
            </w:r>
          </w:p>
        </w:tc>
        <w:tc>
          <w:tcPr>
            <w:tcW w:w="2406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373F51" w:themeFill="accent6"/>
            <w:tcMar/>
            <w:vAlign w:val="center"/>
          </w:tcPr>
          <w:p w:rsidR="00D8742D" w:rsidP="00D8742D" w:rsidRDefault="00D8742D" w14:paraId="7DFD2BA7" w14:textId="3B3D2941">
            <w:pPr>
              <w:jc w:val="center"/>
            </w:pPr>
            <w:r w:rsidRPr="007F75E5">
              <w:rPr>
                <w:color w:val="FFFFFF" w:themeColor="background1"/>
              </w:rPr>
              <w:t>Facebook</w:t>
            </w:r>
          </w:p>
        </w:tc>
        <w:tc>
          <w:tcPr>
            <w:tcW w:w="2718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0098D1" w:themeFill="accent1"/>
            <w:tcMar/>
            <w:vAlign w:val="center"/>
          </w:tcPr>
          <w:p w:rsidR="00D8742D" w:rsidP="00D8742D" w:rsidRDefault="00D8742D" w14:paraId="6990A2A4" w14:textId="77777777">
            <w:pPr>
              <w:jc w:val="center"/>
            </w:pPr>
            <w:r w:rsidRPr="007F75E5">
              <w:rPr>
                <w:color w:val="FFFFFF" w:themeColor="background1"/>
              </w:rPr>
              <w:t>TikTok</w:t>
            </w:r>
          </w:p>
        </w:tc>
        <w:tc>
          <w:tcPr>
            <w:tcW w:w="2718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D8742D" w:rsidP="00D8742D" w:rsidRDefault="00D8742D" w14:paraId="74809934" w14:textId="125532F5"/>
        </w:tc>
      </w:tr>
      <w:tr w:rsidR="00D8742D" w:rsidTr="7D5F6D63" w14:paraId="4AC0CDF9" w14:textId="77777777">
        <w:trPr>
          <w:trHeight w:val="394"/>
        </w:trPr>
        <w:tc>
          <w:tcPr>
            <w:tcW w:w="4756" w:type="dxa"/>
            <w:gridSpan w:val="2"/>
            <w:vMerge/>
            <w:tcMar/>
          </w:tcPr>
          <w:p w:rsidR="00D8742D" w:rsidP="00D8742D" w:rsidRDefault="00D8742D" w14:paraId="19374443" w14:textId="77777777"/>
        </w:tc>
        <w:tc>
          <w:tcPr>
            <w:tcW w:w="2378" w:type="dxa"/>
            <w:vMerge/>
            <w:tcMar/>
          </w:tcPr>
          <w:p w:rsidRPr="00A93D4E" w:rsidR="00D8742D" w:rsidP="00D8742D" w:rsidRDefault="00D8742D" w14:paraId="78427256" w14:textId="77777777">
            <w:pPr>
              <w:rPr>
                <w:b/>
                <w:bCs/>
              </w:rPr>
            </w:pPr>
          </w:p>
        </w:tc>
        <w:tc>
          <w:tcPr>
            <w:tcW w:w="2406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0076A3" w:themeFill="accent2"/>
            <w:tcMar/>
            <w:vAlign w:val="center"/>
          </w:tcPr>
          <w:p w:rsidR="00D8742D" w:rsidP="00D8742D" w:rsidRDefault="00D8742D" w14:paraId="28294FB2" w14:textId="43A5DD74">
            <w:pPr>
              <w:jc w:val="center"/>
            </w:pPr>
            <w:r w:rsidRPr="007F75E5">
              <w:rPr>
                <w:color w:val="FFFFFF" w:themeColor="background1"/>
              </w:rPr>
              <w:t>LinkedIn</w:t>
            </w:r>
          </w:p>
        </w:tc>
        <w:tc>
          <w:tcPr>
            <w:tcW w:w="2718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D8AA51" w:themeFill="accent3"/>
            <w:tcMar/>
            <w:vAlign w:val="center"/>
          </w:tcPr>
          <w:p w:rsidR="00D8742D" w:rsidP="00D8742D" w:rsidRDefault="00D8742D" w14:paraId="15755452" w14:textId="77777777">
            <w:pPr>
              <w:jc w:val="center"/>
            </w:pPr>
            <w:r>
              <w:t>YouTube</w:t>
            </w:r>
          </w:p>
        </w:tc>
        <w:tc>
          <w:tcPr>
            <w:tcW w:w="2718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D8742D" w:rsidP="00D8742D" w:rsidRDefault="00D8742D" w14:paraId="53E31C48" w14:textId="2F1A0D19"/>
        </w:tc>
      </w:tr>
      <w:tr w:rsidR="00D8742D" w:rsidTr="7D5F6D63" w14:paraId="2624B99B" w14:textId="77777777">
        <w:trPr>
          <w:trHeight w:val="394"/>
        </w:trPr>
        <w:tc>
          <w:tcPr>
            <w:tcW w:w="4756" w:type="dxa"/>
            <w:gridSpan w:val="2"/>
            <w:vMerge/>
            <w:tcMar/>
          </w:tcPr>
          <w:p w:rsidR="00D8742D" w:rsidP="00D8742D" w:rsidRDefault="00D8742D" w14:paraId="61AA9ECC" w14:textId="77777777"/>
        </w:tc>
        <w:tc>
          <w:tcPr>
            <w:tcW w:w="2378" w:type="dxa"/>
            <w:vMerge/>
            <w:tcMar/>
          </w:tcPr>
          <w:p w:rsidRPr="00A93D4E" w:rsidR="00D8742D" w:rsidP="00D8742D" w:rsidRDefault="00D8742D" w14:paraId="699AF40A" w14:textId="77777777">
            <w:pPr>
              <w:rPr>
                <w:b/>
                <w:bCs/>
              </w:rPr>
            </w:pPr>
          </w:p>
        </w:tc>
        <w:tc>
          <w:tcPr>
            <w:tcW w:w="2406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3C908B" w:themeFill="accent4"/>
            <w:tcMar/>
            <w:vAlign w:val="center"/>
          </w:tcPr>
          <w:p w:rsidR="00D8742D" w:rsidP="00D8742D" w:rsidRDefault="00D8742D" w14:paraId="78910E1A" w14:textId="6368047A">
            <w:pPr>
              <w:jc w:val="center"/>
            </w:pPr>
            <w:r w:rsidRPr="007F75E5">
              <w:rPr>
                <w:color w:val="FFFFFF" w:themeColor="background1"/>
              </w:rPr>
              <w:t>Instagram</w:t>
            </w:r>
          </w:p>
        </w:tc>
        <w:tc>
          <w:tcPr>
            <w:tcW w:w="2718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D3BCAA" w:themeFill="accent5"/>
            <w:tcMar/>
            <w:vAlign w:val="center"/>
          </w:tcPr>
          <w:p w:rsidR="00D8742D" w:rsidP="00D8742D" w:rsidRDefault="00D8742D" w14:paraId="7F566FC2" w14:textId="77777777">
            <w:pPr>
              <w:jc w:val="center"/>
            </w:pPr>
            <w:r>
              <w:t>Other</w:t>
            </w:r>
          </w:p>
        </w:tc>
        <w:tc>
          <w:tcPr>
            <w:tcW w:w="2718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D8742D" w:rsidP="00D8742D" w:rsidRDefault="00D8742D" w14:paraId="6FD6FFEA" w14:textId="6DE18273"/>
        </w:tc>
      </w:tr>
      <w:tr w:rsidR="00D8742D" w:rsidTr="7D5F6D63" w14:paraId="3923F8C1" w14:textId="77777777">
        <w:trPr>
          <w:trHeight w:val="965"/>
        </w:trPr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D8742D" w:rsidP="00D8742D" w:rsidRDefault="00D8742D" w14:paraId="69F1440D" w14:textId="741556BE">
            <w:pPr>
              <w:pStyle w:val="DayoftheWeek"/>
            </w:pPr>
            <w:sdt>
              <w:sdtPr>
                <w:id w:val="-338620832"/>
                <w:placeholder>
                  <w:docPart w:val="0C57A766A855334EA5FF2CD8E6F4A964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MON</w:t>
                </w:r>
              </w:sdtContent>
            </w:sdt>
          </w:p>
        </w:tc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D8742D" w:rsidP="00D8742D" w:rsidRDefault="00D8742D" w14:paraId="67CC9145" w14:textId="29D1CCA8">
            <w:pPr>
              <w:pStyle w:val="DayoftheWeek"/>
            </w:pPr>
            <w:sdt>
              <w:sdtPr>
                <w:id w:val="-1215047018"/>
                <w:placeholder>
                  <w:docPart w:val="C5E7C6AAA886F54FA6C1C545EE17714E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  <w:shd w:val="clear" w:color="auto" w:fill="EAF0F6" w:themeFill="background2"/>
                  </w:rPr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D8742D" w:rsidP="00D8742D" w:rsidRDefault="00D8742D" w14:paraId="2DEDE925" w14:textId="0D5BDB96">
            <w:pPr>
              <w:pStyle w:val="DayoftheWeek"/>
            </w:pPr>
            <w:sdt>
              <w:sdtPr>
                <w:id w:val="649953531"/>
                <w:placeholder>
                  <w:docPart w:val="57C52F45B30BED41B93D2D37A4664FA9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  <w:shd w:val="clear" w:color="auto" w:fill="EAF0F6" w:themeFill="background2"/>
                  </w:rPr>
                  <w:t>WED</w:t>
                </w:r>
              </w:sdtContent>
            </w:sdt>
          </w:p>
        </w:tc>
        <w:tc>
          <w:tcPr>
            <w:tcW w:w="238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D8742D" w:rsidP="00D8742D" w:rsidRDefault="00D8742D" w14:paraId="1B160B8F" w14:textId="790667B1">
            <w:pPr>
              <w:pStyle w:val="DayoftheWeek"/>
            </w:pPr>
            <w:sdt>
              <w:sdtPr>
                <w:id w:val="1936938123"/>
                <w:placeholder>
                  <w:docPart w:val="6A01BBA1EB664A4FAD2C6803A9AE0605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D8742D" w:rsidP="00D8742D" w:rsidRDefault="00D8742D" w14:paraId="37C61BA1" w14:textId="43ABF4C3">
            <w:pPr>
              <w:pStyle w:val="DayoftheWeek"/>
            </w:pPr>
            <w:sdt>
              <w:sdtPr>
                <w:id w:val="-1332670783"/>
                <w:placeholder>
                  <w:docPart w:val="2A4E5CD9517015429DF458950CFF7FD4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FRI</w:t>
                </w:r>
              </w:sdtContent>
            </w:sdt>
          </w:p>
        </w:tc>
        <w:tc>
          <w:tcPr>
            <w:tcW w:w="1535" w:type="dxa"/>
            <w:gridSpan w:val="2"/>
            <w:tcBorders>
              <w:bottom w:val="single" w:color="FFFFFF" w:themeColor="background1" w:sz="8" w:space="0"/>
            </w:tcBorders>
            <w:shd w:val="clear" w:color="auto" w:fill="D9D9D9" w:themeFill="background1" w:themeFillShade="D9"/>
            <w:tcMar/>
            <w:vAlign w:val="bottom"/>
          </w:tcPr>
          <w:p w:rsidRPr="00F65B25" w:rsidR="00D8742D" w:rsidP="00D8742D" w:rsidRDefault="00D8742D" w14:paraId="461ECF8C" w14:textId="3FCD9BC0">
            <w:pPr>
              <w:pStyle w:val="DayoftheWeek"/>
            </w:pPr>
            <w:sdt>
              <w:sdtPr>
                <w:id w:val="1040938297"/>
                <w:placeholder>
                  <w:docPart w:val="C8498AAD9C81434FA3FA33199FDD054B"/>
                </w:placeholder>
                <w:temporary/>
                <w:showingPlcHdr/>
                <w15:appearance w15:val="hidden"/>
              </w:sdtPr>
              <w:sdtContent>
                <w:r w:rsidRPr="001771D4">
                  <w:rPr>
                    <w:color w:val="373F51" w:themeColor="text1"/>
                  </w:rPr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color="FFFFFF" w:themeColor="background1" w:sz="8" w:space="0"/>
            </w:tcBorders>
            <w:shd w:val="clear" w:color="auto" w:fill="D9D9D9" w:themeFill="background1" w:themeFillShade="D9"/>
            <w:tcMar/>
            <w:vAlign w:val="bottom"/>
          </w:tcPr>
          <w:p w:rsidRPr="00F65B25" w:rsidR="00D8742D" w:rsidP="00D8742D" w:rsidRDefault="00D8742D" w14:paraId="270D0275" w14:textId="1AD2B042">
            <w:pPr>
              <w:pStyle w:val="DayoftheWeek"/>
            </w:pPr>
            <w:sdt>
              <w:sdtPr>
                <w:id w:val="1702743685"/>
                <w:placeholder>
                  <w:docPart w:val="22282EB86F5A0748BE2199EA9F6632FA"/>
                </w:placeholder>
                <w:temporary/>
                <w:showingPlcHdr/>
                <w15:appearance w15:val="hidden"/>
              </w:sdtPr>
              <w:sdtContent>
                <w:r w:rsidRPr="001771D4">
                  <w:rPr>
                    <w:color w:val="373F51" w:themeColor="text1"/>
                  </w:rPr>
                  <w:t>SUN</w:t>
                </w:r>
              </w:sdtContent>
            </w:sdt>
          </w:p>
        </w:tc>
      </w:tr>
      <w:tr w:rsidR="00D8742D" w:rsidTr="7D5F6D63" w14:paraId="122ADFB1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340ACB12" w14:textId="77777777"/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1D1D4BE8" w14:textId="77777777"/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D8742D" w:rsidP="00D8742D" w:rsidRDefault="00D8742D" w14:paraId="07F5B902" w14:textId="77777777"/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78C73E44" w14:textId="2E2703EE"/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0EACADEB" w14:textId="02F28D65"/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D8742D" w:rsidP="00D8742D" w:rsidRDefault="00D8742D" w14:paraId="1198C38D" w14:textId="1F0AF8AB">
            <w:pPr>
              <w:pStyle w:val="Weekend"/>
            </w:pP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D8742D" w:rsidP="00D8742D" w:rsidRDefault="00D8742D" w14:paraId="2C92AE06" w14:textId="73854009">
            <w:pPr>
              <w:pStyle w:val="Weekend"/>
            </w:pPr>
            <w:r>
              <w:t>1</w:t>
            </w:r>
          </w:p>
        </w:tc>
      </w:tr>
      <w:tr w:rsidR="00D8742D" w:rsidTr="7D5F6D63" w14:paraId="64898604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11D45608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19F52462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6C81954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424877D2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7129819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D8742D" w:rsidP="00D8742D" w:rsidRDefault="00D8742D" w14:paraId="605D5093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D8742D" w:rsidP="00D8742D" w:rsidRDefault="00D8742D" w14:paraId="76E9059E" w14:textId="77777777">
            <w:pPr>
              <w:rPr>
                <w:color w:val="B28A6A" w:themeColor="accent5" w:themeShade="BF"/>
              </w:rPr>
            </w:pPr>
          </w:p>
        </w:tc>
      </w:tr>
      <w:tr w:rsidR="00D8742D" w:rsidTr="7D5F6D63" w14:paraId="56EB8B1B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0AE73EF8" w14:textId="685EDE07">
            <w:r w:rsidRPr="00A16FDE">
              <w:t>2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646758B4" w14:textId="1FD084B4">
            <w:r w:rsidRPr="00A16FDE">
              <w:t>3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6BC2DC76" w14:textId="479E100A">
            <w:r w:rsidRPr="00A16FDE">
              <w:t>4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2D908A5D" w14:textId="6E8F8BF4">
            <w:r w:rsidRPr="00A16FDE">
              <w:t>5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1D18D00E" w14:textId="51C846E9">
            <w:r w:rsidRPr="00A16FDE">
              <w:t>6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D8742D" w:rsidP="00D8742D" w:rsidRDefault="00D8742D" w14:paraId="5BF25A63" w14:textId="5D733CBF">
            <w:pPr>
              <w:pStyle w:val="Weekend"/>
            </w:pPr>
            <w:r w:rsidRPr="00A16FDE">
              <w:t>7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D8742D" w:rsidP="00D8742D" w:rsidRDefault="00D8742D" w14:paraId="7B8275BB" w14:textId="57C2F52A">
            <w:pPr>
              <w:pStyle w:val="Weekend"/>
            </w:pPr>
            <w:r w:rsidRPr="00A16FDE">
              <w:t>8</w:t>
            </w:r>
          </w:p>
        </w:tc>
      </w:tr>
      <w:tr w:rsidR="00D8742D" w:rsidTr="7D5F6D63" w14:paraId="03DD469E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25447489" w14:textId="36D23FF9">
            <w:pPr>
              <w:rPr>
                <w:color w:val="4D5872" w:themeColor="text1" w:themeTint="D9"/>
              </w:rPr>
            </w:pPr>
            <w:r w:rsidRPr="7D5F6D63" w:rsidR="5019E7F3">
              <w:rPr>
                <w:color w:val="4D5872"/>
              </w:rPr>
              <w:t>Labor Day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4E376A8F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3EFFD208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77294DD3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069B9E74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D8742D" w:rsidP="00D8742D" w:rsidRDefault="00D8742D" w14:paraId="1B1A72ED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D8742D" w:rsidP="00D8742D" w:rsidRDefault="00D8742D" w14:paraId="60B7BD12" w14:textId="77777777">
            <w:pPr>
              <w:rPr>
                <w:color w:val="B28A6A" w:themeColor="accent5" w:themeShade="BF"/>
              </w:rPr>
            </w:pPr>
          </w:p>
        </w:tc>
      </w:tr>
      <w:tr w:rsidR="00D8742D" w:rsidTr="7D5F6D63" w14:paraId="3FA452AB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5AEABE2A" w14:textId="08786B5D">
            <w:r w:rsidRPr="00DD5BBE">
              <w:t>9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7A8E35E2" w14:textId="4CFF394D">
            <w:r w:rsidRPr="00DD5BBE">
              <w:t>10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3CB61D22" w14:textId="7B01ABEB">
            <w:r w:rsidRPr="00DD5BBE">
              <w:t>11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318868E9" w14:textId="09DA8615">
            <w:r w:rsidRPr="00DD5BBE">
              <w:t>12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592D7807" w14:textId="557B8920">
            <w:r w:rsidRPr="00DD5BBE">
              <w:t>13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D8742D" w:rsidP="00D8742D" w:rsidRDefault="00D8742D" w14:paraId="40628606" w14:textId="1B2E661E">
            <w:pPr>
              <w:pStyle w:val="Weekend"/>
            </w:pPr>
            <w:r w:rsidRPr="00DD5BBE">
              <w:t>14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D8742D" w:rsidP="00D8742D" w:rsidRDefault="00D8742D" w14:paraId="1EBC7A16" w14:textId="310C6E57">
            <w:pPr>
              <w:pStyle w:val="Weekend"/>
            </w:pPr>
            <w:r w:rsidRPr="00DD5BBE">
              <w:t>15</w:t>
            </w:r>
          </w:p>
        </w:tc>
      </w:tr>
      <w:tr w:rsidR="00D8742D" w:rsidTr="7D5F6D63" w14:paraId="7CF1EDDC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1E043833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22ECBA58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6EB59630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474F8F92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5243AFAD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D8742D" w:rsidP="00D8742D" w:rsidRDefault="00D8742D" w14:paraId="09B75F4F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D8742D" w:rsidP="00D8742D" w:rsidRDefault="00D8742D" w14:paraId="5AD01CE9" w14:textId="77777777">
            <w:pPr>
              <w:rPr>
                <w:color w:val="B28A6A" w:themeColor="accent5" w:themeShade="BF"/>
              </w:rPr>
            </w:pPr>
          </w:p>
        </w:tc>
      </w:tr>
      <w:tr w:rsidR="00D8742D" w:rsidTr="7D5F6D63" w14:paraId="6A98F7A3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683EFB3E" w14:textId="31396B5B">
            <w:r w:rsidRPr="007B3818">
              <w:t>16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53397022" w14:textId="400B4695">
            <w:r w:rsidRPr="007B3818">
              <w:t>17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5D8FB6CB" w14:textId="04AE0798">
            <w:r w:rsidRPr="007B3818">
              <w:t>18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6D647FE8" w14:textId="1993EAC1">
            <w:r w:rsidRPr="007B3818">
              <w:t>19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438BD247" w14:textId="0A21FD18">
            <w:r w:rsidRPr="007B3818">
              <w:t>20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D8742D" w:rsidP="00D8742D" w:rsidRDefault="00D8742D" w14:paraId="660ED651" w14:textId="2B4A8AA1">
            <w:pPr>
              <w:pStyle w:val="Weekend"/>
            </w:pPr>
            <w:r w:rsidRPr="007B3818">
              <w:t>21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D8742D" w:rsidP="00D8742D" w:rsidRDefault="00D8742D" w14:paraId="6240CA2C" w14:textId="6F155F4F">
            <w:pPr>
              <w:pStyle w:val="Weekend"/>
            </w:pPr>
            <w:r w:rsidRPr="007B3818">
              <w:t>22</w:t>
            </w:r>
          </w:p>
        </w:tc>
      </w:tr>
      <w:tr w:rsidR="00D8742D" w:rsidTr="7D5F6D63" w14:paraId="2A40166E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09611983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6D1C5C47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740CF7A4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3085457E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03C7B072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D8742D" w:rsidP="00D8742D" w:rsidRDefault="00D8742D" w14:paraId="1EC8A556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D8742D" w:rsidP="00D8742D" w:rsidRDefault="00D8742D" w14:paraId="127B9642" w14:textId="77777777">
            <w:pPr>
              <w:rPr>
                <w:color w:val="B28A6A" w:themeColor="accent5" w:themeShade="BF"/>
              </w:rPr>
            </w:pPr>
          </w:p>
        </w:tc>
      </w:tr>
      <w:tr w:rsidR="00D8742D" w:rsidTr="7D5F6D63" w14:paraId="614A538F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77A93321" w14:textId="3D6AAAF9">
            <w:r w:rsidRPr="00845F72">
              <w:t>23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311B6988" w14:textId="3D560B34">
            <w:r w:rsidRPr="00845F72">
              <w:t>24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03AC59A8" w14:textId="6554F29D">
            <w:r w:rsidRPr="00845F72">
              <w:t>25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05F82DF1" w14:textId="33D5CFF8">
            <w:r w:rsidRPr="00845F72">
              <w:t>26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D8742D" w:rsidP="00D8742D" w:rsidRDefault="00D8742D" w14:paraId="1D073AF6" w14:textId="6380C306">
            <w:r w:rsidRPr="00845F72">
              <w:t>27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D8742D" w:rsidP="00D8742D" w:rsidRDefault="00D8742D" w14:paraId="396DC2FD" w14:textId="2A766022">
            <w:pPr>
              <w:pStyle w:val="Weekend"/>
            </w:pPr>
            <w:r w:rsidRPr="00845F72">
              <w:t>28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D8742D" w:rsidP="00D8742D" w:rsidRDefault="00D8742D" w14:paraId="42DE32A9" w14:textId="1A52B14D">
            <w:pPr>
              <w:pStyle w:val="Weekend"/>
            </w:pPr>
            <w:r w:rsidRPr="00845F72">
              <w:t>29</w:t>
            </w:r>
          </w:p>
        </w:tc>
      </w:tr>
      <w:tr w:rsidR="00D8742D" w:rsidTr="7D5F6D63" w14:paraId="457A4511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7B7490CD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41E41257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65A075D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57D5719A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3273F923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D8742D" w:rsidP="00D8742D" w:rsidRDefault="00D8742D" w14:paraId="2629858A" w14:textId="77777777">
            <w:pPr>
              <w:pStyle w:val="Weekend"/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D8742D" w:rsidP="00D8742D" w:rsidRDefault="00D8742D" w14:paraId="21F4C019" w14:textId="77777777">
            <w:pPr>
              <w:pStyle w:val="Weekend"/>
            </w:pPr>
          </w:p>
        </w:tc>
      </w:tr>
      <w:tr w:rsidR="00D8742D" w:rsidTr="7D5F6D63" w14:paraId="20E5F06C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D8742D" w:rsidP="00D8742D" w:rsidRDefault="00D8742D" w14:paraId="7EB869AD" w14:textId="708715B1">
            <w:pPr>
              <w:rPr>
                <w:color w:val="4D5872" w:themeColor="text1" w:themeTint="D9"/>
              </w:rPr>
            </w:pPr>
            <w:r>
              <w:t>30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D8742D" w:rsidP="00D8742D" w:rsidRDefault="00D8742D" w14:paraId="03BAFD2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D8742D" w:rsidP="00D8742D" w:rsidRDefault="00D8742D" w14:paraId="378E527A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D8742D" w:rsidP="00D8742D" w:rsidRDefault="00D8742D" w14:paraId="69FEEA9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D8742D" w:rsidP="00D8742D" w:rsidRDefault="00D8742D" w14:paraId="737A5548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D8742D" w:rsidP="00D8742D" w:rsidRDefault="00D8742D" w14:paraId="37268E5D" w14:textId="77777777">
            <w:pPr>
              <w:pStyle w:val="Weekend"/>
            </w:pP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D8742D" w:rsidP="00D8742D" w:rsidRDefault="00D8742D" w14:paraId="5D304C24" w14:textId="77777777">
            <w:pPr>
              <w:pStyle w:val="Weekend"/>
            </w:pPr>
          </w:p>
        </w:tc>
      </w:tr>
      <w:tr w:rsidR="00D8742D" w:rsidTr="7D5F6D63" w14:paraId="70285A31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304535ED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6A32A501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33F10463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4042087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D8742D" w:rsidP="00D8742D" w:rsidRDefault="00D8742D" w14:paraId="404B36B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D8742D" w:rsidP="00D8742D" w:rsidRDefault="00D8742D" w14:paraId="207EC587" w14:textId="77777777">
            <w:pPr>
              <w:pStyle w:val="Weekend"/>
            </w:pPr>
          </w:p>
        </w:tc>
        <w:tc>
          <w:tcPr>
            <w:tcW w:w="1535" w:type="dxa"/>
            <w:tcBorders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D8742D" w:rsidP="00D8742D" w:rsidRDefault="00D8742D" w14:paraId="3A6C849D" w14:textId="77777777">
            <w:pPr>
              <w:pStyle w:val="Weekend"/>
            </w:pPr>
          </w:p>
        </w:tc>
      </w:tr>
    </w:tbl>
    <w:p w:rsidR="007B651E" w:rsidP="007B651E" w:rsidRDefault="007B651E" w14:paraId="5718FDDD" w14:textId="77777777">
      <w:pPr>
        <w:pStyle w:val="ImagePlaceholder"/>
      </w:pPr>
    </w:p>
    <w:p w:rsidR="007B651E" w:rsidP="007B651E" w:rsidRDefault="007B651E" w14:paraId="66CE475C" w14:textId="4F2FCEFB">
      <w:r>
        <w:br w:type="page"/>
      </w:r>
    </w:p>
    <w:p w:rsidR="007B651E" w:rsidP="007B651E" w:rsidRDefault="007B651E" w14:paraId="1294918E" w14:textId="77777777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77696" behindDoc="1" locked="1" layoutInCell="1" allowOverlap="1" wp14:anchorId="31BBE243" wp14:editId="0FE3F903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12" name="Rectangle 12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style="position:absolute;margin-left:0;margin-top:-17.3pt;width:11in;height:160.55pt;z-index:-251638784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alt="Decorative" o:spid="_x0000_s1026" fillcolor="#f2f2f2 [3052]" stroked="f" strokeweight="1pt" w14:anchorId="5EFE9A3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2388"/>
        <w:gridCol w:w="108"/>
        <w:gridCol w:w="2276"/>
        <w:gridCol w:w="397"/>
        <w:gridCol w:w="1138"/>
        <w:gridCol w:w="1535"/>
      </w:tblGrid>
      <w:tr w:rsidR="00A53695" w:rsidTr="7D5F6D63" w14:paraId="3A7135D6" w14:textId="77777777">
        <w:trPr>
          <w:trHeight w:val="394"/>
        </w:trPr>
        <w:tc>
          <w:tcPr>
            <w:tcW w:w="2378" w:type="dxa"/>
            <w:tcMar/>
          </w:tcPr>
          <w:p w:rsidR="00A53695" w:rsidP="00A53695" w:rsidRDefault="00A53695" w14:paraId="68A0B519" w14:textId="77777777"/>
        </w:tc>
        <w:tc>
          <w:tcPr>
            <w:tcW w:w="2378" w:type="dxa"/>
            <w:tcMar/>
          </w:tcPr>
          <w:p w:rsidR="00A53695" w:rsidP="00A53695" w:rsidRDefault="00A53695" w14:paraId="785068FB" w14:textId="77777777"/>
        </w:tc>
        <w:tc>
          <w:tcPr>
            <w:tcW w:w="2378" w:type="dxa"/>
            <w:tcMar/>
          </w:tcPr>
          <w:p w:rsidR="00A53695" w:rsidP="00A53695" w:rsidRDefault="00A53695" w14:paraId="3FD84A69" w14:textId="77777777"/>
        </w:tc>
        <w:tc>
          <w:tcPr>
            <w:tcW w:w="7842" w:type="dxa"/>
            <w:gridSpan w:val="6"/>
            <w:tcMar/>
            <w:vAlign w:val="center"/>
          </w:tcPr>
          <w:p w:rsidR="00A53695" w:rsidP="00A53695" w:rsidRDefault="00A53695" w14:paraId="67AB8744" w14:textId="7F892B2D">
            <w:r>
              <w:t>Social Media Platforms:</w:t>
            </w:r>
          </w:p>
        </w:tc>
      </w:tr>
      <w:tr w:rsidR="00A53695" w:rsidTr="7D5F6D63" w14:paraId="57839F5D" w14:textId="77777777">
        <w:trPr>
          <w:trHeight w:val="394"/>
        </w:trPr>
        <w:tc>
          <w:tcPr>
            <w:tcW w:w="4756" w:type="dxa"/>
            <w:gridSpan w:val="2"/>
            <w:vMerge w:val="restart"/>
            <w:tcMar/>
          </w:tcPr>
          <w:p w:rsidRPr="000357C6" w:rsidR="00A53695" w:rsidP="00A53695" w:rsidRDefault="00A53695" w14:paraId="242B2F6E" w14:textId="5365D237">
            <w:pPr>
              <w:pStyle w:val="Month"/>
            </w:pPr>
            <w:r>
              <w:t>October</w:t>
            </w:r>
          </w:p>
        </w:tc>
        <w:tc>
          <w:tcPr>
            <w:tcW w:w="2378" w:type="dxa"/>
            <w:vMerge w:val="restart"/>
            <w:tcMar/>
          </w:tcPr>
          <w:p w:rsidRPr="00872CC6" w:rsidR="00A53695" w:rsidP="00A53695" w:rsidRDefault="00A53695" w14:paraId="27C75CE3" w14:textId="77777777">
            <w:pPr>
              <w:pStyle w:val="Year"/>
            </w:pPr>
            <w:r>
              <w:t>2024</w:t>
            </w:r>
          </w:p>
        </w:tc>
        <w:tc>
          <w:tcPr>
            <w:tcW w:w="2496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373F51" w:themeFill="accent6"/>
            <w:tcMar/>
            <w:vAlign w:val="center"/>
          </w:tcPr>
          <w:p w:rsidR="00A53695" w:rsidP="00A53695" w:rsidRDefault="00A53695" w14:paraId="264346B6" w14:textId="14F66027">
            <w:pPr>
              <w:jc w:val="center"/>
            </w:pPr>
            <w:r w:rsidRPr="007F75E5">
              <w:rPr>
                <w:color w:val="FFFFFF" w:themeColor="background1"/>
              </w:rPr>
              <w:t>Facebook</w:t>
            </w:r>
          </w:p>
        </w:tc>
        <w:tc>
          <w:tcPr>
            <w:tcW w:w="2673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0098D1" w:themeFill="accent1"/>
            <w:tcMar/>
            <w:vAlign w:val="center"/>
          </w:tcPr>
          <w:p w:rsidR="00A53695" w:rsidP="00A53695" w:rsidRDefault="00A53695" w14:paraId="3AB65145" w14:textId="77777777">
            <w:pPr>
              <w:jc w:val="center"/>
            </w:pPr>
            <w:r w:rsidRPr="007F75E5">
              <w:rPr>
                <w:color w:val="FFFFFF" w:themeColor="background1"/>
              </w:rPr>
              <w:t>TikTok</w:t>
            </w:r>
          </w:p>
        </w:tc>
        <w:tc>
          <w:tcPr>
            <w:tcW w:w="2673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A53695" w:rsidP="00A53695" w:rsidRDefault="00A53695" w14:paraId="7DFC6A36" w14:textId="406340B6"/>
        </w:tc>
      </w:tr>
      <w:tr w:rsidR="00A53695" w:rsidTr="7D5F6D63" w14:paraId="5A16A2BC" w14:textId="77777777">
        <w:trPr>
          <w:trHeight w:val="394"/>
        </w:trPr>
        <w:tc>
          <w:tcPr>
            <w:tcW w:w="4756" w:type="dxa"/>
            <w:gridSpan w:val="2"/>
            <w:vMerge/>
            <w:tcMar/>
          </w:tcPr>
          <w:p w:rsidR="00A53695" w:rsidP="00A53695" w:rsidRDefault="00A53695" w14:paraId="6F859577" w14:textId="77777777"/>
        </w:tc>
        <w:tc>
          <w:tcPr>
            <w:tcW w:w="2378" w:type="dxa"/>
            <w:vMerge/>
            <w:tcMar/>
          </w:tcPr>
          <w:p w:rsidRPr="00A93D4E" w:rsidR="00A53695" w:rsidP="00A53695" w:rsidRDefault="00A53695" w14:paraId="72C3D889" w14:textId="77777777">
            <w:pPr>
              <w:rPr>
                <w:b/>
                <w:bCs/>
              </w:rPr>
            </w:pPr>
          </w:p>
        </w:tc>
        <w:tc>
          <w:tcPr>
            <w:tcW w:w="2496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0076A3" w:themeFill="accent2"/>
            <w:tcMar/>
            <w:vAlign w:val="center"/>
          </w:tcPr>
          <w:p w:rsidR="00A53695" w:rsidP="00A53695" w:rsidRDefault="00A53695" w14:paraId="5E56E598" w14:textId="2AB8D76B">
            <w:pPr>
              <w:jc w:val="center"/>
            </w:pPr>
            <w:r w:rsidRPr="007F75E5">
              <w:rPr>
                <w:color w:val="FFFFFF" w:themeColor="background1"/>
              </w:rPr>
              <w:t>LinkedIn</w:t>
            </w:r>
          </w:p>
        </w:tc>
        <w:tc>
          <w:tcPr>
            <w:tcW w:w="2673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D8AA51" w:themeFill="accent3"/>
            <w:tcMar/>
            <w:vAlign w:val="center"/>
          </w:tcPr>
          <w:p w:rsidR="00A53695" w:rsidP="00A53695" w:rsidRDefault="00A53695" w14:paraId="65A00353" w14:textId="77777777">
            <w:pPr>
              <w:jc w:val="center"/>
            </w:pPr>
            <w:r>
              <w:t>YouTube</w:t>
            </w:r>
          </w:p>
        </w:tc>
        <w:tc>
          <w:tcPr>
            <w:tcW w:w="2673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A53695" w:rsidP="00A53695" w:rsidRDefault="00A53695" w14:paraId="46B2F2BA" w14:textId="41BC0887"/>
        </w:tc>
      </w:tr>
      <w:tr w:rsidR="00A53695" w:rsidTr="7D5F6D63" w14:paraId="1317FF0F" w14:textId="77777777">
        <w:trPr>
          <w:trHeight w:val="394"/>
        </w:trPr>
        <w:tc>
          <w:tcPr>
            <w:tcW w:w="4756" w:type="dxa"/>
            <w:gridSpan w:val="2"/>
            <w:vMerge/>
            <w:tcMar/>
          </w:tcPr>
          <w:p w:rsidR="00A53695" w:rsidP="00A53695" w:rsidRDefault="00A53695" w14:paraId="316DE5FB" w14:textId="77777777"/>
        </w:tc>
        <w:tc>
          <w:tcPr>
            <w:tcW w:w="2378" w:type="dxa"/>
            <w:vMerge/>
            <w:tcMar/>
          </w:tcPr>
          <w:p w:rsidRPr="00A93D4E" w:rsidR="00A53695" w:rsidP="00A53695" w:rsidRDefault="00A53695" w14:paraId="601CA64C" w14:textId="77777777">
            <w:pPr>
              <w:rPr>
                <w:b/>
                <w:bCs/>
              </w:rPr>
            </w:pPr>
          </w:p>
        </w:tc>
        <w:tc>
          <w:tcPr>
            <w:tcW w:w="2496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3C908B" w:themeFill="accent4"/>
            <w:tcMar/>
            <w:vAlign w:val="center"/>
          </w:tcPr>
          <w:p w:rsidR="00A53695" w:rsidP="00A53695" w:rsidRDefault="00A53695" w14:paraId="4624A2D3" w14:textId="26E339C0">
            <w:pPr>
              <w:jc w:val="center"/>
            </w:pPr>
            <w:r w:rsidRPr="007F75E5">
              <w:rPr>
                <w:color w:val="FFFFFF" w:themeColor="background1"/>
              </w:rPr>
              <w:t>Instagram</w:t>
            </w:r>
          </w:p>
        </w:tc>
        <w:tc>
          <w:tcPr>
            <w:tcW w:w="2673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D3BCAA" w:themeFill="accent5"/>
            <w:tcMar/>
            <w:vAlign w:val="center"/>
          </w:tcPr>
          <w:p w:rsidR="00A53695" w:rsidP="00A53695" w:rsidRDefault="00A53695" w14:paraId="16C38A57" w14:textId="77777777">
            <w:pPr>
              <w:jc w:val="center"/>
            </w:pPr>
            <w:r>
              <w:t>Other</w:t>
            </w:r>
          </w:p>
        </w:tc>
        <w:tc>
          <w:tcPr>
            <w:tcW w:w="2673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A53695" w:rsidP="00A53695" w:rsidRDefault="00A53695" w14:paraId="0687641A" w14:textId="3A5CD77C"/>
        </w:tc>
      </w:tr>
      <w:tr w:rsidR="00A53695" w:rsidTr="7D5F6D63" w14:paraId="19DB2B76" w14:textId="77777777">
        <w:trPr>
          <w:trHeight w:val="965"/>
        </w:trPr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A53695" w:rsidP="00A53695" w:rsidRDefault="00A53695" w14:paraId="1AA08C1D" w14:textId="0A1007B4">
            <w:pPr>
              <w:pStyle w:val="DayoftheWeek"/>
            </w:pPr>
            <w:sdt>
              <w:sdtPr>
                <w:id w:val="-1735006820"/>
                <w:placeholder>
                  <w:docPart w:val="4638F57B2F1FF548B5C68134195C2925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MON</w:t>
                </w:r>
              </w:sdtContent>
            </w:sdt>
          </w:p>
        </w:tc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A53695" w:rsidP="00A53695" w:rsidRDefault="00A53695" w14:paraId="1C2BE7B7" w14:textId="2B76B0ED">
            <w:pPr>
              <w:pStyle w:val="DayoftheWeek"/>
            </w:pPr>
            <w:sdt>
              <w:sdtPr>
                <w:id w:val="-150679162"/>
                <w:placeholder>
                  <w:docPart w:val="40D095ED12E5D24F97AC179D144CF8F4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  <w:shd w:val="clear" w:color="auto" w:fill="EAF0F6" w:themeFill="background2"/>
                  </w:rPr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A53695" w:rsidP="00A53695" w:rsidRDefault="00A53695" w14:paraId="5B650D47" w14:textId="29D2A49A">
            <w:pPr>
              <w:pStyle w:val="DayoftheWeek"/>
            </w:pPr>
            <w:sdt>
              <w:sdtPr>
                <w:id w:val="1480271724"/>
                <w:placeholder>
                  <w:docPart w:val="8B4595C4E6C3034FA53E36F71E6A9480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  <w:shd w:val="clear" w:color="auto" w:fill="EAF0F6" w:themeFill="background2"/>
                  </w:rPr>
                  <w:t>WED</w:t>
                </w:r>
              </w:sdtContent>
            </w:sdt>
          </w:p>
        </w:tc>
        <w:tc>
          <w:tcPr>
            <w:tcW w:w="238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A53695" w:rsidP="00A53695" w:rsidRDefault="00A53695" w14:paraId="4EBB46AB" w14:textId="7C97A1B9">
            <w:pPr>
              <w:pStyle w:val="DayoftheWeek"/>
            </w:pPr>
            <w:sdt>
              <w:sdtPr>
                <w:id w:val="-1321264692"/>
                <w:placeholder>
                  <w:docPart w:val="69E8B165EFEF2540A692AEA2F7E4CE56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A53695" w:rsidP="00A53695" w:rsidRDefault="00A53695" w14:paraId="0192DADA" w14:textId="4F83C894">
            <w:pPr>
              <w:pStyle w:val="DayoftheWeek"/>
            </w:pPr>
            <w:sdt>
              <w:sdtPr>
                <w:id w:val="-252822062"/>
                <w:placeholder>
                  <w:docPart w:val="CACA1EEF5E5FEE4C8BF51CD793AE62CF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FRI</w:t>
                </w:r>
              </w:sdtContent>
            </w:sdt>
          </w:p>
        </w:tc>
        <w:tc>
          <w:tcPr>
            <w:tcW w:w="1535" w:type="dxa"/>
            <w:gridSpan w:val="2"/>
            <w:tcBorders>
              <w:bottom w:val="single" w:color="FFFFFF" w:themeColor="background1" w:sz="8" w:space="0"/>
            </w:tcBorders>
            <w:shd w:val="clear" w:color="auto" w:fill="D9D9D9" w:themeFill="background1" w:themeFillShade="D9"/>
            <w:tcMar/>
            <w:vAlign w:val="bottom"/>
          </w:tcPr>
          <w:p w:rsidRPr="00F65B25" w:rsidR="00A53695" w:rsidP="00A53695" w:rsidRDefault="00A53695" w14:paraId="79E290AB" w14:textId="4FACA8E4">
            <w:pPr>
              <w:pStyle w:val="DayoftheWeek"/>
            </w:pPr>
            <w:sdt>
              <w:sdtPr>
                <w:id w:val="-446316035"/>
                <w:placeholder>
                  <w:docPart w:val="D7D7099CBF9CE7498D5C1C81187D57C7"/>
                </w:placeholder>
                <w:temporary/>
                <w:showingPlcHdr/>
                <w15:appearance w15:val="hidden"/>
              </w:sdtPr>
              <w:sdtContent>
                <w:r w:rsidRPr="001771D4">
                  <w:rPr>
                    <w:color w:val="373F51" w:themeColor="text1"/>
                  </w:rPr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color="FFFFFF" w:themeColor="background1" w:sz="8" w:space="0"/>
            </w:tcBorders>
            <w:shd w:val="clear" w:color="auto" w:fill="D9D9D9" w:themeFill="background1" w:themeFillShade="D9"/>
            <w:tcMar/>
            <w:vAlign w:val="bottom"/>
          </w:tcPr>
          <w:p w:rsidRPr="00F65B25" w:rsidR="00A53695" w:rsidP="00A53695" w:rsidRDefault="00A53695" w14:paraId="03D4E829" w14:textId="631C2C6E">
            <w:pPr>
              <w:pStyle w:val="DayoftheWeek"/>
            </w:pPr>
            <w:sdt>
              <w:sdtPr>
                <w:id w:val="1669899410"/>
                <w:placeholder>
                  <w:docPart w:val="E30A05B88BCED24E82BD15164537D991"/>
                </w:placeholder>
                <w:temporary/>
                <w:showingPlcHdr/>
                <w15:appearance w15:val="hidden"/>
              </w:sdtPr>
              <w:sdtContent>
                <w:r w:rsidRPr="001771D4">
                  <w:rPr>
                    <w:color w:val="373F51" w:themeColor="text1"/>
                  </w:rPr>
                  <w:t>SUN</w:t>
                </w:r>
              </w:sdtContent>
            </w:sdt>
          </w:p>
        </w:tc>
      </w:tr>
      <w:tr w:rsidR="00A53695" w:rsidTr="7D5F6D63" w14:paraId="6BE6223F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081F1B0C" w14:textId="77777777"/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2C5D5249" w14:textId="2E73FD87">
            <w:r w:rsidRPr="003A1E1C">
              <w:t>1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A53695" w:rsidP="00A53695" w:rsidRDefault="00A53695" w14:paraId="132A7378" w14:textId="32D1F830">
            <w:r w:rsidRPr="003A1E1C">
              <w:t>2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5E9C77DE" w14:textId="3C2B229A">
            <w:r w:rsidRPr="003A1E1C">
              <w:t>3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33AF5F1C" w14:textId="5DDB4DA1">
            <w:r w:rsidRPr="003A1E1C">
              <w:t>4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69E07861" w14:textId="413DF19B">
            <w:pPr>
              <w:pStyle w:val="Weekend"/>
            </w:pPr>
            <w:r w:rsidRPr="003A1E1C">
              <w:t>5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63771ED1" w14:textId="13761A58">
            <w:pPr>
              <w:pStyle w:val="Weekend"/>
            </w:pPr>
            <w:r w:rsidRPr="003A1E1C">
              <w:t>6</w:t>
            </w:r>
          </w:p>
        </w:tc>
      </w:tr>
      <w:tr w:rsidR="00A53695" w:rsidTr="7D5F6D63" w14:paraId="00428F6F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76BCC16C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425533DC" w14:textId="77355B6B">
            <w:pPr>
              <w:rPr>
                <w:color w:val="4D5872" w:themeColor="text1" w:themeTint="D9"/>
              </w:rPr>
            </w:pPr>
            <w:r w:rsidRPr="7D5F6D63" w:rsidR="2C6D4393">
              <w:rPr>
                <w:color w:val="4D5872"/>
              </w:rPr>
              <w:t>Breast Cancer Awareness Month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59B360DA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5197748B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3A5EE12C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64F1254E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123116C0" w14:textId="77777777">
            <w:pPr>
              <w:rPr>
                <w:color w:val="B28A6A" w:themeColor="accent5" w:themeShade="BF"/>
              </w:rPr>
            </w:pPr>
          </w:p>
        </w:tc>
      </w:tr>
      <w:tr w:rsidR="00A53695" w:rsidTr="7D5F6D63" w14:paraId="1F1173C1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148533F9" w14:textId="5AC4F009">
            <w:r w:rsidRPr="00926BF4">
              <w:t>7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55279619" w14:textId="43B60531">
            <w:r w:rsidRPr="00926BF4">
              <w:t>8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6AB61F97" w14:textId="34F4FAED">
            <w:r w:rsidRPr="00926BF4">
              <w:t>9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67E6E674" w14:textId="20585D6A">
            <w:r w:rsidRPr="00926BF4">
              <w:t>10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2023E0FC" w14:textId="3954E8DB">
            <w:r w:rsidRPr="00926BF4">
              <w:t>11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1B7AEC28" w14:textId="0B807352">
            <w:pPr>
              <w:pStyle w:val="Weekend"/>
            </w:pPr>
            <w:r w:rsidRPr="00926BF4">
              <w:t>12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55C26E61" w14:textId="502A1104">
            <w:pPr>
              <w:pStyle w:val="Weekend"/>
            </w:pPr>
            <w:r w:rsidRPr="00926BF4">
              <w:t>13</w:t>
            </w:r>
          </w:p>
        </w:tc>
      </w:tr>
      <w:tr w:rsidR="00A53695" w:rsidTr="7D5F6D63" w14:paraId="28A67CF0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7B9277E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3D0E82A7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70B7213F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3C837342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19E9911B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30708264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6746F80A" w14:textId="77777777">
            <w:pPr>
              <w:rPr>
                <w:color w:val="B28A6A" w:themeColor="accent5" w:themeShade="BF"/>
              </w:rPr>
            </w:pPr>
          </w:p>
        </w:tc>
      </w:tr>
      <w:tr w:rsidR="00A53695" w:rsidTr="7D5F6D63" w14:paraId="19C45CCE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1613CCD8" w14:textId="1E064530">
            <w:r w:rsidRPr="003F06F0">
              <w:t>14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10A64327" w14:textId="191E0A22">
            <w:r w:rsidRPr="003F06F0">
              <w:t>15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556AE9FC" w14:textId="71D12345">
            <w:r w:rsidRPr="003F06F0">
              <w:t>16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019F58F2" w14:textId="48AA1448">
            <w:r w:rsidRPr="003F06F0">
              <w:t>17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5923DAB5" w14:textId="7F4EB30C">
            <w:r w:rsidRPr="003F06F0">
              <w:t>18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4F8A44B2" w14:textId="3C6E9C10">
            <w:pPr>
              <w:pStyle w:val="Weekend"/>
            </w:pPr>
            <w:r w:rsidRPr="003F06F0">
              <w:t>19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067A3809" w14:textId="30EEEFC9">
            <w:pPr>
              <w:pStyle w:val="Weekend"/>
            </w:pPr>
            <w:r w:rsidRPr="003F06F0">
              <w:t>20</w:t>
            </w:r>
          </w:p>
        </w:tc>
      </w:tr>
      <w:tr w:rsidR="00A53695" w:rsidTr="7D5F6D63" w14:paraId="688201D8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1D2912C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4BC1D16E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658C35D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4EFA3A84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70A3C9BE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567F7E86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7425C84C" w14:textId="77777777">
            <w:pPr>
              <w:rPr>
                <w:color w:val="B28A6A" w:themeColor="accent5" w:themeShade="BF"/>
              </w:rPr>
            </w:pPr>
          </w:p>
        </w:tc>
      </w:tr>
      <w:tr w:rsidR="00A53695" w:rsidTr="7D5F6D63" w14:paraId="2198807E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5E8DAD95" w14:textId="4B458EFC">
            <w:r w:rsidRPr="0053369E">
              <w:t>21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7C491F77" w14:textId="66646172">
            <w:r w:rsidRPr="0053369E">
              <w:t>22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1C491F7B" w14:textId="460B8937">
            <w:r w:rsidRPr="0053369E">
              <w:t>23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3C495FEA" w14:textId="4EFFE41D">
            <w:r w:rsidRPr="0053369E">
              <w:t>24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65F1709E" w14:textId="0CF5D7B0">
            <w:r w:rsidRPr="0053369E">
              <w:t>25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7A7A4AB7" w14:textId="5AADAC82">
            <w:pPr>
              <w:pStyle w:val="Weekend"/>
            </w:pPr>
            <w:r w:rsidRPr="0053369E">
              <w:t>26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40914F35" w14:textId="00515006">
            <w:pPr>
              <w:pStyle w:val="Weekend"/>
            </w:pPr>
            <w:r w:rsidRPr="0053369E">
              <w:t>27</w:t>
            </w:r>
          </w:p>
        </w:tc>
      </w:tr>
      <w:tr w:rsidR="00A53695" w:rsidTr="7D5F6D63" w14:paraId="4BB14DF4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72862C40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205C8239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17FC78A3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4BACB3F8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3B81181F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62872DBC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76F26248" w14:textId="77777777">
            <w:pPr>
              <w:rPr>
                <w:color w:val="B28A6A" w:themeColor="accent5" w:themeShade="BF"/>
              </w:rPr>
            </w:pPr>
          </w:p>
        </w:tc>
      </w:tr>
      <w:tr w:rsidR="00A53695" w:rsidTr="7D5F6D63" w14:paraId="5990A29F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6C0875C3" w14:textId="0C48CDF8">
            <w:r w:rsidRPr="00D458BF">
              <w:t>28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1B9A97CD" w14:textId="3CF1554B">
            <w:r w:rsidRPr="00D458BF">
              <w:t>29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14BE64EC" w14:textId="77B3676F">
            <w:r w:rsidRPr="00D458BF">
              <w:t>30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67327637" w14:textId="23D4BA69">
            <w:r w:rsidRPr="00D458BF">
              <w:t>31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15EE1CEF" w14:textId="2E44A9F0"/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A53695" w:rsidP="00A53695" w:rsidRDefault="00A53695" w14:paraId="6AD8C773" w14:textId="24D74421">
            <w:pPr>
              <w:pStyle w:val="Weekend"/>
            </w:pP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A53695" w:rsidP="00A53695" w:rsidRDefault="00A53695" w14:paraId="196883AF" w14:textId="46A78213">
            <w:pPr>
              <w:pStyle w:val="Weekend"/>
            </w:pPr>
          </w:p>
        </w:tc>
      </w:tr>
      <w:tr w:rsidR="00A53695" w:rsidTr="7D5F6D63" w14:paraId="00EC061E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1CBB83A2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60B59778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3180CA9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34E896DD" w14:textId="682A291F">
            <w:pPr>
              <w:rPr>
                <w:color w:val="4D5872" w:themeColor="text1" w:themeTint="D9"/>
              </w:rPr>
            </w:pPr>
            <w:r w:rsidRPr="7D5F6D63" w:rsidR="6F8726FE">
              <w:rPr>
                <w:color w:val="4D5872"/>
              </w:rPr>
              <w:t>Halloween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59F062DE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A53695" w:rsidP="00A53695" w:rsidRDefault="00A53695" w14:paraId="760DBC88" w14:textId="77777777">
            <w:pPr>
              <w:pStyle w:val="Weekend"/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A53695" w:rsidP="00A53695" w:rsidRDefault="00A53695" w14:paraId="08069E1A" w14:textId="77777777">
            <w:pPr>
              <w:pStyle w:val="Weekend"/>
            </w:pPr>
          </w:p>
        </w:tc>
      </w:tr>
      <w:tr w:rsidR="00A53695" w:rsidTr="7D5F6D63" w14:paraId="54FABD4E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A53695" w:rsidP="00A53695" w:rsidRDefault="00A53695" w14:paraId="79B368FD" w14:textId="4D42F9B8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A53695" w:rsidP="00A53695" w:rsidRDefault="00A53695" w14:paraId="72CFA5AC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A53695" w:rsidP="00A53695" w:rsidRDefault="00A53695" w14:paraId="2313B54B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A53695" w:rsidP="00A53695" w:rsidRDefault="00A53695" w14:paraId="461EB0D3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A53695" w:rsidP="00A53695" w:rsidRDefault="00A53695" w14:paraId="2272596F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A53695" w:rsidP="00A53695" w:rsidRDefault="00A53695" w14:paraId="17DDB571" w14:textId="77777777">
            <w:pPr>
              <w:pStyle w:val="Weekend"/>
            </w:pP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A53695" w:rsidP="00A53695" w:rsidRDefault="00A53695" w14:paraId="2F8679C8" w14:textId="77777777">
            <w:pPr>
              <w:pStyle w:val="Weekend"/>
            </w:pPr>
          </w:p>
        </w:tc>
      </w:tr>
      <w:tr w:rsidR="00A53695" w:rsidTr="7D5F6D63" w14:paraId="1F6F2293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323D366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715CB17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0C10BD82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7942DC32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15065E4E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A53695" w:rsidP="00A53695" w:rsidRDefault="00A53695" w14:paraId="305C9ECB" w14:textId="77777777">
            <w:pPr>
              <w:pStyle w:val="Weekend"/>
            </w:pPr>
          </w:p>
        </w:tc>
        <w:tc>
          <w:tcPr>
            <w:tcW w:w="1535" w:type="dxa"/>
            <w:tcBorders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A53695" w:rsidP="00A53695" w:rsidRDefault="00A53695" w14:paraId="6C449E05" w14:textId="77777777">
            <w:pPr>
              <w:pStyle w:val="Weekend"/>
            </w:pPr>
          </w:p>
        </w:tc>
      </w:tr>
    </w:tbl>
    <w:p w:rsidR="007B651E" w:rsidP="007B651E" w:rsidRDefault="007B651E" w14:paraId="058E2584" w14:textId="77777777">
      <w:pPr>
        <w:pStyle w:val="ImagePlaceholder"/>
      </w:pPr>
    </w:p>
    <w:p w:rsidR="0068227A" w:rsidP="0068227A" w:rsidRDefault="007B651E" w14:paraId="1A68E5A7" w14:textId="05EBCC12">
      <w:r>
        <w:br w:type="page"/>
      </w:r>
    </w:p>
    <w:p w:rsidR="0068227A" w:rsidP="0068227A" w:rsidRDefault="0068227A" w14:paraId="453EF45C" w14:textId="77777777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79744" behindDoc="1" locked="1" layoutInCell="1" allowOverlap="1" wp14:anchorId="461DC513" wp14:editId="7F1E3859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13" name="Rectangle 13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3" style="position:absolute;margin-left:0;margin-top:-17.3pt;width:11in;height:160.55pt;z-index:-251636736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alt="Decorative" o:spid="_x0000_s1026" fillcolor="#f2f2f2 [3052]" stroked="f" strokeweight="1pt" w14:anchorId="02BDD81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2388"/>
        <w:gridCol w:w="18"/>
        <w:gridCol w:w="2366"/>
        <w:gridCol w:w="352"/>
        <w:gridCol w:w="1183"/>
        <w:gridCol w:w="1535"/>
      </w:tblGrid>
      <w:tr w:rsidR="00A53695" w:rsidTr="7D5F6D63" w14:paraId="2E92F7E7" w14:textId="77777777">
        <w:trPr>
          <w:trHeight w:val="394"/>
        </w:trPr>
        <w:tc>
          <w:tcPr>
            <w:tcW w:w="2378" w:type="dxa"/>
            <w:tcMar/>
          </w:tcPr>
          <w:p w:rsidR="00A53695" w:rsidP="00A53695" w:rsidRDefault="00A53695" w14:paraId="1B314C35" w14:textId="77777777"/>
        </w:tc>
        <w:tc>
          <w:tcPr>
            <w:tcW w:w="2378" w:type="dxa"/>
            <w:tcMar/>
          </w:tcPr>
          <w:p w:rsidR="00A53695" w:rsidP="00A53695" w:rsidRDefault="00A53695" w14:paraId="4D455E7A" w14:textId="77777777"/>
        </w:tc>
        <w:tc>
          <w:tcPr>
            <w:tcW w:w="2378" w:type="dxa"/>
            <w:tcMar/>
          </w:tcPr>
          <w:p w:rsidR="00A53695" w:rsidP="00A53695" w:rsidRDefault="00A53695" w14:paraId="79464443" w14:textId="77777777"/>
        </w:tc>
        <w:tc>
          <w:tcPr>
            <w:tcW w:w="7842" w:type="dxa"/>
            <w:gridSpan w:val="6"/>
            <w:tcMar/>
            <w:vAlign w:val="center"/>
          </w:tcPr>
          <w:p w:rsidR="00A53695" w:rsidP="00A53695" w:rsidRDefault="00A53695" w14:paraId="17B5A54B" w14:textId="1B930645">
            <w:r>
              <w:t>Social Media Platforms:</w:t>
            </w:r>
          </w:p>
        </w:tc>
      </w:tr>
      <w:tr w:rsidR="00A53695" w:rsidTr="7D5F6D63" w14:paraId="74162594" w14:textId="77777777">
        <w:trPr>
          <w:trHeight w:val="394"/>
        </w:trPr>
        <w:tc>
          <w:tcPr>
            <w:tcW w:w="4756" w:type="dxa"/>
            <w:gridSpan w:val="2"/>
            <w:vMerge w:val="restart"/>
            <w:tcMar/>
          </w:tcPr>
          <w:p w:rsidRPr="000357C6" w:rsidR="00A53695" w:rsidP="00A53695" w:rsidRDefault="00A53695" w14:paraId="573D2199" w14:textId="242F16D3">
            <w:pPr>
              <w:pStyle w:val="Month"/>
            </w:pPr>
            <w:r>
              <w:t>November</w:t>
            </w:r>
          </w:p>
        </w:tc>
        <w:tc>
          <w:tcPr>
            <w:tcW w:w="2378" w:type="dxa"/>
            <w:vMerge w:val="restart"/>
            <w:tcMar/>
          </w:tcPr>
          <w:p w:rsidRPr="00872CC6" w:rsidR="00A53695" w:rsidP="00A53695" w:rsidRDefault="00A53695" w14:paraId="5F3ECBC3" w14:textId="77777777">
            <w:pPr>
              <w:pStyle w:val="Year"/>
            </w:pPr>
            <w:r>
              <w:t>2024</w:t>
            </w:r>
          </w:p>
        </w:tc>
        <w:tc>
          <w:tcPr>
            <w:tcW w:w="2406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373F51" w:themeFill="accent6"/>
            <w:tcMar/>
            <w:vAlign w:val="center"/>
          </w:tcPr>
          <w:p w:rsidR="00A53695" w:rsidP="00A53695" w:rsidRDefault="00A53695" w14:paraId="071BE83C" w14:textId="02618242">
            <w:pPr>
              <w:jc w:val="center"/>
            </w:pPr>
            <w:r w:rsidRPr="007F75E5">
              <w:rPr>
                <w:color w:val="FFFFFF" w:themeColor="background1"/>
              </w:rPr>
              <w:t>Facebook</w:t>
            </w:r>
          </w:p>
        </w:tc>
        <w:tc>
          <w:tcPr>
            <w:tcW w:w="2718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0098D1" w:themeFill="accent1"/>
            <w:tcMar/>
            <w:vAlign w:val="center"/>
          </w:tcPr>
          <w:p w:rsidR="00A53695" w:rsidP="00A53695" w:rsidRDefault="00A53695" w14:paraId="0CC1302A" w14:textId="77777777">
            <w:pPr>
              <w:jc w:val="center"/>
            </w:pPr>
            <w:r w:rsidRPr="007F75E5">
              <w:rPr>
                <w:color w:val="FFFFFF" w:themeColor="background1"/>
              </w:rPr>
              <w:t>TikTok</w:t>
            </w:r>
          </w:p>
        </w:tc>
        <w:tc>
          <w:tcPr>
            <w:tcW w:w="2718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A53695" w:rsidP="00A53695" w:rsidRDefault="00A53695" w14:paraId="54A90AF4" w14:textId="222F5449"/>
        </w:tc>
      </w:tr>
      <w:tr w:rsidR="00A53695" w:rsidTr="7D5F6D63" w14:paraId="7EA7B4BC" w14:textId="77777777">
        <w:trPr>
          <w:trHeight w:val="394"/>
        </w:trPr>
        <w:tc>
          <w:tcPr>
            <w:tcW w:w="4756" w:type="dxa"/>
            <w:gridSpan w:val="2"/>
            <w:vMerge/>
            <w:tcMar/>
          </w:tcPr>
          <w:p w:rsidR="00A53695" w:rsidP="00A53695" w:rsidRDefault="00A53695" w14:paraId="10AC9109" w14:textId="77777777"/>
        </w:tc>
        <w:tc>
          <w:tcPr>
            <w:tcW w:w="2378" w:type="dxa"/>
            <w:vMerge/>
            <w:tcMar/>
          </w:tcPr>
          <w:p w:rsidRPr="00A93D4E" w:rsidR="00A53695" w:rsidP="00A53695" w:rsidRDefault="00A53695" w14:paraId="4744B9E5" w14:textId="77777777">
            <w:pPr>
              <w:rPr>
                <w:b/>
                <w:bCs/>
              </w:rPr>
            </w:pPr>
          </w:p>
        </w:tc>
        <w:tc>
          <w:tcPr>
            <w:tcW w:w="2406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0076A3" w:themeFill="accent2"/>
            <w:tcMar/>
            <w:vAlign w:val="center"/>
          </w:tcPr>
          <w:p w:rsidR="00A53695" w:rsidP="00A53695" w:rsidRDefault="00A53695" w14:paraId="329C65CD" w14:textId="2BB22C2D">
            <w:pPr>
              <w:jc w:val="center"/>
            </w:pPr>
            <w:r w:rsidRPr="007F75E5">
              <w:rPr>
                <w:color w:val="FFFFFF" w:themeColor="background1"/>
              </w:rPr>
              <w:t>LinkedIn</w:t>
            </w:r>
          </w:p>
        </w:tc>
        <w:tc>
          <w:tcPr>
            <w:tcW w:w="2718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D8AA51" w:themeFill="accent3"/>
            <w:tcMar/>
            <w:vAlign w:val="center"/>
          </w:tcPr>
          <w:p w:rsidR="00A53695" w:rsidP="00A53695" w:rsidRDefault="00A53695" w14:paraId="30B97C77" w14:textId="77777777">
            <w:pPr>
              <w:jc w:val="center"/>
            </w:pPr>
            <w:r>
              <w:t>YouTube</w:t>
            </w:r>
          </w:p>
        </w:tc>
        <w:tc>
          <w:tcPr>
            <w:tcW w:w="2718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A53695" w:rsidP="00A53695" w:rsidRDefault="00A53695" w14:paraId="34FA3A9F" w14:textId="5E45A435"/>
        </w:tc>
      </w:tr>
      <w:tr w:rsidR="00A53695" w:rsidTr="7D5F6D63" w14:paraId="28DC51A4" w14:textId="77777777">
        <w:trPr>
          <w:trHeight w:val="394"/>
        </w:trPr>
        <w:tc>
          <w:tcPr>
            <w:tcW w:w="4756" w:type="dxa"/>
            <w:gridSpan w:val="2"/>
            <w:vMerge/>
            <w:tcMar/>
          </w:tcPr>
          <w:p w:rsidR="00A53695" w:rsidP="00A53695" w:rsidRDefault="00A53695" w14:paraId="02CD7B60" w14:textId="77777777"/>
        </w:tc>
        <w:tc>
          <w:tcPr>
            <w:tcW w:w="2378" w:type="dxa"/>
            <w:vMerge/>
            <w:tcMar/>
          </w:tcPr>
          <w:p w:rsidRPr="00A93D4E" w:rsidR="00A53695" w:rsidP="00A53695" w:rsidRDefault="00A53695" w14:paraId="2002B4B8" w14:textId="77777777">
            <w:pPr>
              <w:rPr>
                <w:b/>
                <w:bCs/>
              </w:rPr>
            </w:pPr>
          </w:p>
        </w:tc>
        <w:tc>
          <w:tcPr>
            <w:tcW w:w="2406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3C908B" w:themeFill="accent4"/>
            <w:tcMar/>
            <w:vAlign w:val="center"/>
          </w:tcPr>
          <w:p w:rsidR="00A53695" w:rsidP="00A53695" w:rsidRDefault="00A53695" w14:paraId="22DBBC15" w14:textId="02F85718">
            <w:pPr>
              <w:jc w:val="center"/>
            </w:pPr>
            <w:r w:rsidRPr="007F75E5">
              <w:rPr>
                <w:color w:val="FFFFFF" w:themeColor="background1"/>
              </w:rPr>
              <w:t>Instagram</w:t>
            </w:r>
          </w:p>
        </w:tc>
        <w:tc>
          <w:tcPr>
            <w:tcW w:w="2718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D3BCAA" w:themeFill="accent5"/>
            <w:tcMar/>
            <w:vAlign w:val="center"/>
          </w:tcPr>
          <w:p w:rsidR="00A53695" w:rsidP="00A53695" w:rsidRDefault="00A53695" w14:paraId="72CF5E16" w14:textId="77777777">
            <w:pPr>
              <w:jc w:val="center"/>
            </w:pPr>
            <w:r>
              <w:t>Other</w:t>
            </w:r>
          </w:p>
        </w:tc>
        <w:tc>
          <w:tcPr>
            <w:tcW w:w="2718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A53695" w:rsidP="00A53695" w:rsidRDefault="00A53695" w14:paraId="62CB35D0" w14:textId="31B11DC2"/>
        </w:tc>
      </w:tr>
      <w:tr w:rsidR="00A53695" w:rsidTr="7D5F6D63" w14:paraId="73A8954F" w14:textId="77777777">
        <w:trPr>
          <w:trHeight w:val="965"/>
        </w:trPr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A53695" w:rsidP="00A53695" w:rsidRDefault="00A53695" w14:paraId="2734DBB1" w14:textId="3C3DF2FC">
            <w:pPr>
              <w:pStyle w:val="DayoftheWeek"/>
            </w:pPr>
            <w:sdt>
              <w:sdtPr>
                <w:id w:val="-801608269"/>
                <w:placeholder>
                  <w:docPart w:val="EAFD42581DE62E4B82132D23140B1FC4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MON</w:t>
                </w:r>
              </w:sdtContent>
            </w:sdt>
          </w:p>
        </w:tc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A53695" w:rsidP="00A53695" w:rsidRDefault="00A53695" w14:paraId="31DCEA58" w14:textId="0275E67D">
            <w:pPr>
              <w:pStyle w:val="DayoftheWeek"/>
            </w:pPr>
            <w:sdt>
              <w:sdtPr>
                <w:id w:val="-1055543976"/>
                <w:placeholder>
                  <w:docPart w:val="E864008E121F3B49A3C3EB51A4E3E47B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  <w:shd w:val="clear" w:color="auto" w:fill="EAF0F6" w:themeFill="background2"/>
                  </w:rPr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A53695" w:rsidP="00A53695" w:rsidRDefault="00A53695" w14:paraId="03171208" w14:textId="290EF8D7">
            <w:pPr>
              <w:pStyle w:val="DayoftheWeek"/>
            </w:pPr>
            <w:sdt>
              <w:sdtPr>
                <w:id w:val="1908721970"/>
                <w:placeholder>
                  <w:docPart w:val="B94A30DA46693A44ADF95C8EEF817383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  <w:shd w:val="clear" w:color="auto" w:fill="EAF0F6" w:themeFill="background2"/>
                  </w:rPr>
                  <w:t>WED</w:t>
                </w:r>
              </w:sdtContent>
            </w:sdt>
          </w:p>
        </w:tc>
        <w:tc>
          <w:tcPr>
            <w:tcW w:w="238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A53695" w:rsidP="00A53695" w:rsidRDefault="00A53695" w14:paraId="271B6B24" w14:textId="6F5C63C4">
            <w:pPr>
              <w:pStyle w:val="DayoftheWeek"/>
            </w:pPr>
            <w:sdt>
              <w:sdtPr>
                <w:id w:val="-376635902"/>
                <w:placeholder>
                  <w:docPart w:val="F012A15926849A4B90C56E2730AB1667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A53695" w:rsidP="00A53695" w:rsidRDefault="00A53695" w14:paraId="61E9FA54" w14:textId="725816D9">
            <w:pPr>
              <w:pStyle w:val="DayoftheWeek"/>
            </w:pPr>
            <w:sdt>
              <w:sdtPr>
                <w:id w:val="-42832813"/>
                <w:placeholder>
                  <w:docPart w:val="FDDB1A10ED31F544BE0410AE54D28B2B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FRI</w:t>
                </w:r>
              </w:sdtContent>
            </w:sdt>
          </w:p>
        </w:tc>
        <w:tc>
          <w:tcPr>
            <w:tcW w:w="1535" w:type="dxa"/>
            <w:gridSpan w:val="2"/>
            <w:tcBorders>
              <w:bottom w:val="single" w:color="FFFFFF" w:themeColor="background1" w:sz="8" w:space="0"/>
            </w:tcBorders>
            <w:shd w:val="clear" w:color="auto" w:fill="D9D9D9" w:themeFill="background1" w:themeFillShade="D9"/>
            <w:tcMar/>
            <w:vAlign w:val="bottom"/>
          </w:tcPr>
          <w:p w:rsidRPr="00F65B25" w:rsidR="00A53695" w:rsidP="00A53695" w:rsidRDefault="00A53695" w14:paraId="68354679" w14:textId="20B5250B">
            <w:pPr>
              <w:pStyle w:val="DayoftheWeek"/>
            </w:pPr>
            <w:sdt>
              <w:sdtPr>
                <w:id w:val="182173912"/>
                <w:placeholder>
                  <w:docPart w:val="395AA89611AB374F9853348060AC2CD2"/>
                </w:placeholder>
                <w:temporary/>
                <w:showingPlcHdr/>
                <w15:appearance w15:val="hidden"/>
              </w:sdtPr>
              <w:sdtContent>
                <w:r w:rsidRPr="001771D4">
                  <w:rPr>
                    <w:color w:val="373F51" w:themeColor="text1"/>
                  </w:rPr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color="FFFFFF" w:themeColor="background1" w:sz="8" w:space="0"/>
            </w:tcBorders>
            <w:shd w:val="clear" w:color="auto" w:fill="D9D9D9" w:themeFill="background1" w:themeFillShade="D9"/>
            <w:tcMar/>
            <w:vAlign w:val="bottom"/>
          </w:tcPr>
          <w:p w:rsidRPr="00F65B25" w:rsidR="00A53695" w:rsidP="00A53695" w:rsidRDefault="00A53695" w14:paraId="5EDD879E" w14:textId="20A9BB74">
            <w:pPr>
              <w:pStyle w:val="DayoftheWeek"/>
            </w:pPr>
            <w:sdt>
              <w:sdtPr>
                <w:id w:val="-1790271706"/>
                <w:placeholder>
                  <w:docPart w:val="5B5F97EEB35CA2478CCC8EA96DB4A444"/>
                </w:placeholder>
                <w:temporary/>
                <w:showingPlcHdr/>
                <w15:appearance w15:val="hidden"/>
              </w:sdtPr>
              <w:sdtContent>
                <w:r w:rsidRPr="001771D4">
                  <w:rPr>
                    <w:color w:val="373F51" w:themeColor="text1"/>
                  </w:rPr>
                  <w:t>SUN</w:t>
                </w:r>
              </w:sdtContent>
            </w:sdt>
          </w:p>
        </w:tc>
      </w:tr>
      <w:tr w:rsidR="00A53695" w:rsidTr="7D5F6D63" w14:paraId="029CC2A8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2574DA88" w14:textId="77777777"/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0EF05D5D" w14:textId="0069C412"/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A53695" w:rsidP="00A53695" w:rsidRDefault="00A53695" w14:paraId="363A76FA" w14:textId="5FD5A29D"/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7BF32584" w14:textId="0839D1B6"/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39F32AD8" w14:textId="55C05948">
            <w:r w:rsidRPr="008B5053">
              <w:t>1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40BF7DE8" w14:textId="3359CD6E">
            <w:pPr>
              <w:pStyle w:val="Weekend"/>
            </w:pPr>
            <w:r w:rsidRPr="008B5053">
              <w:t>2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0D4DF42B" w14:textId="5C4D0E2F">
            <w:pPr>
              <w:pStyle w:val="Weekend"/>
            </w:pPr>
            <w:r w:rsidRPr="008B5053">
              <w:t>3</w:t>
            </w:r>
          </w:p>
        </w:tc>
      </w:tr>
      <w:tr w:rsidR="00A53695" w:rsidTr="7D5F6D63" w14:paraId="70705ECF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52E460E0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1E6553E9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3050D6A8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2847A9AC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6044FFA1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520F9CA7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3BF9925A" w14:textId="77777777">
            <w:pPr>
              <w:rPr>
                <w:color w:val="B28A6A" w:themeColor="accent5" w:themeShade="BF"/>
              </w:rPr>
            </w:pPr>
          </w:p>
        </w:tc>
      </w:tr>
      <w:tr w:rsidR="00A53695" w:rsidTr="7D5F6D63" w14:paraId="67882D63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21F21C6B" w14:textId="68251C9F">
            <w:r w:rsidRPr="00FC5AAC">
              <w:t>4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6038FA07" w14:textId="7DB93824">
            <w:r w:rsidRPr="00FC5AAC">
              <w:t>5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04DCD17D" w14:textId="673BD3E7">
            <w:r w:rsidRPr="00FC5AAC">
              <w:t>6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265D4DF3" w14:textId="30724061">
            <w:r w:rsidRPr="00FC5AAC">
              <w:t>7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64843D30" w14:textId="239876C1">
            <w:r w:rsidRPr="00FC5AAC">
              <w:t>8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402C5971" w14:textId="37B6A197">
            <w:pPr>
              <w:pStyle w:val="Weekend"/>
            </w:pPr>
            <w:r w:rsidRPr="00FC5AAC">
              <w:t>9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00701953" w14:textId="6C9F0263">
            <w:pPr>
              <w:pStyle w:val="Weekend"/>
            </w:pPr>
            <w:r w:rsidRPr="00FC5AAC">
              <w:t>10</w:t>
            </w:r>
          </w:p>
        </w:tc>
      </w:tr>
      <w:tr w:rsidR="00A53695" w:rsidTr="7D5F6D63" w14:paraId="559D16EF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6E421D8F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7974E02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13C7EC8C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77CA6922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2B3038FC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7406EA4B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48573BC7" w14:textId="77777777">
            <w:pPr>
              <w:rPr>
                <w:color w:val="B28A6A" w:themeColor="accent5" w:themeShade="BF"/>
              </w:rPr>
            </w:pPr>
          </w:p>
        </w:tc>
      </w:tr>
      <w:tr w:rsidR="00A53695" w:rsidTr="7D5F6D63" w14:paraId="7ECFFA5E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0685C045" w14:textId="770DE965">
            <w:r w:rsidRPr="00BE7CC0">
              <w:t>11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542DCAB1" w14:textId="34D22BA1">
            <w:r w:rsidRPr="00BE7CC0">
              <w:t>12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7BC5C7E8" w14:textId="2C22004B">
            <w:r w:rsidRPr="00BE7CC0">
              <w:t>13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6D9306CA" w14:textId="4474151E">
            <w:r w:rsidRPr="00BE7CC0">
              <w:t>14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3C7868CC" w14:textId="1EFDF26C">
            <w:r w:rsidRPr="00BE7CC0">
              <w:t>15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725925DC" w14:textId="2201FCF5">
            <w:pPr>
              <w:pStyle w:val="Weekend"/>
            </w:pPr>
            <w:r w:rsidRPr="00BE7CC0">
              <w:t>16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610E5B43" w14:textId="02F34122">
            <w:pPr>
              <w:pStyle w:val="Weekend"/>
            </w:pPr>
            <w:r w:rsidRPr="00BE7CC0">
              <w:t>17</w:t>
            </w:r>
          </w:p>
        </w:tc>
      </w:tr>
      <w:tr w:rsidR="00A53695" w:rsidTr="7D5F6D63" w14:paraId="59FF3141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0BC4F0F9" w14:textId="2D91E38C">
            <w:pPr>
              <w:rPr>
                <w:color w:val="4D5872" w:themeColor="text1" w:themeTint="D9"/>
              </w:rPr>
            </w:pPr>
            <w:r w:rsidRPr="7D5F6D63" w:rsidR="760C7C03">
              <w:rPr>
                <w:color w:val="4D5872"/>
              </w:rPr>
              <w:t>Veterans Day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1D5D27A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19C6BEB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788EF074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1EAB9604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37A6E54E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18B7B09D" w14:textId="77777777">
            <w:pPr>
              <w:rPr>
                <w:color w:val="B28A6A" w:themeColor="accent5" w:themeShade="BF"/>
              </w:rPr>
            </w:pPr>
          </w:p>
        </w:tc>
      </w:tr>
      <w:tr w:rsidR="00A53695" w:rsidTr="7D5F6D63" w14:paraId="72655522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2E1169A0" w14:textId="759F314D">
            <w:r w:rsidRPr="00C12993">
              <w:t>18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6D0DDEE3" w14:textId="053FE6B8">
            <w:r w:rsidRPr="00C12993">
              <w:t>19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482C9A68" w14:textId="5A710FF1">
            <w:r w:rsidRPr="00C12993">
              <w:t>20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722C7001" w14:textId="6CFCC946">
            <w:r w:rsidRPr="00C12993">
              <w:t>21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2DD1C99B" w14:textId="15AABA2D">
            <w:r w:rsidRPr="00C12993">
              <w:t>22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643000DE" w14:textId="289CE49C">
            <w:pPr>
              <w:pStyle w:val="Weekend"/>
            </w:pPr>
            <w:r w:rsidRPr="00C12993">
              <w:t>23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209E4261" w14:textId="29DEBAFB">
            <w:pPr>
              <w:pStyle w:val="Weekend"/>
            </w:pPr>
            <w:r w:rsidRPr="00C12993">
              <w:t>24</w:t>
            </w:r>
          </w:p>
        </w:tc>
      </w:tr>
      <w:tr w:rsidR="00A53695" w:rsidTr="7D5F6D63" w14:paraId="17D0076F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347FE7A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29E68D2B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0CC27780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1B6F2AEA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12CE1C71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0825CED4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2D7C6233" w14:textId="77777777">
            <w:pPr>
              <w:rPr>
                <w:color w:val="B28A6A" w:themeColor="accent5" w:themeShade="BF"/>
              </w:rPr>
            </w:pPr>
          </w:p>
        </w:tc>
      </w:tr>
      <w:tr w:rsidR="00A53695" w:rsidTr="7D5F6D63" w14:paraId="46B74353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22B9FD0D" w14:textId="0C3D4A9B">
            <w:r w:rsidRPr="00150222">
              <w:t>25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542D9963" w14:textId="5D07B09F">
            <w:r w:rsidRPr="00150222">
              <w:t>26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7462579C" w14:textId="7550FE3F">
            <w:r w:rsidRPr="00150222">
              <w:t>27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7BC7E40B" w14:textId="3006CB85">
            <w:r w:rsidRPr="00150222">
              <w:t>28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3E847B3F" w14:textId="0FBA734D">
            <w:r w:rsidRPr="00150222">
              <w:t>29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A53695" w:rsidP="00A53695" w:rsidRDefault="00A53695" w14:paraId="7B790676" w14:textId="7EE61D79">
            <w:pPr>
              <w:pStyle w:val="Weekend"/>
            </w:pPr>
            <w:r w:rsidRPr="00150222">
              <w:t>30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A53695" w:rsidP="00A53695" w:rsidRDefault="00A53695" w14:paraId="6CF9D041" w14:textId="7227D238">
            <w:pPr>
              <w:pStyle w:val="Weekend"/>
            </w:pPr>
          </w:p>
        </w:tc>
      </w:tr>
      <w:tr w:rsidR="00A53695" w:rsidTr="7D5F6D63" w14:paraId="7D4B3462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7F9EAEC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05A3EA27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7C5A965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3A46359D" w14:textId="016F666B">
            <w:pPr>
              <w:rPr>
                <w:color w:val="4D5872" w:themeColor="text1" w:themeTint="D9"/>
              </w:rPr>
            </w:pPr>
            <w:r w:rsidRPr="7D5F6D63" w:rsidR="7E504BA5">
              <w:rPr>
                <w:color w:val="4D5872"/>
              </w:rPr>
              <w:t>Thanksgiving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32838FE4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A53695" w:rsidP="00A53695" w:rsidRDefault="00A53695" w14:paraId="7C33FF15" w14:textId="77777777">
            <w:pPr>
              <w:pStyle w:val="Weekend"/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A53695" w:rsidP="00A53695" w:rsidRDefault="00A53695" w14:paraId="71CDBFFD" w14:textId="77777777">
            <w:pPr>
              <w:pStyle w:val="Weekend"/>
            </w:pPr>
          </w:p>
        </w:tc>
      </w:tr>
      <w:tr w:rsidR="00A53695" w:rsidTr="7D5F6D63" w14:paraId="73EFEF74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A53695" w:rsidP="00A53695" w:rsidRDefault="00A53695" w14:paraId="49258DF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A53695" w:rsidP="00A53695" w:rsidRDefault="00A53695" w14:paraId="40C3E1AC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A53695" w:rsidP="00A53695" w:rsidRDefault="00A53695" w14:paraId="35B54C04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A53695" w:rsidP="00A53695" w:rsidRDefault="00A53695" w14:paraId="073208B4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A53695" w:rsidP="00A53695" w:rsidRDefault="00A53695" w14:paraId="25848D4D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A53695" w:rsidP="00A53695" w:rsidRDefault="00A53695" w14:paraId="692D8761" w14:textId="77777777">
            <w:pPr>
              <w:pStyle w:val="Weekend"/>
            </w:pP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A53695" w:rsidP="00A53695" w:rsidRDefault="00A53695" w14:paraId="12AF8E3A" w14:textId="77777777">
            <w:pPr>
              <w:pStyle w:val="Weekend"/>
            </w:pPr>
          </w:p>
        </w:tc>
      </w:tr>
      <w:tr w:rsidR="00A53695" w:rsidTr="7D5F6D63" w14:paraId="4FC2AB62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56C231AC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72F86920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3EE5E211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141E8051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712D6A9B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A53695" w:rsidP="00A53695" w:rsidRDefault="00A53695" w14:paraId="765FAB93" w14:textId="77777777">
            <w:pPr>
              <w:pStyle w:val="Weekend"/>
            </w:pPr>
          </w:p>
        </w:tc>
        <w:tc>
          <w:tcPr>
            <w:tcW w:w="1535" w:type="dxa"/>
            <w:tcBorders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A53695" w:rsidP="00A53695" w:rsidRDefault="00A53695" w14:paraId="4F461C90" w14:textId="77777777">
            <w:pPr>
              <w:pStyle w:val="Weekend"/>
            </w:pPr>
          </w:p>
        </w:tc>
      </w:tr>
    </w:tbl>
    <w:p w:rsidR="0068227A" w:rsidP="0068227A" w:rsidRDefault="0068227A" w14:paraId="7A35BE17" w14:textId="77777777">
      <w:pPr>
        <w:pStyle w:val="ImagePlaceholder"/>
      </w:pPr>
    </w:p>
    <w:p w:rsidR="0068227A" w:rsidP="0068227A" w:rsidRDefault="0068227A" w14:paraId="3F001217" w14:textId="7947FD51">
      <w:r>
        <w:br w:type="page"/>
      </w:r>
    </w:p>
    <w:p w:rsidR="0068227A" w:rsidP="0068227A" w:rsidRDefault="0068227A" w14:paraId="00C2D4ED" w14:textId="77777777">
      <w:pPr>
        <w:pStyle w:val="ImagePlaceholder"/>
      </w:pPr>
      <w:r w:rsidRPr="00872CC6"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81792" behindDoc="1" locked="1" layoutInCell="1" allowOverlap="1" wp14:anchorId="169F5BE5" wp14:editId="7A9523B3">
                <wp:simplePos x="0" y="0"/>
                <wp:positionH relativeFrom="page">
                  <wp:posOffset>0</wp:posOffset>
                </wp:positionH>
                <wp:positionV relativeFrom="paragraph">
                  <wp:posOffset>-219710</wp:posOffset>
                </wp:positionV>
                <wp:extent cx="10058400" cy="2039112"/>
                <wp:effectExtent l="0" t="0" r="0" b="0"/>
                <wp:wrapNone/>
                <wp:docPr id="14" name="Rectangle 14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4A688-B7B3-4310-B929-E2910E42203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20391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4" style="position:absolute;margin-left:0;margin-top:-17.3pt;width:11in;height:160.55pt;z-index:-251634688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0;mso-width-relative:page;mso-height-relative:margin;v-text-anchor:middle" alt="Decorative" o:spid="_x0000_s1026" fillcolor="#f2f2f2 [3052]" stroked="f" strokeweight="1pt" w14:anchorId="4C7A9E1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">
                <w10:wrap anchorx="page"/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Caption w:val="Layout table"/>
      </w:tblPr>
      <w:tblGrid>
        <w:gridCol w:w="2378"/>
        <w:gridCol w:w="2378"/>
        <w:gridCol w:w="2378"/>
        <w:gridCol w:w="2388"/>
        <w:gridCol w:w="108"/>
        <w:gridCol w:w="2276"/>
        <w:gridCol w:w="397"/>
        <w:gridCol w:w="1138"/>
        <w:gridCol w:w="1535"/>
      </w:tblGrid>
      <w:tr w:rsidR="00A53695" w:rsidTr="7D5F6D63" w14:paraId="084FD129" w14:textId="77777777">
        <w:trPr>
          <w:trHeight w:val="394"/>
        </w:trPr>
        <w:tc>
          <w:tcPr>
            <w:tcW w:w="2378" w:type="dxa"/>
            <w:tcMar/>
          </w:tcPr>
          <w:p w:rsidR="00A53695" w:rsidP="00A53695" w:rsidRDefault="00A53695" w14:paraId="4D6F3009" w14:textId="77777777"/>
        </w:tc>
        <w:tc>
          <w:tcPr>
            <w:tcW w:w="2378" w:type="dxa"/>
            <w:tcMar/>
          </w:tcPr>
          <w:p w:rsidR="00A53695" w:rsidP="00A53695" w:rsidRDefault="00A53695" w14:paraId="3D929BFE" w14:textId="77777777"/>
        </w:tc>
        <w:tc>
          <w:tcPr>
            <w:tcW w:w="2378" w:type="dxa"/>
            <w:tcMar/>
          </w:tcPr>
          <w:p w:rsidR="00A53695" w:rsidP="00A53695" w:rsidRDefault="00A53695" w14:paraId="3C773298" w14:textId="77777777"/>
        </w:tc>
        <w:tc>
          <w:tcPr>
            <w:tcW w:w="7842" w:type="dxa"/>
            <w:gridSpan w:val="6"/>
            <w:tcMar/>
            <w:vAlign w:val="center"/>
          </w:tcPr>
          <w:p w:rsidR="00A53695" w:rsidP="00A53695" w:rsidRDefault="00A53695" w14:paraId="43DCCA75" w14:textId="2EF344C8">
            <w:r>
              <w:t>Social Media Platforms:</w:t>
            </w:r>
          </w:p>
        </w:tc>
      </w:tr>
      <w:tr w:rsidR="00A53695" w:rsidTr="7D5F6D63" w14:paraId="4B840BA0" w14:textId="77777777">
        <w:trPr>
          <w:trHeight w:val="394"/>
        </w:trPr>
        <w:tc>
          <w:tcPr>
            <w:tcW w:w="4756" w:type="dxa"/>
            <w:gridSpan w:val="2"/>
            <w:vMerge w:val="restart"/>
            <w:tcMar/>
          </w:tcPr>
          <w:p w:rsidRPr="000357C6" w:rsidR="00A53695" w:rsidP="00A53695" w:rsidRDefault="00A53695" w14:paraId="7917BF86" w14:textId="1CFD3AA5">
            <w:pPr>
              <w:pStyle w:val="Month"/>
            </w:pPr>
            <w:r>
              <w:t>December</w:t>
            </w:r>
          </w:p>
        </w:tc>
        <w:tc>
          <w:tcPr>
            <w:tcW w:w="2378" w:type="dxa"/>
            <w:vMerge w:val="restart"/>
            <w:tcMar/>
          </w:tcPr>
          <w:p w:rsidRPr="00872CC6" w:rsidR="00A53695" w:rsidP="00A53695" w:rsidRDefault="00A53695" w14:paraId="1F1B6946" w14:textId="77777777">
            <w:pPr>
              <w:pStyle w:val="Year"/>
            </w:pPr>
            <w:r>
              <w:t>2024</w:t>
            </w:r>
          </w:p>
        </w:tc>
        <w:tc>
          <w:tcPr>
            <w:tcW w:w="2496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373F51" w:themeFill="accent6"/>
            <w:tcMar/>
            <w:vAlign w:val="center"/>
          </w:tcPr>
          <w:p w:rsidR="00A53695" w:rsidP="00A53695" w:rsidRDefault="00A53695" w14:paraId="79A263FD" w14:textId="29DFD0BD">
            <w:pPr>
              <w:jc w:val="center"/>
            </w:pPr>
            <w:r w:rsidRPr="007F75E5">
              <w:rPr>
                <w:color w:val="FFFFFF" w:themeColor="background1"/>
              </w:rPr>
              <w:t>Facebook</w:t>
            </w:r>
          </w:p>
        </w:tc>
        <w:tc>
          <w:tcPr>
            <w:tcW w:w="2673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0098D1" w:themeFill="accent1"/>
            <w:tcMar/>
            <w:vAlign w:val="center"/>
          </w:tcPr>
          <w:p w:rsidR="00A53695" w:rsidP="00A53695" w:rsidRDefault="00A53695" w14:paraId="5237325B" w14:textId="77777777">
            <w:pPr>
              <w:jc w:val="center"/>
            </w:pPr>
            <w:r w:rsidRPr="007F75E5">
              <w:rPr>
                <w:color w:val="FFFFFF" w:themeColor="background1"/>
              </w:rPr>
              <w:t>TikTok</w:t>
            </w:r>
          </w:p>
        </w:tc>
        <w:tc>
          <w:tcPr>
            <w:tcW w:w="2673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A53695" w:rsidP="00A53695" w:rsidRDefault="00A53695" w14:paraId="65E2DEA3" w14:textId="3F0F8A3E"/>
        </w:tc>
      </w:tr>
      <w:tr w:rsidR="00A53695" w:rsidTr="7D5F6D63" w14:paraId="391354CB" w14:textId="77777777">
        <w:trPr>
          <w:trHeight w:val="394"/>
        </w:trPr>
        <w:tc>
          <w:tcPr>
            <w:tcW w:w="4756" w:type="dxa"/>
            <w:gridSpan w:val="2"/>
            <w:vMerge/>
            <w:tcMar/>
          </w:tcPr>
          <w:p w:rsidR="00A53695" w:rsidP="00A53695" w:rsidRDefault="00A53695" w14:paraId="23BECEFF" w14:textId="77777777"/>
        </w:tc>
        <w:tc>
          <w:tcPr>
            <w:tcW w:w="2378" w:type="dxa"/>
            <w:vMerge/>
            <w:tcMar/>
          </w:tcPr>
          <w:p w:rsidRPr="00A93D4E" w:rsidR="00A53695" w:rsidP="00A53695" w:rsidRDefault="00A53695" w14:paraId="6A17C641" w14:textId="77777777">
            <w:pPr>
              <w:rPr>
                <w:b/>
                <w:bCs/>
              </w:rPr>
            </w:pPr>
          </w:p>
        </w:tc>
        <w:tc>
          <w:tcPr>
            <w:tcW w:w="2496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0076A3" w:themeFill="accent2"/>
            <w:tcMar/>
            <w:vAlign w:val="center"/>
          </w:tcPr>
          <w:p w:rsidR="00A53695" w:rsidP="00A53695" w:rsidRDefault="00A53695" w14:paraId="2D1D9F9B" w14:textId="7161F344">
            <w:pPr>
              <w:jc w:val="center"/>
            </w:pPr>
            <w:r w:rsidRPr="007F75E5">
              <w:rPr>
                <w:color w:val="FFFFFF" w:themeColor="background1"/>
              </w:rPr>
              <w:t>LinkedIn</w:t>
            </w:r>
          </w:p>
        </w:tc>
        <w:tc>
          <w:tcPr>
            <w:tcW w:w="2673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D8AA51" w:themeFill="accent3"/>
            <w:tcMar/>
            <w:vAlign w:val="center"/>
          </w:tcPr>
          <w:p w:rsidR="00A53695" w:rsidP="00A53695" w:rsidRDefault="00A53695" w14:paraId="6B2A6970" w14:textId="77777777">
            <w:pPr>
              <w:jc w:val="center"/>
            </w:pPr>
            <w:r>
              <w:t>YouTube</w:t>
            </w:r>
          </w:p>
        </w:tc>
        <w:tc>
          <w:tcPr>
            <w:tcW w:w="2673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A53695" w:rsidP="00A53695" w:rsidRDefault="00A53695" w14:paraId="6480B7AD" w14:textId="76105218"/>
        </w:tc>
      </w:tr>
      <w:tr w:rsidR="00A53695" w:rsidTr="7D5F6D63" w14:paraId="4BE9AA16" w14:textId="77777777">
        <w:trPr>
          <w:trHeight w:val="394"/>
        </w:trPr>
        <w:tc>
          <w:tcPr>
            <w:tcW w:w="4756" w:type="dxa"/>
            <w:gridSpan w:val="2"/>
            <w:vMerge/>
            <w:tcMar/>
          </w:tcPr>
          <w:p w:rsidR="00A53695" w:rsidP="00A53695" w:rsidRDefault="00A53695" w14:paraId="35A8CDA2" w14:textId="77777777"/>
        </w:tc>
        <w:tc>
          <w:tcPr>
            <w:tcW w:w="2378" w:type="dxa"/>
            <w:vMerge/>
            <w:tcMar/>
          </w:tcPr>
          <w:p w:rsidRPr="00A93D4E" w:rsidR="00A53695" w:rsidP="00A53695" w:rsidRDefault="00A53695" w14:paraId="27E58A2F" w14:textId="77777777">
            <w:pPr>
              <w:rPr>
                <w:b/>
                <w:bCs/>
              </w:rPr>
            </w:pPr>
          </w:p>
        </w:tc>
        <w:tc>
          <w:tcPr>
            <w:tcW w:w="2496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3C908B" w:themeFill="accent4"/>
            <w:tcMar/>
            <w:vAlign w:val="center"/>
          </w:tcPr>
          <w:p w:rsidR="00A53695" w:rsidP="00A53695" w:rsidRDefault="00A53695" w14:paraId="2BF2E7BF" w14:textId="07838B9A">
            <w:pPr>
              <w:jc w:val="center"/>
            </w:pPr>
            <w:r w:rsidRPr="007F75E5">
              <w:rPr>
                <w:color w:val="FFFFFF" w:themeColor="background1"/>
              </w:rPr>
              <w:t>Instagram</w:t>
            </w:r>
          </w:p>
        </w:tc>
        <w:tc>
          <w:tcPr>
            <w:tcW w:w="2673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D3BCAA" w:themeFill="accent5"/>
            <w:tcMar/>
            <w:vAlign w:val="center"/>
          </w:tcPr>
          <w:p w:rsidR="00A53695" w:rsidP="00A53695" w:rsidRDefault="00A53695" w14:paraId="0C2073B4" w14:textId="77777777">
            <w:pPr>
              <w:jc w:val="center"/>
            </w:pPr>
            <w:r>
              <w:t>Other</w:t>
            </w:r>
          </w:p>
        </w:tc>
        <w:tc>
          <w:tcPr>
            <w:tcW w:w="2673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auto"/>
            <w:tcMar/>
            <w:vAlign w:val="center"/>
          </w:tcPr>
          <w:p w:rsidR="00A53695" w:rsidP="00A53695" w:rsidRDefault="00A53695" w14:paraId="20B1467B" w14:textId="55327788"/>
        </w:tc>
      </w:tr>
      <w:tr w:rsidR="00A53695" w:rsidTr="7D5F6D63" w14:paraId="31F3565A" w14:textId="77777777">
        <w:trPr>
          <w:trHeight w:val="965"/>
        </w:trPr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A53695" w:rsidP="00A53695" w:rsidRDefault="00A53695" w14:paraId="5E2ED9D1" w14:textId="35DF06C1">
            <w:pPr>
              <w:pStyle w:val="DayoftheWeek"/>
            </w:pPr>
            <w:sdt>
              <w:sdtPr>
                <w:id w:val="-1089378853"/>
                <w:placeholder>
                  <w:docPart w:val="C20B40DCC87B4A4EBE4347CC554AA19D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MON</w:t>
                </w:r>
              </w:sdtContent>
            </w:sdt>
          </w:p>
        </w:tc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A53695" w:rsidP="00A53695" w:rsidRDefault="00A53695" w14:paraId="4667203C" w14:textId="333EF86D">
            <w:pPr>
              <w:pStyle w:val="DayoftheWeek"/>
            </w:pPr>
            <w:sdt>
              <w:sdtPr>
                <w:id w:val="-561704432"/>
                <w:placeholder>
                  <w:docPart w:val="1C7EF03D54E40042A2B24AF7F582F06F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  <w:shd w:val="clear" w:color="auto" w:fill="EAF0F6" w:themeFill="background2"/>
                  </w:rPr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A53695" w:rsidP="00A53695" w:rsidRDefault="00A53695" w14:paraId="7D4C7A8E" w14:textId="3D30291F">
            <w:pPr>
              <w:pStyle w:val="DayoftheWeek"/>
            </w:pPr>
            <w:sdt>
              <w:sdtPr>
                <w:id w:val="897247115"/>
                <w:placeholder>
                  <w:docPart w:val="B2D71F21D310B1479C3F8E65F3C19726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  <w:shd w:val="clear" w:color="auto" w:fill="EAF0F6" w:themeFill="background2"/>
                  </w:rPr>
                  <w:t>WED</w:t>
                </w:r>
              </w:sdtContent>
            </w:sdt>
          </w:p>
        </w:tc>
        <w:tc>
          <w:tcPr>
            <w:tcW w:w="2388" w:type="dxa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A53695" w:rsidP="00A53695" w:rsidRDefault="00A53695" w14:paraId="7A0694D7" w14:textId="4B001F86">
            <w:pPr>
              <w:pStyle w:val="DayoftheWeek"/>
            </w:pPr>
            <w:sdt>
              <w:sdtPr>
                <w:id w:val="504568244"/>
                <w:placeholder>
                  <w:docPart w:val="4F76D059B194D94C817AD34603E2FCA0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color="FFFFFF" w:themeColor="background1" w:sz="8" w:space="0"/>
            </w:tcBorders>
            <w:shd w:val="clear" w:color="auto" w:fill="EAF0F6" w:themeFill="background2"/>
            <w:tcMar/>
            <w:vAlign w:val="bottom"/>
          </w:tcPr>
          <w:p w:rsidRPr="00F65B25" w:rsidR="00A53695" w:rsidP="00A53695" w:rsidRDefault="00A53695" w14:paraId="6988F4AA" w14:textId="4C71BEB3">
            <w:pPr>
              <w:pStyle w:val="DayoftheWeek"/>
            </w:pPr>
            <w:sdt>
              <w:sdtPr>
                <w:id w:val="1349751703"/>
                <w:placeholder>
                  <w:docPart w:val="C030833826596D41A7BFA7BDBCBCB51C"/>
                </w:placeholder>
                <w:temporary/>
                <w:showingPlcHdr/>
                <w15:appearance w15:val="hidden"/>
              </w:sdtPr>
              <w:sdtContent>
                <w:r w:rsidRPr="007F75E5">
                  <w:rPr>
                    <w:color w:val="373F51" w:themeColor="text1"/>
                  </w:rPr>
                  <w:t>FRI</w:t>
                </w:r>
              </w:sdtContent>
            </w:sdt>
          </w:p>
        </w:tc>
        <w:tc>
          <w:tcPr>
            <w:tcW w:w="1535" w:type="dxa"/>
            <w:gridSpan w:val="2"/>
            <w:tcBorders>
              <w:bottom w:val="single" w:color="FFFFFF" w:themeColor="background1" w:sz="8" w:space="0"/>
            </w:tcBorders>
            <w:shd w:val="clear" w:color="auto" w:fill="D9D9D9" w:themeFill="background1" w:themeFillShade="D9"/>
            <w:tcMar/>
            <w:vAlign w:val="bottom"/>
          </w:tcPr>
          <w:p w:rsidRPr="00F65B25" w:rsidR="00A53695" w:rsidP="00A53695" w:rsidRDefault="00A53695" w14:paraId="461F01A3" w14:textId="0A8C6ECB">
            <w:pPr>
              <w:pStyle w:val="DayoftheWeek"/>
            </w:pPr>
            <w:sdt>
              <w:sdtPr>
                <w:id w:val="1623271545"/>
                <w:placeholder>
                  <w:docPart w:val="3B8F68982BE73446860D9FC3AA553D09"/>
                </w:placeholder>
                <w:temporary/>
                <w:showingPlcHdr/>
                <w15:appearance w15:val="hidden"/>
              </w:sdtPr>
              <w:sdtContent>
                <w:r w:rsidRPr="001771D4">
                  <w:rPr>
                    <w:color w:val="373F51" w:themeColor="text1"/>
                  </w:rPr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color="FFFFFF" w:themeColor="background1" w:sz="8" w:space="0"/>
            </w:tcBorders>
            <w:shd w:val="clear" w:color="auto" w:fill="D9D9D9" w:themeFill="background1" w:themeFillShade="D9"/>
            <w:tcMar/>
            <w:vAlign w:val="bottom"/>
          </w:tcPr>
          <w:p w:rsidRPr="00F65B25" w:rsidR="00A53695" w:rsidP="00A53695" w:rsidRDefault="00A53695" w14:paraId="2E8EA8ED" w14:textId="5BC07B2F">
            <w:pPr>
              <w:pStyle w:val="DayoftheWeek"/>
            </w:pPr>
            <w:sdt>
              <w:sdtPr>
                <w:id w:val="-157387815"/>
                <w:placeholder>
                  <w:docPart w:val="5A7C18E3722E6448832F704FC0E6BED7"/>
                </w:placeholder>
                <w:temporary/>
                <w:showingPlcHdr/>
                <w15:appearance w15:val="hidden"/>
              </w:sdtPr>
              <w:sdtContent>
                <w:r w:rsidRPr="001771D4">
                  <w:rPr>
                    <w:color w:val="373F51" w:themeColor="text1"/>
                  </w:rPr>
                  <w:t>SUN</w:t>
                </w:r>
              </w:sdtContent>
            </w:sdt>
          </w:p>
        </w:tc>
      </w:tr>
      <w:tr w:rsidR="00A53695" w:rsidTr="7D5F6D63" w14:paraId="6B15AA69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5F4494C2" w14:textId="77777777"/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650BBD0D" w14:textId="77777777"/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A53695" w:rsidP="00A53695" w:rsidRDefault="00A53695" w14:paraId="0E608F1E" w14:textId="77777777"/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295F1AE3" w14:textId="77777777"/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409737A7" w14:textId="294D3377"/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043EDC8F" w14:textId="76A6D5A4">
            <w:pPr>
              <w:pStyle w:val="Weekend"/>
            </w:pP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7AA01A16" w14:textId="7F312811">
            <w:pPr>
              <w:pStyle w:val="Weekend"/>
            </w:pPr>
            <w:r>
              <w:t>1</w:t>
            </w:r>
          </w:p>
        </w:tc>
      </w:tr>
      <w:tr w:rsidR="00A53695" w:rsidTr="7D5F6D63" w14:paraId="72EB0451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3937780E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200578F2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0CFD96D0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778F5432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509DE990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55162CA0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4EBAE4DE" w14:textId="77777777">
            <w:pPr>
              <w:rPr>
                <w:color w:val="B28A6A" w:themeColor="accent5" w:themeShade="BF"/>
              </w:rPr>
            </w:pPr>
          </w:p>
        </w:tc>
      </w:tr>
      <w:tr w:rsidR="00A53695" w:rsidTr="7D5F6D63" w14:paraId="0A85B121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3D11984E" w14:textId="56159DE1">
            <w:r w:rsidRPr="007F7E6C">
              <w:t>2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670CABFE" w14:textId="131055F8">
            <w:r w:rsidRPr="007F7E6C">
              <w:t>3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6C2F304C" w14:textId="532EE965">
            <w:r w:rsidRPr="007F7E6C">
              <w:t>4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695CCB91" w14:textId="63AD7A2A">
            <w:r w:rsidRPr="007F7E6C">
              <w:t>5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27FA7289" w14:textId="26E63371">
            <w:r w:rsidRPr="007F7E6C">
              <w:t>6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4E08CB15" w14:textId="6AE4FD35">
            <w:pPr>
              <w:pStyle w:val="Weekend"/>
            </w:pPr>
            <w:r w:rsidRPr="007F7E6C">
              <w:t>7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4263D240" w14:textId="497BB5A2">
            <w:pPr>
              <w:pStyle w:val="Weekend"/>
            </w:pPr>
            <w:r w:rsidRPr="007F7E6C">
              <w:t>8</w:t>
            </w:r>
          </w:p>
        </w:tc>
      </w:tr>
      <w:tr w:rsidR="00A53695" w:rsidTr="7D5F6D63" w14:paraId="0DBC72DB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45E8E43A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1288697A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1643301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2A98696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34104ABE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701028F2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36FFC885" w14:textId="77777777">
            <w:pPr>
              <w:rPr>
                <w:color w:val="B28A6A" w:themeColor="accent5" w:themeShade="BF"/>
              </w:rPr>
            </w:pPr>
          </w:p>
        </w:tc>
      </w:tr>
      <w:tr w:rsidR="00A53695" w:rsidTr="7D5F6D63" w14:paraId="2FB43216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118EFB8D" w14:textId="19F65EBD">
            <w:r w:rsidRPr="00C85508">
              <w:t>9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35550858" w14:textId="7B172554">
            <w:r w:rsidRPr="00C85508">
              <w:t>10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1A2DF3AF" w14:textId="139A0D99">
            <w:r w:rsidRPr="00C85508">
              <w:t>11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6FEA40A3" w14:textId="13FADD0C">
            <w:r w:rsidRPr="00C85508">
              <w:t>12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08BE92AC" w14:textId="5E126F6C">
            <w:r w:rsidRPr="00C85508">
              <w:t>13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120D81DE" w14:textId="0F32A17F">
            <w:pPr>
              <w:pStyle w:val="Weekend"/>
            </w:pPr>
            <w:r w:rsidRPr="00C85508">
              <w:t>14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2B3BC9A9" w14:textId="1CCAF106">
            <w:pPr>
              <w:pStyle w:val="Weekend"/>
            </w:pPr>
            <w:r w:rsidRPr="00C85508">
              <w:t>15</w:t>
            </w:r>
          </w:p>
        </w:tc>
      </w:tr>
      <w:tr w:rsidR="00A53695" w:rsidTr="7D5F6D63" w14:paraId="02E33091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2EF239BB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1D9D7634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3CCC765E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0AE5C6F3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2C0E00BD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303F2FCC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0319767C" w14:textId="77777777">
            <w:pPr>
              <w:rPr>
                <w:color w:val="B28A6A" w:themeColor="accent5" w:themeShade="BF"/>
              </w:rPr>
            </w:pPr>
          </w:p>
        </w:tc>
      </w:tr>
      <w:tr w:rsidR="00A53695" w:rsidTr="7D5F6D63" w14:paraId="3B3B4E79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60CAE306" w14:textId="4878D770">
            <w:r w:rsidRPr="009E679E">
              <w:t>16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62743E6E" w14:textId="60FA1C4F">
            <w:r w:rsidRPr="009E679E">
              <w:t>17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208BF1AE" w14:textId="4EF46CE5">
            <w:r w:rsidRPr="009E679E">
              <w:t>18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33C37362" w14:textId="03091AA2">
            <w:r w:rsidRPr="009E679E">
              <w:t>19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6C2E41E7" w14:textId="729A3F9B">
            <w:r w:rsidRPr="009E679E">
              <w:t>20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45A329D0" w14:textId="30D8068D">
            <w:pPr>
              <w:pStyle w:val="Weekend"/>
            </w:pPr>
            <w:r w:rsidRPr="009E679E">
              <w:t>21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1F87E3CF" w14:textId="525DB4DA">
            <w:pPr>
              <w:pStyle w:val="Weekend"/>
            </w:pPr>
            <w:r w:rsidRPr="009E679E">
              <w:t>22</w:t>
            </w:r>
          </w:p>
        </w:tc>
      </w:tr>
      <w:tr w:rsidR="00A53695" w:rsidTr="7D5F6D63" w14:paraId="36A6B16E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6D3E3C5D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079EB5C6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6EB01550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742E9A97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3AED8EDD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468E7F70" w14:textId="77777777">
            <w:pPr>
              <w:rPr>
                <w:color w:val="B28A6A" w:themeColor="accent5" w:themeShade="BF"/>
              </w:rPr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F078C" w:rsidR="00A53695" w:rsidP="00A53695" w:rsidRDefault="00A53695" w14:paraId="63BBCCA5" w14:textId="77777777">
            <w:pPr>
              <w:rPr>
                <w:color w:val="B28A6A" w:themeColor="accent5" w:themeShade="BF"/>
              </w:rPr>
            </w:pPr>
          </w:p>
        </w:tc>
      </w:tr>
      <w:tr w:rsidR="00A53695" w:rsidTr="7D5F6D63" w14:paraId="5DB3D0C2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33F19A7C" w14:textId="7C017A77">
            <w:r w:rsidRPr="00120B08">
              <w:t>23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56C05280" w14:textId="031B3FCC">
            <w:r w:rsidRPr="00120B08">
              <w:t>24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2B29CEF8" w14:textId="745CFB89">
            <w:r w:rsidRPr="00120B08">
              <w:t>25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7DF5CB18" w14:textId="3610D358">
            <w:r w:rsidRPr="00120B08">
              <w:t>26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6640B" w:rsidR="00A53695" w:rsidP="00A53695" w:rsidRDefault="00A53695" w14:paraId="597D511A" w14:textId="1D586259">
            <w:r w:rsidRPr="00120B08">
              <w:t>27</w:t>
            </w: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A53695" w:rsidP="00A53695" w:rsidRDefault="00A53695" w14:paraId="379D362D" w14:textId="3B065EBE">
            <w:pPr>
              <w:pStyle w:val="Weekend"/>
            </w:pPr>
            <w:r w:rsidRPr="00120B08">
              <w:t>28</w:t>
            </w: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A53695" w:rsidP="00A53695" w:rsidRDefault="00A53695" w14:paraId="25342D1F" w14:textId="7E6D629B">
            <w:pPr>
              <w:pStyle w:val="Weekend"/>
            </w:pPr>
            <w:r w:rsidRPr="00120B08">
              <w:t>29</w:t>
            </w:r>
          </w:p>
        </w:tc>
      </w:tr>
      <w:tr w:rsidR="00A53695" w:rsidTr="7D5F6D63" w14:paraId="0DF88476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565C7BCA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3505E201" w14:textId="02D5523F">
            <w:pPr>
              <w:rPr>
                <w:color w:val="4D5872" w:themeColor="text1" w:themeTint="D9"/>
              </w:rPr>
            </w:pPr>
            <w:r w:rsidRPr="7D5F6D63" w:rsidR="08D69D5B">
              <w:rPr>
                <w:color w:val="4D5872"/>
              </w:rPr>
              <w:t>Christmas Eve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8D69D5B" w:rsidP="7D5F6D63" w:rsidRDefault="08D69D5B" w14:paraId="2998D0C6" w14:textId="39D7E12F">
            <w:pPr>
              <w:rPr>
                <w:color w:val="4D5872"/>
              </w:rPr>
            </w:pPr>
            <w:r w:rsidRPr="7D5F6D63" w:rsidR="08D69D5B">
              <w:rPr>
                <w:color w:val="4D5872"/>
              </w:rPr>
              <w:t>Christmas Day</w:t>
            </w:r>
          </w:p>
          <w:p w:rsidRPr="00872CC6" w:rsidR="00A53695" w:rsidP="00A53695" w:rsidRDefault="00A53695" w14:paraId="3DBC103D" w14:textId="3EA3673D">
            <w:pPr>
              <w:rPr>
                <w:color w:val="4D5872" w:themeColor="text1" w:themeTint="D9"/>
              </w:rPr>
            </w:pPr>
            <w:r w:rsidRPr="7D5F6D63" w:rsidR="665EFADB">
              <w:rPr>
                <w:color w:val="4D5872"/>
              </w:rPr>
              <w:t>Hanukkah begins</w:t>
            </w: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72C7BFC3" w14:textId="6AE8AC5E">
            <w:pPr>
              <w:rPr>
                <w:color w:val="4D5872" w:themeColor="text1" w:themeTint="D9"/>
              </w:rPr>
            </w:pPr>
            <w:r w:rsidRPr="7D5F6D63" w:rsidR="23C63CE2">
              <w:rPr>
                <w:color w:val="4D5872"/>
              </w:rPr>
              <w:t>Kwanzaa begins</w:t>
            </w: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7414803E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A53695" w:rsidP="00A53695" w:rsidRDefault="00A53695" w14:paraId="5188B3A6" w14:textId="77777777">
            <w:pPr>
              <w:pStyle w:val="Weekend"/>
            </w:pPr>
          </w:p>
        </w:tc>
        <w:tc>
          <w:tcPr>
            <w:tcW w:w="1535" w:type="dxa"/>
            <w:tcBorders>
              <w:left w:val="single" w:color="FFFFFF" w:themeColor="background1" w:sz="8" w:space="0"/>
              <w:bottom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A53695" w:rsidP="00A53695" w:rsidRDefault="00A53695" w14:paraId="0460BB27" w14:textId="77777777">
            <w:pPr>
              <w:pStyle w:val="Weekend"/>
            </w:pPr>
          </w:p>
        </w:tc>
      </w:tr>
      <w:tr w:rsidR="00A53695" w:rsidTr="7D5F6D63" w14:paraId="74B1B5B5" w14:textId="77777777">
        <w:trPr>
          <w:trHeight w:val="340"/>
        </w:trPr>
        <w:tc>
          <w:tcPr>
            <w:tcW w:w="2378" w:type="dxa"/>
            <w:tcBorders>
              <w:top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A53695" w:rsidP="00A53695" w:rsidRDefault="00A53695" w14:paraId="11FE6CAD" w14:textId="57418B5E">
            <w:pPr>
              <w:rPr>
                <w:color w:val="4D5872" w:themeColor="text1" w:themeTint="D9"/>
              </w:rPr>
            </w:pPr>
            <w:r w:rsidRPr="00551918">
              <w:t>30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A53695" w:rsidP="00A53695" w:rsidRDefault="00A53695" w14:paraId="689BD919" w14:textId="088C6AA5">
            <w:pPr>
              <w:rPr>
                <w:color w:val="4D5872" w:themeColor="text1" w:themeTint="D9"/>
              </w:rPr>
            </w:pPr>
            <w:r w:rsidRPr="00551918">
              <w:t>31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A53695" w:rsidP="00A53695" w:rsidRDefault="00A53695" w14:paraId="3DE49363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A53695" w:rsidP="00A53695" w:rsidRDefault="00A53695" w14:paraId="04F707BF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</w:tcPr>
          <w:p w:rsidRPr="00872CC6" w:rsidR="00A53695" w:rsidP="00A53695" w:rsidRDefault="00A53695" w14:paraId="13F0E881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A53695" w:rsidP="00A53695" w:rsidRDefault="00A53695" w14:paraId="1C146698" w14:textId="77777777">
            <w:pPr>
              <w:pStyle w:val="Weekend"/>
            </w:pPr>
          </w:p>
        </w:tc>
        <w:tc>
          <w:tcPr>
            <w:tcW w:w="1535" w:type="dxa"/>
            <w:tcBorders>
              <w:top w:val="single" w:color="FFFFFF" w:themeColor="background1" w:sz="8" w:space="0"/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A53695" w:rsidP="00A53695" w:rsidRDefault="00A53695" w14:paraId="55B0A4DE" w14:textId="77777777">
            <w:pPr>
              <w:pStyle w:val="Weekend"/>
            </w:pPr>
          </w:p>
        </w:tc>
      </w:tr>
      <w:tr w:rsidR="00A53695" w:rsidTr="7D5F6D63" w14:paraId="06D626C8" w14:textId="77777777">
        <w:trPr>
          <w:trHeight w:val="1020"/>
        </w:trPr>
        <w:tc>
          <w:tcPr>
            <w:tcW w:w="2378" w:type="dxa"/>
            <w:tcBorders>
              <w:top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6094D185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4836C364" w14:textId="01C6A87F">
            <w:pPr>
              <w:rPr>
                <w:color w:val="4D5872" w:themeColor="text1" w:themeTint="D9"/>
              </w:rPr>
            </w:pPr>
            <w:r w:rsidRPr="7D5F6D63" w:rsidR="66F89A1B">
              <w:rPr>
                <w:color w:val="4D5872"/>
              </w:rPr>
              <w:t>New Year’s Eve</w:t>
            </w:r>
          </w:p>
        </w:tc>
        <w:tc>
          <w:tcPr>
            <w:tcW w:w="237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77F2B8A1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8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35A1E882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A53695" w:rsidP="00A53695" w:rsidRDefault="00A53695" w14:paraId="1F618BFC" w14:textId="77777777">
            <w:pPr>
              <w:rPr>
                <w:color w:val="4D5872" w:themeColor="text1" w:themeTint="D9"/>
              </w:rPr>
            </w:pPr>
          </w:p>
        </w:tc>
        <w:tc>
          <w:tcPr>
            <w:tcW w:w="1535" w:type="dxa"/>
            <w:gridSpan w:val="2"/>
            <w:tcBorders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A53695" w:rsidP="00A53695" w:rsidRDefault="00A53695" w14:paraId="7C440455" w14:textId="77777777">
            <w:pPr>
              <w:pStyle w:val="Weekend"/>
            </w:pPr>
          </w:p>
        </w:tc>
        <w:tc>
          <w:tcPr>
            <w:tcW w:w="1535" w:type="dxa"/>
            <w:tcBorders>
              <w:lef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3A157B" w:rsidR="00A53695" w:rsidP="00A53695" w:rsidRDefault="00A53695" w14:paraId="58671D26" w14:textId="77777777">
            <w:pPr>
              <w:pStyle w:val="Weekend"/>
            </w:pPr>
          </w:p>
        </w:tc>
      </w:tr>
    </w:tbl>
    <w:p w:rsidR="0068227A" w:rsidP="0068227A" w:rsidRDefault="0068227A" w14:paraId="609A7051" w14:textId="77777777">
      <w:pPr>
        <w:pStyle w:val="ImagePlaceholder"/>
      </w:pPr>
    </w:p>
    <w:p w:rsidR="000357C6" w:rsidP="00A21C0B" w:rsidRDefault="000357C6" w14:paraId="6D902DB3" w14:textId="77777777"/>
    <w:sectPr w:rsidR="000357C6" w:rsidSect="0012285F">
      <w:pgSz w:w="15840" w:h="12240" w:orient="landscape" w:code="1"/>
      <w:pgMar w:top="360" w:right="432" w:bottom="0" w:left="432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2285F" w:rsidP="00A93D4E" w:rsidRDefault="0012285F" w14:paraId="7DD09654" w14:textId="77777777">
      <w:pPr>
        <w:spacing w:line="240" w:lineRule="auto"/>
      </w:pPr>
      <w:r>
        <w:separator/>
      </w:r>
    </w:p>
  </w:endnote>
  <w:endnote w:type="continuationSeparator" w:id="0">
    <w:p w:rsidR="0012285F" w:rsidP="00A93D4E" w:rsidRDefault="0012285F" w14:paraId="71A04423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2285F" w:rsidP="00A93D4E" w:rsidRDefault="0012285F" w14:paraId="72ED231F" w14:textId="77777777">
      <w:pPr>
        <w:spacing w:line="240" w:lineRule="auto"/>
      </w:pPr>
      <w:r>
        <w:separator/>
      </w:r>
    </w:p>
  </w:footnote>
  <w:footnote w:type="continuationSeparator" w:id="0">
    <w:p w:rsidR="0012285F" w:rsidP="00A93D4E" w:rsidRDefault="0012285F" w14:paraId="7B49702F" w14:textId="77777777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3334CF"/>
    <w:rsid w:val="00004954"/>
    <w:rsid w:val="000357C6"/>
    <w:rsid w:val="000D44F3"/>
    <w:rsid w:val="000F2F10"/>
    <w:rsid w:val="00107B82"/>
    <w:rsid w:val="0012285F"/>
    <w:rsid w:val="00125524"/>
    <w:rsid w:val="00147045"/>
    <w:rsid w:val="001771D4"/>
    <w:rsid w:val="001861B6"/>
    <w:rsid w:val="00197B2E"/>
    <w:rsid w:val="00197E7C"/>
    <w:rsid w:val="002134B3"/>
    <w:rsid w:val="00286E87"/>
    <w:rsid w:val="002C5DA9"/>
    <w:rsid w:val="002D1A88"/>
    <w:rsid w:val="002F3255"/>
    <w:rsid w:val="00302B0E"/>
    <w:rsid w:val="00332163"/>
    <w:rsid w:val="003334CF"/>
    <w:rsid w:val="003715A7"/>
    <w:rsid w:val="0037478E"/>
    <w:rsid w:val="00383FBC"/>
    <w:rsid w:val="003A157B"/>
    <w:rsid w:val="003C423F"/>
    <w:rsid w:val="003D0B37"/>
    <w:rsid w:val="003E6024"/>
    <w:rsid w:val="00475300"/>
    <w:rsid w:val="0047728E"/>
    <w:rsid w:val="004D3FF5"/>
    <w:rsid w:val="004E014A"/>
    <w:rsid w:val="005A20B8"/>
    <w:rsid w:val="005E6156"/>
    <w:rsid w:val="006615FD"/>
    <w:rsid w:val="006764B0"/>
    <w:rsid w:val="0068227A"/>
    <w:rsid w:val="00684C3E"/>
    <w:rsid w:val="006F5BB8"/>
    <w:rsid w:val="00740A94"/>
    <w:rsid w:val="00742DE7"/>
    <w:rsid w:val="007860FD"/>
    <w:rsid w:val="0079172A"/>
    <w:rsid w:val="00792248"/>
    <w:rsid w:val="007927B9"/>
    <w:rsid w:val="0079382C"/>
    <w:rsid w:val="007B1C28"/>
    <w:rsid w:val="007B651E"/>
    <w:rsid w:val="007F75E5"/>
    <w:rsid w:val="0086640B"/>
    <w:rsid w:val="00872CC6"/>
    <w:rsid w:val="008B5F73"/>
    <w:rsid w:val="008B6AB4"/>
    <w:rsid w:val="008F078C"/>
    <w:rsid w:val="00961DA4"/>
    <w:rsid w:val="009A13E1"/>
    <w:rsid w:val="009A3539"/>
    <w:rsid w:val="009F4961"/>
    <w:rsid w:val="00A203B8"/>
    <w:rsid w:val="00A21C0B"/>
    <w:rsid w:val="00A53695"/>
    <w:rsid w:val="00A7573E"/>
    <w:rsid w:val="00A93D4E"/>
    <w:rsid w:val="00AF7D70"/>
    <w:rsid w:val="00B0326B"/>
    <w:rsid w:val="00B20F16"/>
    <w:rsid w:val="00B569C0"/>
    <w:rsid w:val="00B62600"/>
    <w:rsid w:val="00B64446"/>
    <w:rsid w:val="00B679F1"/>
    <w:rsid w:val="00B85B0E"/>
    <w:rsid w:val="00BB4157"/>
    <w:rsid w:val="00BD560E"/>
    <w:rsid w:val="00BF54A2"/>
    <w:rsid w:val="00C03593"/>
    <w:rsid w:val="00C100B3"/>
    <w:rsid w:val="00C41720"/>
    <w:rsid w:val="00C553A5"/>
    <w:rsid w:val="00CF2E07"/>
    <w:rsid w:val="00D35393"/>
    <w:rsid w:val="00D7093F"/>
    <w:rsid w:val="00D8742D"/>
    <w:rsid w:val="00E27DDF"/>
    <w:rsid w:val="00E74826"/>
    <w:rsid w:val="00E90C07"/>
    <w:rsid w:val="00F50CBE"/>
    <w:rsid w:val="00F65B25"/>
    <w:rsid w:val="00F6615F"/>
    <w:rsid w:val="00F95E9F"/>
    <w:rsid w:val="00FB1A9D"/>
    <w:rsid w:val="00FB6557"/>
    <w:rsid w:val="00FD7327"/>
    <w:rsid w:val="00FF0FE7"/>
    <w:rsid w:val="08D69D5B"/>
    <w:rsid w:val="20A9BDBB"/>
    <w:rsid w:val="23C63CE2"/>
    <w:rsid w:val="2630CB3A"/>
    <w:rsid w:val="27BA15AA"/>
    <w:rsid w:val="2AC893BA"/>
    <w:rsid w:val="2C6D4393"/>
    <w:rsid w:val="2D5F5151"/>
    <w:rsid w:val="2DBB3D8D"/>
    <w:rsid w:val="2E580DA9"/>
    <w:rsid w:val="32040B0D"/>
    <w:rsid w:val="38D68258"/>
    <w:rsid w:val="3DBA6504"/>
    <w:rsid w:val="4E9AB1DB"/>
    <w:rsid w:val="5019E7F3"/>
    <w:rsid w:val="5FBB3BDC"/>
    <w:rsid w:val="659DA01E"/>
    <w:rsid w:val="665EFADB"/>
    <w:rsid w:val="66F89A1B"/>
    <w:rsid w:val="6A86BA2E"/>
    <w:rsid w:val="6E304744"/>
    <w:rsid w:val="6F8726FE"/>
    <w:rsid w:val="753571A5"/>
    <w:rsid w:val="760C7C03"/>
    <w:rsid w:val="775A365C"/>
    <w:rsid w:val="786D1267"/>
    <w:rsid w:val="7AB3A2B3"/>
    <w:rsid w:val="7D5F6D63"/>
    <w:rsid w:val="7E23D4F4"/>
    <w:rsid w:val="7E504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E4A99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qFormat="1"/>
    <w:lsdException w:name="heading 3" w:uiPriority="9" w:semiHidden="1" w:qFormat="1"/>
    <w:lsdException w:name="heading 4" w:uiPriority="9" w:semiHidden="1" w:qFormat="1"/>
    <w:lsdException w:name="heading 5" w:uiPriority="9" w:semiHidden="1" w:qFormat="1"/>
    <w:lsdException w:name="heading 6" w:uiPriority="9" w:semiHidden="1" w:qFormat="1"/>
    <w:lsdException w:name="heading 7" w:uiPriority="9" w:semiHidden="1" w:qFormat="1"/>
    <w:lsdException w:name="heading 8" w:uiPriority="9" w:semiHidden="1" w:qFormat="1"/>
    <w:lsdException w:name="heading 9" w:uiPriority="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semiHidden="1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semiHidden="1" w:qFormat="1"/>
    <w:lsdException w:name="Emphasis" w:uiPriority="20" w:semiHidden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semiHidden="1" w:qFormat="1"/>
    <w:lsdException w:name="Intense Quote" w:uiPriority="30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 w:qFormat="1"/>
    <w:lsdException w:name="Intense Emphasis" w:uiPriority="21" w:semiHidden="1" w:qFormat="1"/>
    <w:lsdException w:name="Subtle Reference" w:uiPriority="31" w:semiHidden="1" w:qFormat="1"/>
    <w:lsdException w:name="Intense Reference" w:uiPriority="32" w:semiHidden="1" w:qFormat="1"/>
    <w:lsdException w:name="Book Title" w:uiPriority="33" w:semiHidden="1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41720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A21C0B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00719C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3D4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semiHidden/>
    <w:rsid w:val="00A93D4E"/>
    <w:pPr>
      <w:tabs>
        <w:tab w:val="center" w:pos="4680"/>
        <w:tab w:val="right" w:pos="9360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E74826"/>
  </w:style>
  <w:style w:type="paragraph" w:styleId="Footer">
    <w:name w:val="footer"/>
    <w:basedOn w:val="Normal"/>
    <w:link w:val="FooterChar"/>
    <w:uiPriority w:val="99"/>
    <w:semiHidden/>
    <w:rsid w:val="00A93D4E"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E74826"/>
  </w:style>
  <w:style w:type="paragraph" w:styleId="Month" w:customStyle="1">
    <w:name w:val="Month"/>
    <w:basedOn w:val="Normal"/>
    <w:qFormat/>
    <w:rsid w:val="007B651E"/>
    <w:pPr>
      <w:spacing w:line="192" w:lineRule="auto"/>
      <w:contextualSpacing/>
      <w:jc w:val="right"/>
    </w:pPr>
    <w:rPr>
      <w:b/>
      <w:bCs/>
      <w:color w:val="0098D1" w:themeColor="accent1"/>
      <w:spacing w:val="-16"/>
      <w:sz w:val="84"/>
      <w:szCs w:val="96"/>
    </w:rPr>
  </w:style>
  <w:style w:type="paragraph" w:styleId="DayoftheWeek" w:customStyle="1">
    <w:name w:val="Day of the Week"/>
    <w:basedOn w:val="Normal"/>
    <w:qFormat/>
    <w:rsid w:val="00B569C0"/>
    <w:pPr>
      <w:spacing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styleId="Year" w:customStyle="1">
    <w:name w:val="Year"/>
    <w:basedOn w:val="Normal"/>
    <w:qFormat/>
    <w:rsid w:val="00B569C0"/>
    <w:pPr>
      <w:spacing w:line="240" w:lineRule="auto"/>
    </w:pPr>
    <w:rPr>
      <w:sz w:val="36"/>
      <w:szCs w:val="36"/>
    </w:rPr>
  </w:style>
  <w:style w:type="paragraph" w:styleId="Weekend" w:customStyle="1">
    <w:name w:val="Weekend"/>
    <w:basedOn w:val="Normal"/>
    <w:qFormat/>
    <w:rsid w:val="0047728E"/>
    <w:pPr>
      <w:spacing w:line="240" w:lineRule="auto"/>
    </w:pPr>
    <w:rPr>
      <w:color w:val="7D5B41" w:themeColor="accent5" w:themeShade="80"/>
    </w:rPr>
  </w:style>
  <w:style w:type="character" w:styleId="PlaceholderText">
    <w:name w:val="Placeholder Text"/>
    <w:basedOn w:val="DefaultParagraphFont"/>
    <w:uiPriority w:val="99"/>
    <w:semiHidden/>
    <w:rsid w:val="00C100B3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C100B3"/>
    <w:pPr>
      <w:ind w:left="720"/>
      <w:contextualSpacing/>
    </w:pPr>
  </w:style>
  <w:style w:type="character" w:styleId="Heading1Char" w:customStyle="1">
    <w:name w:val="Heading 1 Char"/>
    <w:basedOn w:val="DefaultParagraphFont"/>
    <w:link w:val="Heading1"/>
    <w:uiPriority w:val="9"/>
    <w:rsid w:val="00A21C0B"/>
    <w:rPr>
      <w:rFonts w:asciiTheme="majorHAnsi" w:hAnsiTheme="majorHAnsi" w:eastAsiaTheme="majorEastAsia" w:cstheme="majorBidi"/>
      <w:color w:val="00719C" w:themeColor="accent1" w:themeShade="BF"/>
      <w:sz w:val="32"/>
      <w:szCs w:val="32"/>
    </w:rPr>
  </w:style>
  <w:style w:type="paragraph" w:styleId="ImagePlaceholder" w:customStyle="1">
    <w:name w:val="Image Placeholder"/>
    <w:basedOn w:val="Normal"/>
    <w:qFormat/>
    <w:rsid w:val="00C41720"/>
    <w:pPr>
      <w:spacing w:line="240" w:lineRule="auto"/>
    </w:pPr>
    <w:rPr>
      <w:sz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glossaryDocument" Target="glossary/document.xml" Id="rId11" /><Relationship Type="http://schemas.openxmlformats.org/officeDocument/2006/relationships/styles" Target="styles.xml" Id="rId5" /><Relationship Type="http://schemas.openxmlformats.org/officeDocument/2006/relationships/fontTable" Target="fontTable.xml" Id="rId10" /><Relationship Type="http://schemas.openxmlformats.org/officeDocument/2006/relationships/customXml" Target="../customXml/item4.xml" Id="rId4" /><Relationship Type="http://schemas.openxmlformats.org/officeDocument/2006/relationships/endnotes" Target="endnotes.xml" Id="rId9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1624C8A052740A8B791B5E7AF5F13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28C94-859D-43A6-B773-7777E80B9932}"/>
      </w:docPartPr>
      <w:docPartBody>
        <w:p w:rsidR="0049680A" w:rsidRDefault="003D00A6" w:rsidP="0049680A">
          <w:pPr>
            <w:pStyle w:val="E1624C8A052740A8B791B5E7AF5F1394"/>
          </w:pPr>
          <w:r>
            <w:t>MON</w:t>
          </w:r>
        </w:p>
      </w:docPartBody>
    </w:docPart>
    <w:docPart>
      <w:docPartPr>
        <w:name w:val="BC8C4B0994EF405480061456F32EE5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BEC51-E998-4B8F-96E3-6138EBC6C189}"/>
      </w:docPartPr>
      <w:docPartBody>
        <w:p w:rsidR="0049680A" w:rsidRDefault="003D00A6" w:rsidP="0049680A">
          <w:pPr>
            <w:pStyle w:val="BC8C4B0994EF405480061456F32EE5E1"/>
          </w:pPr>
          <w:r>
            <w:t>TUE</w:t>
          </w:r>
        </w:p>
      </w:docPartBody>
    </w:docPart>
    <w:docPart>
      <w:docPartPr>
        <w:name w:val="34FF18B0FF034E16AEA1AE973439C7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7727AE-842D-43E9-A599-789C135D4D6B}"/>
      </w:docPartPr>
      <w:docPartBody>
        <w:p w:rsidR="0049680A" w:rsidRDefault="003D00A6" w:rsidP="0049680A">
          <w:pPr>
            <w:pStyle w:val="34FF18B0FF034E16AEA1AE973439C7DC"/>
          </w:pPr>
          <w:r>
            <w:t>WED</w:t>
          </w:r>
        </w:p>
      </w:docPartBody>
    </w:docPart>
    <w:docPart>
      <w:docPartPr>
        <w:name w:val="919EBB3FC15C4CDEA0FA1D2D99CA08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0D956-C0A9-4E6B-BC14-6BEDAB776CB1}"/>
      </w:docPartPr>
      <w:docPartBody>
        <w:p w:rsidR="0049680A" w:rsidRDefault="003D00A6" w:rsidP="0049680A">
          <w:pPr>
            <w:pStyle w:val="919EBB3FC15C4CDEA0FA1D2D99CA0823"/>
          </w:pPr>
          <w:r>
            <w:t>THU</w:t>
          </w:r>
        </w:p>
      </w:docPartBody>
    </w:docPart>
    <w:docPart>
      <w:docPartPr>
        <w:name w:val="D4ACDF40944C4215B160E01C6EF18E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E3568-72C1-4551-8F36-C349E302CD1D}"/>
      </w:docPartPr>
      <w:docPartBody>
        <w:p w:rsidR="0049680A" w:rsidRDefault="003D00A6" w:rsidP="0049680A">
          <w:pPr>
            <w:pStyle w:val="D4ACDF40944C4215B160E01C6EF18E07"/>
          </w:pPr>
          <w:r>
            <w:t>FRI</w:t>
          </w:r>
        </w:p>
      </w:docPartBody>
    </w:docPart>
    <w:docPart>
      <w:docPartPr>
        <w:name w:val="1ED1D939B3614429B2CB3A1017C325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88A7DB-0259-47EF-9A40-C8AEF3FBF1D4}"/>
      </w:docPartPr>
      <w:docPartBody>
        <w:p w:rsidR="0049680A" w:rsidRDefault="003D00A6" w:rsidP="0049680A">
          <w:pPr>
            <w:pStyle w:val="1ED1D939B3614429B2CB3A1017C325C6"/>
          </w:pPr>
          <w:r>
            <w:t>SAT</w:t>
          </w:r>
        </w:p>
      </w:docPartBody>
    </w:docPart>
    <w:docPart>
      <w:docPartPr>
        <w:name w:val="81B324BEAE694787A3F056D92CB8D3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8592B-0A31-46B1-84B7-C220E14D12FE}"/>
      </w:docPartPr>
      <w:docPartBody>
        <w:p w:rsidR="0049680A" w:rsidRDefault="003D00A6" w:rsidP="0049680A">
          <w:pPr>
            <w:pStyle w:val="81B324BEAE694787A3F056D92CB8D3EC"/>
          </w:pPr>
          <w:r>
            <w:t>SUN</w:t>
          </w:r>
        </w:p>
      </w:docPartBody>
    </w:docPart>
    <w:docPart>
      <w:docPartPr>
        <w:name w:val="D53EEEAD4299476C82A996427DD2E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D39161-989E-4D10-B3C3-562E04A3E88E}"/>
      </w:docPartPr>
      <w:docPartBody>
        <w:p w:rsidR="0049680A" w:rsidRDefault="003D00A6" w:rsidP="0049680A">
          <w:pPr>
            <w:pStyle w:val="D53EEEAD4299476C82A996427DD2EB8C"/>
          </w:pPr>
          <w:r w:rsidRPr="001F04C7">
            <w:t>Happy New Year</w:t>
          </w:r>
        </w:p>
      </w:docPartBody>
    </w:docPart>
    <w:docPart>
      <w:docPartPr>
        <w:name w:val="1142ABDEBD8E724691BE8D7D0693A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63AEE-F63F-FE4D-B16E-54D64CD68A28}"/>
      </w:docPartPr>
      <w:docPartBody>
        <w:p w:rsidR="00000000" w:rsidRDefault="00D46417" w:rsidP="00D46417">
          <w:pPr>
            <w:pStyle w:val="1142ABDEBD8E724691BE8D7D0693A6E4"/>
          </w:pPr>
          <w:r>
            <w:t>MON</w:t>
          </w:r>
        </w:p>
      </w:docPartBody>
    </w:docPart>
    <w:docPart>
      <w:docPartPr>
        <w:name w:val="9D0A5C924298C846A2DA8CF7FBBC89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B2A34-33CC-DE48-B32B-9A43030B29E1}"/>
      </w:docPartPr>
      <w:docPartBody>
        <w:p w:rsidR="00000000" w:rsidRDefault="00D46417" w:rsidP="00D46417">
          <w:pPr>
            <w:pStyle w:val="9D0A5C924298C846A2DA8CF7FBBC8944"/>
          </w:pPr>
          <w:r>
            <w:t>TUE</w:t>
          </w:r>
        </w:p>
      </w:docPartBody>
    </w:docPart>
    <w:docPart>
      <w:docPartPr>
        <w:name w:val="9D65999EABC82F44ADD0816BABE609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36900-E5DF-3546-B971-AF96D9468D22}"/>
      </w:docPartPr>
      <w:docPartBody>
        <w:p w:rsidR="00000000" w:rsidRDefault="00D46417" w:rsidP="00D46417">
          <w:pPr>
            <w:pStyle w:val="9D65999EABC82F44ADD0816BABE609D8"/>
          </w:pPr>
          <w:r>
            <w:t>WED</w:t>
          </w:r>
        </w:p>
      </w:docPartBody>
    </w:docPart>
    <w:docPart>
      <w:docPartPr>
        <w:name w:val="A9E72BBC2629574FACAFB2485D5082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F5B89-0F8F-D643-B5AB-D049C4C338CE}"/>
      </w:docPartPr>
      <w:docPartBody>
        <w:p w:rsidR="00000000" w:rsidRDefault="00D46417" w:rsidP="00D46417">
          <w:pPr>
            <w:pStyle w:val="A9E72BBC2629574FACAFB2485D508206"/>
          </w:pPr>
          <w:r>
            <w:t>THU</w:t>
          </w:r>
        </w:p>
      </w:docPartBody>
    </w:docPart>
    <w:docPart>
      <w:docPartPr>
        <w:name w:val="1DCE77CB768CD54BA3DAC22EB77E23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10097-7AA3-4245-B428-E04F4E5C6102}"/>
      </w:docPartPr>
      <w:docPartBody>
        <w:p w:rsidR="00000000" w:rsidRDefault="00D46417" w:rsidP="00D46417">
          <w:pPr>
            <w:pStyle w:val="1DCE77CB768CD54BA3DAC22EB77E237F"/>
          </w:pPr>
          <w:r>
            <w:t>FRI</w:t>
          </w:r>
        </w:p>
      </w:docPartBody>
    </w:docPart>
    <w:docPart>
      <w:docPartPr>
        <w:name w:val="6A79197E6C558D4EBC2A55F0AE9B6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031A16-777D-AC44-82B5-00E3DBB8B64B}"/>
      </w:docPartPr>
      <w:docPartBody>
        <w:p w:rsidR="00000000" w:rsidRDefault="00D46417" w:rsidP="00D46417">
          <w:pPr>
            <w:pStyle w:val="6A79197E6C558D4EBC2A55F0AE9B6CE9"/>
          </w:pPr>
          <w:r>
            <w:t>SAT</w:t>
          </w:r>
        </w:p>
      </w:docPartBody>
    </w:docPart>
    <w:docPart>
      <w:docPartPr>
        <w:name w:val="150E2E2A194FE7409AB4FCAC8CD3DF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C963AB-E552-0A47-A1B2-54AE7073C682}"/>
      </w:docPartPr>
      <w:docPartBody>
        <w:p w:rsidR="00000000" w:rsidRDefault="00D46417" w:rsidP="00D46417">
          <w:pPr>
            <w:pStyle w:val="150E2E2A194FE7409AB4FCAC8CD3DF5A"/>
          </w:pPr>
          <w:r>
            <w:t>SUN</w:t>
          </w:r>
        </w:p>
      </w:docPartBody>
    </w:docPart>
    <w:docPart>
      <w:docPartPr>
        <w:name w:val="75176CF3CED4CA4FA45CCB44050C59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A56286-ECEE-8C44-B625-5CB6D05E49D8}"/>
      </w:docPartPr>
      <w:docPartBody>
        <w:p w:rsidR="00000000" w:rsidRDefault="00D46417" w:rsidP="00D46417">
          <w:pPr>
            <w:pStyle w:val="75176CF3CED4CA4FA45CCB44050C590F"/>
          </w:pPr>
          <w:r>
            <w:t>MON</w:t>
          </w:r>
        </w:p>
      </w:docPartBody>
    </w:docPart>
    <w:docPart>
      <w:docPartPr>
        <w:name w:val="CC41075076B42545A53CA97A6AD8C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C67B87-3EBF-5343-ACAB-8058E6B18253}"/>
      </w:docPartPr>
      <w:docPartBody>
        <w:p w:rsidR="00000000" w:rsidRDefault="00D46417" w:rsidP="00D46417">
          <w:pPr>
            <w:pStyle w:val="CC41075076B42545A53CA97A6AD8C095"/>
          </w:pPr>
          <w:r>
            <w:t>TUE</w:t>
          </w:r>
        </w:p>
      </w:docPartBody>
    </w:docPart>
    <w:docPart>
      <w:docPartPr>
        <w:name w:val="2F7B4B173B60424FB30469B0B676E2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E00EE5-2690-C74B-B617-E6512E0550F4}"/>
      </w:docPartPr>
      <w:docPartBody>
        <w:p w:rsidR="00000000" w:rsidRDefault="00D46417" w:rsidP="00D46417">
          <w:pPr>
            <w:pStyle w:val="2F7B4B173B60424FB30469B0B676E266"/>
          </w:pPr>
          <w:r>
            <w:t>WED</w:t>
          </w:r>
        </w:p>
      </w:docPartBody>
    </w:docPart>
    <w:docPart>
      <w:docPartPr>
        <w:name w:val="B1C0C5576495D548852C6FCA09A1B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2B3C08-9040-EB45-81E5-3DC6AA83B00B}"/>
      </w:docPartPr>
      <w:docPartBody>
        <w:p w:rsidR="00000000" w:rsidRDefault="00D46417" w:rsidP="00D46417">
          <w:pPr>
            <w:pStyle w:val="B1C0C5576495D548852C6FCA09A1B7E3"/>
          </w:pPr>
          <w:r>
            <w:t>THU</w:t>
          </w:r>
        </w:p>
      </w:docPartBody>
    </w:docPart>
    <w:docPart>
      <w:docPartPr>
        <w:name w:val="DFF7B9893A02E240B1C7D1AC9ECD9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A6CE56-361E-AB42-9366-C07538CCD129}"/>
      </w:docPartPr>
      <w:docPartBody>
        <w:p w:rsidR="00000000" w:rsidRDefault="00D46417" w:rsidP="00D46417">
          <w:pPr>
            <w:pStyle w:val="DFF7B9893A02E240B1C7D1AC9ECD9E2B"/>
          </w:pPr>
          <w:r>
            <w:t>FRI</w:t>
          </w:r>
        </w:p>
      </w:docPartBody>
    </w:docPart>
    <w:docPart>
      <w:docPartPr>
        <w:name w:val="5E570068474F1D4481E67C996C3C72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66565-879D-9F4B-94C3-EC2E2C19B1D7}"/>
      </w:docPartPr>
      <w:docPartBody>
        <w:p w:rsidR="00000000" w:rsidRDefault="00D46417" w:rsidP="00D46417">
          <w:pPr>
            <w:pStyle w:val="5E570068474F1D4481E67C996C3C7211"/>
          </w:pPr>
          <w:r>
            <w:t>SAT</w:t>
          </w:r>
        </w:p>
      </w:docPartBody>
    </w:docPart>
    <w:docPart>
      <w:docPartPr>
        <w:name w:val="6157175AF6897A458461634ADE0FF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0FE76E-1544-904E-AAD9-52FC29084DC6}"/>
      </w:docPartPr>
      <w:docPartBody>
        <w:p w:rsidR="00000000" w:rsidRDefault="00D46417" w:rsidP="00D46417">
          <w:pPr>
            <w:pStyle w:val="6157175AF6897A458461634ADE0FF8B5"/>
          </w:pPr>
          <w:r>
            <w:t>SUN</w:t>
          </w:r>
        </w:p>
      </w:docPartBody>
    </w:docPart>
    <w:docPart>
      <w:docPartPr>
        <w:name w:val="D0B97428C69A1E4EA7374BFF78CD6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D49DD6-0B35-7441-862B-85C4985AE6E3}"/>
      </w:docPartPr>
      <w:docPartBody>
        <w:p w:rsidR="00000000" w:rsidRDefault="00D46417" w:rsidP="00D46417">
          <w:pPr>
            <w:pStyle w:val="D0B97428C69A1E4EA7374BFF78CD6739"/>
          </w:pPr>
          <w:r>
            <w:t>MON</w:t>
          </w:r>
        </w:p>
      </w:docPartBody>
    </w:docPart>
    <w:docPart>
      <w:docPartPr>
        <w:name w:val="2EE2D00A3E0A124887CD07E7CF9E2F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F6647-84C8-7D45-AF23-D5A3729A35CF}"/>
      </w:docPartPr>
      <w:docPartBody>
        <w:p w:rsidR="00000000" w:rsidRDefault="00D46417" w:rsidP="00D46417">
          <w:pPr>
            <w:pStyle w:val="2EE2D00A3E0A124887CD07E7CF9E2FB3"/>
          </w:pPr>
          <w:r>
            <w:t>TUE</w:t>
          </w:r>
        </w:p>
      </w:docPartBody>
    </w:docPart>
    <w:docPart>
      <w:docPartPr>
        <w:name w:val="ACBC5A46DFD4354C81DB35489EC49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F6AE0-04A6-B44D-91C6-7C42FB023992}"/>
      </w:docPartPr>
      <w:docPartBody>
        <w:p w:rsidR="00000000" w:rsidRDefault="00D46417" w:rsidP="00D46417">
          <w:pPr>
            <w:pStyle w:val="ACBC5A46DFD4354C81DB35489EC49775"/>
          </w:pPr>
          <w:r>
            <w:t>WED</w:t>
          </w:r>
        </w:p>
      </w:docPartBody>
    </w:docPart>
    <w:docPart>
      <w:docPartPr>
        <w:name w:val="1C765440EA75204C9C7516B4220507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438BD2-C671-974D-B042-69EA32B539B1}"/>
      </w:docPartPr>
      <w:docPartBody>
        <w:p w:rsidR="00000000" w:rsidRDefault="00D46417" w:rsidP="00D46417">
          <w:pPr>
            <w:pStyle w:val="1C765440EA75204C9C7516B422050742"/>
          </w:pPr>
          <w:r>
            <w:t>THU</w:t>
          </w:r>
        </w:p>
      </w:docPartBody>
    </w:docPart>
    <w:docPart>
      <w:docPartPr>
        <w:name w:val="7C36E10527315E48A332508E718BAB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82ECE-5953-8B47-8B6F-52ED3AEC17F0}"/>
      </w:docPartPr>
      <w:docPartBody>
        <w:p w:rsidR="00000000" w:rsidRDefault="00D46417" w:rsidP="00D46417">
          <w:pPr>
            <w:pStyle w:val="7C36E10527315E48A332508E718BAB1D"/>
          </w:pPr>
          <w:r>
            <w:t>FRI</w:t>
          </w:r>
        </w:p>
      </w:docPartBody>
    </w:docPart>
    <w:docPart>
      <w:docPartPr>
        <w:name w:val="B1EC6DDF91A8894E85886F8FABC104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BDAB74-FEB8-FF41-B16C-4164B8F4D226}"/>
      </w:docPartPr>
      <w:docPartBody>
        <w:p w:rsidR="00000000" w:rsidRDefault="00D46417" w:rsidP="00D46417">
          <w:pPr>
            <w:pStyle w:val="B1EC6DDF91A8894E85886F8FABC104BB"/>
          </w:pPr>
          <w:r>
            <w:t>SAT</w:t>
          </w:r>
        </w:p>
      </w:docPartBody>
    </w:docPart>
    <w:docPart>
      <w:docPartPr>
        <w:name w:val="0AA25E6DC862E349A246761D73DA3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F6AEA8-2CFE-BC4E-8C95-1A6440F3B447}"/>
      </w:docPartPr>
      <w:docPartBody>
        <w:p w:rsidR="00000000" w:rsidRDefault="00D46417" w:rsidP="00D46417">
          <w:pPr>
            <w:pStyle w:val="0AA25E6DC862E349A246761D73DA37A3"/>
          </w:pPr>
          <w:r>
            <w:t>SUN</w:t>
          </w:r>
        </w:p>
      </w:docPartBody>
    </w:docPart>
    <w:docPart>
      <w:docPartPr>
        <w:name w:val="A1D2C2CFBCF6C3498DB6B277B18DA4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1D0A3-8802-354D-A46F-B566C7694C1A}"/>
      </w:docPartPr>
      <w:docPartBody>
        <w:p w:rsidR="00000000" w:rsidRDefault="00D46417" w:rsidP="00D46417">
          <w:pPr>
            <w:pStyle w:val="A1D2C2CFBCF6C3498DB6B277B18DA48D"/>
          </w:pPr>
          <w:r>
            <w:t>MON</w:t>
          </w:r>
        </w:p>
      </w:docPartBody>
    </w:docPart>
    <w:docPart>
      <w:docPartPr>
        <w:name w:val="FFE89D134A571A43A71DEBAA7A7E0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582687-D1EA-E149-9D3D-6EFE0FE8C97C}"/>
      </w:docPartPr>
      <w:docPartBody>
        <w:p w:rsidR="00000000" w:rsidRDefault="00D46417" w:rsidP="00D46417">
          <w:pPr>
            <w:pStyle w:val="FFE89D134A571A43A71DEBAA7A7E0224"/>
          </w:pPr>
          <w:r>
            <w:t>TUE</w:t>
          </w:r>
        </w:p>
      </w:docPartBody>
    </w:docPart>
    <w:docPart>
      <w:docPartPr>
        <w:name w:val="C63F42F9BB4FAE4CB51D144110E68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734081-77B6-684A-A002-7EB1CEFA1DE2}"/>
      </w:docPartPr>
      <w:docPartBody>
        <w:p w:rsidR="00000000" w:rsidRDefault="00D46417" w:rsidP="00D46417">
          <w:pPr>
            <w:pStyle w:val="C63F42F9BB4FAE4CB51D144110E686F9"/>
          </w:pPr>
          <w:r>
            <w:t>WED</w:t>
          </w:r>
        </w:p>
      </w:docPartBody>
    </w:docPart>
    <w:docPart>
      <w:docPartPr>
        <w:name w:val="C208A2F8793B954E875022B8D9ECF8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400B0-336F-9C44-9AF9-F2CE0B7B02DA}"/>
      </w:docPartPr>
      <w:docPartBody>
        <w:p w:rsidR="00000000" w:rsidRDefault="00D46417" w:rsidP="00D46417">
          <w:pPr>
            <w:pStyle w:val="C208A2F8793B954E875022B8D9ECF8AD"/>
          </w:pPr>
          <w:r>
            <w:t>THU</w:t>
          </w:r>
        </w:p>
      </w:docPartBody>
    </w:docPart>
    <w:docPart>
      <w:docPartPr>
        <w:name w:val="7AC84237C39A5D4F9658D0BFD46090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979C5-3379-B349-AD7D-A979F3DF248F}"/>
      </w:docPartPr>
      <w:docPartBody>
        <w:p w:rsidR="00000000" w:rsidRDefault="00D46417" w:rsidP="00D46417">
          <w:pPr>
            <w:pStyle w:val="7AC84237C39A5D4F9658D0BFD4609041"/>
          </w:pPr>
          <w:r>
            <w:t>FRI</w:t>
          </w:r>
        </w:p>
      </w:docPartBody>
    </w:docPart>
    <w:docPart>
      <w:docPartPr>
        <w:name w:val="985B80D8303C3C45A8EFB5B114C0D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51B7AA-45DF-314B-B556-3B79EF8EFBCD}"/>
      </w:docPartPr>
      <w:docPartBody>
        <w:p w:rsidR="00000000" w:rsidRDefault="00D46417" w:rsidP="00D46417">
          <w:pPr>
            <w:pStyle w:val="985B80D8303C3C45A8EFB5B114C0D48E"/>
          </w:pPr>
          <w:r>
            <w:t>SAT</w:t>
          </w:r>
        </w:p>
      </w:docPartBody>
    </w:docPart>
    <w:docPart>
      <w:docPartPr>
        <w:name w:val="E8546BA59234264DB332FB2DCAB01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6F376A-601E-7947-915A-CDC933C1C93D}"/>
      </w:docPartPr>
      <w:docPartBody>
        <w:p w:rsidR="00000000" w:rsidRDefault="00D46417" w:rsidP="00D46417">
          <w:pPr>
            <w:pStyle w:val="E8546BA59234264DB332FB2DCAB0165D"/>
          </w:pPr>
          <w:r>
            <w:t>SUN</w:t>
          </w:r>
        </w:p>
      </w:docPartBody>
    </w:docPart>
    <w:docPart>
      <w:docPartPr>
        <w:name w:val="78ED8034CAB490438A8D7E0DD45F9E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03B043-C450-8748-9938-92E470022F82}"/>
      </w:docPartPr>
      <w:docPartBody>
        <w:p w:rsidR="00000000" w:rsidRDefault="00D46417" w:rsidP="00D46417">
          <w:pPr>
            <w:pStyle w:val="78ED8034CAB490438A8D7E0DD45F9E7D"/>
          </w:pPr>
          <w:r>
            <w:t>MON</w:t>
          </w:r>
        </w:p>
      </w:docPartBody>
    </w:docPart>
    <w:docPart>
      <w:docPartPr>
        <w:name w:val="9772D52350EFA543BE5F115FE0655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D43F4-77E1-834F-9B38-7E404CE8E475}"/>
      </w:docPartPr>
      <w:docPartBody>
        <w:p w:rsidR="00000000" w:rsidRDefault="00D46417" w:rsidP="00D46417">
          <w:pPr>
            <w:pStyle w:val="9772D52350EFA543BE5F115FE065506F"/>
          </w:pPr>
          <w:r>
            <w:t>TUE</w:t>
          </w:r>
        </w:p>
      </w:docPartBody>
    </w:docPart>
    <w:docPart>
      <w:docPartPr>
        <w:name w:val="A4D3DB843268B74FBC6334F787EF8E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10ACF0-CD87-2B47-8C5F-0A724C4C3357}"/>
      </w:docPartPr>
      <w:docPartBody>
        <w:p w:rsidR="00000000" w:rsidRDefault="00D46417" w:rsidP="00D46417">
          <w:pPr>
            <w:pStyle w:val="A4D3DB843268B74FBC6334F787EF8E73"/>
          </w:pPr>
          <w:r>
            <w:t>WED</w:t>
          </w:r>
        </w:p>
      </w:docPartBody>
    </w:docPart>
    <w:docPart>
      <w:docPartPr>
        <w:name w:val="00F644E7B7FC6E40A7C67F2764119B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64F7C-C176-224A-89D8-757E4CD139ED}"/>
      </w:docPartPr>
      <w:docPartBody>
        <w:p w:rsidR="00000000" w:rsidRDefault="00D46417" w:rsidP="00D46417">
          <w:pPr>
            <w:pStyle w:val="00F644E7B7FC6E40A7C67F2764119B9F"/>
          </w:pPr>
          <w:r>
            <w:t>THU</w:t>
          </w:r>
        </w:p>
      </w:docPartBody>
    </w:docPart>
    <w:docPart>
      <w:docPartPr>
        <w:name w:val="4130DE2E96C9AB4BB83C1CB15939DD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2BD5E-06DD-484B-AF71-ED9EA7F8932F}"/>
      </w:docPartPr>
      <w:docPartBody>
        <w:p w:rsidR="00000000" w:rsidRDefault="00D46417" w:rsidP="00D46417">
          <w:pPr>
            <w:pStyle w:val="4130DE2E96C9AB4BB83C1CB15939DD1A"/>
          </w:pPr>
          <w:r>
            <w:t>FRI</w:t>
          </w:r>
        </w:p>
      </w:docPartBody>
    </w:docPart>
    <w:docPart>
      <w:docPartPr>
        <w:name w:val="40DE9B87B52DF24F923DDDD12E1054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593CEF-8554-A24F-8AAB-BE7BC8043A38}"/>
      </w:docPartPr>
      <w:docPartBody>
        <w:p w:rsidR="00000000" w:rsidRDefault="00D46417" w:rsidP="00D46417">
          <w:pPr>
            <w:pStyle w:val="40DE9B87B52DF24F923DDDD12E1054EF"/>
          </w:pPr>
          <w:r>
            <w:t>SAT</w:t>
          </w:r>
        </w:p>
      </w:docPartBody>
    </w:docPart>
    <w:docPart>
      <w:docPartPr>
        <w:name w:val="11ECFEF227CAFA40922EE74B0D0EC5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2EA37D-0375-B443-99A1-C6823211143B}"/>
      </w:docPartPr>
      <w:docPartBody>
        <w:p w:rsidR="00000000" w:rsidRDefault="00D46417" w:rsidP="00D46417">
          <w:pPr>
            <w:pStyle w:val="11ECFEF227CAFA40922EE74B0D0EC57A"/>
          </w:pPr>
          <w:r>
            <w:t>SUN</w:t>
          </w:r>
        </w:p>
      </w:docPartBody>
    </w:docPart>
    <w:docPart>
      <w:docPartPr>
        <w:name w:val="81927AAB35964843905805FE20BDA1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F55B4B-0AD2-684E-A666-BB94D559F302}"/>
      </w:docPartPr>
      <w:docPartBody>
        <w:p w:rsidR="00000000" w:rsidRDefault="00D46417" w:rsidP="00D46417">
          <w:pPr>
            <w:pStyle w:val="81927AAB35964843905805FE20BDA194"/>
          </w:pPr>
          <w:r>
            <w:t>MON</w:t>
          </w:r>
        </w:p>
      </w:docPartBody>
    </w:docPart>
    <w:docPart>
      <w:docPartPr>
        <w:name w:val="81E7C6AA4C52504ABB24C4D857EDA6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FFEC7-9DE4-AA46-BB6E-9B2086486742}"/>
      </w:docPartPr>
      <w:docPartBody>
        <w:p w:rsidR="00000000" w:rsidRDefault="00D46417" w:rsidP="00D46417">
          <w:pPr>
            <w:pStyle w:val="81E7C6AA4C52504ABB24C4D857EDA63F"/>
          </w:pPr>
          <w:r>
            <w:t>TUE</w:t>
          </w:r>
        </w:p>
      </w:docPartBody>
    </w:docPart>
    <w:docPart>
      <w:docPartPr>
        <w:name w:val="813EFE51F83537499646675B21C0AF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02EE94-D334-7D48-89B9-57DBED4BE49F}"/>
      </w:docPartPr>
      <w:docPartBody>
        <w:p w:rsidR="00000000" w:rsidRDefault="00D46417" w:rsidP="00D46417">
          <w:pPr>
            <w:pStyle w:val="813EFE51F83537499646675B21C0AF82"/>
          </w:pPr>
          <w:r>
            <w:t>WED</w:t>
          </w:r>
        </w:p>
      </w:docPartBody>
    </w:docPart>
    <w:docPart>
      <w:docPartPr>
        <w:name w:val="165F16CC23FADF4CB1131A78A8F1D1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BBF4AA-7CBD-5F4C-96D2-C068287B24BC}"/>
      </w:docPartPr>
      <w:docPartBody>
        <w:p w:rsidR="00000000" w:rsidRDefault="00D46417" w:rsidP="00D46417">
          <w:pPr>
            <w:pStyle w:val="165F16CC23FADF4CB1131A78A8F1D194"/>
          </w:pPr>
          <w:r>
            <w:t>THU</w:t>
          </w:r>
        </w:p>
      </w:docPartBody>
    </w:docPart>
    <w:docPart>
      <w:docPartPr>
        <w:name w:val="0B70F1671BDF8543994A8D51EC9AC7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BE0315-4851-7A48-A85A-18E7013FC459}"/>
      </w:docPartPr>
      <w:docPartBody>
        <w:p w:rsidR="00000000" w:rsidRDefault="00D46417" w:rsidP="00D46417">
          <w:pPr>
            <w:pStyle w:val="0B70F1671BDF8543994A8D51EC9AC72A"/>
          </w:pPr>
          <w:r>
            <w:t>FRI</w:t>
          </w:r>
        </w:p>
      </w:docPartBody>
    </w:docPart>
    <w:docPart>
      <w:docPartPr>
        <w:name w:val="011AC0E75EDED54EA8C066BD0FE9AC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19F2DB-A6F0-A84B-9D49-2CE89086A333}"/>
      </w:docPartPr>
      <w:docPartBody>
        <w:p w:rsidR="00000000" w:rsidRDefault="00D46417" w:rsidP="00D46417">
          <w:pPr>
            <w:pStyle w:val="011AC0E75EDED54EA8C066BD0FE9AC15"/>
          </w:pPr>
          <w:r>
            <w:t>SAT</w:t>
          </w:r>
        </w:p>
      </w:docPartBody>
    </w:docPart>
    <w:docPart>
      <w:docPartPr>
        <w:name w:val="8DA98E2EB619594E89AD589B298EB2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49EE6-17FF-9E47-9F8D-6FB8CB43A864}"/>
      </w:docPartPr>
      <w:docPartBody>
        <w:p w:rsidR="00000000" w:rsidRDefault="00D46417" w:rsidP="00D46417">
          <w:pPr>
            <w:pStyle w:val="8DA98E2EB619594E89AD589B298EB26A"/>
          </w:pPr>
          <w:r>
            <w:t>SUN</w:t>
          </w:r>
        </w:p>
      </w:docPartBody>
    </w:docPart>
    <w:docPart>
      <w:docPartPr>
        <w:name w:val="896BF0A4E7CAD24DAD7AB70B0FDCE3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17648-0DA8-BC4F-BE95-C8A3CD7AD05A}"/>
      </w:docPartPr>
      <w:docPartBody>
        <w:p w:rsidR="00000000" w:rsidRDefault="00D46417" w:rsidP="00D46417">
          <w:pPr>
            <w:pStyle w:val="896BF0A4E7CAD24DAD7AB70B0FDCE31E"/>
          </w:pPr>
          <w:r>
            <w:t>MON</w:t>
          </w:r>
        </w:p>
      </w:docPartBody>
    </w:docPart>
    <w:docPart>
      <w:docPartPr>
        <w:name w:val="8D290A42B4370746A526BF55BC3E44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197844-B85F-5245-8C33-623505CFA1F6}"/>
      </w:docPartPr>
      <w:docPartBody>
        <w:p w:rsidR="00000000" w:rsidRDefault="00D46417" w:rsidP="00D46417">
          <w:pPr>
            <w:pStyle w:val="8D290A42B4370746A526BF55BC3E443A"/>
          </w:pPr>
          <w:r>
            <w:t>TUE</w:t>
          </w:r>
        </w:p>
      </w:docPartBody>
    </w:docPart>
    <w:docPart>
      <w:docPartPr>
        <w:name w:val="8AF51DB9BFEF6B49B7383023B46E07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518116-BA95-C94E-ACC7-23249402E64A}"/>
      </w:docPartPr>
      <w:docPartBody>
        <w:p w:rsidR="00000000" w:rsidRDefault="00D46417" w:rsidP="00D46417">
          <w:pPr>
            <w:pStyle w:val="8AF51DB9BFEF6B49B7383023B46E0794"/>
          </w:pPr>
          <w:r>
            <w:t>WED</w:t>
          </w:r>
        </w:p>
      </w:docPartBody>
    </w:docPart>
    <w:docPart>
      <w:docPartPr>
        <w:name w:val="48DE8FF12023CE45977B096275F196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92A238-54B2-F347-A6CE-212D4F2874C1}"/>
      </w:docPartPr>
      <w:docPartBody>
        <w:p w:rsidR="00000000" w:rsidRDefault="00D46417" w:rsidP="00D46417">
          <w:pPr>
            <w:pStyle w:val="48DE8FF12023CE45977B096275F19677"/>
          </w:pPr>
          <w:r>
            <w:t>THU</w:t>
          </w:r>
        </w:p>
      </w:docPartBody>
    </w:docPart>
    <w:docPart>
      <w:docPartPr>
        <w:name w:val="5684FE5C6F2A304086878099EEBF3B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39AF01-18F3-9244-A84E-1A353AE28FA9}"/>
      </w:docPartPr>
      <w:docPartBody>
        <w:p w:rsidR="00000000" w:rsidRDefault="00D46417" w:rsidP="00D46417">
          <w:pPr>
            <w:pStyle w:val="5684FE5C6F2A304086878099EEBF3B4F"/>
          </w:pPr>
          <w:r>
            <w:t>FRI</w:t>
          </w:r>
        </w:p>
      </w:docPartBody>
    </w:docPart>
    <w:docPart>
      <w:docPartPr>
        <w:name w:val="AB3155D49D069448B3F0BB3D6F056A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6C2957-D0D2-2C4D-9A40-2EF0AA0EDEC3}"/>
      </w:docPartPr>
      <w:docPartBody>
        <w:p w:rsidR="00000000" w:rsidRDefault="00D46417" w:rsidP="00D46417">
          <w:pPr>
            <w:pStyle w:val="AB3155D49D069448B3F0BB3D6F056A99"/>
          </w:pPr>
          <w:r>
            <w:t>SAT</w:t>
          </w:r>
        </w:p>
      </w:docPartBody>
    </w:docPart>
    <w:docPart>
      <w:docPartPr>
        <w:name w:val="22EA6E7DB115F245B8F98F2C37906E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EE1472-FEBE-8C41-9F5F-41F1722C1129}"/>
      </w:docPartPr>
      <w:docPartBody>
        <w:p w:rsidR="00000000" w:rsidRDefault="00D46417" w:rsidP="00D46417">
          <w:pPr>
            <w:pStyle w:val="22EA6E7DB115F245B8F98F2C37906E51"/>
          </w:pPr>
          <w:r>
            <w:t>SUN</w:t>
          </w:r>
        </w:p>
      </w:docPartBody>
    </w:docPart>
    <w:docPart>
      <w:docPartPr>
        <w:name w:val="0C57A766A855334EA5FF2CD8E6F4A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35F54C-06DE-A249-AD20-4F62F59BED81}"/>
      </w:docPartPr>
      <w:docPartBody>
        <w:p w:rsidR="00000000" w:rsidRDefault="00D46417" w:rsidP="00D46417">
          <w:pPr>
            <w:pStyle w:val="0C57A766A855334EA5FF2CD8E6F4A964"/>
          </w:pPr>
          <w:r>
            <w:t>MON</w:t>
          </w:r>
        </w:p>
      </w:docPartBody>
    </w:docPart>
    <w:docPart>
      <w:docPartPr>
        <w:name w:val="C5E7C6AAA886F54FA6C1C545EE1771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89A93-1054-9F45-A245-4007C5B8036A}"/>
      </w:docPartPr>
      <w:docPartBody>
        <w:p w:rsidR="00000000" w:rsidRDefault="00D46417" w:rsidP="00D46417">
          <w:pPr>
            <w:pStyle w:val="C5E7C6AAA886F54FA6C1C545EE17714E"/>
          </w:pPr>
          <w:r>
            <w:t>TUE</w:t>
          </w:r>
        </w:p>
      </w:docPartBody>
    </w:docPart>
    <w:docPart>
      <w:docPartPr>
        <w:name w:val="57C52F45B30BED41B93D2D37A4664F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63BE5-28AB-FC41-BAEA-9A636168275C}"/>
      </w:docPartPr>
      <w:docPartBody>
        <w:p w:rsidR="00000000" w:rsidRDefault="00D46417" w:rsidP="00D46417">
          <w:pPr>
            <w:pStyle w:val="57C52F45B30BED41B93D2D37A4664FA9"/>
          </w:pPr>
          <w:r>
            <w:t>WED</w:t>
          </w:r>
        </w:p>
      </w:docPartBody>
    </w:docPart>
    <w:docPart>
      <w:docPartPr>
        <w:name w:val="6A01BBA1EB664A4FAD2C6803A9AE06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F7CD3E-CF79-0E4D-9A9A-46517AECEEDF}"/>
      </w:docPartPr>
      <w:docPartBody>
        <w:p w:rsidR="00000000" w:rsidRDefault="00D46417" w:rsidP="00D46417">
          <w:pPr>
            <w:pStyle w:val="6A01BBA1EB664A4FAD2C6803A9AE0605"/>
          </w:pPr>
          <w:r>
            <w:t>THU</w:t>
          </w:r>
        </w:p>
      </w:docPartBody>
    </w:docPart>
    <w:docPart>
      <w:docPartPr>
        <w:name w:val="2A4E5CD9517015429DF458950CFF7F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62A219-73E3-4149-9274-9FB01F9BC84B}"/>
      </w:docPartPr>
      <w:docPartBody>
        <w:p w:rsidR="00000000" w:rsidRDefault="00D46417" w:rsidP="00D46417">
          <w:pPr>
            <w:pStyle w:val="2A4E5CD9517015429DF458950CFF7FD4"/>
          </w:pPr>
          <w:r>
            <w:t>FRI</w:t>
          </w:r>
        </w:p>
      </w:docPartBody>
    </w:docPart>
    <w:docPart>
      <w:docPartPr>
        <w:name w:val="C8498AAD9C81434FA3FA33199FDD05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D1930F-DF41-B245-904A-01A48F5DC1B7}"/>
      </w:docPartPr>
      <w:docPartBody>
        <w:p w:rsidR="00000000" w:rsidRDefault="00D46417" w:rsidP="00D46417">
          <w:pPr>
            <w:pStyle w:val="C8498AAD9C81434FA3FA33199FDD054B"/>
          </w:pPr>
          <w:r>
            <w:t>SAT</w:t>
          </w:r>
        </w:p>
      </w:docPartBody>
    </w:docPart>
    <w:docPart>
      <w:docPartPr>
        <w:name w:val="22282EB86F5A0748BE2199EA9F6632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3A75C-E260-314C-BC5B-949EAA72AE99}"/>
      </w:docPartPr>
      <w:docPartBody>
        <w:p w:rsidR="00000000" w:rsidRDefault="00D46417" w:rsidP="00D46417">
          <w:pPr>
            <w:pStyle w:val="22282EB86F5A0748BE2199EA9F6632FA"/>
          </w:pPr>
          <w:r>
            <w:t>SUN</w:t>
          </w:r>
        </w:p>
      </w:docPartBody>
    </w:docPart>
    <w:docPart>
      <w:docPartPr>
        <w:name w:val="4638F57B2F1FF548B5C68134195C29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DB5A3-A88E-A441-9D2D-E2882D9C0432}"/>
      </w:docPartPr>
      <w:docPartBody>
        <w:p w:rsidR="00000000" w:rsidRDefault="00D46417" w:rsidP="00D46417">
          <w:pPr>
            <w:pStyle w:val="4638F57B2F1FF548B5C68134195C2925"/>
          </w:pPr>
          <w:r>
            <w:t>MON</w:t>
          </w:r>
        </w:p>
      </w:docPartBody>
    </w:docPart>
    <w:docPart>
      <w:docPartPr>
        <w:name w:val="40D095ED12E5D24F97AC179D144CF8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1530F9-4A3B-0C42-B619-E9A56F46DE8B}"/>
      </w:docPartPr>
      <w:docPartBody>
        <w:p w:rsidR="00000000" w:rsidRDefault="00D46417" w:rsidP="00D46417">
          <w:pPr>
            <w:pStyle w:val="40D095ED12E5D24F97AC179D144CF8F4"/>
          </w:pPr>
          <w:r>
            <w:t>TUE</w:t>
          </w:r>
        </w:p>
      </w:docPartBody>
    </w:docPart>
    <w:docPart>
      <w:docPartPr>
        <w:name w:val="8B4595C4E6C3034FA53E36F71E6A9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F9CDE1-7D31-FB4A-9EA9-EF1A46461907}"/>
      </w:docPartPr>
      <w:docPartBody>
        <w:p w:rsidR="00000000" w:rsidRDefault="00D46417" w:rsidP="00D46417">
          <w:pPr>
            <w:pStyle w:val="8B4595C4E6C3034FA53E36F71E6A9480"/>
          </w:pPr>
          <w:r>
            <w:t>WED</w:t>
          </w:r>
        </w:p>
      </w:docPartBody>
    </w:docPart>
    <w:docPart>
      <w:docPartPr>
        <w:name w:val="69E8B165EFEF2540A692AEA2F7E4CE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5083B-8F9D-444A-9465-B033F5B987A7}"/>
      </w:docPartPr>
      <w:docPartBody>
        <w:p w:rsidR="00000000" w:rsidRDefault="00D46417" w:rsidP="00D46417">
          <w:pPr>
            <w:pStyle w:val="69E8B165EFEF2540A692AEA2F7E4CE56"/>
          </w:pPr>
          <w:r>
            <w:t>THU</w:t>
          </w:r>
        </w:p>
      </w:docPartBody>
    </w:docPart>
    <w:docPart>
      <w:docPartPr>
        <w:name w:val="CACA1EEF5E5FEE4C8BF51CD793AE62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AC455-BDC2-6F42-BFDD-FB74D50A7998}"/>
      </w:docPartPr>
      <w:docPartBody>
        <w:p w:rsidR="00000000" w:rsidRDefault="00D46417" w:rsidP="00D46417">
          <w:pPr>
            <w:pStyle w:val="CACA1EEF5E5FEE4C8BF51CD793AE62CF"/>
          </w:pPr>
          <w:r>
            <w:t>FRI</w:t>
          </w:r>
        </w:p>
      </w:docPartBody>
    </w:docPart>
    <w:docPart>
      <w:docPartPr>
        <w:name w:val="D7D7099CBF9CE7498D5C1C81187D57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598438-81C9-7B4D-B2ED-19EB56E7C9C8}"/>
      </w:docPartPr>
      <w:docPartBody>
        <w:p w:rsidR="00000000" w:rsidRDefault="00D46417" w:rsidP="00D46417">
          <w:pPr>
            <w:pStyle w:val="D7D7099CBF9CE7498D5C1C81187D57C7"/>
          </w:pPr>
          <w:r>
            <w:t>SAT</w:t>
          </w:r>
        </w:p>
      </w:docPartBody>
    </w:docPart>
    <w:docPart>
      <w:docPartPr>
        <w:name w:val="E30A05B88BCED24E82BD15164537D9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61C69-1583-D34D-9412-A28388C50493}"/>
      </w:docPartPr>
      <w:docPartBody>
        <w:p w:rsidR="00000000" w:rsidRDefault="00D46417" w:rsidP="00D46417">
          <w:pPr>
            <w:pStyle w:val="E30A05B88BCED24E82BD15164537D991"/>
          </w:pPr>
          <w:r>
            <w:t>SUN</w:t>
          </w:r>
        </w:p>
      </w:docPartBody>
    </w:docPart>
    <w:docPart>
      <w:docPartPr>
        <w:name w:val="EAFD42581DE62E4B82132D23140B1F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9C94C5-E38B-B349-A36B-74CE5A8D7189}"/>
      </w:docPartPr>
      <w:docPartBody>
        <w:p w:rsidR="00000000" w:rsidRDefault="00D46417" w:rsidP="00D46417">
          <w:pPr>
            <w:pStyle w:val="EAFD42581DE62E4B82132D23140B1FC4"/>
          </w:pPr>
          <w:r>
            <w:t>MON</w:t>
          </w:r>
        </w:p>
      </w:docPartBody>
    </w:docPart>
    <w:docPart>
      <w:docPartPr>
        <w:name w:val="E864008E121F3B49A3C3EB51A4E3E4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C8C70A-6DD5-DE40-AB24-930AAA8F82A8}"/>
      </w:docPartPr>
      <w:docPartBody>
        <w:p w:rsidR="00000000" w:rsidRDefault="00D46417" w:rsidP="00D46417">
          <w:pPr>
            <w:pStyle w:val="E864008E121F3B49A3C3EB51A4E3E47B"/>
          </w:pPr>
          <w:r>
            <w:t>TUE</w:t>
          </w:r>
        </w:p>
      </w:docPartBody>
    </w:docPart>
    <w:docPart>
      <w:docPartPr>
        <w:name w:val="B94A30DA46693A44ADF95C8EEF8173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E85DB-8F81-D44A-9BAC-CDAB047EA206}"/>
      </w:docPartPr>
      <w:docPartBody>
        <w:p w:rsidR="00000000" w:rsidRDefault="00D46417" w:rsidP="00D46417">
          <w:pPr>
            <w:pStyle w:val="B94A30DA46693A44ADF95C8EEF817383"/>
          </w:pPr>
          <w:r>
            <w:t>WED</w:t>
          </w:r>
        </w:p>
      </w:docPartBody>
    </w:docPart>
    <w:docPart>
      <w:docPartPr>
        <w:name w:val="F012A15926849A4B90C56E2730AB16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180B5B-160E-3448-8715-825946BE7762}"/>
      </w:docPartPr>
      <w:docPartBody>
        <w:p w:rsidR="00000000" w:rsidRDefault="00D46417" w:rsidP="00D46417">
          <w:pPr>
            <w:pStyle w:val="F012A15926849A4B90C56E2730AB1667"/>
          </w:pPr>
          <w:r>
            <w:t>THU</w:t>
          </w:r>
        </w:p>
      </w:docPartBody>
    </w:docPart>
    <w:docPart>
      <w:docPartPr>
        <w:name w:val="FDDB1A10ED31F544BE0410AE54D28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38C8C6-AA96-A64F-A87C-14E401053D5D}"/>
      </w:docPartPr>
      <w:docPartBody>
        <w:p w:rsidR="00000000" w:rsidRDefault="00D46417" w:rsidP="00D46417">
          <w:pPr>
            <w:pStyle w:val="FDDB1A10ED31F544BE0410AE54D28B2B"/>
          </w:pPr>
          <w:r>
            <w:t>FRI</w:t>
          </w:r>
        </w:p>
      </w:docPartBody>
    </w:docPart>
    <w:docPart>
      <w:docPartPr>
        <w:name w:val="395AA89611AB374F9853348060AC2C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2F9CE7-946D-ED49-8010-A43FD8404955}"/>
      </w:docPartPr>
      <w:docPartBody>
        <w:p w:rsidR="00000000" w:rsidRDefault="00D46417" w:rsidP="00D46417">
          <w:pPr>
            <w:pStyle w:val="395AA89611AB374F9853348060AC2CD2"/>
          </w:pPr>
          <w:r>
            <w:t>SAT</w:t>
          </w:r>
        </w:p>
      </w:docPartBody>
    </w:docPart>
    <w:docPart>
      <w:docPartPr>
        <w:name w:val="5B5F97EEB35CA2478CCC8EA96DB4A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0BA175-491C-3D4C-9292-D52B8730DAD5}"/>
      </w:docPartPr>
      <w:docPartBody>
        <w:p w:rsidR="00000000" w:rsidRDefault="00D46417" w:rsidP="00D46417">
          <w:pPr>
            <w:pStyle w:val="5B5F97EEB35CA2478CCC8EA96DB4A444"/>
          </w:pPr>
          <w:r>
            <w:t>SUN</w:t>
          </w:r>
        </w:p>
      </w:docPartBody>
    </w:docPart>
    <w:docPart>
      <w:docPartPr>
        <w:name w:val="C20B40DCC87B4A4EBE4347CC554AA1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9C3073-0CBC-6746-BD9C-2AF50A0A9C23}"/>
      </w:docPartPr>
      <w:docPartBody>
        <w:p w:rsidR="00000000" w:rsidRDefault="00D46417" w:rsidP="00D46417">
          <w:pPr>
            <w:pStyle w:val="C20B40DCC87B4A4EBE4347CC554AA19D"/>
          </w:pPr>
          <w:r>
            <w:t>MON</w:t>
          </w:r>
        </w:p>
      </w:docPartBody>
    </w:docPart>
    <w:docPart>
      <w:docPartPr>
        <w:name w:val="1C7EF03D54E40042A2B24AF7F582F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6EDC34-57A2-E541-8666-2D70EAE9A5D9}"/>
      </w:docPartPr>
      <w:docPartBody>
        <w:p w:rsidR="00000000" w:rsidRDefault="00D46417" w:rsidP="00D46417">
          <w:pPr>
            <w:pStyle w:val="1C7EF03D54E40042A2B24AF7F582F06F"/>
          </w:pPr>
          <w:r>
            <w:t>TUE</w:t>
          </w:r>
        </w:p>
      </w:docPartBody>
    </w:docPart>
    <w:docPart>
      <w:docPartPr>
        <w:name w:val="B2D71F21D310B1479C3F8E65F3C19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5893A5-B439-8448-8490-AD9F0E49D89C}"/>
      </w:docPartPr>
      <w:docPartBody>
        <w:p w:rsidR="00000000" w:rsidRDefault="00D46417" w:rsidP="00D46417">
          <w:pPr>
            <w:pStyle w:val="B2D71F21D310B1479C3F8E65F3C19726"/>
          </w:pPr>
          <w:r>
            <w:t>WED</w:t>
          </w:r>
        </w:p>
      </w:docPartBody>
    </w:docPart>
    <w:docPart>
      <w:docPartPr>
        <w:name w:val="4F76D059B194D94C817AD34603E2FC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EBC337-9F9E-C542-930E-2CDC21FC15A0}"/>
      </w:docPartPr>
      <w:docPartBody>
        <w:p w:rsidR="00000000" w:rsidRDefault="00D46417" w:rsidP="00D46417">
          <w:pPr>
            <w:pStyle w:val="4F76D059B194D94C817AD34603E2FCA0"/>
          </w:pPr>
          <w:r>
            <w:t>THU</w:t>
          </w:r>
        </w:p>
      </w:docPartBody>
    </w:docPart>
    <w:docPart>
      <w:docPartPr>
        <w:name w:val="C030833826596D41A7BFA7BDBCBCB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C2596F-0EDA-0048-8A13-10EF74D8DA35}"/>
      </w:docPartPr>
      <w:docPartBody>
        <w:p w:rsidR="00000000" w:rsidRDefault="00D46417" w:rsidP="00D46417">
          <w:pPr>
            <w:pStyle w:val="C030833826596D41A7BFA7BDBCBCB51C"/>
          </w:pPr>
          <w:r>
            <w:t>FRI</w:t>
          </w:r>
        </w:p>
      </w:docPartBody>
    </w:docPart>
    <w:docPart>
      <w:docPartPr>
        <w:name w:val="3B8F68982BE73446860D9FC3AA553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91D148-79F7-E74C-8E44-2A225BCC625F}"/>
      </w:docPartPr>
      <w:docPartBody>
        <w:p w:rsidR="00000000" w:rsidRDefault="00D46417" w:rsidP="00D46417">
          <w:pPr>
            <w:pStyle w:val="3B8F68982BE73446860D9FC3AA553D09"/>
          </w:pPr>
          <w:r>
            <w:t>SAT</w:t>
          </w:r>
        </w:p>
      </w:docPartBody>
    </w:docPart>
    <w:docPart>
      <w:docPartPr>
        <w:name w:val="5A7C18E3722E6448832F704FC0E6BE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4A11B7-12CB-1B4A-B36C-EF9DD8C4A3D9}"/>
      </w:docPartPr>
      <w:docPartBody>
        <w:p w:rsidR="00000000" w:rsidRDefault="00D46417" w:rsidP="00D46417">
          <w:pPr>
            <w:pStyle w:val="5A7C18E3722E6448832F704FC0E6BED7"/>
          </w:pPr>
          <w:r>
            <w:t>SU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A0081"/>
    <w:rsid w:val="000157D9"/>
    <w:rsid w:val="001D30FE"/>
    <w:rsid w:val="001E3FC2"/>
    <w:rsid w:val="00284F54"/>
    <w:rsid w:val="00372C95"/>
    <w:rsid w:val="003D00A6"/>
    <w:rsid w:val="0049680A"/>
    <w:rsid w:val="0064349F"/>
    <w:rsid w:val="006D7A49"/>
    <w:rsid w:val="007A1F5A"/>
    <w:rsid w:val="00864D92"/>
    <w:rsid w:val="008745F2"/>
    <w:rsid w:val="00933812"/>
    <w:rsid w:val="00982FDF"/>
    <w:rsid w:val="00983C3E"/>
    <w:rsid w:val="00B04756"/>
    <w:rsid w:val="00BA0081"/>
    <w:rsid w:val="00CA67A1"/>
    <w:rsid w:val="00D46417"/>
    <w:rsid w:val="00E31954"/>
    <w:rsid w:val="00EF4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C7C042AEB5CD94B942ECFE53FF7522D">
    <w:name w:val="BC7C042AEB5CD94B942ECFE53FF7522D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21C8068BFA7485399870B2584570D64">
    <w:name w:val="421C8068BFA7485399870B2584570D64"/>
    <w:rsid w:val="003D00A6"/>
    <w:pPr>
      <w:spacing w:after="0"/>
    </w:pPr>
    <w:rPr>
      <w:rFonts w:eastAsiaTheme="minorHAnsi"/>
    </w:rPr>
  </w:style>
  <w:style w:type="paragraph" w:customStyle="1" w:styleId="DBBB01F21753496F9C6192258E530F6A">
    <w:name w:val="DBBB01F21753496F9C6192258E530F6A"/>
    <w:rsid w:val="003D00A6"/>
    <w:pPr>
      <w:spacing w:after="0"/>
    </w:pPr>
    <w:rPr>
      <w:rFonts w:eastAsiaTheme="minorHAnsi"/>
    </w:rPr>
  </w:style>
  <w:style w:type="paragraph" w:customStyle="1" w:styleId="CBA7591A10A34AFFACE2E987C01963EC1">
    <w:name w:val="CBA7591A10A34AFFACE2E987C01963EC1"/>
    <w:rsid w:val="003D00A6"/>
    <w:pPr>
      <w:spacing w:after="0"/>
    </w:pPr>
    <w:rPr>
      <w:rFonts w:eastAsiaTheme="minorHAnsi"/>
    </w:rPr>
  </w:style>
  <w:style w:type="character" w:styleId="PlaceholderText">
    <w:name w:val="Placeholder Text"/>
    <w:basedOn w:val="DefaultParagraphFont"/>
    <w:uiPriority w:val="99"/>
    <w:semiHidden/>
    <w:rsid w:val="003D00A6"/>
    <w:rPr>
      <w:color w:val="808080"/>
    </w:rPr>
  </w:style>
  <w:style w:type="paragraph" w:customStyle="1" w:styleId="E1624C8A052740A8B791B5E7AF5F1394">
    <w:name w:val="E1624C8A052740A8B791B5E7AF5F1394"/>
    <w:rsid w:val="0049680A"/>
    <w:rPr>
      <w:lang w:val="en-AU" w:eastAsia="en-AU"/>
    </w:rPr>
  </w:style>
  <w:style w:type="paragraph" w:customStyle="1" w:styleId="BC8C4B0994EF405480061456F32EE5E1">
    <w:name w:val="BC8C4B0994EF405480061456F32EE5E1"/>
    <w:rsid w:val="0049680A"/>
    <w:rPr>
      <w:lang w:val="en-AU" w:eastAsia="en-AU"/>
    </w:rPr>
  </w:style>
  <w:style w:type="paragraph" w:customStyle="1" w:styleId="34FF18B0FF034E16AEA1AE973439C7DC">
    <w:name w:val="34FF18B0FF034E16AEA1AE973439C7DC"/>
    <w:rsid w:val="0049680A"/>
    <w:rPr>
      <w:lang w:val="en-AU" w:eastAsia="en-AU"/>
    </w:rPr>
  </w:style>
  <w:style w:type="paragraph" w:customStyle="1" w:styleId="919EBB3FC15C4CDEA0FA1D2D99CA0823">
    <w:name w:val="919EBB3FC15C4CDEA0FA1D2D99CA0823"/>
    <w:rsid w:val="0049680A"/>
    <w:rPr>
      <w:lang w:val="en-AU" w:eastAsia="en-AU"/>
    </w:rPr>
  </w:style>
  <w:style w:type="paragraph" w:customStyle="1" w:styleId="D4ACDF40944C4215B160E01C6EF18E07">
    <w:name w:val="D4ACDF40944C4215B160E01C6EF18E07"/>
    <w:rsid w:val="0049680A"/>
    <w:rPr>
      <w:lang w:val="en-AU" w:eastAsia="en-AU"/>
    </w:rPr>
  </w:style>
  <w:style w:type="paragraph" w:customStyle="1" w:styleId="1ED1D939B3614429B2CB3A1017C325C6">
    <w:name w:val="1ED1D939B3614429B2CB3A1017C325C6"/>
    <w:rsid w:val="0049680A"/>
    <w:rPr>
      <w:lang w:val="en-AU" w:eastAsia="en-AU"/>
    </w:rPr>
  </w:style>
  <w:style w:type="paragraph" w:customStyle="1" w:styleId="81B324BEAE694787A3F056D92CB8D3EC">
    <w:name w:val="81B324BEAE694787A3F056D92CB8D3EC"/>
    <w:rsid w:val="0049680A"/>
    <w:rPr>
      <w:lang w:val="en-AU" w:eastAsia="en-AU"/>
    </w:rPr>
  </w:style>
  <w:style w:type="paragraph" w:customStyle="1" w:styleId="B658F54A510946E394023ABFEE37E6EA">
    <w:name w:val="B658F54A510946E394023ABFEE37E6EA"/>
    <w:rsid w:val="0049680A"/>
    <w:rPr>
      <w:lang w:val="en-AU" w:eastAsia="en-AU"/>
    </w:rPr>
  </w:style>
  <w:style w:type="paragraph" w:customStyle="1" w:styleId="CCBAE3D617B74E2EBF4548D8EB86F40E">
    <w:name w:val="CCBAE3D617B74E2EBF4548D8EB86F40E"/>
    <w:rsid w:val="0049680A"/>
    <w:rPr>
      <w:lang w:val="en-AU" w:eastAsia="en-AU"/>
    </w:rPr>
  </w:style>
  <w:style w:type="paragraph" w:customStyle="1" w:styleId="4380510747034A40BF3715A72DA4CADD">
    <w:name w:val="4380510747034A40BF3715A72DA4CADD"/>
    <w:rsid w:val="0049680A"/>
    <w:rPr>
      <w:lang w:val="en-AU" w:eastAsia="en-AU"/>
    </w:rPr>
  </w:style>
  <w:style w:type="paragraph" w:customStyle="1" w:styleId="7A263C3BB4B544C4B9CCE5FAA297B2A0">
    <w:name w:val="7A263C3BB4B544C4B9CCE5FAA297B2A0"/>
    <w:rsid w:val="0049680A"/>
    <w:rPr>
      <w:lang w:val="en-AU" w:eastAsia="en-AU"/>
    </w:rPr>
  </w:style>
  <w:style w:type="paragraph" w:customStyle="1" w:styleId="812AF334DFEE408B8D7F189E345F3785">
    <w:name w:val="812AF334DFEE408B8D7F189E345F3785"/>
    <w:rsid w:val="0049680A"/>
    <w:rPr>
      <w:lang w:val="en-AU" w:eastAsia="en-AU"/>
    </w:rPr>
  </w:style>
  <w:style w:type="paragraph" w:customStyle="1" w:styleId="60771E36BA2A440381BD58C1691A9471">
    <w:name w:val="60771E36BA2A440381BD58C1691A9471"/>
    <w:rsid w:val="0049680A"/>
    <w:rPr>
      <w:lang w:val="en-AU" w:eastAsia="en-AU"/>
    </w:rPr>
  </w:style>
  <w:style w:type="paragraph" w:customStyle="1" w:styleId="6B02A5C1210E4FF7B45D1971E12ADB1E">
    <w:name w:val="6B02A5C1210E4FF7B45D1971E12ADB1E"/>
    <w:rsid w:val="0049680A"/>
    <w:rPr>
      <w:lang w:val="en-AU" w:eastAsia="en-AU"/>
    </w:rPr>
  </w:style>
  <w:style w:type="paragraph" w:customStyle="1" w:styleId="77F898EFFB794644960D9C1C13787CE9">
    <w:name w:val="77F898EFFB794644960D9C1C13787CE9"/>
    <w:rsid w:val="0049680A"/>
    <w:rPr>
      <w:lang w:val="en-AU" w:eastAsia="en-AU"/>
    </w:rPr>
  </w:style>
  <w:style w:type="paragraph" w:customStyle="1" w:styleId="EDAEC9F132F7462C932473CDF912224B">
    <w:name w:val="EDAEC9F132F7462C932473CDF912224B"/>
    <w:rsid w:val="0049680A"/>
    <w:rPr>
      <w:lang w:val="en-AU" w:eastAsia="en-AU"/>
    </w:rPr>
  </w:style>
  <w:style w:type="paragraph" w:customStyle="1" w:styleId="2C4D1FD703E142198244B8A6DD852B90">
    <w:name w:val="2C4D1FD703E142198244B8A6DD852B90"/>
    <w:rsid w:val="0049680A"/>
    <w:rPr>
      <w:lang w:val="en-AU" w:eastAsia="en-AU"/>
    </w:rPr>
  </w:style>
  <w:style w:type="paragraph" w:customStyle="1" w:styleId="32FC433BFE244C75B37646517D1D4737">
    <w:name w:val="32FC433BFE244C75B37646517D1D4737"/>
    <w:rsid w:val="0049680A"/>
    <w:rPr>
      <w:lang w:val="en-AU" w:eastAsia="en-AU"/>
    </w:rPr>
  </w:style>
  <w:style w:type="paragraph" w:customStyle="1" w:styleId="D53EEEAD4299476C82A996427DD2EB8C">
    <w:name w:val="D53EEEAD4299476C82A996427DD2EB8C"/>
    <w:rsid w:val="0049680A"/>
    <w:rPr>
      <w:lang w:val="en-AU" w:eastAsia="en-AU"/>
    </w:rPr>
  </w:style>
  <w:style w:type="paragraph" w:customStyle="1" w:styleId="BFCD656558AA4CF4B9A4014F0F9177F1">
    <w:name w:val="BFCD656558AA4CF4B9A4014F0F9177F1"/>
    <w:rsid w:val="0049680A"/>
    <w:rPr>
      <w:lang w:val="en-AU" w:eastAsia="en-AU"/>
    </w:rPr>
  </w:style>
  <w:style w:type="paragraph" w:customStyle="1" w:styleId="1426F7ED84FF497DB6A5E97791570CA5">
    <w:name w:val="1426F7ED84FF497DB6A5E97791570CA5"/>
    <w:rsid w:val="0049680A"/>
    <w:rPr>
      <w:lang w:val="en-AU" w:eastAsia="en-AU"/>
    </w:rPr>
  </w:style>
  <w:style w:type="paragraph" w:customStyle="1" w:styleId="A4C4046AFC374C748318192AF9E06142">
    <w:name w:val="A4C4046AFC374C748318192AF9E06142"/>
    <w:rsid w:val="0049680A"/>
    <w:rPr>
      <w:lang w:val="en-AU" w:eastAsia="en-AU"/>
    </w:rPr>
  </w:style>
  <w:style w:type="paragraph" w:customStyle="1" w:styleId="B4A2C5B2E8FC47F092CFC2DBEEA33FD0">
    <w:name w:val="B4A2C5B2E8FC47F092CFC2DBEEA33FD0"/>
    <w:rsid w:val="0049680A"/>
    <w:rPr>
      <w:lang w:val="en-AU" w:eastAsia="en-AU"/>
    </w:rPr>
  </w:style>
  <w:style w:type="paragraph" w:customStyle="1" w:styleId="DAFEBC54CE42461C82E7A15325D55912">
    <w:name w:val="DAFEBC54CE42461C82E7A15325D55912"/>
    <w:rsid w:val="0049680A"/>
    <w:rPr>
      <w:lang w:val="en-AU" w:eastAsia="en-AU"/>
    </w:rPr>
  </w:style>
  <w:style w:type="paragraph" w:customStyle="1" w:styleId="FDD2616C0E78478BAE4C5AD30B827DA7">
    <w:name w:val="FDD2616C0E78478BAE4C5AD30B827DA7"/>
    <w:rsid w:val="0049680A"/>
    <w:rPr>
      <w:lang w:val="en-AU" w:eastAsia="en-AU"/>
    </w:rPr>
  </w:style>
  <w:style w:type="paragraph" w:customStyle="1" w:styleId="77687BDAA79B4D5BA301B4AA530B1C01">
    <w:name w:val="77687BDAA79B4D5BA301B4AA530B1C01"/>
    <w:rsid w:val="0049680A"/>
    <w:rPr>
      <w:lang w:val="en-AU" w:eastAsia="en-AU"/>
    </w:rPr>
  </w:style>
  <w:style w:type="paragraph" w:customStyle="1" w:styleId="F5887F12D3E941BCA6FD44392DEF57DA">
    <w:name w:val="F5887F12D3E941BCA6FD44392DEF57DA"/>
    <w:rsid w:val="0049680A"/>
    <w:rPr>
      <w:lang w:val="en-AU" w:eastAsia="en-AU"/>
    </w:rPr>
  </w:style>
  <w:style w:type="paragraph" w:customStyle="1" w:styleId="A9CB5FD936FE44A68722C793E83514DC">
    <w:name w:val="A9CB5FD936FE44A68722C793E83514DC"/>
    <w:rsid w:val="0049680A"/>
    <w:rPr>
      <w:lang w:val="en-AU" w:eastAsia="en-AU"/>
    </w:rPr>
  </w:style>
  <w:style w:type="paragraph" w:customStyle="1" w:styleId="FE002D4E04364836B2C0239759742817">
    <w:name w:val="FE002D4E04364836B2C0239759742817"/>
    <w:rsid w:val="0049680A"/>
    <w:rPr>
      <w:lang w:val="en-AU" w:eastAsia="en-AU"/>
    </w:rPr>
  </w:style>
  <w:style w:type="paragraph" w:customStyle="1" w:styleId="00662599D9D74D3EB401E6E2C70C79E1">
    <w:name w:val="00662599D9D74D3EB401E6E2C70C79E1"/>
    <w:rsid w:val="0049680A"/>
    <w:rPr>
      <w:lang w:val="en-AU" w:eastAsia="en-AU"/>
    </w:rPr>
  </w:style>
  <w:style w:type="paragraph" w:customStyle="1" w:styleId="A691F6B5869A436A85FC3A9EB2DFD32E">
    <w:name w:val="A691F6B5869A436A85FC3A9EB2DFD32E"/>
    <w:rsid w:val="0049680A"/>
    <w:rPr>
      <w:lang w:val="en-AU" w:eastAsia="en-AU"/>
    </w:rPr>
  </w:style>
  <w:style w:type="paragraph" w:customStyle="1" w:styleId="CCF62AC384E74C09BEC3FE54DA9C3DCF">
    <w:name w:val="CCF62AC384E74C09BEC3FE54DA9C3DCF"/>
    <w:rsid w:val="0049680A"/>
    <w:rPr>
      <w:lang w:val="en-AU" w:eastAsia="en-AU"/>
    </w:rPr>
  </w:style>
  <w:style w:type="paragraph" w:customStyle="1" w:styleId="2F039FDC13A0419587C43B19D2594E3C">
    <w:name w:val="2F039FDC13A0419587C43B19D2594E3C"/>
    <w:rsid w:val="0049680A"/>
    <w:rPr>
      <w:lang w:val="en-AU" w:eastAsia="en-AU"/>
    </w:rPr>
  </w:style>
  <w:style w:type="paragraph" w:customStyle="1" w:styleId="2943DCC09442409DA12734DE07F9C467">
    <w:name w:val="2943DCC09442409DA12734DE07F9C467"/>
    <w:rsid w:val="0049680A"/>
    <w:rPr>
      <w:lang w:val="en-AU" w:eastAsia="en-AU"/>
    </w:rPr>
  </w:style>
  <w:style w:type="paragraph" w:customStyle="1" w:styleId="DA5357A79C544EC1A40D613AA649E694">
    <w:name w:val="DA5357A79C544EC1A40D613AA649E694"/>
    <w:rsid w:val="0049680A"/>
    <w:rPr>
      <w:lang w:val="en-AU" w:eastAsia="en-AU"/>
    </w:rPr>
  </w:style>
  <w:style w:type="paragraph" w:customStyle="1" w:styleId="37BBCC5EB2D74D5B963AE0D664E4FF41">
    <w:name w:val="37BBCC5EB2D74D5B963AE0D664E4FF41"/>
    <w:rsid w:val="0049680A"/>
    <w:rPr>
      <w:lang w:val="en-AU" w:eastAsia="en-AU"/>
    </w:rPr>
  </w:style>
  <w:style w:type="paragraph" w:customStyle="1" w:styleId="E8C78D05DE374AB1AAB3BAC44B1DCB1B">
    <w:name w:val="E8C78D05DE374AB1AAB3BAC44B1DCB1B"/>
    <w:rsid w:val="0049680A"/>
    <w:rPr>
      <w:lang w:val="en-AU" w:eastAsia="en-AU"/>
    </w:rPr>
  </w:style>
  <w:style w:type="paragraph" w:customStyle="1" w:styleId="ECAFC712CC924F63B517DA1DA7F9BDA2">
    <w:name w:val="ECAFC712CC924F63B517DA1DA7F9BDA2"/>
    <w:rsid w:val="0049680A"/>
    <w:rPr>
      <w:lang w:val="en-AU" w:eastAsia="en-AU"/>
    </w:rPr>
  </w:style>
  <w:style w:type="paragraph" w:customStyle="1" w:styleId="9711FB8C4565448EA9EB838128D32526">
    <w:name w:val="9711FB8C4565448EA9EB838128D32526"/>
    <w:rsid w:val="0049680A"/>
    <w:rPr>
      <w:lang w:val="en-AU" w:eastAsia="en-AU"/>
    </w:rPr>
  </w:style>
  <w:style w:type="paragraph" w:customStyle="1" w:styleId="C7FB579BEC6B4DB7AFE5F5681CFDC2AE">
    <w:name w:val="C7FB579BEC6B4DB7AFE5F5681CFDC2AE"/>
    <w:rsid w:val="0049680A"/>
    <w:rPr>
      <w:lang w:val="en-AU" w:eastAsia="en-AU"/>
    </w:rPr>
  </w:style>
  <w:style w:type="paragraph" w:customStyle="1" w:styleId="493395F4274F47779A7D56AE6E4BE241">
    <w:name w:val="493395F4274F47779A7D56AE6E4BE241"/>
    <w:rsid w:val="0049680A"/>
    <w:rPr>
      <w:lang w:val="en-AU" w:eastAsia="en-AU"/>
    </w:rPr>
  </w:style>
  <w:style w:type="paragraph" w:customStyle="1" w:styleId="1DD55CA5D9394430904B7908BF15C877">
    <w:name w:val="1DD55CA5D9394430904B7908BF15C877"/>
    <w:rsid w:val="0049680A"/>
    <w:rPr>
      <w:lang w:val="en-AU" w:eastAsia="en-AU"/>
    </w:rPr>
  </w:style>
  <w:style w:type="paragraph" w:customStyle="1" w:styleId="71009AF59F2A4BEE88790C12FC9EA588">
    <w:name w:val="71009AF59F2A4BEE88790C12FC9EA588"/>
    <w:rsid w:val="0049680A"/>
    <w:rPr>
      <w:lang w:val="en-AU" w:eastAsia="en-AU"/>
    </w:rPr>
  </w:style>
  <w:style w:type="paragraph" w:customStyle="1" w:styleId="FC3105A1EEA446BD869DE73199249D19">
    <w:name w:val="FC3105A1EEA446BD869DE73199249D19"/>
    <w:rsid w:val="0049680A"/>
    <w:rPr>
      <w:lang w:val="en-AU" w:eastAsia="en-AU"/>
    </w:rPr>
  </w:style>
  <w:style w:type="paragraph" w:customStyle="1" w:styleId="EF74FB1DF3AD46CEAE84EF7655F647D3">
    <w:name w:val="EF74FB1DF3AD46CEAE84EF7655F647D3"/>
    <w:rsid w:val="0049680A"/>
    <w:rPr>
      <w:lang w:val="en-AU" w:eastAsia="en-AU"/>
    </w:rPr>
  </w:style>
  <w:style w:type="paragraph" w:customStyle="1" w:styleId="1C95925246F44372B702FA91AF2A9B40">
    <w:name w:val="1C95925246F44372B702FA91AF2A9B40"/>
    <w:rsid w:val="0049680A"/>
    <w:rPr>
      <w:lang w:val="en-AU" w:eastAsia="en-AU"/>
    </w:rPr>
  </w:style>
  <w:style w:type="paragraph" w:customStyle="1" w:styleId="0F631DB563564473B61E41159C926E82">
    <w:name w:val="0F631DB563564473B61E41159C926E82"/>
    <w:rsid w:val="0049680A"/>
    <w:rPr>
      <w:lang w:val="en-AU" w:eastAsia="en-AU"/>
    </w:rPr>
  </w:style>
  <w:style w:type="paragraph" w:customStyle="1" w:styleId="70560DF7C83F4766AD10BD69F18FE945">
    <w:name w:val="70560DF7C83F4766AD10BD69F18FE945"/>
    <w:rsid w:val="0049680A"/>
    <w:rPr>
      <w:lang w:val="en-AU" w:eastAsia="en-AU"/>
    </w:rPr>
  </w:style>
  <w:style w:type="paragraph" w:customStyle="1" w:styleId="05E38A91DB1E457AA14D4662BD99B5A5">
    <w:name w:val="05E38A91DB1E457AA14D4662BD99B5A5"/>
    <w:rsid w:val="0049680A"/>
    <w:rPr>
      <w:lang w:val="en-AU" w:eastAsia="en-AU"/>
    </w:rPr>
  </w:style>
  <w:style w:type="paragraph" w:customStyle="1" w:styleId="704B81BAEC044DE594F92D5589098D3A">
    <w:name w:val="704B81BAEC044DE594F92D5589098D3A"/>
    <w:rsid w:val="0049680A"/>
    <w:rPr>
      <w:lang w:val="en-AU" w:eastAsia="en-AU"/>
    </w:rPr>
  </w:style>
  <w:style w:type="paragraph" w:customStyle="1" w:styleId="DDBFEAFC813246DF819176A93B8D63AF">
    <w:name w:val="DDBFEAFC813246DF819176A93B8D63AF"/>
    <w:rsid w:val="0049680A"/>
    <w:rPr>
      <w:lang w:val="en-AU" w:eastAsia="en-AU"/>
    </w:rPr>
  </w:style>
  <w:style w:type="paragraph" w:customStyle="1" w:styleId="1115DA35AE304729AFD096BDEA352F06">
    <w:name w:val="1115DA35AE304729AFD096BDEA352F06"/>
    <w:rsid w:val="0049680A"/>
    <w:rPr>
      <w:lang w:val="en-AU" w:eastAsia="en-AU"/>
    </w:rPr>
  </w:style>
  <w:style w:type="paragraph" w:customStyle="1" w:styleId="6CBF96C230B04AA4AC52748AC6304737">
    <w:name w:val="6CBF96C230B04AA4AC52748AC6304737"/>
    <w:rsid w:val="0049680A"/>
    <w:rPr>
      <w:lang w:val="en-AU" w:eastAsia="en-AU"/>
    </w:rPr>
  </w:style>
  <w:style w:type="paragraph" w:customStyle="1" w:styleId="C742A811B8E0483CAC79E2AB3A8F48C1">
    <w:name w:val="C742A811B8E0483CAC79E2AB3A8F48C1"/>
    <w:rsid w:val="0049680A"/>
    <w:rPr>
      <w:lang w:val="en-AU" w:eastAsia="en-AU"/>
    </w:rPr>
  </w:style>
  <w:style w:type="paragraph" w:customStyle="1" w:styleId="BD196021CA4649E2A83F3F06F207B851">
    <w:name w:val="BD196021CA4649E2A83F3F06F207B851"/>
    <w:rsid w:val="0049680A"/>
    <w:rPr>
      <w:lang w:val="en-AU" w:eastAsia="en-AU"/>
    </w:rPr>
  </w:style>
  <w:style w:type="paragraph" w:customStyle="1" w:styleId="8187B84A5DCE40EE9EA047AE0A1606AD">
    <w:name w:val="8187B84A5DCE40EE9EA047AE0A1606AD"/>
    <w:rsid w:val="0049680A"/>
    <w:rPr>
      <w:lang w:val="en-AU" w:eastAsia="en-AU"/>
    </w:rPr>
  </w:style>
  <w:style w:type="paragraph" w:customStyle="1" w:styleId="2BF6A1A026E54707A7D259203C3B3E2A">
    <w:name w:val="2BF6A1A026E54707A7D259203C3B3E2A"/>
    <w:rsid w:val="0049680A"/>
    <w:rPr>
      <w:lang w:val="en-AU" w:eastAsia="en-AU"/>
    </w:rPr>
  </w:style>
  <w:style w:type="paragraph" w:customStyle="1" w:styleId="68CE6FE17F2341E691ADCE065271D7E4">
    <w:name w:val="68CE6FE17F2341E691ADCE065271D7E4"/>
    <w:rsid w:val="0049680A"/>
    <w:rPr>
      <w:lang w:val="en-AU" w:eastAsia="en-AU"/>
    </w:rPr>
  </w:style>
  <w:style w:type="paragraph" w:customStyle="1" w:styleId="C1DAC216741B4889A69C785220B0211E">
    <w:name w:val="C1DAC216741B4889A69C785220B0211E"/>
    <w:rsid w:val="0049680A"/>
    <w:rPr>
      <w:lang w:val="en-AU" w:eastAsia="en-AU"/>
    </w:rPr>
  </w:style>
  <w:style w:type="paragraph" w:customStyle="1" w:styleId="F95DA58D7CFE4F5E892A09E97471FBED">
    <w:name w:val="F95DA58D7CFE4F5E892A09E97471FBED"/>
    <w:rsid w:val="0049680A"/>
    <w:rPr>
      <w:lang w:val="en-AU" w:eastAsia="en-AU"/>
    </w:rPr>
  </w:style>
  <w:style w:type="paragraph" w:customStyle="1" w:styleId="78572FB15B074D9A923F8422A3E32DD0">
    <w:name w:val="78572FB15B074D9A923F8422A3E32DD0"/>
    <w:rsid w:val="0049680A"/>
    <w:rPr>
      <w:lang w:val="en-AU" w:eastAsia="en-AU"/>
    </w:rPr>
  </w:style>
  <w:style w:type="paragraph" w:customStyle="1" w:styleId="FAB3D0CF9C88483F9476E2CCC38BB643">
    <w:name w:val="FAB3D0CF9C88483F9476E2CCC38BB643"/>
    <w:rsid w:val="0049680A"/>
    <w:rPr>
      <w:lang w:val="en-AU" w:eastAsia="en-AU"/>
    </w:rPr>
  </w:style>
  <w:style w:type="paragraph" w:customStyle="1" w:styleId="804D5087AADA49A18A3DF7FA9A6A7835">
    <w:name w:val="804D5087AADA49A18A3DF7FA9A6A7835"/>
    <w:rsid w:val="0049680A"/>
    <w:rPr>
      <w:lang w:val="en-AU" w:eastAsia="en-AU"/>
    </w:rPr>
  </w:style>
  <w:style w:type="paragraph" w:customStyle="1" w:styleId="E8075CEDF77641A9AD37C9D3ADF182DD">
    <w:name w:val="E8075CEDF77641A9AD37C9D3ADF182DD"/>
    <w:rsid w:val="0049680A"/>
    <w:rPr>
      <w:lang w:val="en-AU" w:eastAsia="en-AU"/>
    </w:rPr>
  </w:style>
  <w:style w:type="paragraph" w:customStyle="1" w:styleId="538B25862E3341E790AB307A6AF28481">
    <w:name w:val="538B25862E3341E790AB307A6AF28481"/>
    <w:rsid w:val="0049680A"/>
    <w:rPr>
      <w:lang w:val="en-AU" w:eastAsia="en-AU"/>
    </w:rPr>
  </w:style>
  <w:style w:type="paragraph" w:customStyle="1" w:styleId="0D5558C4C7CA44AE88D7E7978A4C4A7F">
    <w:name w:val="0D5558C4C7CA44AE88D7E7978A4C4A7F"/>
    <w:rsid w:val="0049680A"/>
    <w:rPr>
      <w:lang w:val="en-AU" w:eastAsia="en-AU"/>
    </w:rPr>
  </w:style>
  <w:style w:type="paragraph" w:customStyle="1" w:styleId="1E67B4D5F4C94B38B8C6E6ECEF6CAF18">
    <w:name w:val="1E67B4D5F4C94B38B8C6E6ECEF6CAF18"/>
    <w:rsid w:val="0049680A"/>
    <w:rPr>
      <w:lang w:val="en-AU" w:eastAsia="en-AU"/>
    </w:rPr>
  </w:style>
  <w:style w:type="paragraph" w:customStyle="1" w:styleId="1C48FBBBAB8947AF9EBC229C2A7098ED">
    <w:name w:val="1C48FBBBAB8947AF9EBC229C2A7098ED"/>
    <w:rsid w:val="0049680A"/>
    <w:rPr>
      <w:lang w:val="en-AU" w:eastAsia="en-AU"/>
    </w:rPr>
  </w:style>
  <w:style w:type="paragraph" w:customStyle="1" w:styleId="747D02A49D0D4778A0D06CAAEDD4587D">
    <w:name w:val="747D02A49D0D4778A0D06CAAEDD4587D"/>
    <w:rsid w:val="0049680A"/>
    <w:rPr>
      <w:lang w:val="en-AU" w:eastAsia="en-AU"/>
    </w:rPr>
  </w:style>
  <w:style w:type="paragraph" w:customStyle="1" w:styleId="B182AD7406054B38BB72FA5B6C8EB2E4">
    <w:name w:val="B182AD7406054B38BB72FA5B6C8EB2E4"/>
    <w:rsid w:val="0049680A"/>
    <w:rPr>
      <w:lang w:val="en-AU" w:eastAsia="en-AU"/>
    </w:rPr>
  </w:style>
  <w:style w:type="paragraph" w:customStyle="1" w:styleId="30054A967A7F41B2B4609F774EE83B8E">
    <w:name w:val="30054A967A7F41B2B4609F774EE83B8E"/>
    <w:rsid w:val="0049680A"/>
    <w:rPr>
      <w:lang w:val="en-AU" w:eastAsia="en-AU"/>
    </w:rPr>
  </w:style>
  <w:style w:type="paragraph" w:customStyle="1" w:styleId="2C962CE09BF244E09DAE56E05DCEB66D">
    <w:name w:val="2C962CE09BF244E09DAE56E05DCEB66D"/>
    <w:rsid w:val="0049680A"/>
    <w:rPr>
      <w:lang w:val="en-AU" w:eastAsia="en-AU"/>
    </w:rPr>
  </w:style>
  <w:style w:type="paragraph" w:customStyle="1" w:styleId="7D1358B859A949E88A0C5B32E0ABD165">
    <w:name w:val="7D1358B859A949E88A0C5B32E0ABD165"/>
    <w:rsid w:val="0049680A"/>
    <w:rPr>
      <w:lang w:val="en-AU" w:eastAsia="en-AU"/>
    </w:rPr>
  </w:style>
  <w:style w:type="paragraph" w:customStyle="1" w:styleId="906A1717850C4CE4A1586DA2B494B469">
    <w:name w:val="906A1717850C4CE4A1586DA2B494B469"/>
    <w:rsid w:val="0049680A"/>
    <w:rPr>
      <w:lang w:val="en-AU" w:eastAsia="en-AU"/>
    </w:rPr>
  </w:style>
  <w:style w:type="paragraph" w:customStyle="1" w:styleId="1E53C415E9D9499DB3CCDB086C54D1C9">
    <w:name w:val="1E53C415E9D9499DB3CCDB086C54D1C9"/>
    <w:rsid w:val="0049680A"/>
    <w:rPr>
      <w:lang w:val="en-AU" w:eastAsia="en-AU"/>
    </w:rPr>
  </w:style>
  <w:style w:type="paragraph" w:customStyle="1" w:styleId="8F931F4F54AF41588845DD1421CCF061">
    <w:name w:val="8F931F4F54AF41588845DD1421CCF061"/>
    <w:rsid w:val="0049680A"/>
    <w:rPr>
      <w:lang w:val="en-AU" w:eastAsia="en-AU"/>
    </w:rPr>
  </w:style>
  <w:style w:type="paragraph" w:customStyle="1" w:styleId="86BD8DD6E0FA4E86B3A74EBD01D84183">
    <w:name w:val="86BD8DD6E0FA4E86B3A74EBD01D84183"/>
    <w:rsid w:val="0049680A"/>
    <w:rPr>
      <w:lang w:val="en-AU" w:eastAsia="en-AU"/>
    </w:rPr>
  </w:style>
  <w:style w:type="paragraph" w:customStyle="1" w:styleId="F980141C7FB24A8095A76CCCF8F6F424">
    <w:name w:val="F980141C7FB24A8095A76CCCF8F6F424"/>
    <w:rsid w:val="0049680A"/>
    <w:rPr>
      <w:lang w:val="en-AU" w:eastAsia="en-AU"/>
    </w:rPr>
  </w:style>
  <w:style w:type="paragraph" w:customStyle="1" w:styleId="D58C1A8294854C4B9D0EFA49408EB323">
    <w:name w:val="D58C1A8294854C4B9D0EFA49408EB323"/>
    <w:rsid w:val="0049680A"/>
    <w:rPr>
      <w:lang w:val="en-AU" w:eastAsia="en-AU"/>
    </w:rPr>
  </w:style>
  <w:style w:type="paragraph" w:customStyle="1" w:styleId="B34E2072FB4242DC99F7317A6C0A1A1A">
    <w:name w:val="B34E2072FB4242DC99F7317A6C0A1A1A"/>
    <w:rsid w:val="0049680A"/>
    <w:rPr>
      <w:lang w:val="en-AU" w:eastAsia="en-AU"/>
    </w:rPr>
  </w:style>
  <w:style w:type="paragraph" w:customStyle="1" w:styleId="B1806E8749A147DBB2B6F7D4D703C6EB">
    <w:name w:val="B1806E8749A147DBB2B6F7D4D703C6EB"/>
    <w:rsid w:val="0049680A"/>
    <w:rPr>
      <w:lang w:val="en-AU" w:eastAsia="en-AU"/>
    </w:rPr>
  </w:style>
  <w:style w:type="paragraph" w:customStyle="1" w:styleId="9A805DC80681401FAD260AF339263B77">
    <w:name w:val="9A805DC80681401FAD260AF339263B77"/>
    <w:rsid w:val="0049680A"/>
    <w:rPr>
      <w:lang w:val="en-AU" w:eastAsia="en-AU"/>
    </w:rPr>
  </w:style>
  <w:style w:type="paragraph" w:customStyle="1" w:styleId="9060EB86C95048E0900B313ADDEC9D4E">
    <w:name w:val="9060EB86C95048E0900B313ADDEC9D4E"/>
    <w:rsid w:val="0049680A"/>
    <w:rPr>
      <w:lang w:val="en-AU" w:eastAsia="en-AU"/>
    </w:rPr>
  </w:style>
  <w:style w:type="paragraph" w:customStyle="1" w:styleId="0FD5FFCF72EB4FF1BF67035E4C913861">
    <w:name w:val="0FD5FFCF72EB4FF1BF67035E4C913861"/>
    <w:rsid w:val="0049680A"/>
    <w:rPr>
      <w:lang w:val="en-AU" w:eastAsia="en-AU"/>
    </w:rPr>
  </w:style>
  <w:style w:type="paragraph" w:customStyle="1" w:styleId="F2C7E45471B34E9A823D3291001C151C">
    <w:name w:val="F2C7E45471B34E9A823D3291001C151C"/>
    <w:rsid w:val="0049680A"/>
    <w:rPr>
      <w:lang w:val="en-AU" w:eastAsia="en-AU"/>
    </w:rPr>
  </w:style>
  <w:style w:type="paragraph" w:customStyle="1" w:styleId="BC8BDC77801242319340433F0B8B07BF">
    <w:name w:val="BC8BDC77801242319340433F0B8B07BF"/>
    <w:rsid w:val="0049680A"/>
    <w:rPr>
      <w:lang w:val="en-AU" w:eastAsia="en-AU"/>
    </w:rPr>
  </w:style>
  <w:style w:type="paragraph" w:customStyle="1" w:styleId="2669AC5E343D4C6EB501089E62B189A1">
    <w:name w:val="2669AC5E343D4C6EB501089E62B189A1"/>
    <w:rsid w:val="0049680A"/>
    <w:rPr>
      <w:lang w:val="en-AU" w:eastAsia="en-AU"/>
    </w:rPr>
  </w:style>
  <w:style w:type="paragraph" w:customStyle="1" w:styleId="C23E3E865DA144C0833130CA019A5839">
    <w:name w:val="C23E3E865DA144C0833130CA019A5839"/>
    <w:rsid w:val="0049680A"/>
    <w:rPr>
      <w:lang w:val="en-AU" w:eastAsia="en-AU"/>
    </w:rPr>
  </w:style>
  <w:style w:type="paragraph" w:customStyle="1" w:styleId="0C047B9E5E6047E7B7E9445D4E036FDA">
    <w:name w:val="0C047B9E5E6047E7B7E9445D4E036FDA"/>
    <w:rsid w:val="0049680A"/>
    <w:rPr>
      <w:lang w:val="en-AU" w:eastAsia="en-AU"/>
    </w:rPr>
  </w:style>
  <w:style w:type="paragraph" w:customStyle="1" w:styleId="6B7576F5473E440587664BD67B5B855E">
    <w:name w:val="6B7576F5473E440587664BD67B5B855E"/>
    <w:rsid w:val="0049680A"/>
    <w:rPr>
      <w:lang w:val="en-AU" w:eastAsia="en-AU"/>
    </w:rPr>
  </w:style>
  <w:style w:type="paragraph" w:customStyle="1" w:styleId="862F81CEAB1C464DBA6CCEF67296F8D2">
    <w:name w:val="862F81CEAB1C464DBA6CCEF67296F8D2"/>
    <w:rsid w:val="0049680A"/>
    <w:rPr>
      <w:lang w:val="en-AU" w:eastAsia="en-AU"/>
    </w:rPr>
  </w:style>
  <w:style w:type="paragraph" w:customStyle="1" w:styleId="E7910D99FE0846A1A9CB7C2CEF207B29">
    <w:name w:val="E7910D99FE0846A1A9CB7C2CEF207B29"/>
    <w:rsid w:val="0049680A"/>
    <w:rPr>
      <w:lang w:val="en-AU" w:eastAsia="en-AU"/>
    </w:rPr>
  </w:style>
  <w:style w:type="paragraph" w:customStyle="1" w:styleId="831C8169B85E42B1A4F8DAE590C81B46">
    <w:name w:val="831C8169B85E42B1A4F8DAE590C81B46"/>
    <w:rsid w:val="0049680A"/>
    <w:rPr>
      <w:lang w:val="en-AU" w:eastAsia="en-AU"/>
    </w:rPr>
  </w:style>
  <w:style w:type="paragraph" w:customStyle="1" w:styleId="1F4B03CE448F459FBC90385C0A34E00C">
    <w:name w:val="1F4B03CE448F459FBC90385C0A34E00C"/>
    <w:rsid w:val="0049680A"/>
    <w:rPr>
      <w:lang w:val="en-AU" w:eastAsia="en-AU"/>
    </w:rPr>
  </w:style>
  <w:style w:type="paragraph" w:customStyle="1" w:styleId="0DBBD6555229447190ED52F5FCE31CD2">
    <w:name w:val="0DBBD6555229447190ED52F5FCE31CD2"/>
    <w:rsid w:val="0049680A"/>
    <w:rPr>
      <w:lang w:val="en-AU" w:eastAsia="en-AU"/>
    </w:rPr>
  </w:style>
  <w:style w:type="paragraph" w:customStyle="1" w:styleId="4A92878480224F6284FBE3893BF7AD58">
    <w:name w:val="4A92878480224F6284FBE3893BF7AD58"/>
    <w:rsid w:val="0049680A"/>
    <w:rPr>
      <w:lang w:val="en-AU" w:eastAsia="en-AU"/>
    </w:rPr>
  </w:style>
  <w:style w:type="paragraph" w:customStyle="1" w:styleId="798D0EF252AA495992593B28972C938A">
    <w:name w:val="798D0EF252AA495992593B28972C938A"/>
    <w:rsid w:val="0049680A"/>
    <w:rPr>
      <w:lang w:val="en-AU" w:eastAsia="en-AU"/>
    </w:rPr>
  </w:style>
  <w:style w:type="paragraph" w:customStyle="1" w:styleId="2D2D137B93D14D798D246D662E11EA38">
    <w:name w:val="2D2D137B93D14D798D246D662E11EA38"/>
    <w:rsid w:val="0049680A"/>
    <w:rPr>
      <w:lang w:val="en-AU" w:eastAsia="en-AU"/>
    </w:rPr>
  </w:style>
  <w:style w:type="paragraph" w:customStyle="1" w:styleId="6A816C0C58CB4DD5B920E279FF1E8D44">
    <w:name w:val="6A816C0C58CB4DD5B920E279FF1E8D44"/>
    <w:rsid w:val="0049680A"/>
    <w:rPr>
      <w:lang w:val="en-AU" w:eastAsia="en-AU"/>
    </w:rPr>
  </w:style>
  <w:style w:type="paragraph" w:customStyle="1" w:styleId="A2885541DF47D448AECB51CCEFFF4B26">
    <w:name w:val="A2885541DF47D448AECB51CCEFFF4B26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CB0CD2B2B44DA4288DCD3B3D34E9B6D">
    <w:name w:val="0CB0CD2B2B44DA4288DCD3B3D34E9B6D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B061A4B4D254D4E8F1380A1F77AA585">
    <w:name w:val="6B061A4B4D254D4E8F1380A1F77AA585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2DBDE5DE7D69A49961872F9E5E05AA5">
    <w:name w:val="02DBDE5DE7D69A49961872F9E5E05AA5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73A860D03988B43B084F3C8749042B5">
    <w:name w:val="173A860D03988B43B084F3C8749042B5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8281A601F354C41B773246444EAB1AF">
    <w:name w:val="28281A601F354C41B773246444EAB1AF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7AE32BE79448440AC462FD1D73F89D0">
    <w:name w:val="87AE32BE79448440AC462FD1D73F89D0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F38A6F96F5E524D9CB57213B1E94B63">
    <w:name w:val="DF38A6F96F5E524D9CB57213B1E94B63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8A52625E47B3446A1421C55A4DCB711">
    <w:name w:val="38A52625E47B3446A1421C55A4DCB711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B8571F6F0087D4984D21AE992E62116">
    <w:name w:val="DB8571F6F0087D4984D21AE992E62116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254188C70AED246A9B179149D2B6DB5">
    <w:name w:val="E254188C70AED246A9B179149D2B6DB5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39782AB262B444AAFB4FBD3CB3B8A1C">
    <w:name w:val="139782AB262B444AAFB4FBD3CB3B8A1C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CEE3964CD74F746925652F0E9162C51">
    <w:name w:val="BCEE3964CD74F746925652F0E9162C51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8B7606671C0634C84CB845FC830858C">
    <w:name w:val="78B7606671C0634C84CB845FC830858C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6F492F53A513F4CA6B26E0AB41DF67A">
    <w:name w:val="96F492F53A513F4CA6B26E0AB41DF67A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FF789E730104843A67C5767024C1064">
    <w:name w:val="2FF789E730104843A67C5767024C1064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2F1DD590E283D4E8BBEF70379072850">
    <w:name w:val="C2F1DD590E283D4E8BBEF70379072850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B6900DA4891EB498CAF072C7E58A2CB">
    <w:name w:val="AB6900DA4891EB498CAF072C7E58A2CB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392CF274A9E684CBE93C3C00B3CDD91">
    <w:name w:val="4392CF274A9E684CBE93C3C00B3CDD91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4A389F29A1D7E449802394C78C3E80F">
    <w:name w:val="24A389F29A1D7E449802394C78C3E80F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05DAFA95EFBE74A84F09549017F4525">
    <w:name w:val="005DAFA95EFBE74A84F09549017F4525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A33FAB22B585948A7CF32B09674B9B9">
    <w:name w:val="6A33FAB22B585948A7CF32B09674B9B9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FCE3E2EA846FC4B9C6AF8EA11E6AE01">
    <w:name w:val="7FCE3E2EA846FC4B9C6AF8EA11E6AE01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A0020841A638B4A9F877114D75508E8">
    <w:name w:val="AA0020841A638B4A9F877114D75508E8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2E292315A6660498261B36B939506F9">
    <w:name w:val="12E292315A6660498261B36B939506F9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BB17B510759EA448BF8D74F02D53300">
    <w:name w:val="BBB17B510759EA448BF8D74F02D53300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8297A6B0AB82846B77D83281C9F8EF0">
    <w:name w:val="88297A6B0AB82846B77D83281C9F8EF0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FE77853CC37B84C9F7F6D90408D6D34">
    <w:name w:val="3FE77853CC37B84C9F7F6D90408D6D34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34AF93BA7FA0546BB79291C6306CB94">
    <w:name w:val="334AF93BA7FA0546BB79291C6306CB94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07A98F779D5D246BA334D545FDE6685">
    <w:name w:val="F07A98F779D5D246BA334D545FDE6685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9988ACE32A8ED45B6788CA0F72E1BC6">
    <w:name w:val="B9988ACE32A8ED45B6788CA0F72E1BC6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A31DD90E425134597044FF2DC83F00E">
    <w:name w:val="CA31DD90E425134597044FF2DC83F00E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7EDD5C455DF8A4D810CE39EF5746E20">
    <w:name w:val="47EDD5C455DF8A4D810CE39EF5746E20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B30259EAF663542B6017515047855B2">
    <w:name w:val="5B30259EAF663542B6017515047855B2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CB5A26299D5BE4880F5E86DA74D0CAC">
    <w:name w:val="BCB5A26299D5BE4880F5E86DA74D0CAC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64A53CD5641D845949ACFB23AF6131E">
    <w:name w:val="264A53CD5641D845949ACFB23AF6131E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D1CF63007F8A540987EFCD3294F24E3">
    <w:name w:val="7D1CF63007F8A540987EFCD3294F24E3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B137F9AE38E3348AE90E9ED01386428">
    <w:name w:val="6B137F9AE38E3348AE90E9ED01386428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345C25786F130419B4F8D91A7890921">
    <w:name w:val="4345C25786F130419B4F8D91A7890921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3136CF1A33CAC4B92A28944DDF22E34">
    <w:name w:val="E3136CF1A33CAC4B92A28944DDF22E34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A99260F3FA76C42BD8B0B856AF82CB4">
    <w:name w:val="9A99260F3FA76C42BD8B0B856AF82CB4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FD0638E96069545815C4EDE18249553">
    <w:name w:val="BFD0638E96069545815C4EDE18249553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142ABDEBD8E724691BE8D7D0693A6E4">
    <w:name w:val="1142ABDEBD8E724691BE8D7D0693A6E4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D0A5C924298C846A2DA8CF7FBBC8944">
    <w:name w:val="9D0A5C924298C846A2DA8CF7FBBC8944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D65999EABC82F44ADD0816BABE609D8">
    <w:name w:val="9D65999EABC82F44ADD0816BABE609D8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9E72BBC2629574FACAFB2485D508206">
    <w:name w:val="A9E72BBC2629574FACAFB2485D508206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DCE77CB768CD54BA3DAC22EB77E237F">
    <w:name w:val="1DCE77CB768CD54BA3DAC22EB77E237F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A79197E6C558D4EBC2A55F0AE9B6CE9">
    <w:name w:val="6A79197E6C558D4EBC2A55F0AE9B6CE9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50E2E2A194FE7409AB4FCAC8CD3DF5A">
    <w:name w:val="150E2E2A194FE7409AB4FCAC8CD3DF5A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7A8FF017FE04D419D120FF55E6A45EA">
    <w:name w:val="27A8FF017FE04D419D120FF55E6A45EA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F66DBF7B9535F409D1EC42888A6C2E2">
    <w:name w:val="9F66DBF7B9535F409D1EC42888A6C2E2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908C79E965ADE419D83EE3ED9EE5374">
    <w:name w:val="3908C79E965ADE419D83EE3ED9EE5374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EAD79167CD26542BC1A1200C3F53A4C">
    <w:name w:val="AEAD79167CD26542BC1A1200C3F53A4C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86EA922FF67054AAB818386ECD4866D">
    <w:name w:val="986EA922FF67054AAB818386ECD4866D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1E2B7533DD33548918B272345D23762">
    <w:name w:val="71E2B7533DD33548918B272345D23762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5DAFD353EE9AE479E7E7FEA63A5119C">
    <w:name w:val="05DAFD353EE9AE479E7E7FEA63A5119C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21918F3B3E4714897F286AAE14C6AC1">
    <w:name w:val="C21918F3B3E4714897F286AAE14C6AC1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119F6AE7180CE429961D097B4D66E68">
    <w:name w:val="F119F6AE7180CE429961D097B4D66E68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F4911AC976C9A43901BFB3A3780C6AB">
    <w:name w:val="3F4911AC976C9A43901BFB3A3780C6AB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7A5FEE24EEAD042900EC520DA17C6FE">
    <w:name w:val="57A5FEE24EEAD042900EC520DA17C6FE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43C6971228A0A498FB638D68B10C901">
    <w:name w:val="543C6971228A0A498FB638D68B10C901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D65E3023D53C548960EDD9B3751C0B7">
    <w:name w:val="7D65E3023D53C548960EDD9B3751C0B7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D851C854CC1444194DDA1163B387AFC">
    <w:name w:val="2D851C854CC1444194DDA1163B387AFC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5176CF3CED4CA4FA45CCB44050C590F">
    <w:name w:val="75176CF3CED4CA4FA45CCB44050C590F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C41075076B42545A53CA97A6AD8C095">
    <w:name w:val="CC41075076B42545A53CA97A6AD8C095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F7B4B173B60424FB30469B0B676E266">
    <w:name w:val="2F7B4B173B60424FB30469B0B676E266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1C0C5576495D548852C6FCA09A1B7E3">
    <w:name w:val="B1C0C5576495D548852C6FCA09A1B7E3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FF7B9893A02E240B1C7D1AC9ECD9E2B">
    <w:name w:val="DFF7B9893A02E240B1C7D1AC9ECD9E2B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E570068474F1D4481E67C996C3C7211">
    <w:name w:val="5E570068474F1D4481E67C996C3C7211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157175AF6897A458461634ADE0FF8B5">
    <w:name w:val="6157175AF6897A458461634ADE0FF8B5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6AC64DBD97BFD42927073EA6CDBA248">
    <w:name w:val="36AC64DBD97BFD42927073EA6CDBA248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693086D73B62043B77300EA2B8C8244">
    <w:name w:val="8693086D73B62043B77300EA2B8C8244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C947537F6E4A34B9192CA97E702DF2D">
    <w:name w:val="9C947537F6E4A34B9192CA97E702DF2D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7918EFB5D249848B2DD0655F40EEC95">
    <w:name w:val="77918EFB5D249848B2DD0655F40EEC95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2D97D845590284F8BE355E7BFA064A8">
    <w:name w:val="B2D97D845590284F8BE355E7BFA064A8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0362728EEDF814BAF4FE09EF42676EE">
    <w:name w:val="20362728EEDF814BAF4FE09EF42676EE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6A7B798DFF0A54A9F816880FAD2CC16">
    <w:name w:val="86A7B798DFF0A54A9F816880FAD2CC16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0B97428C69A1E4EA7374BFF78CD6739">
    <w:name w:val="D0B97428C69A1E4EA7374BFF78CD6739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EE2D00A3E0A124887CD07E7CF9E2FB3">
    <w:name w:val="2EE2D00A3E0A124887CD07E7CF9E2FB3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CBC5A46DFD4354C81DB35489EC49775">
    <w:name w:val="ACBC5A46DFD4354C81DB35489EC49775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C765440EA75204C9C7516B422050742">
    <w:name w:val="1C765440EA75204C9C7516B422050742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C36E10527315E48A332508E718BAB1D">
    <w:name w:val="7C36E10527315E48A332508E718BAB1D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1EC6DDF91A8894E85886F8FABC104BB">
    <w:name w:val="B1EC6DDF91A8894E85886F8FABC104BB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AA25E6DC862E349A246761D73DA37A3">
    <w:name w:val="0AA25E6DC862E349A246761D73DA37A3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D145417EBF30445A2B4DE1353A145E4">
    <w:name w:val="2D145417EBF30445A2B4DE1353A145E4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D3E8BA8703C9F40A311C23F0F554678">
    <w:name w:val="ED3E8BA8703C9F40A311C23F0F554678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906221CE7E20C4AB16FFD3277CCE5A7">
    <w:name w:val="5906221CE7E20C4AB16FFD3277CCE5A7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FC3475CF241C54EADF0FD5B9616E9FD">
    <w:name w:val="5FC3475CF241C54EADF0FD5B9616E9FD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672A4A0DBEE42409175AFCCEDEB9498">
    <w:name w:val="2672A4A0DBEE42409175AFCCEDEB9498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6B7E705994E6C418D83775A484F6EE2">
    <w:name w:val="96B7E705994E6C418D83775A484F6EE2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D4D1097A7E15142AB638388716EDE55">
    <w:name w:val="0D4D1097A7E15142AB638388716EDE55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1D2C2CFBCF6C3498DB6B277B18DA48D">
    <w:name w:val="A1D2C2CFBCF6C3498DB6B277B18DA48D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FE89D134A571A43A71DEBAA7A7E0224">
    <w:name w:val="FFE89D134A571A43A71DEBAA7A7E0224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63F42F9BB4FAE4CB51D144110E686F9">
    <w:name w:val="C63F42F9BB4FAE4CB51D144110E686F9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208A2F8793B954E875022B8D9ECF8AD">
    <w:name w:val="C208A2F8793B954E875022B8D9ECF8AD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AC84237C39A5D4F9658D0BFD4609041">
    <w:name w:val="7AC84237C39A5D4F9658D0BFD4609041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85B80D8303C3C45A8EFB5B114C0D48E">
    <w:name w:val="985B80D8303C3C45A8EFB5B114C0D48E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8546BA59234264DB332FB2DCAB0165D">
    <w:name w:val="E8546BA59234264DB332FB2DCAB0165D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77FFA69C26C764FA11C0CA0FBD3856F">
    <w:name w:val="977FFA69C26C764FA11C0CA0FBD3856F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904EE4E3403404EAAEE8A1718EDC679">
    <w:name w:val="A904EE4E3403404EAAEE8A1718EDC679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F6B1D6D24576347A4F0D65426D63AAC">
    <w:name w:val="BF6B1D6D24576347A4F0D65426D63AAC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BDE3ACD60492B458C3E1A46FB0763FA">
    <w:name w:val="7BDE3ACD60492B458C3E1A46FB0763FA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6723433958A864FA2C60183059E81F4">
    <w:name w:val="D6723433958A864FA2C60183059E81F4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4C941496F015540A57932E18CAE7EDD">
    <w:name w:val="B4C941496F015540A57932E18CAE7EDD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347C9A60F4D3C489A09BC7C0076F12D">
    <w:name w:val="1347C9A60F4D3C489A09BC7C0076F12D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8ED8034CAB490438A8D7E0DD45F9E7D">
    <w:name w:val="78ED8034CAB490438A8D7E0DD45F9E7D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772D52350EFA543BE5F115FE065506F">
    <w:name w:val="9772D52350EFA543BE5F115FE065506F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4D3DB843268B74FBC6334F787EF8E73">
    <w:name w:val="A4D3DB843268B74FBC6334F787EF8E73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0F644E7B7FC6E40A7C67F2764119B9F">
    <w:name w:val="00F644E7B7FC6E40A7C67F2764119B9F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130DE2E96C9AB4BB83C1CB15939DD1A">
    <w:name w:val="4130DE2E96C9AB4BB83C1CB15939DD1A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0DE9B87B52DF24F923DDDD12E1054EF">
    <w:name w:val="40DE9B87B52DF24F923DDDD12E1054EF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1ECFEF227CAFA40922EE74B0D0EC57A">
    <w:name w:val="11ECFEF227CAFA40922EE74B0D0EC57A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A399D8B7F675A46806BB8F74F633446">
    <w:name w:val="8A399D8B7F675A46806BB8F74F633446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3DF9F063D1B8445A6E3F112BB33B324">
    <w:name w:val="43DF9F063D1B8445A6E3F112BB33B324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70EA238E4DE4547833A878C2C567F1C">
    <w:name w:val="570EA238E4DE4547833A878C2C567F1C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4927BDB5C2B3C498C7F6B9F79EDAF2E">
    <w:name w:val="04927BDB5C2B3C498C7F6B9F79EDAF2E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6F32C86A8B8514688D25FB601C11FC7">
    <w:name w:val="A6F32C86A8B8514688D25FB601C11FC7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1740714FD52774D8AE9C83808E4D5F3">
    <w:name w:val="81740714FD52774D8AE9C83808E4D5F3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45E77EFD7793741B18345C0DA3ECAF9">
    <w:name w:val="C45E77EFD7793741B18345C0DA3ECAF9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1927AAB35964843905805FE20BDA194">
    <w:name w:val="81927AAB35964843905805FE20BDA194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1E7C6AA4C52504ABB24C4D857EDA63F">
    <w:name w:val="81E7C6AA4C52504ABB24C4D857EDA63F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13EFE51F83537499646675B21C0AF82">
    <w:name w:val="813EFE51F83537499646675B21C0AF82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65F16CC23FADF4CB1131A78A8F1D194">
    <w:name w:val="165F16CC23FADF4CB1131A78A8F1D194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B70F1671BDF8543994A8D51EC9AC72A">
    <w:name w:val="0B70F1671BDF8543994A8D51EC9AC72A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11AC0E75EDED54EA8C066BD0FE9AC15">
    <w:name w:val="011AC0E75EDED54EA8C066BD0FE9AC15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DA98E2EB619594E89AD589B298EB26A">
    <w:name w:val="8DA98E2EB619594E89AD589B298EB26A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13F0F3BDBA46C4E971C806C2AABB686">
    <w:name w:val="D13F0F3BDBA46C4E971C806C2AABB686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17316DC346AEE4688E65361221A6C4A">
    <w:name w:val="517316DC346AEE4688E65361221A6C4A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2E5BE1CB130454590B70D5076DCC5C0">
    <w:name w:val="02E5BE1CB130454590B70D5076DCC5C0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DC6513508A1084AB279B9483D534577">
    <w:name w:val="3DC6513508A1084AB279B9483D534577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804E65862A99F4A94FA5606495C59C6">
    <w:name w:val="A804E65862A99F4A94FA5606495C59C6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AE0D8DA7C4CA440A9ADE0DDFA65E169">
    <w:name w:val="2AE0D8DA7C4CA440A9ADE0DDFA65E169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27625F1925C55408562E860F7B6B2D3">
    <w:name w:val="F27625F1925C55408562E860F7B6B2D3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96BF0A4E7CAD24DAD7AB70B0FDCE31E">
    <w:name w:val="896BF0A4E7CAD24DAD7AB70B0FDCE31E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D290A42B4370746A526BF55BC3E443A">
    <w:name w:val="8D290A42B4370746A526BF55BC3E443A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AF51DB9BFEF6B49B7383023B46E0794">
    <w:name w:val="8AF51DB9BFEF6B49B7383023B46E0794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8DE8FF12023CE45977B096275F19677">
    <w:name w:val="48DE8FF12023CE45977B096275F19677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684FE5C6F2A304086878099EEBF3B4F">
    <w:name w:val="5684FE5C6F2A304086878099EEBF3B4F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B3155D49D069448B3F0BB3D6F056A99">
    <w:name w:val="AB3155D49D069448B3F0BB3D6F056A99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2EA6E7DB115F245B8F98F2C37906E51">
    <w:name w:val="22EA6E7DB115F245B8F98F2C37906E51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EF7C7A2FF8AC9499D890CF217353674">
    <w:name w:val="1EF7C7A2FF8AC9499D890CF217353674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634FEFBC19E854BAF2917C429491173">
    <w:name w:val="E634FEFBC19E854BAF2917C429491173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A3D825E309E86499C9D8B3A2D557331">
    <w:name w:val="5A3D825E309E86499C9D8B3A2D557331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B29625F71994F4CABC15068D80575D1">
    <w:name w:val="DB29625F71994F4CABC15068D80575D1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E4ED3CEA34D4246A16A47844F8ABDA6">
    <w:name w:val="5E4ED3CEA34D4246A16A47844F8ABDA6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B9A715210B7CB4886240FE337B5A1D9">
    <w:name w:val="1B9A715210B7CB4886240FE337B5A1D9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EBA48A450CCDA4BB39BDD3FC951C13C">
    <w:name w:val="2EBA48A450CCDA4BB39BDD3FC951C13C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C57A766A855334EA5FF2CD8E6F4A964">
    <w:name w:val="0C57A766A855334EA5FF2CD8E6F4A964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5E7C6AAA886F54FA6C1C545EE17714E">
    <w:name w:val="C5E7C6AAA886F54FA6C1C545EE17714E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7C52F45B30BED41B93D2D37A4664FA9">
    <w:name w:val="57C52F45B30BED41B93D2D37A4664FA9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A01BBA1EB664A4FAD2C6803A9AE0605">
    <w:name w:val="6A01BBA1EB664A4FAD2C6803A9AE0605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A4E5CD9517015429DF458950CFF7FD4">
    <w:name w:val="2A4E5CD9517015429DF458950CFF7FD4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8498AAD9C81434FA3FA33199FDD054B">
    <w:name w:val="C8498AAD9C81434FA3FA33199FDD054B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2282EB86F5A0748BE2199EA9F6632FA">
    <w:name w:val="22282EB86F5A0748BE2199EA9F6632FA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7310C6C00A810479016C2DDBBC1BEC9">
    <w:name w:val="17310C6C00A810479016C2DDBBC1BEC9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9414F3B0A957F47983796823993CE12">
    <w:name w:val="D9414F3B0A957F47983796823993CE12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C2C682DD34226458ABBE579EACF6BB4">
    <w:name w:val="2C2C682DD34226458ABBE579EACF6BB4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808FDDCE5AF2A4E96D0EECE7B8C51DE">
    <w:name w:val="3808FDDCE5AF2A4E96D0EECE7B8C51DE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85662DB9140204195E36655F3AC2B1C">
    <w:name w:val="A85662DB9140204195E36655F3AC2B1C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442EC321B2C38438533D0A2CDA326D5">
    <w:name w:val="4442EC321B2C38438533D0A2CDA326D5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181019AF861044D93A141A483A40A19">
    <w:name w:val="2181019AF861044D93A141A483A40A19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638F57B2F1FF548B5C68134195C2925">
    <w:name w:val="4638F57B2F1FF548B5C68134195C2925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0D095ED12E5D24F97AC179D144CF8F4">
    <w:name w:val="40D095ED12E5D24F97AC179D144CF8F4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B4595C4E6C3034FA53E36F71E6A9480">
    <w:name w:val="8B4595C4E6C3034FA53E36F71E6A9480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9E8B165EFEF2540A692AEA2F7E4CE56">
    <w:name w:val="69E8B165EFEF2540A692AEA2F7E4CE56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ACA1EEF5E5FEE4C8BF51CD793AE62CF">
    <w:name w:val="CACA1EEF5E5FEE4C8BF51CD793AE62CF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7D7099CBF9CE7498D5C1C81187D57C7">
    <w:name w:val="D7D7099CBF9CE7498D5C1C81187D57C7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30A05B88BCED24E82BD15164537D991">
    <w:name w:val="E30A05B88BCED24E82BD15164537D991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4C0DE47F2D5044E968A7AE51D26E22C">
    <w:name w:val="D4C0DE47F2D5044E968A7AE51D26E22C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89D85F9AD609A41B6BD7A517977471B">
    <w:name w:val="989D85F9AD609A41B6BD7A517977471B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E51A88173E95A44BD1CAA636F1B15D7">
    <w:name w:val="3E51A88173E95A44BD1CAA636F1B15D7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A4D2030E001684A970A11E7620391D2">
    <w:name w:val="8A4D2030E001684A970A11E7620391D2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7751314F098E44CBE6904C8DB1AD463">
    <w:name w:val="07751314F098E44CBE6904C8DB1AD463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68A608BA5AAB34D9E7EC861998C43B8">
    <w:name w:val="568A608BA5AAB34D9E7EC861998C43B8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19A6E34A7C8904DAC4B58C8F5D5E100">
    <w:name w:val="D19A6E34A7C8904DAC4B58C8F5D5E100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AFD42581DE62E4B82132D23140B1FC4">
    <w:name w:val="EAFD42581DE62E4B82132D23140B1FC4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864008E121F3B49A3C3EB51A4E3E47B">
    <w:name w:val="E864008E121F3B49A3C3EB51A4E3E47B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94A30DA46693A44ADF95C8EEF817383">
    <w:name w:val="B94A30DA46693A44ADF95C8EEF817383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012A15926849A4B90C56E2730AB1667">
    <w:name w:val="F012A15926849A4B90C56E2730AB1667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DDB1A10ED31F544BE0410AE54D28B2B">
    <w:name w:val="FDDB1A10ED31F544BE0410AE54D28B2B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95AA89611AB374F9853348060AC2CD2">
    <w:name w:val="395AA89611AB374F9853348060AC2CD2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B5F97EEB35CA2478CCC8EA96DB4A444">
    <w:name w:val="5B5F97EEB35CA2478CCC8EA96DB4A444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4FAE371CBA8224AAB486983E9E717FF">
    <w:name w:val="C4FAE371CBA8224AAB486983E9E717FF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1905CC40500FC4EAB035F650A70AF97">
    <w:name w:val="F1905CC40500FC4EAB035F650A70AF97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7D7127031D7254AABAD57A109BF65ED">
    <w:name w:val="E7D7127031D7254AABAD57A109BF65ED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203D9FE6E66984183E35BBACE685879">
    <w:name w:val="9203D9FE6E66984183E35BBACE685879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636C583833D0D4F855D07B064E48912">
    <w:name w:val="B636C583833D0D4F855D07B064E48912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C8C92490991D6488D5734999EA0BA38">
    <w:name w:val="7C8C92490991D6488D5734999EA0BA38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EABB8094D64384FB8C908EAD493211A">
    <w:name w:val="FEABB8094D64384FB8C908EAD493211A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20B40DCC87B4A4EBE4347CC554AA19D">
    <w:name w:val="C20B40DCC87B4A4EBE4347CC554AA19D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C7EF03D54E40042A2B24AF7F582F06F">
    <w:name w:val="1C7EF03D54E40042A2B24AF7F582F06F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2D71F21D310B1479C3F8E65F3C19726">
    <w:name w:val="B2D71F21D310B1479C3F8E65F3C19726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F76D059B194D94C817AD34603E2FCA0">
    <w:name w:val="4F76D059B194D94C817AD34603E2FCA0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030833826596D41A7BFA7BDBCBCB51C">
    <w:name w:val="C030833826596D41A7BFA7BDBCBCB51C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B8F68982BE73446860D9FC3AA553D09">
    <w:name w:val="3B8F68982BE73446860D9FC3AA553D09"/>
    <w:rsid w:val="00D46417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A7C18E3722E6448832F704FC0E6BED7">
    <w:name w:val="5A7C18E3722E6448832F704FC0E6BED7"/>
    <w:rsid w:val="00D46417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2023 FSR">
      <a:dk1>
        <a:srgbClr val="373F51"/>
      </a:dk1>
      <a:lt1>
        <a:srgbClr val="FFFFFF"/>
      </a:lt1>
      <a:dk2>
        <a:srgbClr val="0076A3"/>
      </a:dk2>
      <a:lt2>
        <a:srgbClr val="EAF0F6"/>
      </a:lt2>
      <a:accent1>
        <a:srgbClr val="0098D1"/>
      </a:accent1>
      <a:accent2>
        <a:srgbClr val="0076A3"/>
      </a:accent2>
      <a:accent3>
        <a:srgbClr val="D8AA51"/>
      </a:accent3>
      <a:accent4>
        <a:srgbClr val="3C908B"/>
      </a:accent4>
      <a:accent5>
        <a:srgbClr val="D3BCAA"/>
      </a:accent5>
      <a:accent6>
        <a:srgbClr val="373F51"/>
      </a:accent6>
      <a:hlink>
        <a:srgbClr val="0098D1"/>
      </a:hlink>
      <a:folHlink>
        <a:srgbClr val="0076A3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28284EAF63544DA3504ED59B160C5D" ma:contentTypeVersion="20" ma:contentTypeDescription="Create a new document." ma:contentTypeScope="" ma:versionID="af75d5ef50603a97a32d48cd78eb536f">
  <xsd:schema xmlns:xsd="http://www.w3.org/2001/XMLSchema" xmlns:xs="http://www.w3.org/2001/XMLSchema" xmlns:p="http://schemas.microsoft.com/office/2006/metadata/properties" xmlns:ns2="29e96065-58de-4c08-84bf-2f8bd35a6d3e" xmlns:ns3="855e9830-552f-4b28-9ed6-e9303c25da85" targetNamespace="http://schemas.microsoft.com/office/2006/metadata/properties" ma:root="true" ma:fieldsID="4ae62220d029cf2dfee698b451431c6e" ns2:_="" ns3:_="">
    <xsd:import namespace="29e96065-58de-4c08-84bf-2f8bd35a6d3e"/>
    <xsd:import namespace="855e9830-552f-4b28-9ed6-e9303c25da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e96065-58de-4c08-84bf-2f8bd35a6d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1440d07-6610-4453-ab60-91bdc5b5ae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5e9830-552f-4b28-9ed6-e9303c25da8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ab906439-0812-4200-87cf-a3d13c4bab5d}" ma:internalName="TaxCatchAll" ma:showField="CatchAllData" ma:web="855e9830-552f-4b28-9ed6-e9303c25da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29e96065-58de-4c08-84bf-2f8bd35a6d3e" xsi:nil="true"/>
    <TaxCatchAll xmlns="855e9830-552f-4b28-9ed6-e9303c25da85" xsi:nil="true"/>
    <lcf76f155ced4ddcb4097134ff3c332f xmlns="29e96065-58de-4c08-84bf-2f8bd35a6d3e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0C949A0-E2B2-4C9D-9C40-087EA64D731E}"/>
</file>

<file path=customXml/itemProps2.xml><?xml version="1.0" encoding="utf-8"?>
<ds:datastoreItem xmlns:ds="http://schemas.openxmlformats.org/officeDocument/2006/customXml" ds:itemID="{BE8499A1-52F0-48A6-BF5C-5283EE791FF4}">
  <ds:schemaRefs>
    <ds:schemaRef ds:uri="http://schemas.microsoft.com/office/2006/metadata/properties"/>
    <ds:schemaRef ds:uri="http://schemas.microsoft.com/office/infopath/2007/PartnerControls"/>
    <ds:schemaRef ds:uri="71af3243-3dd4-4a8d-8c0d-dd76da1f02a5"/>
    <ds:schemaRef ds:uri="230e9df3-be65-4c73-a93b-d1236ebd677e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3EB955DC-342E-438E-B5B5-C90666DFD21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BAF07B7-E996-4CA0-9C1F-12AA9F6ACCB2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Mira Baker</lastModifiedBy>
  <revision>2</revision>
  <dcterms:created xsi:type="dcterms:W3CDTF">2024-04-09T20:34:00.0000000Z</dcterms:created>
  <dcterms:modified xsi:type="dcterms:W3CDTF">2024-04-15T16:12:40.161612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1C28284EAF63544DA3504ED59B160C5D</vt:lpwstr>
  </property>
</Properties>
</file>